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我们怎么办要求：Just sit down and write！never edit it！</w:t>
      </w:r>
      <w:r>
        <w:rPr>
          <w:bCs/>
          <w:b/>
          <w:iCs/>
          <w:i/>
        </w:rPr>
        <w:t xml:space="preserve">（每行73字）</w:t>
      </w:r>
    </w:p>
    <w:bookmarkStart w:id="43" w:name="库克的冒险"/>
    <w:p>
      <w:pPr>
        <w:pStyle w:val="1"/>
      </w:pPr>
      <w:r>
        <w:t xml:space="preserve">库克的冒险</w:t>
      </w:r>
    </w:p>
    <w:bookmarkStart w:id="23" w:name="提要"/>
    <w:p>
      <w:pPr>
        <w:pStyle w:val="2"/>
      </w:pPr>
      <w:r>
        <w:t xml:space="preserve">提要</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卡尔/昆西（同一个人，在地下洞穴里精神分裂，成为两个不同人格：卡尔善良，昆西残暴）</w:t>
      </w:r>
    </w:p>
    <w:p>
      <w:pPr>
        <w:pStyle w:val="a0"/>
      </w:pPr>
      <w:r>
        <w:t xml:space="preserve">马斯克（一只耳）</w:t>
      </w:r>
    </w:p>
    <w:p>
      <w:pPr>
        <w:pStyle w:val="a0"/>
      </w:pPr>
      <w:r>
        <w:t xml:space="preserve">维吉尼大陆（被‘死去的人’征服的家园）</w:t>
      </w:r>
    </w:p>
    <w:p>
      <w:pPr>
        <w:pStyle w:val="a0"/>
      </w:pPr>
      <w:r>
        <w:t xml:space="preserve">萨特</w:t>
      </w:r>
    </w:p>
    <w:p>
      <w:pPr>
        <w:pStyle w:val="a0"/>
      </w:pPr>
      <w:r>
        <w:t xml:space="preserve">萨尔曼、萨尔仁</w:t>
      </w:r>
    </w:p>
    <w:p>
      <w:pPr>
        <w:pStyle w:val="a0"/>
      </w:pPr>
      <w:r>
        <w:t xml:space="preserve">棺材老人哥利亚，儿子利亚。</w:t>
      </w:r>
    </w:p>
    <w:p>
      <w:pPr>
        <w:pStyle w:val="a0"/>
      </w:pPr>
      <w:r>
        <w:t xml:space="preserve">罗兴亚人（罗瀑河流域的游牧人，会算命，做以物换物和信息流通买卖，有的罗兴亚人会把业务扩展到其他地域，但是三不五时的，他们还是会回归到罗瀑河流域的土地上来。）</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隘口雪山（进入荒野山脉的入口）</w:t>
      </w:r>
    </w:p>
    <w:p>
      <w:pPr>
        <w:pStyle w:val="a0"/>
      </w:pPr>
      <w:r>
        <w:t xml:space="preserve">乱石地-水泊以西的区域</w:t>
      </w:r>
    </w:p>
    <w:p>
      <w:pPr>
        <w:pStyle w:val="a0"/>
      </w:pPr>
      <w:r>
        <w:t xml:space="preserve">帕米尔森林-乱石地西面的森林</w:t>
      </w:r>
    </w:p>
    <w:p>
      <w:pPr>
        <w:pStyle w:val="a0"/>
      </w:pPr>
      <w:r>
        <w:t xml:space="preserve">土城</w:t>
      </w:r>
    </w:p>
    <w:p>
      <w:pPr>
        <w:pStyle w:val="a0"/>
      </w:pPr>
      <w:r>
        <w:t xml:space="preserve">幽谷</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4" w:name="一-甘道夫"/>
    <w:p>
      <w:pPr>
        <w:pStyle w:val="2"/>
      </w:pPr>
      <w:r>
        <w:t xml:space="preserve">一 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二-矮人"/>
    <w:p>
      <w:pPr>
        <w:pStyle w:val="2"/>
      </w:pPr>
      <w:r>
        <w:t xml:space="preserve">二 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三-石头人"/>
    <w:p>
      <w:pPr>
        <w:pStyle w:val="2"/>
      </w:pPr>
      <w:r>
        <w:t xml:space="preserve">三 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四-帕米尔森林"/>
    <w:p>
      <w:pPr>
        <w:pStyle w:val="2"/>
      </w:pPr>
      <w:r>
        <w:t xml:space="preserve">四 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五-地下"/>
    <w:p>
      <w:pPr>
        <w:pStyle w:val="2"/>
      </w:pPr>
      <w:r>
        <w:t xml:space="preserve">五 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六-昆西的仆人"/>
    <w:p>
      <w:pPr>
        <w:pStyle w:val="2"/>
      </w:pPr>
      <w:r>
        <w:t xml:space="preserve">六 昆西的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七-死去的人"/>
    <w:p>
      <w:pPr>
        <w:pStyle w:val="2"/>
      </w:pPr>
      <w:r>
        <w:t xml:space="preserve">七 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同样也是梦见了庞克，才坚定了回到地上的信心。不过关于他的梦，他跳过了庞克血泪横流的部分。</w:t>
      </w:r>
    </w:p>
    <w:p>
      <w:pPr>
        <w:pStyle w:val="a0"/>
      </w:pPr>
      <w:r>
        <w:t xml:space="preserve">稍作休整之后，他们决定继续行程。当库克去拿背包时，听到背包里传出一阵强烈的“吱吱”叫声，他打开包，看到一只手掌大的白鼠，左边耳朵只剩一半，宝石红一样的眼睛，他觉得和一只耳很像，正在诧异之时，听到小白鼠站起来，对着他挥舞着粉色的小拳头，像是在说：</w:t>
      </w:r>
      <w:r>
        <w:t xml:space="preserve">“</w:t>
      </w:r>
      <w:r>
        <w:t xml:space="preserve">我快要焖死了！</w:t>
      </w:r>
      <w:r>
        <w:t xml:space="preserve">”</w:t>
      </w:r>
    </w:p>
    <w:bookmarkEnd w:id="30"/>
    <w:bookmarkStart w:id="31" w:name="八-猎人谷"/>
    <w:p>
      <w:pPr>
        <w:pStyle w:val="2"/>
      </w:pPr>
      <w:r>
        <w:t xml:space="preserve">八 猎人谷</w:t>
      </w:r>
    </w:p>
    <w:p>
      <w:pPr>
        <w:pStyle w:val="FirstParagraph"/>
      </w:pPr>
      <w:r>
        <w:t xml:space="preserve">猎人谷位于整个大陆的中部，是东西往来的最近的要道。大陆的运动，在这里挤出一片不小的山脊，这片片山脊沟沟壑壑，就像大地的伤口孕育出来的伤疤。这片伤疤地耸立在中间，从东面挡住了海面上吹来的湿气，又从西面杜绝了高寒的冷气，在中间形成一个气候温和的谷地。温带植物在这里疯狂的生长，有了植物，就不缺动物，有了动物，就不缺猎人。</w:t>
      </w:r>
    </w:p>
    <w:p>
      <w:pPr>
        <w:pStyle w:val="a0"/>
      </w:pPr>
      <w:r>
        <w:t xml:space="preserve">士林的先祖，最先来到这片谷地，他们利用充沛的树木资源，盖起了第一座木屋，并练就了精湛的打猎技巧，猎物繁多，让他们安逸的扎下根来。和更早来到这里的动物一样，谷地经过三次迁徙，人口越来越多。第一座木屋已经被扩建成一个小宫殿一样的天坛，用来祭祀先祖。房屋像是分裂的孢子一样，遍布在天坛的周围，俨然这里已经成为一个十分繁荣的小帝国。</w:t>
      </w:r>
    </w:p>
    <w:p>
      <w:pPr>
        <w:pStyle w:val="a0"/>
      </w:pPr>
      <w:r>
        <w:t xml:space="preserve">从水泊村到猎人谷的路程，橡果木走的并不顺利。五天的路程，时间紧迫，他本来打算三天走完，可是一场暴雨让计划泡汤，躲在一颗被雷劈成两半的树干地下看着想铁板一样砸下来的大雨，橡果木自觉地心像架在火焰上炙烤一般痛苦，这样就花去了一天半时间。大雨终于有了变小的迹象，他不顾老麦克斯的反对，执意要冒雨行路，却又迷了路。走到一条死路之后，他们不得不折返一次，这又花掉了半天时间。这让橡果木暴躁不已，却不知道如何发泄，因为这条路是他选的。</w:t>
      </w:r>
    </w:p>
    <w:p>
      <w:pPr>
        <w:pStyle w:val="a0"/>
      </w:pPr>
      <w:r>
        <w:t xml:space="preserve">终于看到猎人谷时，六个矮人已经疲惫不堪，就算是橡果木自己，也无心计算究竟花了多久才赶到这里。</w:t>
      </w:r>
    </w:p>
    <w:p>
      <w:pPr>
        <w:pStyle w:val="a0"/>
      </w:pPr>
      <w:r>
        <w:t xml:space="preserve">进谷后的道路傍着山势，时高时低，崎岖不堪，六人身体虚弱，走的十分缓慢，又怕在这密林里走散，于是又聚成一团。红胡子格林性格暴躁，一种黑色的小虫在他身上叮出许多红色的大包，他挥舞着斧头驱赶，见没有效果，直对着嗡嗡的小虫打骂脏话。小洛克在一旁哈哈笑，他很庆幸这小虫对自己不感兴趣。米尼斯兄弟和老麦克斯则不说话，他们只想尽快走完这段倒霉的破路。橡果木起初也不在意，后来也被叮得心慌，不便表示出来，又见红胡子格林骂的越来越下流，实在心烦，便大声呵斥到：</w:t>
      </w:r>
      <w:r>
        <w:t xml:space="preserve">“</w:t>
      </w:r>
      <w:r>
        <w:t xml:space="preserve">红胡子，你他娘的闭嘴！</w:t>
      </w:r>
      <w:r>
        <w:t xml:space="preserve">”</w:t>
      </w:r>
    </w:p>
    <w:p>
      <w:pPr>
        <w:pStyle w:val="a0"/>
      </w:pPr>
      <w:r>
        <w:t xml:space="preserve">话落下一半，一张巨网从脚下冒出，腾起一团夹杂着枯叶的黑土，一下子迷住橡果木的眼睛，他吓得一哆嗦，配件掉到地上，等他回过神，一行人已经被揉成一团，装在渔网一样的袋子里，高高的挂在一颗老榕树上。从人缝里挤出脑袋，摆正歪着的脖子，看到下面站着一群人，个个身材高大，穿着树叶做的衣服，手上锋利的石斧和长矛。</w:t>
      </w:r>
    </w:p>
    <w:p>
      <w:pPr>
        <w:pStyle w:val="a0"/>
      </w:pPr>
      <w:r>
        <w:t xml:space="preserve">“</w:t>
      </w:r>
      <w:r>
        <w:t xml:space="preserve">混蛋！</w:t>
      </w:r>
      <w:r>
        <w:t xml:space="preserve">”</w:t>
      </w:r>
      <w:r>
        <w:t xml:space="preserve">红胡子格林喘着粗气，一边拿着斧子猛砍树藤做的网，一般厉声骂道，</w:t>
      </w:r>
      <w:r>
        <w:t xml:space="preserve">“</w:t>
      </w:r>
      <w:r>
        <w:t xml:space="preserve">我们是甘道夫的客人，叫士林出来！</w:t>
      </w:r>
      <w:r>
        <w:t xml:space="preserve">”</w:t>
      </w:r>
    </w:p>
    <w:p>
      <w:pPr>
        <w:pStyle w:val="a0"/>
      </w:pPr>
      <w:r>
        <w:t xml:space="preserve">下面的人听罢，张大嘴巴，笑的前仰后合，带头的那个身材尤其高大，耳朵上带着夸张的耳环，对着格林做了一个下流的手势，说：</w:t>
      </w:r>
    </w:p>
    <w:p>
      <w:pPr>
        <w:pStyle w:val="a0"/>
      </w:pPr>
      <w:r>
        <w:t xml:space="preserve">“</w:t>
      </w:r>
      <w:r>
        <w:t xml:space="preserve">甘道夫？不认识，你们闯入了猎人谷，士林会处决你们的！</w:t>
      </w:r>
      <w:r>
        <w:t xml:space="preserve">”</w:t>
      </w:r>
    </w:p>
    <w:p>
      <w:pPr>
        <w:pStyle w:val="a0"/>
      </w:pPr>
      <w:r>
        <w:t xml:space="preserve">红胡子格林更加愤怒，大骂混蛋，那个带头人听烦了喝道：</w:t>
      </w:r>
    </w:p>
    <w:p>
      <w:pPr>
        <w:pStyle w:val="a0"/>
      </w:pPr>
      <w:r>
        <w:t xml:space="preserve">“</w:t>
      </w:r>
      <w:r>
        <w:t xml:space="preserve">再骂，现在就处决了你！</w:t>
      </w:r>
      <w:r>
        <w:t xml:space="preserve">”</w:t>
      </w:r>
    </w:p>
    <w:p>
      <w:pPr>
        <w:pStyle w:val="a0"/>
      </w:pPr>
      <w:r>
        <w:t xml:space="preserve">格林不再吭气，六人被蒙住双眼，反绑着双手，用一根树藤像蚂蚱一样串成一列，推搡牵拉着往前走。</w:t>
      </w:r>
    </w:p>
    <w:p>
      <w:pPr>
        <w:pStyle w:val="a0"/>
      </w:pPr>
      <w:r>
        <w:t xml:space="preserve">橡果木在最前头，踉踉跄跄摔倒好几次，牵连着整个队伍一齐在地上翻滚，老麦克斯的咳嗽声，红胡子格林的咒骂声，尼米斯兄弟的抱怨声，小洛克的惨叫声，还有猎人们的呵斥声，听在他的耳朵里，十分刺耳。眼罩被取下来时，一道光刺得他眼睛生疼，等眼睛适应之后，他看到甘道夫端坐在一把过度装饰的椅子上，旁边是一个面像丑陋的老头，看样子是士林。押解他的带头人站在他旁边，一脸嘲讽的望着他。</w:t>
      </w:r>
    </w:p>
    <w:p>
      <w:pPr>
        <w:pStyle w:val="a0"/>
      </w:pPr>
      <w:r>
        <w:t xml:space="preserve">没等橡果木说话，那丑陋的老头像弹簧一样蹦了起来，指着带头人咿咿呀呀大骂起来：</w:t>
      </w:r>
    </w:p>
    <w:p>
      <w:pPr>
        <w:pStyle w:val="a0"/>
      </w:pPr>
      <w:r>
        <w:t xml:space="preserve">“</w:t>
      </w:r>
      <w:r>
        <w:t xml:space="preserve">博萨，你怎么可以，</w:t>
      </w:r>
      <w:r>
        <w:t xml:space="preserve">”</w:t>
      </w:r>
      <w:r>
        <w:t xml:space="preserve">他从左边踱到右边，又从右边踱到左边，愤怒之情一时上脑，竟一时失语，不知道下一句该说什么，停顿数秒之后，端起手指又是一顿指指点点，</w:t>
      </w:r>
      <w:r>
        <w:t xml:space="preserve">“</w:t>
      </w:r>
      <w:r>
        <w:t xml:space="preserve">这样对待客人，是我教你的吗？</w:t>
      </w:r>
      <w:r>
        <w:t xml:space="preserve">”</w:t>
      </w:r>
    </w:p>
    <w:p>
      <w:pPr>
        <w:pStyle w:val="a0"/>
      </w:pPr>
      <w:r>
        <w:t xml:space="preserve">博萨不语。</w:t>
      </w:r>
    </w:p>
    <w:p>
      <w:pPr>
        <w:pStyle w:val="a0"/>
      </w:pPr>
      <w:r>
        <w:t xml:space="preserve">随后，那老头丑陋的脸挤作一团，显得更加丑陋，喉咙挤出一阵软绵绵的笑声，换了口气，拉着橡果木的手，直说朋友受苦了。一边哈着腰呵呵的笑着，一边示意几个武士赶快把人身上的束缚接下来。红胡子格林，双手被解开的一瞬间，挥舞着拳头作势就要扑到萨博身上，尼米斯兄弟眼疾手快，一左一右抱住他水桶一样的腰。甘道夫见场面就要混乱，厉声呵住格林。矮人们安静下来，士林依旧呵呵的笑，重复着道歉的话。</w:t>
      </w:r>
    </w:p>
    <w:p>
      <w:pPr>
        <w:pStyle w:val="a0"/>
      </w:pPr>
      <w:r>
        <w:t xml:space="preserve">甘道夫站起来，向士林摆摆手，打了个哈哈，道：</w:t>
      </w:r>
    </w:p>
    <w:p>
      <w:pPr>
        <w:pStyle w:val="a0"/>
      </w:pPr>
      <w:r>
        <w:t xml:space="preserve">“</w:t>
      </w:r>
      <w:r>
        <w:t xml:space="preserve">一场误会，</w:t>
      </w:r>
      <w:r>
        <w:t xml:space="preserve">”</w:t>
      </w:r>
      <w:r>
        <w:t xml:space="preserve">又向矮人们扫了一眼，目光落在橡果木身上，</w:t>
      </w:r>
      <w:r>
        <w:t xml:space="preserve">“</w:t>
      </w:r>
      <w:r>
        <w:t xml:space="preserve">大家一路辛苦了，时间也不早了，该休息了，明天还有更重要的事情要谈！</w:t>
      </w:r>
      <w:r>
        <w:t xml:space="preserve">”</w:t>
      </w:r>
    </w:p>
    <w:p>
      <w:pPr>
        <w:pStyle w:val="a0"/>
      </w:pPr>
      <w:r>
        <w:t xml:space="preserve">接着，上来一个侍者，领着六人就要往出走，甘道夫突然叫住橡果木，示意他留下来。侍者则一言不发，带着其他人来到一间草屋，转身就离开了。</w:t>
      </w:r>
    </w:p>
    <w:p>
      <w:pPr>
        <w:pStyle w:val="a0"/>
      </w:pPr>
      <w:r>
        <w:t xml:space="preserve">红胡子格林一进屋，立马拉下了脸。</w:t>
      </w:r>
    </w:p>
    <w:p>
      <w:pPr>
        <w:pStyle w:val="a0"/>
      </w:pPr>
      <w:r>
        <w:t xml:space="preserve">不待红胡子发作，尼米斯兄弟先发话了，两人你一眼我一语抱怨起来，哥哥说“这侍者难道是个哑巴”，弟弟说“没错，讲一句话好像会死”，哥哥说“那个萨博简直是傲慢，没一点道歉的意思”，弟弟说“没错，我们离开的时候看到他那张臭脸了吗？鼻孔朝天，好像一个胜利者。”哥哥说“士林最可恶，表面上和和气气，却对萨博没一句重话”，弟弟说“没错，我看啊，萨博胆敢这么做，一定是士林的安排”，哥哥说“甘道夫也不够意思，知道我们要来，不提前安排一下，害得我们被羞辱”，弟弟说“没错，甘道夫太不应该”，哥哥说“难道不该安排一顿晚饭吗？我们一路奔波，这事情甘道夫竟然想不到？”没等弟弟附和，红胡子就不耐烦了，呵斥道：</w:t>
      </w:r>
      <w:r>
        <w:t xml:space="preserve">“</w:t>
      </w:r>
      <w:r>
        <w:t xml:space="preserve">闭嘴！</w:t>
      </w:r>
      <w:r>
        <w:t xml:space="preserve">”</w:t>
      </w:r>
    </w:p>
    <w:p>
      <w:pPr>
        <w:pStyle w:val="a0"/>
      </w:pPr>
      <w:r>
        <w:t xml:space="preserve">红胡子格林生气，并非是因为米尼斯兄弟说的不对，而是因为两人叽叽喳喳唱唱和和一旦开始就没有个头，而现在，他更需要一次充实的睡眠。</w:t>
      </w:r>
    </w:p>
    <w:p>
      <w:pPr>
        <w:pStyle w:val="a0"/>
      </w:pPr>
      <w:r>
        <w:t xml:space="preserve">另一头，甘道夫向橡果木问起庞克和库克为什么不在队伍里，橡果木一五一十的解释过后，他心里已经有了些担忧，但没有多说，只是乐观的安慰道：</w:t>
      </w:r>
    </w:p>
    <w:p>
      <w:pPr>
        <w:pStyle w:val="a0"/>
      </w:pPr>
      <w:r>
        <w:t xml:space="preserve">“</w:t>
      </w:r>
      <w:r>
        <w:t xml:space="preserve">给他们点时间，他们会追上来的。</w:t>
      </w:r>
      <w:r>
        <w:t xml:space="preserve">”</w:t>
      </w:r>
    </w:p>
    <w:p>
      <w:pPr>
        <w:pStyle w:val="a0"/>
      </w:pPr>
      <w:r>
        <w:t xml:space="preserve">橡果木回到屋子里，矮人们已经睡倒在地上，横七竖八的相互叠压着，老麦克斯的鼾声此起彼伏。他跳过小洛克的腿，老麦克的胳膊，米尼斯兄弟的脑袋，才在窗子旁边找到一小块地方，小心的躺下来。</w:t>
      </w:r>
    </w:p>
    <w:p>
      <w:pPr>
        <w:pStyle w:val="a0"/>
      </w:pPr>
      <w:r>
        <w:t xml:space="preserve">这晚月亮很大，银白色的光透过窗子照在小洛克稚嫩的脸上，看到他呼吸起伏的鼻息吹动着鼻底的绒毛，橡果木突然动情起来。如果不是被驱逐，小洛克正是在学堂里读书的年纪，可如今却要随着他一路颠簸，吃尽了苦头，如今却仍没有个舒适的安身地，这让他内心极为不安。夜色渐浓，他依旧无法入睡，谷地的湿气从地上冒出来，熏的他躁动无比，恨不得马上离开这个地方。最后，翻来覆去起来坐下无数次之后，精疲力尽的他终于倒在红胡子格林的大腿上，睡着了。</w:t>
      </w:r>
    </w:p>
    <w:p>
      <w:pPr>
        <w:pStyle w:val="a0"/>
      </w:pPr>
      <w:r>
        <w:t xml:space="preserve">整个猎人谷，树木葱郁，月光照下来，像披上了一层银白色的膜。深入到林间，不时有猫头鹰的啼鸣，咕咕咕咕，惊扰谷地的宁静。除此之外，士林还没有睡，正在猎人谷最堂皇的大厅内，一张桌子上铺开巨幅的图纸，他手持一截长直的树枝，不时在图纸上指指画画，两个人站在一旁。一个正是萨博，他脚跟蹬地绷紧一双腿，站的过分挺拔，另一个头顶只剩几缕灰白的头发，额头上一行行褶皱，却显得十分随意，脸蛋上还发着红润的光。士林拿起天鹅毛笔，在一块半个手掌大的竹板上，小心的写了几行字，交给萨博，又在另一块竹板上小心写画几下，交给老人。交代几句之后，他拍拍萨博的胳膊，又拍拍老人的肩膀，两人一前一后离开了。空荡荡的大厅，只剩他一人，这边踱到那边，又从那边踱到这边，橘红色的灯将他的影子，一时拉的很长，一时又压到最短。</w:t>
      </w:r>
    </w:p>
    <w:bookmarkEnd w:id="31"/>
    <w:bookmarkStart w:id="32" w:name="九-决定"/>
    <w:p>
      <w:pPr>
        <w:pStyle w:val="2"/>
      </w:pPr>
      <w:r>
        <w:t xml:space="preserve">九 决定</w:t>
      </w:r>
    </w:p>
    <w:p>
      <w:pPr>
        <w:pStyle w:val="FirstParagraph"/>
      </w:pPr>
      <w:r>
        <w:t xml:space="preserve">橡果木做了一个混乱的梦，睁开眼睛，感到大脑像抽干的水塘，什么都想不起来。屋子里空荡荡的，只剩他一人。他赶忙起身，站在窗前向外望，街道上空无一人，远处是一片密林，密林深处竖起几条弯弯曲曲的白烟。深林里的空气新鲜，他忍不住深吸几口，觉得精神振奋，他决定出门寻找伙伴。突然，哗啦一声，门栓响动，屋子里冲进一个人。</w:t>
      </w:r>
    </w:p>
    <w:p>
      <w:pPr>
        <w:pStyle w:val="a0"/>
      </w:pPr>
      <w:r>
        <w:t xml:space="preserve">小洛克，稚嫩的小脸憋的通红，站在门口，一边喘着粗气一边说：</w:t>
      </w:r>
      <w:r>
        <w:t xml:space="preserve">“</w:t>
      </w:r>
      <w:r>
        <w:t xml:space="preserve">快走！</w:t>
      </w:r>
      <w:r>
        <w:t xml:space="preserve">”</w:t>
      </w:r>
    </w:p>
    <w:p>
      <w:pPr>
        <w:pStyle w:val="a0"/>
      </w:pPr>
      <w:r>
        <w:t xml:space="preserve">“</w:t>
      </w:r>
      <w:r>
        <w:t xml:space="preserve">去哪里？</w:t>
      </w:r>
      <w:r>
        <w:t xml:space="preserve">”</w:t>
      </w:r>
    </w:p>
    <w:p>
      <w:pPr>
        <w:pStyle w:val="a0"/>
      </w:pPr>
      <w:r>
        <w:t xml:space="preserve">“</w:t>
      </w:r>
      <w:r>
        <w:t xml:space="preserve">有集！</w:t>
      </w:r>
      <w:r>
        <w:t xml:space="preserve">”</w:t>
      </w:r>
      <w:r>
        <w:t xml:space="preserve">说罢，小洛克拉起橡果木的手就往外跑。</w:t>
      </w:r>
    </w:p>
    <w:p>
      <w:pPr>
        <w:pStyle w:val="a0"/>
      </w:pPr>
      <w:r>
        <w:t xml:space="preserve">这里的集是谷里的产品交易盛会，每到月底，猎人们带着自己的干肉，皮毛，工具，手工艺品等一切货物，到密林的广场交易。交易第一天，尤其热闹，因为有仪式要办。仪式结束之后，交易会正式开始，持续三天，盛会才算结束。眼下，这仪式快要开始了，小洛克才如此着急。</w:t>
      </w:r>
    </w:p>
    <w:p>
      <w:pPr>
        <w:pStyle w:val="a0"/>
      </w:pPr>
      <w:r>
        <w:t xml:space="preserve">进入密林，就看到稀稀拉拉的人朝着一个方向走，隔着很远，就看到一个白色的木质平台高高耸起，平台上有几个人端坐在上面，平台下人头耸动。越往前走，人越多，很快两人发现周围全是人，猎人们身材高大，推挤着橡果木和小洛克，很快他们就失去了方向。突然，橡果木感觉有人在呼唤他的名字，抬头一看，红胡子格林正在平台上，朝他挥舞着石斧，张嘴疾呼，声音传到耳边，已经变得十分微弱。小洛克也听到了，跳起来，奋力的朝格林摆动双臂。</w:t>
      </w:r>
    </w:p>
    <w:p>
      <w:pPr>
        <w:pStyle w:val="a0"/>
      </w:pPr>
      <w:r>
        <w:t xml:space="preserve">红胡子格林站在上面，看到两人快要消失在人潮里，跳下看台，像一头小野兽一样冲进人群，挥舞着斧头嗷嗷直叫。猎人们长期在深林里打猎，早就练就了敏捷的身手，斧头还没落下，猎人们就避开好几米距离。不消一会儿，红胡子就为橡果木“砍”出一条道路，道路的另一头，直直通向看台的台阶。</w:t>
      </w:r>
    </w:p>
    <w:p>
      <w:pPr>
        <w:pStyle w:val="a0"/>
      </w:pPr>
      <w:r>
        <w:t xml:space="preserve">这一下，橡果木反而有些不自在，乌泱泱的猎人们站在两旁，个个身上只用树叶遮住私密部位，自己穿着的“得体”更像一个异类，他们的眼神非但没有敌意，反而充满了友好，和一些好奇。他们的穿着和眼神，那么的自然，那么的合理。他突然觉得，自己得体的衣着让自己变成一个一丝不挂的小丑。他错过两边的眼神，越过小洛克和红胡子，快步跨上看台。</w:t>
      </w:r>
    </w:p>
    <w:p>
      <w:pPr>
        <w:pStyle w:val="a0"/>
      </w:pPr>
      <w:r>
        <w:t xml:space="preserve">走上台阶，看到一个宽大的平台。平台用几根十几米的云杉木构成，木板被工匠仔细切削打磨，在热桐油里泡过三个月，拼接时在接缝处涂上天然蜜胶，搭建完成后又打上三层油蜡。踩在上面，橡果木觉得自己随时会滑倒。刚升起的太阳，射向木板的反光也让他睁不开眼。他赶快躲进棚子里。</w:t>
      </w:r>
    </w:p>
    <w:p>
      <w:pPr>
        <w:pStyle w:val="a0"/>
      </w:pPr>
      <w:r>
        <w:t xml:space="preserve">棚子的三面，覆盖着棕狼皮，棕狼皮去毛，在碱水里泡过七天，皮子变得柔软透气，防风防火。棚子的中间，是一块精美的翡翠方桌，桌上摆着一只烤化的黄牛，黄牛周围，摆了一圈水果，花花绿绿，看得小洛克口水直流。桌子后面几把椅子，依次摆开，最中间的是士林和甘道夫，士林那一侧，坐着萨博，几位部落长和武士，甘道夫这一侧，是几个矮人。</w:t>
      </w:r>
    </w:p>
    <w:p>
      <w:pPr>
        <w:pStyle w:val="a0"/>
      </w:pPr>
      <w:r>
        <w:t xml:space="preserve">不待甘道夫说话，士林就连忙站起来，弓着半个身子，迎接橡果木入座。橡果木没有客气，径直跨过红胡子格林，坐到橡果木旁边，斗篷飘动，撞翻了红胡子手里的牛肉，气得他吹胡子瞪眼。格林并不讲究太多，气过之后，捡起牛腿，随便吹了两口气，张嘴继续便啃。</w:t>
      </w:r>
    </w:p>
    <w:p>
      <w:pPr>
        <w:pStyle w:val="a0"/>
      </w:pPr>
      <w:r>
        <w:t xml:space="preserve">坐在看台上，广场的全貌映入眼底。这是一个在密林里凭空开辟出来的场地，横竖百米来宽，中间是一个方形的空地，空地周围有一圈圈的木质台阶，台阶上坐满了人。个个兴奋异常，有的交头接耳，像讨论这什么要的大事；有的身体不动，眼睛不错的盯着看台两边的旗杆上的大旗；这里也不缺母亲们左手右手各抱一个孩子，哇哇大叫，像是在斥责旁边不不负责任的丈夫；青年和孩子，不安分待在座位上，不知疲倦的追打着、窜上蹿小一刻不消停的；看台上人挤人，人撞人，也不缺暴脾气的猎人，几句口角就大打出手的。这混乱的局面，橡果木见了有些眼热，他想到了自己的厄斯曼城，倘若没有被夺走，自己也会像猎人谷的人一样，过着有朝气有烟火的日子。</w:t>
      </w:r>
    </w:p>
    <w:p>
      <w:pPr>
        <w:pStyle w:val="a0"/>
      </w:pPr>
      <w:r>
        <w:t xml:space="preserve">士林呵呵的笑着，和一边的甘道夫耳语之后，又朝另一边的萨博交代了几句。</w:t>
      </w:r>
    </w:p>
    <w:p>
      <w:pPr>
        <w:pStyle w:val="a0"/>
      </w:pPr>
      <w:r>
        <w:t xml:space="preserve">萨博一脸严肃，听罢立即起身，双腿踢得老高，踱起奇怪的正步，看台的地板被砸的闷声响。走到看台的边缘，用长矛的一端，朝着脚下敲起来。力度由变大，速度由慢变快，响动也更急更响，更动人心魄。持续数一分钟之后，广场上安静下来，个个目光投降他。他手臂绷直，高高将矛尖朝天上刺去，声如嘶鸣，喊出一声橡果木听不懂的话。台下爆出如轰耳欲聋的喝彩声，个个起立，朝着看台喊着什么，橡果木同样听不懂。萨博回到座位，仍是已一脸严肃，像什么他不曾起来过一样。</w:t>
      </w:r>
    </w:p>
    <w:p>
      <w:pPr>
        <w:pStyle w:val="a0"/>
      </w:pPr>
      <w:r>
        <w:t xml:space="preserve">士林笑呵呵的，朝着甘道夫和橡果木，解释道：</w:t>
      </w:r>
      <w:r>
        <w:t xml:space="preserve">“</w:t>
      </w:r>
      <w:r>
        <w:t xml:space="preserve">开始了！</w:t>
      </w:r>
      <w:r>
        <w:t xml:space="preserve">”</w:t>
      </w:r>
    </w:p>
    <w:p>
      <w:pPr>
        <w:pStyle w:val="a0"/>
      </w:pPr>
      <w:r>
        <w:t xml:space="preserve">橡果木现在只感觉饥饿，肚子瘪下去一半，比起看什么仪式，他更需要饱餐一顿。旁边的红胡子格林，啃光一只牛腿，正看着一盘紫色的水果两眼放光。其他矮人张牙舞爪，抓起牛肉，大口吞咽。橡果木自觉身份高贵，不像其他人那样野蛮，于是拿起旁边的刀叉，仔细的切割起来。萨博依旧端坐，看似目不斜视，可是这帮矮人的丑陋吃相早就看在眼里，心中大生鄙夷之感。</w:t>
      </w:r>
    </w:p>
    <w:p>
      <w:pPr>
        <w:pStyle w:val="a0"/>
      </w:pPr>
      <w:r>
        <w:t xml:space="preserve">广场上突然响起清脆的鼓声，六个孩子，腰里别着两头大中间细的木鼓，像脱欢的猴子，双脚踏地，踩得广场扬起六行黄土，伴着鼓点，六人在广场中间，聚成一团，围起一个小圈。鼓声不停，双手上下翻弄，敲击也转慢，孩子开始弓着膝盖缓步后退，伴着步伐嘴上开始发出一种有节奏的“嚯、嚯、嚯”声。后退至观众台附近，圈子已经变得很大，他们突然转过身，面向观众，鼓点和脚步的节奏跟着变快，观众们受到鼓动，也跟着发出“嚯、嚯、嚯”的呼吼声。整个广场，响声震天，广场外，几只正在咀嚼青草的马匹，以为受到攻击，扬起前蹄几欲挣脱束缚的缰绳要跑，发现逃脱不灵，嘶鸣声不断，以为可以提醒主人危险要来临。有一个孩子正对着看台，橡果木看到这小孩，目光清澈，脸上的肌肉拧在一块，白色的皮肤被晒得发红，连接关节的肌肉筋腱高高鼓起，尤其是双手，比成人的手还要大出一半，骨节出长着厚厚的茧子。</w:t>
      </w:r>
    </w:p>
    <w:p>
      <w:pPr>
        <w:pStyle w:val="a0"/>
      </w:pPr>
      <w:r>
        <w:t xml:space="preserve">呼吼声过后，六人伴着节奏，唱了一段，曲子简单悦耳。矮人们不懂吟唱的内容，却也听得入迷，尤其小洛克，竟然受到感动，一块肉举到嘴边，生生是听完整首歌，才想起嘴边的肉没吃。</w:t>
      </w:r>
    </w:p>
    <w:p>
      <w:pPr>
        <w:pStyle w:val="a0"/>
      </w:pPr>
      <w:r>
        <w:t xml:space="preserve">接着上来十几个青年，脸上画着浓重的青色油彩，每个人脸上的图案颇为随意，橡果木看不出什么名堂。十几个人赤手空拳，鼓点欢快，他们轻松的让身体扭出奇怪的舞姿，动感十足。米尼斯兄弟觉得十分新鲜，一个离开座位，学着其中一个舞者的样子，曲着双腿，两臂张开，踩着节奏，抖动胸脯，却学的十分不协调，一会儿功夫就大汗淋淋，坐回原位，直说，’不容易不容易！’另一个赶忙在一旁附和着，’没错没错。’逗得大家一起哄笑起来。</w:t>
      </w:r>
    </w:p>
    <w:p>
      <w:pPr>
        <w:pStyle w:val="a0"/>
      </w:pPr>
      <w:r>
        <w:t xml:space="preserve">这时候，唯独没有兴致的是老麦克斯。他年纪大了，时常感到缺觉，</w:t>
      </w:r>
      <w:r>
        <w:t xml:space="preserve">“</w:t>
      </w:r>
      <w:r>
        <w:t xml:space="preserve">我先睡会儿</w:t>
      </w:r>
      <w:r>
        <w:t xml:space="preserve">”</w:t>
      </w:r>
      <w:r>
        <w:t xml:space="preserve">，是他的口头禅，当然他也练就了说睡就睡的本领，常常话音未落，就睡得昏天暗地。那十几个青年刚上场，他只瞟了一眼，就觉得两眼发昏，十几个人逐渐手脚消失，变成十几个黑点，越发看得催眠，最后索性眼皮一盖，安心睡了起来。米尼斯兄弟搞怪引发的哄笑，也没把他把从梦乡里拉出来。</w:t>
      </w:r>
    </w:p>
    <w:p>
      <w:pPr>
        <w:pStyle w:val="a0"/>
      </w:pPr>
      <w:r>
        <w:t xml:space="preserve">老麦克斯再醒来时，发现周围鸦雀无声，看看左右两边，也一时搞不清楚个所以然。再看广场上，一个人装扮奇特，头上戴着巨大的木质面具，那人背对着看台，他只看到，面具的黑色的布套，盖着那人的脑袋。这人背膀粗圆，四肢强壮，从后面看体型如同一只成年的黑熊。他突然一跃，转身面向看台，老麦克斯才看到他身下躺着一个人。那人白色的脖颈上，淌出一滩红色的液体。面具人落地一霎，广场上的观众，一阵惊呼，过后又像有人领衔一样，齐齐呼着“嚯嚯嚯”的喊声，惊天动地。士林注视面具人片刻，缓缓抬起手，拍了三下。接着，整个广场，亦跟着齐声鼓掌。</w:t>
      </w:r>
    </w:p>
    <w:p>
      <w:pPr>
        <w:pStyle w:val="a0"/>
      </w:pPr>
      <w:r>
        <w:t xml:space="preserve">“</w:t>
      </w:r>
      <w:r>
        <w:t xml:space="preserve">哦，那人死了吗？</w:t>
      </w:r>
      <w:r>
        <w:t xml:space="preserve">”</w:t>
      </w:r>
      <w:r>
        <w:t xml:space="preserve">老麦克斯木然，仍没搞清楚状况。</w:t>
      </w:r>
    </w:p>
    <w:p>
      <w:pPr>
        <w:pStyle w:val="a0"/>
      </w:pPr>
      <w:r>
        <w:t xml:space="preserve">小洛克机灵，赶忙咬着他的耳朵低声道：</w:t>
      </w:r>
    </w:p>
    <w:p>
      <w:pPr>
        <w:pStyle w:val="a0"/>
      </w:pPr>
      <w:r>
        <w:t xml:space="preserve">“</w:t>
      </w:r>
      <w:r>
        <w:t xml:space="preserve">是的，那十几个青年正在跳舞，突然出现一个‘怪物’，’怪物’杀掉一个人，其他人吓跑了。</w:t>
      </w:r>
      <w:r>
        <w:t xml:space="preserve">”</w:t>
      </w:r>
    </w:p>
    <w:p>
      <w:pPr>
        <w:pStyle w:val="a0"/>
      </w:pPr>
      <w:r>
        <w:t xml:space="preserve">“</w:t>
      </w:r>
      <w:r>
        <w:t xml:space="preserve">哦！</w:t>
      </w:r>
      <w:r>
        <w:t xml:space="preserve">”</w:t>
      </w:r>
      <w:r>
        <w:t xml:space="preserve">老麦克斯表面平静，内心却觉得很诧异。</w:t>
      </w:r>
    </w:p>
    <w:p>
      <w:pPr>
        <w:pStyle w:val="a0"/>
      </w:pPr>
      <w:r>
        <w:t xml:space="preserve">“</w:t>
      </w:r>
      <w:r>
        <w:t xml:space="preserve">他真的死了？</w:t>
      </w:r>
      <w:r>
        <w:t xml:space="preserve">”</w:t>
      </w:r>
    </w:p>
    <w:p>
      <w:pPr>
        <w:pStyle w:val="a0"/>
      </w:pPr>
      <w:r>
        <w:t xml:space="preserve">“</w:t>
      </w:r>
      <w:r>
        <w:t xml:space="preserve">不知道，也许是演的</w:t>
      </w:r>
      <w:r>
        <w:t xml:space="preserve">”</w:t>
      </w:r>
      <w:r>
        <w:t xml:space="preserve">小洛克一脸轻松，</w:t>
      </w:r>
      <w:r>
        <w:t xml:space="preserve">“</w:t>
      </w:r>
      <w:r>
        <w:t xml:space="preserve">戏嘛！怎么会真的杀掉一个人！</w:t>
      </w:r>
      <w:r>
        <w:t xml:space="preserve">”</w:t>
      </w:r>
    </w:p>
    <w:p>
      <w:pPr>
        <w:pStyle w:val="a0"/>
      </w:pPr>
      <w:r>
        <w:t xml:space="preserve">老麦克斯点点头，又看了一眼那‘怪物’。</w:t>
      </w:r>
    </w:p>
    <w:p>
      <w:pPr>
        <w:pStyle w:val="a0"/>
      </w:pPr>
      <w:r>
        <w:t xml:space="preserve">和背部强壮的形象不同，从前面看，’怪物’的体型臃肿不堪，硕大的肚子，就像刚刚吞下一匹小马的蟒蛇，即使是站定着，也能看到皮下的脂肪上下的蠕动。他的面具，用红木精心雕琢过的，面具上的红色的涂料，画着狰狞面孔，表情像一只发怒的公牛，轮廓却是一个圆盘，圆盘的周围，接着一圈白色的茅草。老麦克斯觉得恶心，又闭上了眼睛。</w:t>
      </w:r>
    </w:p>
    <w:p>
      <w:pPr>
        <w:pStyle w:val="a0"/>
      </w:pPr>
      <w:r>
        <w:t xml:space="preserve">他睡着了，却也错过了最精彩的部分。</w:t>
      </w:r>
    </w:p>
    <w:p>
      <w:pPr>
        <w:pStyle w:val="a0"/>
      </w:pPr>
      <w:r>
        <w:t xml:space="preserve">观众席的六个方向，突然跳出六个猎人，他们个个手拿武器，一个手持一把弯弓，背后背着箭篓，其他人手持两米多长的长枪，杆子轻盈细长，矛头尖利。他们目光凝重，紧缩的眉头把脸上的黑红油彩挤出一条条细纹。鼓点铿锵，一时变得快速如麻，他们的身体、四肢岁鼓声节奏变化，扭出漂亮的姿态，一边向中间的‘怪物’靠近。’怪物’没有惊慌，在原地踏着鼓点，挥舞双臂，变换着方向，对着六面来的猎人呼喊咆哮。</w:t>
      </w:r>
    </w:p>
    <w:p>
      <w:pPr>
        <w:pStyle w:val="a0"/>
      </w:pPr>
      <w:r>
        <w:t xml:space="preserve">六人靠近‘怪物’，在距离它大概三米的距离时，不再向前，开始围着它转圈。一边转，还一边用长枪末端，击打着地面，节奏整齐划一，在地上砸起一团土灰。’怪物’像是困在笼子的野兽，几次想要冲出包围，却被猎人的长枪轻易驱赶回原地。几次变换绕圈方向之后，’怪物’已经被尘土淹没一半，从看台上望去，只能看到灰雾里的一团黑影，弱小而又无助。长枪的敲击声，引起不小的共振，看台上的橡果木盯着桌子上抖动不止的牛骨，暗自心生佩服。他竟然忘记了这是一场表演，开始分析‘怪物’失去战力的原因——也许和这种震动干扰有关。</w:t>
      </w:r>
    </w:p>
    <w:p>
      <w:pPr>
        <w:pStyle w:val="a0"/>
      </w:pPr>
      <w:r>
        <w:t xml:space="preserve">嗖的一下，持弓的猎人，突然取出箭矢，弯弓，射出，一气呵成。只听到‘怪物’啊呀一声，愣站在原地，没待继续反应。五只长枪齐齐刺进‘怪物’身体。</w:t>
      </w:r>
    </w:p>
    <w:p>
      <w:pPr>
        <w:pStyle w:val="a0"/>
      </w:pPr>
      <w:r>
        <w:t xml:space="preserve">一只刺向胸膛，一柱献血喷涌而出；一只刺向后脑，白色的脑花掉在地上；两只刺向大腿，原本立着的身体轰然到底；最后一只刺向面部，诡异的面具一分两半，掉在地上，露出一张憨厚的脸。几秒之后，观众席响起连绵持久的掌声，仪式也接近结束。</w:t>
      </w:r>
    </w:p>
    <w:p>
      <w:pPr>
        <w:pStyle w:val="a0"/>
      </w:pPr>
      <w:r>
        <w:t xml:space="preserve">橡果木被眼前的景象大吓一跳，惊得站了起来，老麦克斯也醒了，看看全身颤抖怒目而视的橡果木，又顺着橡果木的目视方向看看广场，心里一凉。</w:t>
      </w:r>
    </w:p>
    <w:p>
      <w:pPr>
        <w:pStyle w:val="a0"/>
      </w:pPr>
      <w:r>
        <w:t xml:space="preserve">“</w:t>
      </w:r>
      <w:r>
        <w:t xml:space="preserve">怎么又死了一个。</w:t>
      </w:r>
      <w:r>
        <w:t xml:space="preserve">”</w:t>
      </w:r>
      <w:r>
        <w:t xml:space="preserve">他一脸困惑，又看看小洛克，想要找到答案。</w:t>
      </w:r>
    </w:p>
    <w:p>
      <w:pPr>
        <w:pStyle w:val="a0"/>
      </w:pPr>
      <w:r>
        <w:t xml:space="preserve">小洛克此时也惊吓的说不出话。</w:t>
      </w:r>
    </w:p>
    <w:p>
      <w:pPr>
        <w:pStyle w:val="a0"/>
      </w:pPr>
      <w:r>
        <w:t xml:space="preserve">其他矮人没见过这样的仪式，短暂震撼之后，也如橡果木一样愤怒。个个盯着士林，想要一个说法。</w:t>
      </w:r>
    </w:p>
    <w:p>
      <w:pPr>
        <w:pStyle w:val="a0"/>
      </w:pPr>
      <w:r>
        <w:t xml:space="preserve">士林呵呵一笑连说：</w:t>
      </w:r>
    </w:p>
    <w:p>
      <w:pPr>
        <w:pStyle w:val="a0"/>
      </w:pPr>
      <w:r>
        <w:t xml:space="preserve">“</w:t>
      </w:r>
      <w:r>
        <w:t xml:space="preserve">别紧张，这样的仪式，见得多了就不新奇啦。希望各位能尽兴！</w:t>
      </w:r>
      <w:r>
        <w:t xml:space="preserve">”</w:t>
      </w:r>
      <w:r>
        <w:t xml:space="preserve">说罢，继续呵呵笑起来。</w:t>
      </w:r>
    </w:p>
    <w:p>
      <w:pPr>
        <w:pStyle w:val="a0"/>
      </w:pPr>
      <w:r>
        <w:t xml:space="preserve">这让橡果木更加难以理解，</w:t>
      </w:r>
      <w:r>
        <w:t xml:space="preserve">“</w:t>
      </w:r>
      <w:r>
        <w:t xml:space="preserve">这是在杀人！</w:t>
      </w:r>
      <w:r>
        <w:t xml:space="preserve">”</w:t>
      </w:r>
      <w:r>
        <w:t xml:space="preserve">他心里默念这句话，越想心里越不平。他看向甘道夫。</w:t>
      </w:r>
    </w:p>
    <w:p>
      <w:pPr>
        <w:pStyle w:val="a0"/>
      </w:pPr>
      <w:r>
        <w:t xml:space="preserve">甘道夫坐在椅子上，稳如泰山，甚至他的表情，从仪式开始到现在，没有一丝的变化。橡果木觉得奇怪，看不透甘道夫的态度。他终于开口了：</w:t>
      </w:r>
    </w:p>
    <w:p>
      <w:pPr>
        <w:pStyle w:val="a0"/>
      </w:pPr>
      <w:r>
        <w:t xml:space="preserve">“</w:t>
      </w:r>
      <w:r>
        <w:t xml:space="preserve">仪式很好，很精彩！</w:t>
      </w:r>
      <w:r>
        <w:t xml:space="preserve">”</w:t>
      </w:r>
    </w:p>
    <w:p>
      <w:pPr>
        <w:pStyle w:val="a0"/>
      </w:pPr>
      <w:r>
        <w:t xml:space="preserve">士林听到这话，立马起立，弓着腰如捣蒜般的点头，直说“不敢当不敢当！”</w:t>
      </w:r>
    </w:p>
    <w:p>
      <w:pPr>
        <w:pStyle w:val="a0"/>
      </w:pPr>
      <w:r>
        <w:t xml:space="preserve">“</w:t>
      </w:r>
      <w:r>
        <w:t xml:space="preserve">为什么这么说？</w:t>
      </w:r>
      <w:r>
        <w:t xml:space="preserve">”</w:t>
      </w:r>
      <w:r>
        <w:t xml:space="preserve">橡果木无法理解，可是这句话直到甘道夫离开，他都没来得及问出来。</w:t>
      </w:r>
    </w:p>
    <w:p>
      <w:pPr>
        <w:pStyle w:val="a0"/>
      </w:pPr>
      <w:r>
        <w:t xml:space="preserve">一下子，感到一阵晕眩，他强忍着不跌倒，他看到看台上，所有人都站起来，甘道夫和士林在说些什么，周围的观众拼命的挥舞双臂，张大嘴巴，广场中央，几个猎人手脚麻利，正抬着尸体离开，尘土飞扬，地上的变作两半的面具，很快就找不到了。红胡子格林，拍拍他，向他说着什么，脸上写着不悦。他这才发现，自己分明能听得见，却不明白格林在说什么。橡果木张嘴回答了格林几句，他满意的笑笑，便跟着甘道夫往下走。</w:t>
      </w:r>
    </w:p>
    <w:p>
      <w:pPr>
        <w:pStyle w:val="a0"/>
      </w:pPr>
      <w:r>
        <w:t xml:space="preserve">“</w:t>
      </w:r>
      <w:r>
        <w:t xml:space="preserve">他在说什么？</w:t>
      </w:r>
      <w:r>
        <w:t xml:space="preserve">”</w:t>
      </w:r>
    </w:p>
    <w:p>
      <w:pPr>
        <w:pStyle w:val="a0"/>
      </w:pPr>
      <w:r>
        <w:t xml:space="preserve">“</w:t>
      </w:r>
      <w:r>
        <w:t xml:space="preserve">我在说什么？</w:t>
      </w:r>
      <w:r>
        <w:t xml:space="preserve">”</w:t>
      </w:r>
    </w:p>
    <w:p>
      <w:pPr>
        <w:pStyle w:val="a0"/>
      </w:pPr>
      <w:r>
        <w:t xml:space="preserve">“</w:t>
      </w:r>
      <w:r>
        <w:t xml:space="preserve">格林为什么对着我笑？</w:t>
      </w:r>
      <w:r>
        <w:t xml:space="preserve">”</w:t>
      </w:r>
    </w:p>
    <w:p>
      <w:pPr>
        <w:pStyle w:val="a0"/>
      </w:pPr>
      <w:r>
        <w:t xml:space="preserve">橡果木发现自己疯了，他仍可以正常表达，却不明白自己在说什么。他能看到其他人在做什么，却无法理解他们做的事情。他就这样，眼睁睁的看着周围的一切。然而，这并不是第一次。六岁的那年，一个玩伴失足掉进井里，他愣愣的站在井边，一句话也说不出。等到有人发现他时，已经站了两个小时，他就像现在一样，看着有人在它面前蹲下来，问他什么问题，他能听到自己的回答。那人惊慌失措的在井边打转，张大嘴巴呼喊，接着井边围了一圈人。后来，父亲来了，捂着他的眼睛，对他说话，他仍能透过父亲手指的缝隙，看到一个光溜溜的孩子，面色铁青，半张的眼皮，白色的眼珠瞪着他。他听得到一切声音，却不明白这声音的意思，他看得到一切，却什么都无法理解。</w:t>
      </w:r>
    </w:p>
    <w:p>
      <w:pPr>
        <w:pStyle w:val="a0"/>
      </w:pPr>
      <w:r>
        <w:t xml:space="preserve">甘道夫和士林在前面走，两边簇拥的人群在他们身边，围出一个半圆。橡果木在中间，看着前面高大的甘道夫，脸上正气凌然，透着和蔼，仔细的在听士林在说话。士林的脸上堆着笑，像是在讲一个温馨的故事。小格林拉着他的手，红胡子特别兴奋，米尼斯兄弟像是在拌嘴，老麦克斯没有睡醒，眼皮睁到一半。他感觉到自己也在说话。</w:t>
      </w:r>
    </w:p>
    <w:p>
      <w:pPr>
        <w:pStyle w:val="a0"/>
      </w:pPr>
      <w:r>
        <w:t xml:space="preserve">仪式结束，一行人来到士林的会客厅。士林安排几句，身边的一众部落长退出去，只留下萨博坐在他旁边的豹皮椅子上。甘道夫和矮人们依次落座，和士林一起，围成一个圈。橡果木正对着士林和甘道夫。士林的脸上不再挂着笑，说了很长一段话，接着闭上嘴，看着甘道夫。甘道夫全神贯注的听，做出凝重的表情，思考片刻，缓缓张嘴。甘道夫一惯这样，什么事情都不徐不疾，不随意讲话，一讲出来就分量惊人。士林听着，连连点头，还伴着手势，一会儿按住甘道夫的手臂，一会儿咧着嘴摆摆手，显出融洽的气氛。红胡子格林，则对两人的话满不在乎，他的注意力全在一只苍蝇身上，它在老麦克斯脑袋上绕来绕去，许久不落，引得他直想走过去帮他赶走。老麦克斯则双目紧闭，窗外的阳光打在脸上，像一尊蜡像，丝毫没有被苍蝇影响。米尼斯兄弟，有他们的小心思，看似正襟端坐，却免不了悄悄耳语，你推我一下，我拍你一把，他俩总能在任何场合都能产生出新奇的矛盾，彼此斗成一团。小洛克则目不转睛，士林和甘道夫的对话，每句他都试图一字不落的记下来。</w:t>
      </w:r>
    </w:p>
    <w:p>
      <w:pPr>
        <w:pStyle w:val="a0"/>
      </w:pPr>
      <w:r>
        <w:t xml:space="preserve">橡果木听到自己的声音，急促，而又坚定。他看到众人的目光一齐朝他看来，红胡子格林不再关心那只苍蝇，米尼斯兄弟不再斗气，小洛克不再盯着甘道夫。唯独老麦克斯还在睡觉。讲完，他看到甘道夫点点头，士林更不用说——他似乎永远都在笑呵呵的点头。</w:t>
      </w:r>
    </w:p>
    <w:p>
      <w:pPr>
        <w:pStyle w:val="a0"/>
      </w:pPr>
      <w:r>
        <w:t xml:space="preserve">接着，甘道夫站起来，走过来，弯下身子，握着橡果木的手，对橡果木说了一些话，就离开了，士林和小洛克追了出去。其他人则围着橡果木，个个张着嘴和他讲话。</w:t>
      </w:r>
    </w:p>
    <w:p>
      <w:pPr>
        <w:pStyle w:val="a0"/>
      </w:pPr>
      <w:r>
        <w:t xml:space="preserve">整整一天，橡果木像是在虚空中一样，完全感觉不到发生了什么事情。第二天清晨，他被左腿上的刺痒惊醒，一睁开眼睛，就看到小洛克伏在床边，其他人站在稍远处。</w:t>
      </w:r>
    </w:p>
    <w:p>
      <w:pPr>
        <w:pStyle w:val="a0"/>
      </w:pPr>
      <w:r>
        <w:t xml:space="preserve">他顾不上其他，坐起身，掀起库管，发现小腿上长出一块红斑，密密麻麻的像一小把红芝麻。</w:t>
      </w:r>
    </w:p>
    <w:p>
      <w:pPr>
        <w:pStyle w:val="a0"/>
      </w:pPr>
      <w:r>
        <w:t xml:space="preserve">“</w:t>
      </w:r>
      <w:r>
        <w:t xml:space="preserve">我怎么了？</w:t>
      </w:r>
      <w:r>
        <w:t xml:space="preserve">”</w:t>
      </w:r>
      <w:r>
        <w:t xml:space="preserve">他朝小洛克问道。</w:t>
      </w:r>
    </w:p>
    <w:p>
      <w:pPr>
        <w:pStyle w:val="a0"/>
      </w:pPr>
      <w:r>
        <w:t xml:space="preserve">问罢，他愣住了，他发现自己已经能听得懂自己说的话，狂喜之下，他开始胡言乱语。一会儿叫甘道夫，一会儿喊起父亲的名字，还把红胡子格林臭骂了一顿。大家都以为橡果木疯了，如果不是他自己适可而止，其他人就要咿咿呀呀的上手把橡果木控制住。</w:t>
      </w:r>
    </w:p>
    <w:p>
      <w:pPr>
        <w:pStyle w:val="a0"/>
      </w:pPr>
      <w:r>
        <w:t xml:space="preserve">“</w:t>
      </w:r>
      <w:r>
        <w:t xml:space="preserve">士林说只是一般的湿疹，过几天就好啦，</w:t>
      </w:r>
      <w:r>
        <w:t xml:space="preserve">”</w:t>
      </w:r>
      <w:r>
        <w:t xml:space="preserve">小洛克说，</w:t>
      </w:r>
      <w:r>
        <w:t xml:space="preserve">“</w:t>
      </w:r>
      <w:r>
        <w:t xml:space="preserve">可是我觉得要比他说的严重些，要是甘道夫在就好了！</w:t>
      </w:r>
      <w:r>
        <w:t xml:space="preserve">”</w:t>
      </w:r>
    </w:p>
    <w:p>
      <w:pPr>
        <w:pStyle w:val="a0"/>
      </w:pPr>
      <w:r>
        <w:t xml:space="preserve">“</w:t>
      </w:r>
      <w:r>
        <w:t xml:space="preserve">既然他说没事就没问题啦。什么？甘道夫不在？他去哪啦？</w:t>
      </w:r>
      <w:r>
        <w:t xml:space="preserve">”</w:t>
      </w:r>
    </w:p>
    <w:p>
      <w:pPr>
        <w:pStyle w:val="a0"/>
      </w:pPr>
      <w:r>
        <w:t xml:space="preserve">几番交流之后，伙伴们才知道橡果木对昨天发生的事情毫无记忆。这让其他人很吃惊，米尼斯兄弟一人一嘴，争抢这说：</w:t>
      </w:r>
    </w:p>
    <w:p>
      <w:pPr>
        <w:pStyle w:val="a0"/>
      </w:pPr>
      <w:r>
        <w:t xml:space="preserve">“</w:t>
      </w:r>
      <w:r>
        <w:t xml:space="preserve">奇怪啦，我居然完全没看出来！</w:t>
      </w:r>
      <w:r>
        <w:t xml:space="preserve">”</w:t>
      </w:r>
    </w:p>
    <w:p>
      <w:pPr>
        <w:pStyle w:val="a0"/>
      </w:pPr>
      <w:r>
        <w:t xml:space="preserve">“</w:t>
      </w:r>
      <w:r>
        <w:t xml:space="preserve">没错！还说了那么多话，你还记得甘道夫去干什么吗？</w:t>
      </w:r>
      <w:r>
        <w:t xml:space="preserve">”</w:t>
      </w:r>
    </w:p>
    <w:p>
      <w:pPr>
        <w:pStyle w:val="a0"/>
      </w:pPr>
      <w:r>
        <w:t xml:space="preserve">“</w:t>
      </w:r>
      <w:r>
        <w:t xml:space="preserve">对对对，昨天的猎人节呢？</w:t>
      </w:r>
      <w:r>
        <w:t xml:space="preserve">”</w:t>
      </w:r>
    </w:p>
    <w:p>
      <w:pPr>
        <w:pStyle w:val="a0"/>
      </w:pPr>
      <w:r>
        <w:t xml:space="preserve">“</w:t>
      </w:r>
      <w:r>
        <w:t xml:space="preserve">没错。。。</w:t>
      </w:r>
      <w:r>
        <w:t xml:space="preserve">”</w:t>
      </w:r>
    </w:p>
    <w:p>
      <w:pPr>
        <w:pStyle w:val="a0"/>
      </w:pPr>
      <w:r>
        <w:t xml:space="preserve">问题太多，橡果木无法回答，于是小洛克详细的把昨天的事情梳理了一遍。</w:t>
      </w:r>
    </w:p>
    <w:p>
      <w:pPr>
        <w:pStyle w:val="a0"/>
      </w:pPr>
      <w:r>
        <w:t xml:space="preserve">原来，昨天的仪式上，甘道夫谈起眼下的远征，士林对此颇为关心，仪式还没结束，就建议甘道夫开一次会议，从长计议。甘道夫对他的热情非常满意。仪式结束后，一行人来到议事厅，开始谋划远征的诗意。会议一开始，他先是极力奉承橡果木和甘道夫计划的精彩，尤其是橡果木，在他嘴里，橡果木被夸耀成一位少见勇敢的少年英雄，不畏艰险，有此品质必然能成功云云。谈到甘道夫，则专心奉承他的智慧，深谋远虑。矮人们跟着橡果木，走南闯北，个个务实，自然不爱听士林的马屁之词，所以对会议内容不怎么在意。但是，士林的话在橡果木耳中，却字字印在心里，他觉得颇为顺耳。</w:t>
      </w:r>
    </w:p>
    <w:p>
      <w:pPr>
        <w:pStyle w:val="a0"/>
      </w:pPr>
      <w:r>
        <w:t xml:space="preserve">接下来，士林话锋渐转，说起眼下，只单单靠目前的实力，和戈多抗争，恐怕陷入不利。但也没有绝对，相信英雄如橡果木这般，即使是现在的条件也一定能够取胜，但也免不了自己人受伤或者不测。说完这话，士林不忘扫一眼橡果木和甘道夫的表情，见两人没有意见，于是继续他的发言。如果，各位没有意见，我倒是想提两个人。这两个人都拥有一定的力量，如果能实实在在的争取到这两人的帮助，这次远征，足矣不受伤分毫，就赢得胜利。</w:t>
      </w:r>
    </w:p>
    <w:p>
      <w:pPr>
        <w:pStyle w:val="a0"/>
      </w:pPr>
      <w:r>
        <w:t xml:space="preserve">看到甘道夫和橡果木表情显得很有兴趣，他的激情更高，讲起来更加激动。这第一个人，是西北方向的塞拉斯，他是土城领袖。戈多纵容底层士兵，多有侵扰土城边境，塞拉斯早有不满，另外土城富足，有实力和戈多抗衡。这另外一个人，恐怕橡果木也听说过，米津·厄斯曼，他是你的叔父，当年因为和你父亲的矛盾出走，如今已经是塔城首领。塔城如今不弱，手下的士兵，个个英勇善战，如果你能修复和他的关系，必能祝你夺回厄斯曼城。</w:t>
      </w:r>
    </w:p>
    <w:p>
      <w:pPr>
        <w:pStyle w:val="a0"/>
      </w:pPr>
      <w:r>
        <w:t xml:space="preserve">对于士林的建议，甘道夫觉得有些道理，不过对于米津，他没有十足的把握。这时候橡果木发话了，他明确表示，眼下最重要的是联合一切力量，击败戈多。至于父辈的恩怨，也该了结。于是他主动请缨，有他来说服叔父米津出兵。</w:t>
      </w:r>
    </w:p>
    <w:p>
      <w:pPr>
        <w:pStyle w:val="a0"/>
      </w:pPr>
      <w:r>
        <w:t xml:space="preserve">会议很快结束，甘道夫认为事不宜迟，立即就出发土城。临行前，约定好在阿迪斯山下集合，同时嘱咐橡果木，一定要等到另外两人归队，再一起出发塔城。</w:t>
      </w:r>
    </w:p>
    <w:p>
      <w:pPr>
        <w:pStyle w:val="a0"/>
      </w:pPr>
      <w:r>
        <w:t xml:space="preserve">橡果木对上一辈的事情并不了解，不多的记忆里，他只模糊知道父亲有一位哥哥。有一次，小橡果木向父亲问题叔父，父亲的脸立刻阴沉，双唇紧闭，几分钟之后，他拉着小橡果木的手，眯着眼睛，一字一顿的告诉小橡果木，永远不要提起这个人。父亲的话，虽不严厉，但他听得出其中的警告意味，从此再不敢提。可在内心里，他从来没有停止过对那个人的猜测。他想，如果两人的积怨太深，恐怕根本没有机会见到那个人。</w:t>
      </w:r>
    </w:p>
    <w:p>
      <w:pPr>
        <w:pStyle w:val="a0"/>
      </w:pPr>
      <w:r>
        <w:t xml:space="preserve">令他烦心的事情不止一件，首先是庞克归队的日子，他心里没底；其次，腿上的症状开始恶化。</w:t>
      </w:r>
    </w:p>
    <w:bookmarkEnd w:id="32"/>
    <w:bookmarkStart w:id="33" w:name="十-归队"/>
    <w:p>
      <w:pPr>
        <w:pStyle w:val="2"/>
      </w:pPr>
      <w:r>
        <w:t xml:space="preserve">十 归队</w:t>
      </w:r>
    </w:p>
    <w:p>
      <w:pPr>
        <w:pStyle w:val="FirstParagraph"/>
      </w:pPr>
      <w:r>
        <w:t xml:space="preserve">一开始，橡果木没有意料到腿上的小症状会发展到截肢。第一天，不过是银币大小的暗色斑块，士林见了，不以为意，拍着胸脯表示：只是谷里潮湿引起的疹子，暖和一点，第二天就好啦。于是他把特意为橡果木单独安排了一间屋子，专命两个侍者轮流照看炉火，确保屋子里的干燥。提到干燥，他还嫌不够，又派出三个猎人烧炭，烧好的木炭盛在纱布袋子里，沿着墙角摆出一圈，每隔一个小时，替换一次。至于士林本人，也不忘每隔一段时间，来到橡果木床边，关心几句，当然总是那么几句：饭食够不够，身体有没有变化，屋子住的是否安心，有需要不要见外，交代一声即可。</w:t>
      </w:r>
    </w:p>
    <w:p>
      <w:pPr>
        <w:pStyle w:val="a0"/>
      </w:pPr>
      <w:r>
        <w:t xml:space="preserve">橡果木被如此照顾，颇感到受宠若惊，他来叨扰的多了，又觉得有些烦扰，士林来得第五次，便蒙起头装睡。士林见他睡相实在不健康，便小心翼翼，将头上的被子掀开，还自言自语道：</w:t>
      </w:r>
      <w:r>
        <w:t xml:space="preserve">“</w:t>
      </w:r>
      <w:r>
        <w:t xml:space="preserve">这样才透气嘛！</w:t>
      </w:r>
      <w:r>
        <w:t xml:space="preserve">”</w:t>
      </w:r>
      <w:r>
        <w:t xml:space="preserve">橡果木听了，觉得又好笑又好气。</w:t>
      </w:r>
    </w:p>
    <w:p>
      <w:pPr>
        <w:pStyle w:val="a0"/>
      </w:pPr>
      <w:r>
        <w:t xml:space="preserve">少了士林纠缠，他开始专心想米津·厄斯曼的事情。</w:t>
      </w:r>
    </w:p>
    <w:p>
      <w:pPr>
        <w:pStyle w:val="a0"/>
      </w:pPr>
      <w:r>
        <w:t xml:space="preserve">另一边，五个矮人跟着橡果木，不是在路上奔波，就是在为下一个住处盘算，猎人谷的日子，难得是无忧无虑的一段时光。几个人来看橡果木，见他的被照顾得当，颇为放心，于是和其他猎人一样，去猎人节的集市凑热闹。这集市就设在广场附近，人们先是砍倒一小片树木腾出一块空地，做一些简单的物物交换，后来大家发现了其中的便利，参与交易的人也越来越多，经过三次扩大，集市的场地大有超越广场的架势。猎人们务实，摆起的摊子也不讲究，货物和地上只隔一层麻布，就吆喝着售卖；大多数连麻布也没有，立个杆子，画片区域，就成一个小铺子。这样有个好处，不必拘泥于一处，摊子随人，人追着人流，售卖零嘴的贩子更是如此。这样，整个集市，流动摊贩和赶热闹的人，混在一起，各个摊子之间距离又近，免不了乱糟糟的。气氛却也十分欢乐。</w:t>
      </w:r>
    </w:p>
    <w:p>
      <w:pPr>
        <w:pStyle w:val="a0"/>
      </w:pPr>
      <w:r>
        <w:t xml:space="preserve">小洛克从来没见过这么热闹的场面，借着身体灵活，东窜西跑，很快就和其他人分开。他对打猎不感兴趣，弓箭、动物皮毛，陷阱，机关，等一切都不愿多瞧一眼，他更关心，集市上有什么好吃的。逛来逛去，他被一股香味吸引，眼前一个人卖力吆喝，手里还拿着一小罐样品，来回拍着胸脯，相往来的人保证：</w:t>
      </w:r>
      <w:r>
        <w:t xml:space="preserve">“</w:t>
      </w:r>
      <w:r>
        <w:t xml:space="preserve">灯影牛肉，不吃后悔！不好吃不要代价！</w:t>
      </w:r>
      <w:r>
        <w:t xml:space="preserve">”</w:t>
      </w:r>
      <w:r>
        <w:t xml:space="preserve">他看到小洛克，热情的拉着他品尝。小洛克觉得新奇，尝了一口，一丝丝甜，还带点辣，他觉得味道不错。想要买一些时， 发现没东西可换，摊主眼尖，相中了小洛克身上的斗篷，眯缝着眼说“小兄弟，你身上的斗篷又破又烂，应该换啦。你不如换我的灯影牛肉，吃掉一半，另一半在那边摊子上能换一条崭新的。”说着，手指越过人群，指向远处一个摊子。小洛克觉得有道理，脱下斗篷，抱着一大罐牛肉继续往前走。</w:t>
      </w:r>
    </w:p>
    <w:p>
      <w:pPr>
        <w:pStyle w:val="a0"/>
      </w:pPr>
      <w:r>
        <w:t xml:space="preserve">在人群中里，左挤右突，终于看到一个卖斗篷的摊子。当他提出要用半罐的牛肉换一件斗篷时，摊主瞪大着眼，看看他手里的牛肉罐和满头大汗的小洛克，半天不讲一句话。随后，摸摸小洛克的脑袋，猛地大笑起来，</w:t>
      </w:r>
      <w:r>
        <w:t xml:space="preserve">“</w:t>
      </w:r>
      <w:r>
        <w:t xml:space="preserve">恐怕不行。你给我十罐牛肉，也换不来我这里最差的斗篷！</w:t>
      </w:r>
      <w:r>
        <w:t xml:space="preserve">”</w:t>
      </w:r>
      <w:r>
        <w:t xml:space="preserve">小洛克才知道上了当，斗篷摊主还嫌不够，</w:t>
      </w:r>
      <w:r>
        <w:t xml:space="preserve">“</w:t>
      </w:r>
      <w:r>
        <w:t xml:space="preserve">我要是你，就会仔细看看罐子里的牛肉，是不是真的！</w:t>
      </w:r>
      <w:r>
        <w:t xml:space="preserve">”</w:t>
      </w:r>
      <w:r>
        <w:t xml:space="preserve">小洛克满脸通红，取出一根嚼了嚼，惊骇的发现，不甜也不辣，不像牛肉，倒像是在嚼一根扫把。</w:t>
      </w:r>
    </w:p>
    <w:p>
      <w:pPr>
        <w:pStyle w:val="a0"/>
      </w:pPr>
      <w:r>
        <w:t xml:space="preserve">他气愤不已，决心回去讨回公道，可是原来的摊主早就不见了，现在换成一家草鞋铺子。他愤愤的把罐子砸到地上，第一次见识到世间的险恶，于是对集市上一切摊子毫无兴趣。最后，他来到角落，在这个地方带了一整天，旁边一个为集市的造势的杂耍班子，敲敲打打不停，丝毫干扰不到他。他正烦恼如何向同伴讲述自己的遭遇。红胡子格林，脾气暴躁，一定会为他出气，搅得整个集市翻天，这是他不想见到的。米尼斯兄弟，虽无恶意，但也免不了把这件事编成笑话。</w:t>
      </w:r>
    </w:p>
    <w:p>
      <w:pPr>
        <w:pStyle w:val="a0"/>
      </w:pPr>
      <w:r>
        <w:t xml:space="preserve">百般纠结之下，回到住处，发现同伴们都还没有回来，于是去找橡果木。</w:t>
      </w:r>
    </w:p>
    <w:p>
      <w:pPr>
        <w:pStyle w:val="a0"/>
      </w:pPr>
      <w:r>
        <w:t xml:space="preserve">米尼斯兄弟站在门口，面色凝重，两人一左一右把着门，哥哥双手弯着抱在胸前，弟弟靠在门框上，后脚跟嗒塔的磕着墙，地下落着十几片灰色的墙皮。看到小洛克，弟弟揪着他的衣领，问：</w:t>
      </w:r>
    </w:p>
    <w:p>
      <w:pPr>
        <w:pStyle w:val="a0"/>
      </w:pPr>
      <w:r>
        <w:t xml:space="preserve">“</w:t>
      </w:r>
      <w:r>
        <w:t xml:space="preserve">你去哪啦？</w:t>
      </w:r>
      <w:r>
        <w:t xml:space="preserve">”</w:t>
      </w:r>
    </w:p>
    <w:p>
      <w:pPr>
        <w:pStyle w:val="a0"/>
      </w:pPr>
      <w:r>
        <w:t xml:space="preserve">不待小洛克回答，哥哥说话了：</w:t>
      </w:r>
    </w:p>
    <w:p>
      <w:pPr>
        <w:pStyle w:val="a0"/>
      </w:pPr>
      <w:r>
        <w:t xml:space="preserve">“</w:t>
      </w:r>
      <w:r>
        <w:t xml:space="preserve">别为难他，安静一点！</w:t>
      </w:r>
      <w:r>
        <w:t xml:space="preserve">”</w:t>
      </w:r>
    </w:p>
    <w:p>
      <w:pPr>
        <w:pStyle w:val="a0"/>
      </w:pPr>
      <w:r>
        <w:t xml:space="preserve">小洛克很讶异，两人都没有注意到他的斗篷不见了。</w:t>
      </w:r>
    </w:p>
    <w:p>
      <w:pPr>
        <w:pStyle w:val="a0"/>
      </w:pPr>
      <w:r>
        <w:t xml:space="preserve">哥哥米尼斯推开门走进去，一股浓重的臭气扑向小洛克，他不敢呼吸，摒起呼吸跟了进去。他看到老麦克斯站在床边，眉头紧锁，一脸苦相，像是思索着什么难解的问题。士林在床的另一边，背对着他，正伸一只手，去摸橡果木的额头；红胡子格林，一言不发，双目通红，在屋子里走来走去，像是和地毯有仇，每一步都踏出离谱的响动，白色的狐狸皮地毯被他脚上的泥土印出一个大大8字。小洛克赶忙跑到橡果木床边，橡果木的额头豆点大的汗珠直往下趟，他从没见过橡果木如此痛苦，呲着呀，像狗一样在要一块不存在骨头。想罢，他开始忏悔，不该把他比作狗。</w:t>
      </w:r>
    </w:p>
    <w:p>
      <w:pPr>
        <w:pStyle w:val="a0"/>
      </w:pPr>
      <w:r>
        <w:t xml:space="preserve">士林收起一贯挂着的笑脸，双手背在后面，开始摇头晃脑。</w:t>
      </w:r>
    </w:p>
    <w:p>
      <w:pPr>
        <w:pStyle w:val="a0"/>
      </w:pPr>
      <w:r>
        <w:t xml:space="preserve">“</w:t>
      </w:r>
      <w:r>
        <w:t xml:space="preserve">没理由呀！</w:t>
      </w:r>
      <w:r>
        <w:t xml:space="preserve">”</w:t>
      </w:r>
      <w:r>
        <w:t xml:space="preserve">一连说了好几遍。</w:t>
      </w:r>
    </w:p>
    <w:p>
      <w:pPr>
        <w:pStyle w:val="a0"/>
      </w:pPr>
      <w:r>
        <w:t xml:space="preserve">“</w:t>
      </w:r>
      <w:r>
        <w:t xml:space="preserve">按理说这腿现在该好了！</w:t>
      </w:r>
      <w:r>
        <w:t xml:space="preserve">”</w:t>
      </w:r>
    </w:p>
    <w:p>
      <w:pPr>
        <w:pStyle w:val="a0"/>
      </w:pPr>
      <w:r>
        <w:t xml:space="preserve">听到这里，小洛克赶忙掀开橡果木的被单，他吓了一跳，惊呼一声摔到地上。</w:t>
      </w:r>
    </w:p>
    <w:p>
      <w:pPr>
        <w:pStyle w:val="a0"/>
      </w:pPr>
      <w:r>
        <w:t xml:space="preserve">橡果木的整个小腿铁青，原本的小块红斑不见，手掌大的皮肉已经溃烂，流淌着褐色的浓水，原本红斑的位置，露出暗红色的血肉混合物。疼痛难耐，他抽动一下脚趾，溃烂出的白色的筋脉像蛆虫一样在溃烂的中心蠕动，腥秽的气味直冲小洛克的鼻孔。小洛克两腿发软，想竭力撑着地站起来，发现双手也在颤抖，硬是使不上一分的力气。身后的哥哥米尼斯眼疾手快，一把揽起他的后腰，抱着把他按在檀木沙发椅上，两只手快速的搓他的双颊，小洛克脸上有了血色，他才住手，捏着他的双臂，四目相对，坚定的说：</w:t>
      </w:r>
      <w:r>
        <w:t xml:space="preserve">“</w:t>
      </w:r>
      <w:r>
        <w:t xml:space="preserve">不碍事，会好好起来！</w:t>
      </w:r>
      <w:r>
        <w:t xml:space="preserve">”</w:t>
      </w:r>
    </w:p>
    <w:p>
      <w:pPr>
        <w:pStyle w:val="a0"/>
      </w:pPr>
      <w:r>
        <w:t xml:space="preserve">“</w:t>
      </w:r>
      <w:r>
        <w:t xml:space="preserve">有了！</w:t>
      </w:r>
      <w:r>
        <w:t xml:space="preserve">”</w:t>
      </w:r>
      <w:r>
        <w:t xml:space="preserve">士林拍着脑门，突然喊出一句，吸引了所有人的目光。</w:t>
      </w:r>
    </w:p>
    <w:p>
      <w:pPr>
        <w:pStyle w:val="a0"/>
      </w:pPr>
      <w:r>
        <w:t xml:space="preserve">“</w:t>
      </w:r>
      <w:r>
        <w:t xml:space="preserve">恐怕身上有什么不好的东西！</w:t>
      </w:r>
      <w:r>
        <w:t xml:space="preserve">”</w:t>
      </w:r>
    </w:p>
    <w:p>
      <w:pPr>
        <w:pStyle w:val="a0"/>
      </w:pPr>
      <w:r>
        <w:t xml:space="preserve">他目光闪烁，态度坚定，笃信自己找到了办法，</w:t>
      </w:r>
      <w:r>
        <w:t xml:space="preserve">“</w:t>
      </w:r>
      <w:r>
        <w:t xml:space="preserve">等我！</w:t>
      </w:r>
      <w:r>
        <w:t xml:space="preserve">”</w:t>
      </w:r>
      <w:r>
        <w:t xml:space="preserve">说罢，便快步出门。</w:t>
      </w:r>
    </w:p>
    <w:p>
      <w:pPr>
        <w:pStyle w:val="a0"/>
      </w:pPr>
      <w:r>
        <w:t xml:space="preserve">再回来时，他身后跟个装束奇特的人。那人身材高大，披一件黝黑的羽毛大衣，头上一顶花绿帽子，全由羽毛扎成一个硕大的鸡冠形状，最恐怖的是，脖子上还挂着一串乌鸦头骨串起的项链，步幅夸张，每走一步，乌鸦头骨撞得噼啪直响。士林在床头，贴着橡果木耳朵，小声讲几句话。就挥手向乌鸦示意：可以开始了。</w:t>
      </w:r>
    </w:p>
    <w:p>
      <w:pPr>
        <w:pStyle w:val="a0"/>
      </w:pPr>
      <w:r>
        <w:t xml:space="preserve">乌鸦先拿出一根拇指粗的香，在橡果木鼻底绕。烟雾缭绕，橡果木却闻不到一点味道，他先是觉得嘴边热烘烘的，两圈之后，他失去了知觉。</w:t>
      </w:r>
    </w:p>
    <w:p>
      <w:pPr>
        <w:pStyle w:val="a0"/>
      </w:pPr>
      <w:r>
        <w:t xml:space="preserve">见到橡果木全身软塌下来，乌鸦一个后撤，从床边跳开，在地上舞蹈起来，一边蹦一边挥动手中的香，灰色的烟雾在空中划出许多难认的符号。其间还一边念念有词。乌鸦的舞动幅度之大，脖子上的乌鸦头骨呼呼啦啦，简直要从他的脖子上逃跑。小洛克看得入神，忘记了刚刚还被吓得浑身颤抖。</w:t>
      </w:r>
    </w:p>
    <w:p>
      <w:pPr>
        <w:pStyle w:val="a0"/>
      </w:pPr>
      <w:r>
        <w:t xml:space="preserve">一阵之后，乌鸦停了下来，扑腾跪在地上，朝着橡果木的方向，快速的磕了三个头，力度穿过狐狸皮的地毯，敲得木地板咚咚的响。立起身，取出一个木匣，从里面抓出半个拇指大的东西，乳白色的，还在动。小洛克皱着眉，正纳闷乌鸦拿虫子做什么，就见他迅速将虫子放在橡果木的腿上。接着又是一条。一瞬间，橡果木的腿上整整齐齐摆了九只虫子，它们在腐烂处，蠕动着白色身体，小洛克好像看到了虫子蚕食人肉的咀嚼声。他赶忙冲到床前，伸手要拦，却被士林挡住，他笑呵呵的说：</w:t>
      </w:r>
    </w:p>
    <w:p>
      <w:pPr>
        <w:pStyle w:val="a0"/>
      </w:pPr>
      <w:r>
        <w:t xml:space="preserve">“</w:t>
      </w:r>
      <w:r>
        <w:t xml:space="preserve">这对他有好处！</w:t>
      </w:r>
      <w:r>
        <w:t xml:space="preserve">”</w:t>
      </w:r>
    </w:p>
    <w:p>
      <w:pPr>
        <w:pStyle w:val="a0"/>
      </w:pPr>
      <w:r>
        <w:t xml:space="preserve">乌鸦注视虫子，满意的点点头。随后取来两块木板，固定好橡果木的整条腿，又一条长布，上下摆弄，将他的腿严严实实的包裹起来。这还没完，他又像之前一样，着着实实的在床边跳了好一阵子舞。舞蹈结束，一口粗气不喘，缓缓的说道：</w:t>
      </w:r>
    </w:p>
    <w:p>
      <w:pPr>
        <w:pStyle w:val="a0"/>
      </w:pPr>
      <w:r>
        <w:t xml:space="preserve">“</w:t>
      </w:r>
      <w:r>
        <w:t xml:space="preserve">明天中午，他的腿必然会好！</w:t>
      </w:r>
      <w:r>
        <w:t xml:space="preserve">”</w:t>
      </w:r>
    </w:p>
    <w:p>
      <w:pPr>
        <w:pStyle w:val="a0"/>
      </w:pPr>
      <w:r>
        <w:t xml:space="preserve">士林听了，骄傲到满脸红光，拍拍他的肩膀，摆摆手叫他离开，这乌鸦也不磨蹭，转身便走。</w:t>
      </w:r>
    </w:p>
    <w:p>
      <w:pPr>
        <w:pStyle w:val="a0"/>
      </w:pPr>
      <w:r>
        <w:t xml:space="preserve">“</w:t>
      </w:r>
      <w:r>
        <w:t xml:space="preserve">各位英雄，不要担心。橡果木殿下没事，明天这个时候再拆开看，一定痊愈如初。香没有什么会比睡一觉更能帮助恢复啦，快看他睡得多香甜！</w:t>
      </w:r>
      <w:r>
        <w:t xml:space="preserve">”</w:t>
      </w:r>
    </w:p>
    <w:p>
      <w:pPr>
        <w:pStyle w:val="a0"/>
      </w:pPr>
      <w:r>
        <w:t xml:space="preserve">说罢，士林小心的将橡果木的枕头扶正，折了折衣袖，擦掉橡果木额头上的汗珠。</w:t>
      </w:r>
    </w:p>
    <w:p>
      <w:pPr>
        <w:pStyle w:val="a0"/>
      </w:pPr>
      <w:r>
        <w:t xml:space="preserve">“</w:t>
      </w:r>
      <w:r>
        <w:t xml:space="preserve">各位，我去去就来。</w:t>
      </w:r>
      <w:r>
        <w:t xml:space="preserve">”</w:t>
      </w:r>
    </w:p>
    <w:p>
      <w:pPr>
        <w:pStyle w:val="a0"/>
      </w:pPr>
      <w:r>
        <w:t xml:space="preserve">他这一去再来就是第二天的中午。</w:t>
      </w:r>
    </w:p>
    <w:p>
      <w:pPr>
        <w:pStyle w:val="a0"/>
      </w:pPr>
      <w:r>
        <w:t xml:space="preserve">士林走后，矮人们立刻围在橡果木床前，夕阳的最后一道光打在他的脸上，显得静谧、安详。小洛克觉得难过，不忍再看被裹成粽子一样的腿，用被单盖住那条腿，又仔仔细细的整理了一番。</w:t>
      </w:r>
    </w:p>
    <w:p>
      <w:pPr>
        <w:pStyle w:val="a0"/>
      </w:pPr>
      <w:r>
        <w:t xml:space="preserve">“</w:t>
      </w:r>
      <w:r>
        <w:t xml:space="preserve">可恶！</w:t>
      </w:r>
      <w:r>
        <w:t xml:space="preserve">”</w:t>
      </w:r>
      <w:r>
        <w:t xml:space="preserve">红胡子气的直跳脚，</w:t>
      </w:r>
      <w:r>
        <w:t xml:space="preserve">“</w:t>
      </w:r>
      <w:r>
        <w:t xml:space="preserve">还要等到什么时候！庞克永远都是这样，永远的拖后腿！要不是这样拖拖拉拉，橡果木的腿兴许没事！</w:t>
      </w:r>
      <w:r>
        <w:t xml:space="preserve">”</w:t>
      </w:r>
    </w:p>
    <w:p>
      <w:pPr>
        <w:pStyle w:val="a0"/>
      </w:pPr>
      <w:r>
        <w:t xml:space="preserve">讲完觉得心中忿气还在，却想不出该说什么，对着沙发椅子狠踢了好几脚，才停下来。</w:t>
      </w:r>
    </w:p>
    <w:p>
      <w:pPr>
        <w:pStyle w:val="a0"/>
      </w:pPr>
      <w:r>
        <w:t xml:space="preserve">老麦克斯一旁打圆场道：</w:t>
      </w:r>
    </w:p>
    <w:p>
      <w:pPr>
        <w:pStyle w:val="a0"/>
      </w:pPr>
      <w:r>
        <w:t xml:space="preserve">“</w:t>
      </w:r>
      <w:r>
        <w:t xml:space="preserve">兴许没那么坏，</w:t>
      </w:r>
      <w:r>
        <w:t xml:space="preserve">‘</w:t>
      </w:r>
      <w:r>
        <w:t xml:space="preserve">明天晚上就好</w:t>
      </w:r>
      <w:r>
        <w:t xml:space="preserve">’</w:t>
      </w:r>
      <w:r>
        <w:t xml:space="preserve">，士林是这么说的，我们再等等！</w:t>
      </w:r>
      <w:r>
        <w:t xml:space="preserve">”</w:t>
      </w:r>
    </w:p>
    <w:p>
      <w:pPr>
        <w:pStyle w:val="a0"/>
      </w:pPr>
      <w:r>
        <w:t xml:space="preserve">夜里，红胡子驱走所有人，包括士林安排的侍者（他对这些人尤其不放心）。他自认为自己精力充沛，无需睡觉，第二天也不会有一点迷糊，于是决定彻夜陪着橡果木。他当然有这样的自信，一行人里他守夜最有经验，出了旺盛的精力外，他有秘密。他爱嚼一种酸果子，核桃大点，带点苦酸味，他人吃不惯，有一次小洛克好奇，从他包裹里偷偷拿了一颗，塞进嘴只觉得苦涩难咽，吐出来之后再也没碰过。这一次，他照例嚼他的果子，一口下去，瞪时觉得神清气爽，他不着急咽，一小口果子，也要嚼成渣，渣变成末，末化成水，一点不浪费，直到果肉在嘴里自然消失，这个过程通常要持续一个多小时。因此，一个晚上，最多也只消耗一个。</w:t>
      </w:r>
    </w:p>
    <w:p>
      <w:pPr>
        <w:pStyle w:val="a0"/>
      </w:pPr>
      <w:r>
        <w:t xml:space="preserve">夜很安静，他放慢咀嚼速度，生怕吵醒橡果木，这显然是多虑，乌鸦的香效用强劲，起码能保证橡果木安静的昏睡12个小时。月光先是摊在地上，映的地毯上的毛闪闪发亮，他盯着上面黑色的泥块发呆，只希望这晚快些过去，橡果木如士林所说好起来。银色的光，从地毯移到床脚，又从床脚爬上床尾，最后落在橡果木的脸上。一时间，他的脸发着铁青的光，这令格林很紧张。征战经验丰富，一眼就看出来，这种颜色和尸体的光泽一模一样。他赶忙上前，摸了摸他的鼻底，见气息稳定，才松了口气。</w:t>
      </w:r>
    </w:p>
    <w:p>
      <w:pPr>
        <w:pStyle w:val="a0"/>
      </w:pPr>
      <w:r>
        <w:t xml:space="preserve">橡果木再睁开眼时，矮人们围在床边，眼巴巴的望着他，靠他最近的小洛克，手里端着锡铁盘子，里面有一块羊排、一块牛肉和一小杯红茶。</w:t>
      </w:r>
    </w:p>
    <w:p>
      <w:pPr>
        <w:pStyle w:val="a0"/>
      </w:pPr>
      <w:r>
        <w:t xml:space="preserve">吃完早餐，橡果木觉得浑身轻松，虽然一只腿行动不便，他还是想出门走走。于是，米尼斯兄弟砍倒一颗小杨树，花了一杯茶的功夫，制作出一副拐杖。一行人往广场走，前面格林和老麦克斯开路，后面米尼斯兄弟护主，橡果木再中间，旁边小洛克负责扶护。橡果木个性倔强，小洛克扶着的机会并不多，因此大多数时候，他只是瞪着橡果木用劲，期望不要突然跌倒。只出门没多久，遇到了士林。原来他晚上处理公务，起来太迟，一见橡果木便弯腰，连连鞠躬表示抱歉，昨晚有要紧事耽误，没能再看客人，有所怠慢。他嘴上这么说，其实是对乌鸦的香足够自信，即使来了，橡果木也在睡觉，自觉不必多此一举。</w:t>
      </w:r>
    </w:p>
    <w:p>
      <w:pPr>
        <w:pStyle w:val="a0"/>
      </w:pPr>
      <w:r>
        <w:t xml:space="preserve">随后便夸，橡果木果然英雄，恢复速度也与他人不可同比，还提出再派一队侍卫，保护他的安全。橡果木想要清净，拒绝了他的好意。留士林和侍卫在路边，他看着橡果木远去，直到拐过一个弯，才直起身子。</w:t>
      </w:r>
    </w:p>
    <w:p>
      <w:pPr>
        <w:pStyle w:val="a0"/>
      </w:pPr>
      <w:r>
        <w:t xml:space="preserve">他们并没有去广场，半道上，橡果木突然改了主意，想在密林里走走，自从来到这里，他还没有去林子里散散步，更何况，他认为密林的新鲜空气，对自己的脚伤会有帮助。于是，一行人离开主道，朝林子里走去，这里树木高大荫密，树与树之间的距离很宽，橡果木深吸一口，顿觉浑身舒坦，铺满落叶的泥土上，隐约看到人的踪迹，这让他提起兴致，他决定姑且跟着脚印多走几步。</w:t>
      </w:r>
    </w:p>
    <w:p>
      <w:pPr>
        <w:pStyle w:val="a0"/>
      </w:pPr>
      <w:r>
        <w:t xml:space="preserve">没多久，眼尖的小洛克突然叫起来，一颗半米粗的巨树，露出一间小房子。他们走近，才看到房子的全貌，房子不大，腐朽的木板栅栏围出一个同样不大的院子，栅栏门紧闭，院子里一只母鸡自顾自的啄着脚边的泥土，全不在乎栅栏外这群陌生人。橡果木喊了几声，不见回应，断定房子里没人。转身要走，却听到身后滋啦一声，回头再看时，栅栏门这时像一个口袋一样敞开了，他觉得很有趣，便朝院子里去。</w:t>
      </w:r>
    </w:p>
    <w:p>
      <w:pPr>
        <w:pStyle w:val="a0"/>
      </w:pPr>
      <w:r>
        <w:t xml:space="preserve">进了院子，那只母鸡依然不慌不忙，换啄另一边的泥土。两间屋子，一间大门紧闭，另一间没有门，因为在背面，他看不清里面的结构。突然，没门的房间里传出呼哧呼哧的水声，小洛克激灵，趴着门，朝里面看了一眼，喊了一句：</w:t>
      </w:r>
      <w:r>
        <w:t xml:space="preserve">“</w:t>
      </w:r>
      <w:r>
        <w:t xml:space="preserve">是个牛棚，里面有一个人。</w:t>
      </w:r>
      <w:r>
        <w:t xml:space="preserve">”</w:t>
      </w:r>
    </w:p>
    <w:p>
      <w:pPr>
        <w:pStyle w:val="a0"/>
      </w:pPr>
      <w:r>
        <w:t xml:space="preserve">这确实是一间牛棚，里面一个老妇人，头上披一块灰色方巾，眼眶深陷，几乎看不到里面的眼睛。一嘴牙早已经掉光，嘴巴上一圈圈的裂纹，像只干瘪了的茄子，攥着奶牛乳房的手，又黑又瘦，手背长着鱼鳞一样的褐色斑块，关节很粗，像戴着五只戒指。见有人来，她停下手上动作，一脸惊愕的望着橡果木。那头原本嚼干草的母牛，也回过头望了一眼，见没事发生，低头舔一口草继续嚼。</w:t>
      </w:r>
    </w:p>
    <w:p>
      <w:pPr>
        <w:pStyle w:val="a0"/>
      </w:pPr>
      <w:r>
        <w:t xml:space="preserve">“</w:t>
      </w:r>
      <w:r>
        <w:t xml:space="preserve">老奶奶，中午好啊！</w:t>
      </w:r>
      <w:r>
        <w:t xml:space="preserve">”</w:t>
      </w:r>
      <w:r>
        <w:t xml:space="preserve">橡果木招呼道。</w:t>
      </w:r>
    </w:p>
    <w:p>
      <w:pPr>
        <w:pStyle w:val="a0"/>
      </w:pPr>
      <w:r>
        <w:t xml:space="preserve">“</w:t>
      </w:r>
      <w:r>
        <w:t xml:space="preserve">什么？</w:t>
      </w:r>
      <w:r>
        <w:t xml:space="preserve">”</w:t>
      </w:r>
      <w:r>
        <w:t xml:space="preserve">老妇人站起来，靠近橡果木，一手罩着耳朵。</w:t>
      </w:r>
    </w:p>
    <w:p>
      <w:pPr>
        <w:pStyle w:val="a0"/>
      </w:pPr>
      <w:r>
        <w:t xml:space="preserve">“</w:t>
      </w:r>
      <w:r>
        <w:t xml:space="preserve">中午好啊！</w:t>
      </w:r>
      <w:r>
        <w:t xml:space="preserve">”</w:t>
      </w:r>
    </w:p>
    <w:p>
      <w:pPr>
        <w:pStyle w:val="a0"/>
      </w:pPr>
      <w:r>
        <w:t xml:space="preserve">“</w:t>
      </w:r>
      <w:r>
        <w:t xml:space="preserve">广场啊？广场在那边！</w:t>
      </w:r>
      <w:r>
        <w:t xml:space="preserve">”</w:t>
      </w:r>
    </w:p>
    <w:p>
      <w:pPr>
        <w:pStyle w:val="a0"/>
      </w:pPr>
      <w:r>
        <w:t xml:space="preserve">原来是聋的，橡果木觉得难交流，朝老妇人摆摆手便要走，刚走过栅栏，老妇人拉住他，从怀里捧出一碗牛奶，笑呵呵着脸，结巴着的说连说三次喝。</w:t>
      </w:r>
    </w:p>
    <w:p>
      <w:pPr>
        <w:pStyle w:val="a0"/>
      </w:pPr>
      <w:r>
        <w:t xml:space="preserve">橡果木没推却，喝罢，见老妇人回屋，才解下斗篷，挂在栅栏上。转身要走时，突然，觉得脚下一空，摔在地上，再想往起站，发现浑身瘫软，竟发不出一点力气，额头上，豆大的汗珠哗哗的往下流，他看到小洛克、格林、老麦克斯、米尼斯兄弟的脑袋，忽远忽近，张大嘴巴同他说话，可他一句也听不到。</w:t>
      </w:r>
    </w:p>
    <w:p>
      <w:pPr>
        <w:pStyle w:val="a0"/>
      </w:pPr>
      <w:r>
        <w:t xml:space="preserve">事发突然，症状又急，橡果木倒在地上，眼睛翻上眼皮，不管矮人们怎么呼唤，也不见他回答。格林大怒，认为是老妇人的牛奶出了问题，将她拖出牛棚，摔在地上，质问道：为什么喝过牛奶，就变成这样！老妇人畏畏缩缩，一句也答不上来，只一个劲的重复道：我老了，我什么也不知道！还是老麦克斯冷静，打发小洛克去找士林，另一方面，叫众人将橡果木扶进农舍。老妇人自己爬起来，顾不上拍拍身上的灰土，跟在后面，眼窝里还挂着浑浊的泪。</w:t>
      </w:r>
    </w:p>
    <w:p>
      <w:pPr>
        <w:pStyle w:val="a0"/>
      </w:pPr>
      <w:r>
        <w:t xml:space="preserve">士林再来时，带了一个医生。这医生精瘦干练，一副年轻人模样，却长一头灰白头发和一双肉嘟嘟的小手。他站在一旁，见橡果木已经没有知觉，闭眼躺在床上。先是从头到脚打量一番，摇摇头；接着，伸一只手，摸摸他的额头，又是摇头；最后，在他手腕处按住，停留片刻后，仍是摇头。看得格林牙根直痒。然后，医生便不再理橡果木，背着手，低着头，锁着眉，在房间里走来走去。格林忍不住，终于问道：</w:t>
      </w:r>
    </w:p>
    <w:p>
      <w:pPr>
        <w:pStyle w:val="a0"/>
      </w:pPr>
      <w:r>
        <w:t xml:space="preserve">“</w:t>
      </w:r>
      <w:r>
        <w:t xml:space="preserve">你在干什么？来了半天一个屁不放，你是医生？</w:t>
      </w:r>
      <w:r>
        <w:t xml:space="preserve">”</w:t>
      </w:r>
    </w:p>
    <w:p>
      <w:pPr>
        <w:pStyle w:val="a0"/>
      </w:pPr>
      <w:r>
        <w:t xml:space="preserve">这一问，让医生一愣，嘴巴直哆嗦，好半天才挤出一句：</w:t>
      </w:r>
    </w:p>
    <w:p>
      <w:pPr>
        <w:pStyle w:val="a0"/>
      </w:pPr>
      <w:r>
        <w:t xml:space="preserve">“</w:t>
      </w:r>
      <w:r>
        <w:t xml:space="preserve">我看不明白！</w:t>
      </w:r>
      <w:r>
        <w:t xml:space="preserve">”</w:t>
      </w:r>
      <w:r>
        <w:t xml:space="preserve">说罢这句，他觉得不对，补充道，</w:t>
      </w:r>
      <w:r>
        <w:t xml:space="preserve">“</w:t>
      </w:r>
      <w:r>
        <w:t xml:space="preserve">不如，先把腿伤的束缚去了看看。</w:t>
      </w:r>
      <w:r>
        <w:t xml:space="preserve">”</w:t>
      </w:r>
    </w:p>
    <w:p>
      <w:pPr>
        <w:pStyle w:val="a0"/>
      </w:pPr>
      <w:r>
        <w:t xml:space="preserve">随即就不开口了，士林连忙附和道：</w:t>
      </w:r>
    </w:p>
    <w:p>
      <w:pPr>
        <w:pStyle w:val="a0"/>
      </w:pPr>
      <w:r>
        <w:t xml:space="preserve">“</w:t>
      </w:r>
      <w:r>
        <w:t xml:space="preserve">也对也对！</w:t>
      </w:r>
      <w:r>
        <w:t xml:space="preserve">”</w:t>
      </w:r>
    </w:p>
    <w:p>
      <w:pPr>
        <w:pStyle w:val="a0"/>
      </w:pPr>
      <w:r>
        <w:t xml:space="preserve">接下来的景象，吓坏了所有人。当束带打开，两块夹板之间，整个小腿，已经化为干干净净一截白骨，上面看不到一丝血肉，脚腕处三只白虫在血肉间蠕动，张着大嘴，贪婪的啃食着脚上的肉，黑色的脚趾，不时绝望的抽搐着。另一头膝盖关节处，两只白虫在相互撕咬，其中一只，棕褐色的汁液从腹部的大口子里流出，盖住血肉，已经完全看不出这曾经是一个膝盖。小洛克机敏，把腿上的虫子拍在地上，一脚踩死，地上立刻出现四团黑色的黏液，散发出阵阵恶臭。矮人们个个愤怒，揪着士林要说法。老妇人站在后面，从来没见过这样的场面，惊叫一声，晕倒在地上。</w:t>
      </w:r>
    </w:p>
    <w:p>
      <w:pPr>
        <w:pStyle w:val="a0"/>
      </w:pPr>
      <w:r>
        <w:t xml:space="preserve">“</w:t>
      </w:r>
      <w:r>
        <w:t xml:space="preserve">息怒，息怒，这事蹊跷，一定要找乌鸦问个明白！</w:t>
      </w:r>
      <w:r>
        <w:t xml:space="preserve">”</w:t>
      </w:r>
      <w:r>
        <w:t xml:space="preserve">士林收起笑，连忙说，同时下令，让萨博去找乌鸦。</w:t>
      </w:r>
    </w:p>
    <w:p>
      <w:pPr>
        <w:pStyle w:val="a0"/>
      </w:pPr>
      <w:r>
        <w:t xml:space="preserve">“</w:t>
      </w:r>
      <w:r>
        <w:t xml:space="preserve">我也去！</w:t>
      </w:r>
      <w:r>
        <w:t xml:space="preserve">”</w:t>
      </w:r>
      <w:r>
        <w:t xml:space="preserve">格林吼一声，跟着萨博摔门而去。</w:t>
      </w:r>
    </w:p>
    <w:p>
      <w:pPr>
        <w:pStyle w:val="a0"/>
      </w:pPr>
      <w:r>
        <w:t xml:space="preserve">再回来时，格林手上拿着一颗血淋淋的人头，正是乌鸦，一脸恐惧，眼睛瞪得老大，老妇人如果醒着，恐怕会再晕倒一次。</w:t>
      </w:r>
    </w:p>
    <w:p>
      <w:pPr>
        <w:pStyle w:val="a0"/>
      </w:pPr>
      <w:r>
        <w:t xml:space="preserve">“</w:t>
      </w:r>
      <w:r>
        <w:t xml:space="preserve">‘</w:t>
      </w:r>
      <w:r>
        <w:t xml:space="preserve">腿是保不住了</w:t>
      </w:r>
      <w:r>
        <w:t xml:space="preserve">’</w:t>
      </w:r>
      <w:r>
        <w:t xml:space="preserve">，他敢这样说！</w:t>
      </w:r>
      <w:r>
        <w:t xml:space="preserve">”</w:t>
      </w:r>
      <w:r>
        <w:t xml:space="preserve">说罢，他将人头摔在地上，一脚踢到门外。门外的老母鸡，嘎嘎叫了几声，呼扇着翅膀站在人头上面，毫不犹豫得对着眼珠一嘴啄下去。</w:t>
      </w:r>
    </w:p>
    <w:p>
      <w:pPr>
        <w:pStyle w:val="a0"/>
      </w:pPr>
      <w:r>
        <w:t xml:space="preserve">截肢手术近乎成功，医生手虽小，却特别灵活。小钢锯蹭蹭几下，就把骨头除去，膝盖处的烂肉，清理起来尤其拿手，手持一把小刀，不消多动，烂肉就像墙皮上的灰，片片的往下掉。小洛克看了一会儿，逃了出去，医生的每一刀，他都难过的要死，仿佛是割在自己身上一样。临近结束，橡果木突然醒来，朝周围看过一圈，目光落在腿上，张大嘴巴喊了一声，又晕死过去。医生这才意识到没有做麻醉，看看药箱，仿佛也没带，带着心虚做完后续清理，心里直念叨‘还好晕倒了’。最后，在伤口上撒了一把灰，新扯一块布，将腿包裹住起来。</w:t>
      </w:r>
    </w:p>
    <w:p>
      <w:pPr>
        <w:pStyle w:val="a0"/>
      </w:pPr>
      <w:r>
        <w:t xml:space="preserve">士林在一旁长吁了口气，听到医生说两个星期才能恢复，便慷慨的向矮人们宣布：</w:t>
      </w:r>
    </w:p>
    <w:p>
      <w:pPr>
        <w:pStyle w:val="a0"/>
      </w:pPr>
      <w:r>
        <w:t xml:space="preserve">“</w:t>
      </w:r>
      <w:r>
        <w:t xml:space="preserve">没关系，在猎人谷里，各位想待多久就待多久！</w:t>
      </w:r>
      <w:r>
        <w:t xml:space="preserve">”</w:t>
      </w:r>
    </w:p>
    <w:p>
      <w:pPr>
        <w:pStyle w:val="a0"/>
      </w:pPr>
      <w:r>
        <w:t xml:space="preserve">随后便说：</w:t>
      </w:r>
      <w:r>
        <w:t xml:space="preserve">“</w:t>
      </w:r>
      <w:r>
        <w:t xml:space="preserve">我有事！医生，替我照顾好橡果木兄弟！</w:t>
      </w:r>
      <w:r>
        <w:t xml:space="preserve">”</w:t>
      </w:r>
      <w:r>
        <w:t xml:space="preserve">，带着萨博离开了。</w:t>
      </w:r>
    </w:p>
    <w:p>
      <w:pPr>
        <w:pStyle w:val="a0"/>
      </w:pPr>
      <w:r>
        <w:t xml:space="preserve">他急于离开，自然有自己的打算，旁边的米尼斯兄弟早就对他怒目而视，红胡子格林更是脾气暴躁，手上的石斧不离手，像是时刻在寻找下一个乌鸦的人头。他不想在这个时候多说话，当然是出于珍惜生命的考虑。一出院子，他急忙找棵树，倚在上面，大口得喘着气，萨博问乌鸦怎么办，他也没回答，更没注意到树后面的小洛克。从屋子里出来，小洛克就坐在这里，地上潮湿，裤子上的布料早已湿透，他没察觉。想到橡果木就要失去一只腿，便觉得难过，又听不到屋子里一点动静，忧心就更重了——能听到几声叫喊，他还能知道橡果木还活着。士林走远了，太阳眼见要落山，他决定进屋看看，顾不上拍掉身上的泥土，就朝屋子里跑。</w:t>
      </w:r>
    </w:p>
    <w:p>
      <w:pPr>
        <w:pStyle w:val="a0"/>
      </w:pPr>
      <w:r>
        <w:t xml:space="preserve">还没进屋子，就听到红胡子大叫“水！水！”，推开门，他正揪着老妇人的前襟，拼命的晃，老妇人干瘦的脑袋像个拨浪鼓一样绝望的晃着，趁他歇手的间隙，赶忙朝屋外指了指，说：</w:t>
      </w:r>
      <w:r>
        <w:t xml:space="preserve">“</w:t>
      </w:r>
      <w:r>
        <w:t xml:space="preserve">屋后，</w:t>
      </w:r>
      <w:r>
        <w:t xml:space="preserve">”</w:t>
      </w:r>
      <w:r>
        <w:t xml:space="preserve">红胡子格林听到这两个字，放开老妇人，风风火火的冲了出去，老妇人失去平衡，脑袋像个铁球一样砸在地上，不动了。</w:t>
      </w:r>
    </w:p>
    <w:p>
      <w:pPr>
        <w:pStyle w:val="a0"/>
      </w:pPr>
      <w:r>
        <w:t xml:space="preserve">原来，士林走后没多久，橡果木就发烧了，开始只是呻吟，大家以为他醒了，个个凑上前想要听清他在说什么。结果只是咿咿呀呀，谁也没明白他的意思，后来咿呀声变大，还不时的说出几个单词、短句，只是实在没什么逻辑，看得米尼斯兄弟紧张不已，以为他中邪了。最后，医生一拍脑门叫了一声，</w:t>
      </w:r>
      <w:r>
        <w:t xml:space="preserve">“</w:t>
      </w:r>
      <w:r>
        <w:t xml:space="preserve">兴许是发烧！</w:t>
      </w:r>
      <w:r>
        <w:t xml:space="preserve">”</w:t>
      </w:r>
      <w:r>
        <w:t xml:space="preserve">。果然，一摸橡果木的前额，烫如开水，赶忙喊起来：</w:t>
      </w:r>
      <w:r>
        <w:t xml:space="preserve">“</w:t>
      </w:r>
      <w:r>
        <w:t xml:space="preserve">快打一盆水来！</w:t>
      </w:r>
      <w:r>
        <w:t xml:space="preserve">”</w:t>
      </w:r>
      <w:r>
        <w:t xml:space="preserve">听到这话，格林才瞧见倒在地上的老妇人，好一会儿摇晃，才把她唤醒。</w:t>
      </w:r>
    </w:p>
    <w:p>
      <w:pPr>
        <w:pStyle w:val="a0"/>
      </w:pPr>
      <w:r>
        <w:t xml:space="preserve">格林端一盆水进来，嘴上埋怨‘井打在后面！’，放在地上，医生撕一块麻布，浸透水，稍拧一下，敷在橡果木的头上。不经久，他安静下来，大家松了口气。老麦克斯关心病情，反复问现在如何了，明天会怎样。医生小手直挠头，支支吾吾应付道：</w:t>
      </w:r>
      <w:r>
        <w:t xml:space="preserve">“</w:t>
      </w:r>
      <w:r>
        <w:t xml:space="preserve">还好还好。。。</w:t>
      </w:r>
      <w:r>
        <w:t xml:space="preserve">”</w:t>
      </w:r>
      <w:r>
        <w:t xml:space="preserve">老麦克斯问不到满意的答案，心里有怨气，但也不发作，只静静看着橡果木。橡果木此时，满脸通红，嘴唇像老树一样，裂出好几个口子，原本红润不见一丝血色。</w:t>
      </w:r>
    </w:p>
    <w:p>
      <w:pPr>
        <w:pStyle w:val="a0"/>
      </w:pPr>
      <w:r>
        <w:t xml:space="preserve">这一夜，大家都不得安宁，橡果木有一点风吹草动，哪怕是变个表情，也会牵动矮人们的情绪。老妇人已经醒来，坐在椅子上，看着忙碌的矮人，因为听不到他们在说什么，多数时候，只是盯着橡果木发呆。小洛克和红胡子守在床前，人手拿只浸湿的麻布，一到时候，抢着给橡果木换。米尼斯兄弟，显然对橡果木的腿更感兴趣，两人在争论这条腿的归属，哥哥说，埋掉好，橡果木醒来，看到这条腿，一定会伤心坏了；弟弟说，应该留下，橡果木醒来，看到腿没了，竟然没来得及好好看看这条腿，那会更加难过。于是，这只腿在两人手中，传来递去，折腾了好一会儿功夫，最后决定，先藏起来，等橡果木醒来，要是提出想看看他的腿，到那时再拿出来也不迟。老麦克斯，照例眯着眼睡，米尼斯的争吵，小洛克和红胡子格林的争执，他完全没有听在耳里。</w:t>
      </w:r>
    </w:p>
    <w:p>
      <w:pPr>
        <w:pStyle w:val="a0"/>
      </w:pPr>
      <w:r>
        <w:t xml:space="preserve">医生，则是最希望橡果木能够尽快康复的，倒不是因为他出于医者的仁心。自从他入了行，手下医死不少人，渐渐的他对病人会死这件事见怪不怪，以至于漠不关心，病患为何死、怎样改进手法，这样的问题他考虑的越来越少。有时候，他找照照镜子，望着他灰白的头发，和红润的面庞，也会感慨：思虑少，才是保持青春的好办法！这次不一样，红胡子格林霸道，见到橡果木一有异样，就扯着他的后领，威胁到：</w:t>
      </w:r>
      <w:r>
        <w:t xml:space="preserve">“</w:t>
      </w:r>
      <w:r>
        <w:t xml:space="preserve">我主人要是醒不来/恢复有恙，我就看了你的脑袋！</w:t>
      </w:r>
      <w:r>
        <w:t xml:space="preserve">”</w:t>
      </w:r>
      <w:r>
        <w:t xml:space="preserve">乌鸦的脑袋还在院子里，他明白红胡子玩真的，于是，橡果木一有个咳嗽呻吟，他的心脏立马吊到嗓子眼。后来红胡子乏了，不再讲狠话，只是走到他跟前，他也两腿直打颤，哆哆嗦嗦讲不出话来。</w:t>
      </w:r>
    </w:p>
    <w:p>
      <w:pPr>
        <w:pStyle w:val="a0"/>
      </w:pPr>
      <w:r>
        <w:t xml:space="preserve">后半夜，橡果木的症状趋稳，额头摸起来也不那么烫手，医生宣布大家可以休息，可谁也不愿意走，老妇人的床太小，只够她一人趟，他们就地躺下，不一会儿，便鼾声四起。医生原本想走，可是被格林喝住，也靠着老麦克斯，躺在地上。格林照例守夜，他盯了一会儿橡果木，觉得视线模糊，好像有些困，便拿出果子，嚼了一口。</w:t>
      </w:r>
    </w:p>
    <w:p>
      <w:pPr>
        <w:pStyle w:val="a0"/>
      </w:pPr>
      <w:r>
        <w:t xml:space="preserve">橡果木昏倒之后，就完全失去了意识，第一次醒来，他看到一个灰发的年轻人，身上满是血污，手里还拿着一把纤细的小刀，刀刃上也是血。他的视线模糊，觉得是出幻觉，直到他想起刚刚钻心的痛，才发现膝盖下面少了一截，褐色的浓水和暗红色的血肉里，露出一截白骨。他心里像受到巨石一样撞击，腿上的疼痛消失，心脏像被握在巨兽手中一样，感觉到无力，想喊出声来，嗓子却像被石块堵住，只从胸膛里挤出半声“啊”，便又倒在床上。他又失去了意识。</w:t>
      </w:r>
    </w:p>
    <w:p>
      <w:pPr>
        <w:pStyle w:val="a0"/>
      </w:pPr>
      <w:r>
        <w:t xml:space="preserve">再醒来时，已经到黎明，他强撑着倚着墙，想要坐起来，一抬头，看到格林嚼着果子，瞪一双大眼盯着他，在远处是那个老妇人，坐在椅子上，一动不动，也盯着他，深邃的眼洞里，发着幽幽的光，嘴里还打着呼噜。他想发声，嗓子还是疼，便作罢。抬了抬手，想要招呼格林过来，却看到格林纹丝不动，继续盯着他，嘴一刻也没停。他有些生气，觉得格林在戏弄他，便拾起床边木柜上的杯子，朝他胸口砸去。杯子撞在他身上，一弹，落在地上碎了。格林仍旧没动。</w:t>
      </w:r>
    </w:p>
    <w:p>
      <w:pPr>
        <w:pStyle w:val="a0"/>
      </w:pPr>
      <w:r>
        <w:t xml:space="preserve">“</w:t>
      </w:r>
      <w:r>
        <w:t xml:space="preserve">我在做梦？</w:t>
      </w:r>
      <w:r>
        <w:t xml:space="preserve">”</w:t>
      </w:r>
      <w:r>
        <w:t xml:space="preserve">橡果木心里寻思道。</w:t>
      </w:r>
    </w:p>
    <w:p>
      <w:pPr>
        <w:pStyle w:val="a0"/>
      </w:pPr>
      <w:r>
        <w:t xml:space="preserve">“</w:t>
      </w:r>
      <w:r>
        <w:t xml:space="preserve">厄斯曼之王，你没有做梦！</w:t>
      </w:r>
      <w:r>
        <w:t xml:space="preserve">”</w:t>
      </w:r>
    </w:p>
    <w:p>
      <w:pPr>
        <w:pStyle w:val="a0"/>
      </w:pPr>
      <w:r>
        <w:t xml:space="preserve">“</w:t>
      </w:r>
      <w:r>
        <w:t xml:space="preserve">谁？</w:t>
      </w:r>
      <w:r>
        <w:t xml:space="preserve">”</w:t>
      </w:r>
      <w:r>
        <w:t xml:space="preserve">他下了一跳，向四周看了一圈，最后目光落在老妇人身上。</w:t>
      </w:r>
    </w:p>
    <w:p>
      <w:pPr>
        <w:pStyle w:val="a0"/>
      </w:pPr>
      <w:r>
        <w:t xml:space="preserve">“</w:t>
      </w:r>
      <w:r>
        <w:t xml:space="preserve">没错，就是我！</w:t>
      </w:r>
      <w:r>
        <w:t xml:space="preserve">”</w:t>
      </w:r>
    </w:p>
    <w:p>
      <w:pPr>
        <w:pStyle w:val="a0"/>
      </w:pPr>
      <w:r>
        <w:t xml:space="preserve">“</w:t>
      </w:r>
      <w:r>
        <w:t xml:space="preserve">可是，，你并没有张嘴，我也没有，你是怎么知道我心里在想什么？</w:t>
      </w:r>
      <w:r>
        <w:t xml:space="preserve">”</w:t>
      </w:r>
    </w:p>
    <w:p>
      <w:pPr>
        <w:pStyle w:val="a0"/>
      </w:pPr>
      <w:r>
        <w:t xml:space="preserve">“</w:t>
      </w:r>
      <w:r>
        <w:t xml:space="preserve">这个不重要，思想的传递，并非只能靠嘴来传递。眼睛也可以，你能看到我的眼睛，不是吗？</w:t>
      </w:r>
      <w:r>
        <w:t xml:space="preserve">”</w:t>
      </w:r>
    </w:p>
    <w:p>
      <w:pPr>
        <w:pStyle w:val="a0"/>
      </w:pPr>
      <w:r>
        <w:t xml:space="preserve">橡果木觉得恐怖，不知道为什么这个老妇人，到了晚上却像变了一个人，浑浊的眼睛，此时发着明亮的绿光。</w:t>
      </w:r>
    </w:p>
    <w:p>
      <w:pPr>
        <w:pStyle w:val="a0"/>
      </w:pPr>
      <w:r>
        <w:t xml:space="preserve">“</w:t>
      </w:r>
      <w:r>
        <w:t xml:space="preserve">和你说话的人，不是她，我是从上古就存在的思想，现在只是借用她的眼睛。你需要帮助！</w:t>
      </w:r>
      <w:r>
        <w:t xml:space="preserve">”</w:t>
      </w:r>
    </w:p>
    <w:p>
      <w:pPr>
        <w:pStyle w:val="a0"/>
      </w:pPr>
      <w:r>
        <w:t xml:space="preserve">“</w:t>
      </w:r>
      <w:r>
        <w:t xml:space="preserve">我要登上厄斯曼王的宝座！</w:t>
      </w:r>
      <w:r>
        <w:t xml:space="preserve">”</w:t>
      </w:r>
    </w:p>
    <w:p>
      <w:pPr>
        <w:pStyle w:val="a0"/>
      </w:pPr>
      <w:r>
        <w:t xml:space="preserve">“</w:t>
      </w:r>
      <w:r>
        <w:t xml:space="preserve">你不能要求，但我可以祝福你！通常被我祝福过的人，都能得到满足！</w:t>
      </w:r>
      <w:r>
        <w:t xml:space="preserve">”</w:t>
      </w:r>
    </w:p>
    <w:p>
      <w:pPr>
        <w:pStyle w:val="a0"/>
      </w:pPr>
      <w:r>
        <w:t xml:space="preserve">“</w:t>
      </w:r>
      <w:r>
        <w:t xml:space="preserve">我为什么相信你？</w:t>
      </w:r>
      <w:r>
        <w:t xml:space="preserve">”</w:t>
      </w:r>
    </w:p>
    <w:p>
      <w:pPr>
        <w:pStyle w:val="a0"/>
      </w:pPr>
      <w:r>
        <w:t xml:space="preserve">“</w:t>
      </w:r>
      <w:r>
        <w:t xml:space="preserve">那你听好了，首先，我祝福你的腿伤即刻痊愈；其次，为了让你尽快出发，你的伙伴，天一亮就会出现在你面前；最后你会成为厄斯曼之王。不过你要小心你的身边，有一个人会出卖你。</w:t>
      </w:r>
      <w:r>
        <w:t xml:space="preserve">”</w:t>
      </w:r>
    </w:p>
    <w:p>
      <w:pPr>
        <w:pStyle w:val="a0"/>
      </w:pPr>
      <w:r>
        <w:t xml:space="preserve">说完这话，老妇人眼中的光消失了。橡果木来不及多想老妇人的话，觉得眼皮厚重，眼前的格林，像波纹一样，一圈圈的扭曲，几番挣扎之后，他闭上了眼睛。</w:t>
      </w:r>
    </w:p>
    <w:p>
      <w:pPr>
        <w:pStyle w:val="a0"/>
      </w:pPr>
      <w:r>
        <w:t xml:space="preserve">再睁开时，果然看到庞克和库克，两人双眼里擎着泪花，见他醒来，一齐扑在他身上，压得他吭吭的咳嗽。他突然问了一句，天刚刚亮吗？</w:t>
      </w:r>
    </w:p>
    <w:p>
      <w:pPr>
        <w:pStyle w:val="a0"/>
      </w:pPr>
      <w:r>
        <w:t xml:space="preserve">“</w:t>
      </w:r>
      <w:r>
        <w:t xml:space="preserve">是啊！</w:t>
      </w:r>
      <w:r>
        <w:t xml:space="preserve">”</w:t>
      </w:r>
      <w:r>
        <w:t xml:space="preserve">红胡子格林嚼着果子，团着嘴答道。</w:t>
      </w:r>
    </w:p>
    <w:bookmarkEnd w:id="33"/>
    <w:bookmarkStart w:id="34" w:name="十一-再出发"/>
    <w:p>
      <w:pPr>
        <w:pStyle w:val="2"/>
      </w:pPr>
      <w:r>
        <w:t xml:space="preserve">十一 再出发</w:t>
      </w:r>
    </w:p>
    <w:p>
      <w:pPr>
        <w:pStyle w:val="FirstParagraph"/>
      </w:pPr>
      <w:r>
        <w:t xml:space="preserve">库克确实是刚刚才到猎人谷。</w:t>
      </w:r>
    </w:p>
    <w:p>
      <w:pPr>
        <w:pStyle w:val="a0"/>
      </w:pPr>
      <w:r>
        <w:t xml:space="preserve">他在背包里看到小白鼠，兴奋极了，以为是一只耳，便试图和它交流，却完全失败，它只是自顾自的在背包里爬来爬去，完全不搭理他。这一只和一只耳几乎一模一样，眼神，动作，破损左耳的形状，简直毫无差别，除了体型，它只有半个巴掌大，当然也不会说话。不过，他很愿意把它带在身边，这个小东西令他想起一只耳——那个把他带回地上世界的巨鼠。</w:t>
      </w:r>
    </w:p>
    <w:p>
      <w:pPr>
        <w:pStyle w:val="a0"/>
      </w:pPr>
      <w:r>
        <w:t xml:space="preserve">“</w:t>
      </w:r>
      <w:r>
        <w:t xml:space="preserve">就叫你一只耳吧！</w:t>
      </w:r>
      <w:r>
        <w:t xml:space="preserve">”</w:t>
      </w:r>
      <w:r>
        <w:t xml:space="preserve">库克话音刚落，小白鼠开始躁动起来，又站起来对着他挥舞着小拳头。他突然意识到什么，拍着脑子使劲的回忆起来，突然灵光一闪，</w:t>
      </w:r>
      <w:r>
        <w:t xml:space="preserve">“</w:t>
      </w:r>
      <w:r>
        <w:t xml:space="preserve">马斯克！</w:t>
      </w:r>
      <w:r>
        <w:t xml:space="preserve">”</w:t>
      </w:r>
      <w:r>
        <w:t xml:space="preserve">听到这个名字，小白鼠安静下来，又趴在背包里，自顾自的玩起来，</w:t>
      </w:r>
      <w:r>
        <w:t xml:space="preserve">“</w:t>
      </w:r>
      <w:r>
        <w:t xml:space="preserve">对！你叫马斯克！</w:t>
      </w:r>
      <w:r>
        <w:t xml:space="preserve">”</w:t>
      </w:r>
      <w:r>
        <w:t xml:space="preserve">开心之余，倒让他对这团小东西，是不是不一只耳又困惑起来，</w:t>
      </w:r>
      <w:r>
        <w:t xml:space="preserve">“</w:t>
      </w:r>
      <w:r>
        <w:t xml:space="preserve">也许，它只是一只不喜欢被叫做‘一只耳’的普通老鼠呢？</w:t>
      </w:r>
      <w:r>
        <w:t xml:space="preserve">”</w:t>
      </w:r>
    </w:p>
    <w:p>
      <w:pPr>
        <w:pStyle w:val="a0"/>
      </w:pPr>
      <w:r>
        <w:t xml:space="preserve">听到库克对着袋子说话，庞克也凑过来，看到老鼠，他吓了一跳！后退几步，连庞克手里的袋子也不肯多看几眼。刚刚分明还对库克故事里的一只耳很感兴趣，可是真的见到一团毛茸茸的、长着尖鼻利爪的动物的时候，他就受不了。这可能和他小时候被老鼠咬过有关。</w:t>
      </w:r>
    </w:p>
    <w:p>
      <w:pPr>
        <w:pStyle w:val="a0"/>
      </w:pPr>
      <w:r>
        <w:t xml:space="preserve">一切收拾停当，两人就上路了。</w:t>
      </w:r>
    </w:p>
    <w:p>
      <w:pPr>
        <w:pStyle w:val="a0"/>
      </w:pPr>
      <w:r>
        <w:t xml:space="preserve">帕米尔森林西面，是一小块未名荒地，这里气候炎热，地理条件严苛，一年的降水都养不活最耐寒的野草，是个实实在在的不毛之地。荒地的东面，连着猎人谷。这里的白天，太阳毒辣，像火炉一样，简直要钻入地下，榨干地心的一切水分。下午两点，气温达到最高，一切有机生物在这个时候出现，都会在几分钟之内碳化成躯壳。到了晚上，气候却变得温和许多，不冷也不热，这时候，一些小动物就会出来活动，这给两人穿过这片荒地的时机。</w:t>
      </w:r>
    </w:p>
    <w:p>
      <w:pPr>
        <w:pStyle w:val="a0"/>
      </w:pPr>
      <w:r>
        <w:t xml:space="preserve">于是，就在这片不毛之地，看到两个人，白天，他们躲在临时挖出的地洞里；晚上，他们拿着指南针，在明亮的月色下，朝着西面快速奔跑。</w:t>
      </w:r>
    </w:p>
    <w:p>
      <w:pPr>
        <w:pStyle w:val="a0"/>
      </w:pPr>
      <w:r>
        <w:t xml:space="preserve">只两天时间，他们就到达了猎人谷，这时候天还没亮。第一个发现两人的，仍然是萨博，他和士林从老妇人的木屋里出来，没有忘记他的职责，只稍稍睡了一会儿，又投身于猎人谷的警卫工作。这一次，他学聪明了，先是问清两人的身份，得知是橡果木的人，便客客气气的将两人带到老妇人的屋子。库克推开门一刻，就看到橡果木的左腿，已经少去一截。</w:t>
      </w:r>
    </w:p>
    <w:p>
      <w:pPr>
        <w:pStyle w:val="a0"/>
      </w:pPr>
      <w:r>
        <w:t xml:space="preserve">两人趴在橡果木身上，像两座小山，他感觉喘不过来气，用力的推开他们。</w:t>
      </w:r>
    </w:p>
    <w:p>
      <w:pPr>
        <w:pStyle w:val="a0"/>
      </w:pPr>
      <w:r>
        <w:t xml:space="preserve">“</w:t>
      </w:r>
      <w:r>
        <w:t xml:space="preserve">你确定是天刚刚亮？</w:t>
      </w:r>
      <w:r>
        <w:t xml:space="preserve">”</w:t>
      </w:r>
      <w:r>
        <w:t xml:space="preserve">橡果木的反应让大家摸不着头脑，为什么这么纠结天是不是刚刚亮呢！</w:t>
      </w:r>
    </w:p>
    <w:p>
      <w:pPr>
        <w:pStyle w:val="a0"/>
      </w:pPr>
      <w:r>
        <w:t xml:space="preserve">他有自己的考虑，如果庞克和库克是天刚亮才到猎人谷，那证明老妇人的预言是真的，那——。他猛地一拍脑门，让医生赶快把腿上的麻布取下来。</w:t>
      </w:r>
    </w:p>
    <w:p>
      <w:pPr>
        <w:pStyle w:val="a0"/>
      </w:pPr>
      <w:r>
        <w:t xml:space="preserve">“</w:t>
      </w:r>
      <w:r>
        <w:t xml:space="preserve">可是，现在？</w:t>
      </w:r>
      <w:r>
        <w:t xml:space="preserve">”</w:t>
      </w:r>
    </w:p>
    <w:p>
      <w:pPr>
        <w:pStyle w:val="a0"/>
      </w:pPr>
      <w:r>
        <w:t xml:space="preserve">“</w:t>
      </w:r>
      <w:r>
        <w:t xml:space="preserve">对，就是现在！</w:t>
      </w:r>
      <w:r>
        <w:t xml:space="preserve">”</w:t>
      </w:r>
      <w:r>
        <w:t xml:space="preserve">红胡子格林气呼呼的说，在他眼里，橡果木的话就是圣旨。</w:t>
      </w:r>
    </w:p>
    <w:p>
      <w:pPr>
        <w:pStyle w:val="a0"/>
      </w:pPr>
      <w:r>
        <w:t xml:space="preserve">医生吓得直哆嗦，只能照做。当沾满血的麻布全部取下来时，大家齐声惊呼，橡果木的半条腿，已经完全愈合，膝盖处的肉和旁边的皮肤，浑然天成，完全看不出做过手术的痕迹。这也大大超出了医生的常识，不过他很快意识到——这全是他的功劳，一下子挺直腰杆，也敢正眼直视格林。格林并没理他，他正为橡果木能快速恢复高兴呢。只一个人，就是橡果木本人，他并不十分喜悦，他知道，自己永远的成了没法正常走路的瘸子。</w:t>
      </w:r>
    </w:p>
    <w:p>
      <w:pPr>
        <w:pStyle w:val="a0"/>
      </w:pPr>
      <w:r>
        <w:t xml:space="preserve">不过他也并不十分沮丧，按照老妇人的预言，他终将夺回成为厄斯曼，成为厄斯曼的王。当然，他还要时刻小心身边的叛徒。</w:t>
      </w:r>
    </w:p>
    <w:p>
      <w:pPr>
        <w:pStyle w:val="a0"/>
      </w:pPr>
      <w:r>
        <w:t xml:space="preserve">如今，一行人沉浸在喜悦当中，好消息一个接一个，橡果木的断腿一夜之间恢复，庞克和库克又回归队伍，接下来该讨论下一步的计划。</w:t>
      </w:r>
    </w:p>
    <w:p>
      <w:pPr>
        <w:pStyle w:val="a0"/>
      </w:pPr>
      <w:r>
        <w:t xml:space="preserve">“</w:t>
      </w:r>
      <w:r>
        <w:t xml:space="preserve">我们需要尽快赶往塔城，庞克、库克，后面的路还很漫长，小洛克快带他们去休息一会儿！</w:t>
      </w:r>
      <w:r>
        <w:t xml:space="preserve">”</w:t>
      </w:r>
    </w:p>
    <w:p>
      <w:pPr>
        <w:pStyle w:val="a0"/>
      </w:pPr>
      <w:r>
        <w:t xml:space="preserve">库克还有很多疑问，橡果木的腿怎么断的，甘道夫去了哪里，为什么要去塔城，这一个个问题他迫切的像知道答案，可是眼皮不争气，在眼球上扑楞扑愣的直打架，他决定听从安排，便和庞克一齐跟着小洛克往外走。庞克皱着眉，脸上完全没有其他伙伴的喜悦，他很难过，他不敢相信短短几天的分别，竟让橡果木丢掉了一条腿，除了难过，他更自责，心里寻思道：</w:t>
      </w:r>
      <w:r>
        <w:t xml:space="preserve">“</w:t>
      </w:r>
      <w:r>
        <w:t xml:space="preserve">如果我在他的腿一定不会是这样</w:t>
      </w:r>
      <w:r>
        <w:t xml:space="preserve">”</w:t>
      </w:r>
      <w:r>
        <w:t xml:space="preserve">。刚一出门，就碰到了士林，他身后跟着萨博，萨博手里捧着一只假腿。库克吓叫了一声，看了一眼这个满脸疙瘩的人，马上把目光移到别处。小洛克小声说：</w:t>
      </w:r>
      <w:r>
        <w:t xml:space="preserve">“</w:t>
      </w:r>
      <w:r>
        <w:t xml:space="preserve">不用怕，他是士林，猎人谷的首领，他并不坏！</w:t>
      </w:r>
      <w:r>
        <w:t xml:space="preserve">”</w:t>
      </w:r>
      <w:r>
        <w:t xml:space="preserve">库克收起戒备，仍斜着眼，跟着小洛克快步离开。</w:t>
      </w:r>
    </w:p>
    <w:p>
      <w:pPr>
        <w:pStyle w:val="a0"/>
      </w:pPr>
      <w:r>
        <w:t xml:space="preserve">医生见士林进来，立马上前迎接，接着拉着他去看橡果木的腿，脸上无比骄傲。</w:t>
      </w:r>
    </w:p>
    <w:p>
      <w:pPr>
        <w:pStyle w:val="a0"/>
      </w:pPr>
      <w:r>
        <w:t xml:space="preserve">“</w:t>
      </w:r>
      <w:r>
        <w:t xml:space="preserve">神了！</w:t>
      </w:r>
      <w:r>
        <w:t xml:space="preserve">”</w:t>
      </w:r>
      <w:r>
        <w:t xml:space="preserve">士林惊叹的叫起来，</w:t>
      </w:r>
      <w:r>
        <w:t xml:space="preserve">“</w:t>
      </w:r>
      <w:r>
        <w:t xml:space="preserve">橡果木兄弟，果真是少年英雄，体质惊人，恢复之快，真是少见，少见啊！</w:t>
      </w:r>
      <w:r>
        <w:t xml:space="preserve">”</w:t>
      </w:r>
    </w:p>
    <w:p>
      <w:pPr>
        <w:pStyle w:val="a0"/>
      </w:pPr>
      <w:r>
        <w:t xml:space="preserve">他说的每句话，医生都仔细在听，他想从士林的口中听到自己的名字，可惜没有如愿，心中十分难受，却不敢表现，脸上只堆着从士林进来，就挂在脸上的笑。</w:t>
      </w:r>
    </w:p>
    <w:p>
      <w:pPr>
        <w:pStyle w:val="a0"/>
      </w:pPr>
      <w:r>
        <w:t xml:space="preserve">“</w:t>
      </w:r>
      <w:r>
        <w:t xml:space="preserve">正好，我连夜叫匠人，制作一只木腿，橡果木兄弟快来试试！</w:t>
      </w:r>
      <w:r>
        <w:t xml:space="preserve">”</w:t>
      </w:r>
    </w:p>
    <w:p>
      <w:pPr>
        <w:pStyle w:val="a0"/>
      </w:pPr>
      <w:r>
        <w:t xml:space="preserve">可是，没人动作，原因很简单，矮人们对士林并无好感。他们当然记得，橡果木的腿最初有一小片红斑的时候，是他言之凿凿的讲出“恐怕是太潮，换个地方很快就好。”也是他，在腿伤恶化的时候，叫来乌鸦，用虫子将橡果木的腿啃食一光。虽然，乌鸦被格林砍掉脑袋，可是这并没有消除大家对他的厌恶。他顿了顿，歪着头，看向橡果木。</w:t>
      </w:r>
    </w:p>
    <w:p>
      <w:pPr>
        <w:pStyle w:val="a0"/>
      </w:pPr>
      <w:r>
        <w:t xml:space="preserve">“</w:t>
      </w:r>
      <w:r>
        <w:t xml:space="preserve">好，格林扶我！</w:t>
      </w:r>
      <w:r>
        <w:t xml:space="preserve">”</w:t>
      </w:r>
    </w:p>
    <w:p>
      <w:pPr>
        <w:pStyle w:val="a0"/>
      </w:pPr>
      <w:r>
        <w:t xml:space="preserve">士林弯下腰，小心的抬起他的半条左腿，套进木腿顶部的套筒，套筒的内部，扑了一层煮熟的软牛皮。</w:t>
      </w:r>
    </w:p>
    <w:p>
      <w:pPr>
        <w:pStyle w:val="a0"/>
      </w:pPr>
      <w:r>
        <w:t xml:space="preserve">“</w:t>
      </w:r>
      <w:r>
        <w:t xml:space="preserve">站起来，看看哪里不妥？</w:t>
      </w:r>
      <w:r>
        <w:t xml:space="preserve">”</w:t>
      </w:r>
    </w:p>
    <w:p>
      <w:pPr>
        <w:pStyle w:val="a0"/>
      </w:pPr>
      <w:r>
        <w:t xml:space="preserve">格林身体结实，将橡果木抱起来，站在床边。士林后退几步，频频点头，脸上一副满意的表情。</w:t>
      </w:r>
    </w:p>
    <w:p>
      <w:pPr>
        <w:pStyle w:val="a0"/>
      </w:pPr>
      <w:r>
        <w:t xml:space="preserve">“</w:t>
      </w:r>
      <w:r>
        <w:t xml:space="preserve">高低合适，颜色搭配，最要紧的是质量没的说，前年的胡杨木制成，不怕水不怕火，刀剑也砍不断，</w:t>
      </w:r>
      <w:r>
        <w:t xml:space="preserve">”</w:t>
      </w:r>
      <w:r>
        <w:t xml:space="preserve">他摸了摸光秃秃的脑壳，</w:t>
      </w:r>
      <w:r>
        <w:t xml:space="preserve">“</w:t>
      </w:r>
      <w:r>
        <w:t xml:space="preserve">如果不是——我也想给自己弄一条</w:t>
      </w:r>
      <w:r>
        <w:t xml:space="preserve">”</w:t>
      </w:r>
    </w:p>
    <w:p>
      <w:pPr>
        <w:pStyle w:val="a0"/>
      </w:pPr>
      <w:r>
        <w:t xml:space="preserve">这话立刻格林不满，</w:t>
      </w:r>
      <w:r>
        <w:t xml:space="preserve">“</w:t>
      </w:r>
      <w:r>
        <w:t xml:space="preserve">那现在就满足你的愿望！</w:t>
      </w:r>
      <w:r>
        <w:t xml:space="preserve">”</w:t>
      </w:r>
      <w:r>
        <w:t xml:space="preserve">说罢就作势要砍士林，吓得他连连后退，连忙摆手说：</w:t>
      </w:r>
      <w:r>
        <w:t xml:space="preserve">“</w:t>
      </w:r>
      <w:r>
        <w:t xml:space="preserve">不急不急，我开玩笑！</w:t>
      </w:r>
      <w:r>
        <w:t xml:space="preserve">”</w:t>
      </w:r>
    </w:p>
    <w:p>
      <w:pPr>
        <w:pStyle w:val="a0"/>
      </w:pPr>
      <w:r>
        <w:t xml:space="preserve">见格林没再动，他又上前，将木腿上的两条带子绑在大腿上，最后用一个皮扣扣住。</w:t>
      </w:r>
    </w:p>
    <w:p>
      <w:pPr>
        <w:pStyle w:val="a0"/>
      </w:pPr>
      <w:r>
        <w:t xml:space="preserve">“</w:t>
      </w:r>
      <w:r>
        <w:t xml:space="preserve">好了，大功告成！只要这里扣住，论你怎么甩，都甩不脱！</w:t>
      </w:r>
      <w:r>
        <w:t xml:space="preserve">”</w:t>
      </w:r>
    </w:p>
    <w:p>
      <w:pPr>
        <w:pStyle w:val="a0"/>
      </w:pPr>
      <w:r>
        <w:t xml:space="preserve">橡果木出了屋子，先试探的挪了几步，再大步在院子里绕了几圈，又试着出院子跑了个来回。</w:t>
      </w:r>
    </w:p>
    <w:p>
      <w:pPr>
        <w:pStyle w:val="a0"/>
      </w:pPr>
      <w:r>
        <w:t xml:space="preserve">士林还没待他站稳，就问：</w:t>
      </w:r>
    </w:p>
    <w:p>
      <w:pPr>
        <w:pStyle w:val="a0"/>
      </w:pPr>
      <w:r>
        <w:t xml:space="preserve">“</w:t>
      </w:r>
      <w:r>
        <w:t xml:space="preserve">如何？是不是很好用，有哪里不舒服？说说看？</w:t>
      </w:r>
      <w:r>
        <w:t xml:space="preserve">”</w:t>
      </w:r>
    </w:p>
    <w:p>
      <w:pPr>
        <w:pStyle w:val="a0"/>
      </w:pPr>
      <w:r>
        <w:t xml:space="preserve">橡果木没有回答，只是点了点头。</w:t>
      </w:r>
    </w:p>
    <w:p>
      <w:pPr>
        <w:pStyle w:val="a0"/>
      </w:pPr>
      <w:r>
        <w:t xml:space="preserve">中午，到了午饭时间，一行人浩浩荡荡的离开木屋后，就只剩下老妇人独自坐在木椅上，这些人来了又走，他并不关心，她只对自己头上的两个包感到莫名其妙。</w:t>
      </w:r>
    </w:p>
    <w:p>
      <w:pPr>
        <w:pStyle w:val="a0"/>
      </w:pPr>
      <w:r>
        <w:t xml:space="preserve">橡果木的表情，显得很平静，老麦克斯却有些不安。作为橡果木的老师，他太了解他的脾气，倔强，骄傲。突然的失去一条腿，对他来说，一定是天大的打击，放在以前，他可能会花掉数年的时间去消化这一现实。而现在，从橡果木的表情上，他看不出任何情绪，不悲伤，也没有喜悦。这令老麦克斯困惑，又不安。</w:t>
      </w:r>
    </w:p>
    <w:p>
      <w:pPr>
        <w:pStyle w:val="a0"/>
      </w:pPr>
      <w:r>
        <w:t xml:space="preserve">很不幸，事情的发展，可能要比老麦克斯担忧的更加糟糕。</w:t>
      </w:r>
    </w:p>
    <w:p>
      <w:pPr>
        <w:pStyle w:val="a0"/>
      </w:pPr>
      <w:r>
        <w:t xml:space="preserve">眼下，失去的半条腿，已经不足以让他忧心。格林告诉他天刚刚亮的时候，他就被一种喜悦的情绪冲昏了头脑。医生拆麻布的时候，这种喜悦更甚，他已经笃定自己将收复帝国，成为厄斯曼的王。他觉得，如果前一个预言还有巧合的可能，那后一个绝对就是神迹了，没错，虽然他还不知道附身老妇人的神是什么，可他愿意献身给它，哪怕付出一些代价。如果这代价只是半条腿而已，那这样的神简直太过仁慈。</w:t>
      </w:r>
    </w:p>
    <w:p>
      <w:pPr>
        <w:pStyle w:val="a0"/>
      </w:pPr>
      <w:r>
        <w:t xml:space="preserve">他也没有完全冲昏头脑，如果前两个预言成真，就意谓着身边一定存在一个叛徒。这个想法，立即将刚刚的巨大喜悦冲得烟消云散，很快被他放得无限大——他绝不希望一个叛徒，在他登上王位的路上作梗。从他还在老妇人屋子里时，他的脑袋，就被这个问题搅得天翻地覆——</w:t>
      </w:r>
      <w:r>
        <w:t xml:space="preserve">“</w:t>
      </w:r>
      <w:r>
        <w:t xml:space="preserve">叛徒是谁？</w:t>
      </w:r>
      <w:r>
        <w:t xml:space="preserve">”</w:t>
      </w:r>
      <w:r>
        <w:t xml:space="preserve">因此，士林殷切的帮他船上木腿，大家在院子里替他鼓劲加油，米尼斯兄弟难过的神情，士林对木腿天花乱坠的吹嘘，他全没看在眼里。</w:t>
      </w:r>
    </w:p>
    <w:p>
      <w:pPr>
        <w:pStyle w:val="a0"/>
      </w:pPr>
      <w:r>
        <w:t xml:space="preserve">中午开饭时，他人在孜孜不倦的思考着这个问题。</w:t>
      </w:r>
    </w:p>
    <w:p>
      <w:pPr>
        <w:pStyle w:val="a0"/>
      </w:pPr>
      <w:r>
        <w:t xml:space="preserve">士林准备了一大桌丰富的午宴，庞克、库克已经醒了，也跟着小洛克坐在圆形的餐桌前。</w:t>
      </w:r>
    </w:p>
    <w:p>
      <w:pPr>
        <w:pStyle w:val="a0"/>
      </w:pPr>
      <w:r>
        <w:t xml:space="preserve">“</w:t>
      </w:r>
      <w:r>
        <w:t xml:space="preserve">各位——</w:t>
      </w:r>
      <w:r>
        <w:t xml:space="preserve">”</w:t>
      </w:r>
      <w:r>
        <w:t xml:space="preserve">士林先站起来，讲了两句漂亮话，</w:t>
      </w:r>
      <w:r>
        <w:t xml:space="preserve">“</w:t>
      </w:r>
      <w:r>
        <w:t xml:space="preserve">橡果木兄弟，马上就要离开这里，本人十分不舍，如果兄弟们决意今天就走，我不拦着；可是如果大家想留下来，这猎人谷，各位想待多久，就待多久！那么，我代表猎人谷，祝各位一轮顺风！</w:t>
      </w:r>
      <w:r>
        <w:t xml:space="preserve">”</w:t>
      </w:r>
    </w:p>
    <w:p>
      <w:pPr>
        <w:pStyle w:val="a0"/>
      </w:pPr>
      <w:r>
        <w:t xml:space="preserve">说罢，他举起酒杯，一饮而尽。</w:t>
      </w:r>
    </w:p>
    <w:p>
      <w:pPr>
        <w:pStyle w:val="a0"/>
      </w:pPr>
      <w:r>
        <w:t xml:space="preserve">橡果木意兴阑珊，望着士林，心里盘算着：</w:t>
      </w:r>
    </w:p>
    <w:p>
      <w:pPr>
        <w:pStyle w:val="a0"/>
      </w:pPr>
      <w:r>
        <w:t xml:space="preserve">“</w:t>
      </w:r>
      <w:r>
        <w:t xml:space="preserve">他，表面恭顺，对谁都带着笑意，可是残暴狡诈。猎人节上，看着残暴的屠杀，眼睛不眨一下，如果说叛徒，他最可疑！可是眼下就要离开，料他也影响不到我什么！</w:t>
      </w:r>
      <w:r>
        <w:t xml:space="preserve">”</w:t>
      </w:r>
    </w:p>
    <w:p>
      <w:pPr>
        <w:pStyle w:val="a0"/>
      </w:pPr>
      <w:r>
        <w:t xml:space="preserve">“</w:t>
      </w:r>
      <w:r>
        <w:t xml:space="preserve">恐怕再多待一天，我的腿也保不住了！</w:t>
      </w:r>
      <w:r>
        <w:t xml:space="preserve">”</w:t>
      </w:r>
      <w:r>
        <w:t xml:space="preserve">格林怒目而视，士林仍带着笑，做了一个抱歉的手势。</w:t>
      </w:r>
    </w:p>
    <w:p>
      <w:pPr>
        <w:pStyle w:val="a0"/>
      </w:pPr>
      <w:r>
        <w:t xml:space="preserve">“</w:t>
      </w:r>
      <w:r>
        <w:t xml:space="preserve">格林，脾气最烈，可对我也最忠心，任何事情都挡在前头，他不会出卖我！</w:t>
      </w:r>
      <w:r>
        <w:t xml:space="preserve">”</w:t>
      </w:r>
    </w:p>
    <w:p>
      <w:pPr>
        <w:pStyle w:val="a0"/>
      </w:pPr>
      <w:r>
        <w:t xml:space="preserve">除此之外，他把每个人都审视了一遍。</w:t>
      </w:r>
    </w:p>
    <w:p>
      <w:pPr>
        <w:pStyle w:val="a0"/>
      </w:pPr>
      <w:r>
        <w:t xml:space="preserve">老麦克斯饭量不大，啃完一个鸡腿，就闭上眼睛，谁也看不出来他是在闭目养神，还是已然睡着了。</w:t>
      </w:r>
    </w:p>
    <w:p>
      <w:pPr>
        <w:pStyle w:val="a0"/>
      </w:pPr>
      <w:r>
        <w:t xml:space="preserve">“</w:t>
      </w:r>
      <w:r>
        <w:t xml:space="preserve">老麦克斯，我的老师啊，他几乎看着我长大，教我识字，教我礼仪，还教我做事做人。可是现在年龄太大，已然不是一个合格的伙伴，尤其常常在不该睡觉的时候睡过去。不过，，如果有谁一定不会背叛我，那么这个人一定是他。</w:t>
      </w:r>
      <w:r>
        <w:t xml:space="preserve">”</w:t>
      </w:r>
    </w:p>
    <w:p>
      <w:pPr>
        <w:pStyle w:val="a0"/>
      </w:pPr>
      <w:r>
        <w:t xml:space="preserve">米尼斯兄弟，两人正为一只羊腿吵得不可开交，餐桌上并非只有一条羊腿，只是哥哥看上的东西，弟弟也会同时相中。</w:t>
      </w:r>
    </w:p>
    <w:p>
      <w:pPr>
        <w:pStyle w:val="a0"/>
      </w:pPr>
      <w:r>
        <w:t xml:space="preserve">“</w:t>
      </w:r>
      <w:r>
        <w:t xml:space="preserve">这两个兄弟，整天为一点事，都能吵得惊天动地。不过，有要紧任务，两人搭档在一起，也从来没有搞砸过。是个不错的伙伴，至于背叛我？他们也不会。</w:t>
      </w:r>
      <w:r>
        <w:t xml:space="preserve">”</w:t>
      </w:r>
    </w:p>
    <w:p>
      <w:pPr>
        <w:pStyle w:val="a0"/>
      </w:pPr>
      <w:r>
        <w:t xml:space="preserve">橡果木瞥了眼小洛克，他正捧着一个巨大的碗，脑袋伸出来，低下去，小嘴巴咬着大碗的边缘，撅着上唇，小心翼翼的嘬着排骨汤。</w:t>
      </w:r>
    </w:p>
    <w:p>
      <w:pPr>
        <w:pStyle w:val="a0"/>
      </w:pPr>
      <w:r>
        <w:t xml:space="preserve">“</w:t>
      </w:r>
      <w:r>
        <w:t xml:space="preserve">他不可能！</w:t>
      </w:r>
      <w:r>
        <w:t xml:space="preserve">”</w:t>
      </w:r>
      <w:r>
        <w:t xml:space="preserve">橡果木笃定的想，接着目光一到旁边的庞克身上——他太饿了，正举着一只大猪蹄子啃，手上的红油不停的从他的指缝流出来，溅在桌子上。</w:t>
      </w:r>
    </w:p>
    <w:p>
      <w:pPr>
        <w:pStyle w:val="a0"/>
      </w:pPr>
      <w:r>
        <w:t xml:space="preserve">“</w:t>
      </w:r>
      <w:r>
        <w:t xml:space="preserve">他永远都在制造麻烦！吃最多的口粮，连最简单的望风都能搞砸！这个人，即使不是叛徒，也会让这次远征搞出很多意外！</w:t>
      </w:r>
      <w:r>
        <w:t xml:space="preserve">”</w:t>
      </w:r>
      <w:r>
        <w:t xml:space="preserve">他叹了口气，目光落在库克身上。</w:t>
      </w:r>
    </w:p>
    <w:p>
      <w:pPr>
        <w:pStyle w:val="a0"/>
      </w:pPr>
      <w:r>
        <w:t xml:space="preserve">库克也饿坏了，也放弃了餐具，徒手就抓起半只羊腿，撕下一大块就朝早已没有一点缝隙的嘴里就塞。</w:t>
      </w:r>
    </w:p>
    <w:p>
      <w:pPr>
        <w:pStyle w:val="a0"/>
      </w:pPr>
      <w:r>
        <w:t xml:space="preserve">“</w:t>
      </w:r>
      <w:r>
        <w:t xml:space="preserve">这个人？</w:t>
      </w:r>
      <w:r>
        <w:t xml:space="preserve">”</w:t>
      </w:r>
      <w:r>
        <w:t xml:space="preserve">橡果木脑子一片空白，</w:t>
      </w:r>
      <w:r>
        <w:t xml:space="preserve">“</w:t>
      </w:r>
      <w:r>
        <w:t xml:space="preserve">为什么甘道夫要拉这个人进来，目前来看，他没有任何作用。而且，只是一个厨子，厨子是世界上最不可靠的人。</w:t>
      </w:r>
      <w:r>
        <w:t xml:space="preserve">”</w:t>
      </w:r>
    </w:p>
    <w:p>
      <w:pPr>
        <w:pStyle w:val="a0"/>
      </w:pPr>
      <w:r>
        <w:t xml:space="preserve">他觉得很困扰，脑子里一下想起许多故事，厨子不满主人的指使，半夜偷偷溜进厨房，在食材上下毒，白天却装成没事人一样，毒死主人之后逃之夭夭；还有的厨子更加野蛮，顾客挑出食物里的苍蝇，想要理论，却被蛮狠的厨子割断脖子；还有，，厨子为了让食物美味，偷偷的在食物里下迷幻药，使顾客对食物依赖，这样他就可以随意应付差事，做的再难吃，生意一样兴隆。一时间，他竟觉得世界上每一个好厨子，当然，库克也不会例外。</w:t>
      </w:r>
    </w:p>
    <w:p>
      <w:pPr>
        <w:pStyle w:val="a0"/>
      </w:pPr>
      <w:r>
        <w:t xml:space="preserve">“</w:t>
      </w:r>
      <w:r>
        <w:t xml:space="preserve">如果有叛徒，那一定是他！</w:t>
      </w:r>
      <w:r>
        <w:t xml:space="preserve">”</w:t>
      </w:r>
      <w:r>
        <w:t xml:space="preserve">橡果木一下子轻松许多，嘴角向上微扬，对自己的推理十分满意。</w:t>
      </w:r>
    </w:p>
    <w:p>
      <w:pPr>
        <w:pStyle w:val="a0"/>
      </w:pPr>
      <w:r>
        <w:t xml:space="preserve">着急出发，半个钟头时间，午宴就结束了。矮人们个个精神振奋，红胡子格林最为激动，叫嚷着要出发。不到半个钟头的功夫，士林就为一行人准备好充足的食物，出发了。</w:t>
      </w:r>
    </w:p>
    <w:p>
      <w:pPr>
        <w:pStyle w:val="a0"/>
      </w:pPr>
      <w:r>
        <w:t xml:space="preserve">士林尤其周到，说什么都要送行，直跟着一行人到了猎人谷西边的隘口。一路上不停的说珍重的话，又频频表示歉意，照顾不周。橡果木走远了，他突然一拍大腿，快步追出去，橡果木眼见他穿着粗气赶来，以为有要紧事。原来，他只是告诉他：</w:t>
      </w:r>
      <w:r>
        <w:t xml:space="preserve">“</w:t>
      </w:r>
      <w:r>
        <w:t xml:space="preserve">前面是山地，没有人烟。最好在进山之前，在他的落马驿站休息一晚！</w:t>
      </w:r>
      <w:r>
        <w:t xml:space="preserve">”</w:t>
      </w:r>
    </w:p>
    <w:p>
      <w:pPr>
        <w:pStyle w:val="a0"/>
      </w:pPr>
      <w:r>
        <w:t xml:space="preserve">说罢，他许久没回过神，望着一行人的背影，竟然落下几滴泪，让一旁的萨博十分不解。</w:t>
      </w:r>
    </w:p>
    <w:p>
      <w:pPr>
        <w:pStyle w:val="a0"/>
      </w:pPr>
      <w:r>
        <w:t xml:space="preserve">出猎人谷，就很难见超过半身的树木，更远处，满眼是绿色的草皮，一条两米宽的土黄色道路，蜿蜒向西，延伸到天际。天气尚好，一行人终于摆脱了猎人谷潮湿的空气，拂面的微风，吹在身上，就像一张清凉的网，罩在身体上，倍觉得舒心。八个人的队伍拉得很长，橡果木走的最前头，踩出一排圆圆的浅坑，只有小洛克看着浅坑难过。</w:t>
      </w:r>
    </w:p>
    <w:p>
      <w:pPr>
        <w:pStyle w:val="a0"/>
      </w:pPr>
      <w:r>
        <w:t xml:space="preserve">士林说得没错，猎人谷和进山的路上，确实有一间驿站。这间木屋，像一块痦子，嵌在绿油油的大地上，风雨的把木质的外墙风化成灰色，屋顶的一块木板，被风吹掉半截，野鸟们把这个洞当做厕所，屋子里正对这个洞口的地板上，黑白混合的鸟粪小山一样矗立着。橡果木一行人到达驿站的时候，最后一抹夕阳消失在地平线里。</w:t>
      </w:r>
    </w:p>
    <w:p>
      <w:pPr>
        <w:pStyle w:val="a0"/>
      </w:pPr>
      <w:r>
        <w:t xml:space="preserve">米尼斯兄弟两步跨上门廊，推开门，一股刺激的恶臭，越过两人的肩膀，扑向后面的红胡子格林。</w:t>
      </w:r>
    </w:p>
    <w:p>
      <w:pPr>
        <w:pStyle w:val="a0"/>
      </w:pPr>
      <w:r>
        <w:t xml:space="preserve">“</w:t>
      </w:r>
      <w:r>
        <w:t xml:space="preserve">什么破屋子，臭成这样，根本没法住，不如就在外面过夜。</w:t>
      </w:r>
      <w:r>
        <w:t xml:space="preserve">”</w:t>
      </w:r>
      <w:r>
        <w:t xml:space="preserve">说着，就开始拆门廊上的木板。</w:t>
      </w:r>
    </w:p>
    <w:p>
      <w:pPr>
        <w:pStyle w:val="a0"/>
      </w:pPr>
      <w:r>
        <w:t xml:space="preserve">其他人没意见，也跟着一起拆，门廊上的木板很快风化严重，不费多大力气就拆下来一大堆。很快，他们在屋子西面，点起一堆篝火。</w:t>
      </w:r>
    </w:p>
    <w:p>
      <w:pPr>
        <w:pStyle w:val="a0"/>
      </w:pPr>
      <w:r>
        <w:t xml:space="preserve">稍作休息之后，老麦克斯照例又坐在地上眯起眼睛。米尼斯兄弟躺在地上，哥哥透过一只手的缝隙，望着天，自言自语道：</w:t>
      </w:r>
      <w:r>
        <w:t xml:space="preserve">“</w:t>
      </w:r>
      <w:r>
        <w:t xml:space="preserve">好亮！</w:t>
      </w:r>
      <w:r>
        <w:t xml:space="preserve">”</w:t>
      </w:r>
      <w:r>
        <w:t xml:space="preserve">弟弟也学哥哥模样，灰蓝的天空上，什么都看不到，逗得哥哥咯咯的笑。红胡子格林扶着橡果木坐下，也端坐一旁，眼睛看向远方，他时刻在注意可能会突然出现的危险。他大可不必紧张，正像士林说的，方圆数十里之内，不会有任何人出现。</w:t>
      </w:r>
    </w:p>
    <w:p>
      <w:pPr>
        <w:pStyle w:val="a0"/>
      </w:pPr>
      <w:r>
        <w:t xml:space="preserve">小洛克坐在库克和庞克中间，他对分开的这段日子，究竟发生了什么十分好奇。两人十分乐意分享，把石头人、地下世界、和帕米尔森林的事情从头到尾讲了一遍，听得小洛克满眼放光。</w:t>
      </w:r>
      <w:r>
        <w:t xml:space="preserve">“</w:t>
      </w:r>
      <w:r>
        <w:t xml:space="preserve">这太不可思议了！石头人？他是什么样的？昆西和卡尔竟然是一个人？他们是好人还是坏人？</w:t>
      </w:r>
      <w:r>
        <w:t xml:space="preserve">”</w:t>
      </w:r>
      <w:r>
        <w:t xml:space="preserve">一个接一个的问题，从小卡尔嘴里蹦出来，慢慢的大家都围到库克身边，甚至包括闭目养神的老麦克斯。</w:t>
      </w:r>
    </w:p>
    <w:p>
      <w:pPr>
        <w:pStyle w:val="a0"/>
      </w:pPr>
      <w:r>
        <w:t xml:space="preserve">“</w:t>
      </w:r>
      <w:r>
        <w:t xml:space="preserve">石头人，我听过他们的故事！</w:t>
      </w:r>
      <w:r>
        <w:t xml:space="preserve">”</w:t>
      </w:r>
      <w:r>
        <w:t xml:space="preserve">老麦克斯慢条斯理的附和着。</w:t>
      </w:r>
    </w:p>
    <w:p>
      <w:pPr>
        <w:pStyle w:val="a0"/>
      </w:pPr>
      <w:r>
        <w:t xml:space="preserve">“</w:t>
      </w:r>
      <w:r>
        <w:t xml:space="preserve">不过，一只会说话的老鼠？这倒是很罕见啊！</w:t>
      </w:r>
      <w:r>
        <w:t xml:space="preserve">”</w:t>
      </w:r>
      <w:r>
        <w:t xml:space="preserve">大米尼斯说。</w:t>
      </w:r>
    </w:p>
    <w:p>
      <w:pPr>
        <w:pStyle w:val="a0"/>
      </w:pPr>
      <w:r>
        <w:t xml:space="preserve">“</w:t>
      </w:r>
      <w:r>
        <w:t xml:space="preserve">怎么不可能，还记得多戈吗，还有石头人。石头都可以讲话，老鼠有什么新奇。</w:t>
      </w:r>
      <w:r>
        <w:t xml:space="preserve">”</w:t>
      </w:r>
      <w:r>
        <w:t xml:space="preserve">小米尼斯说。</w:t>
      </w:r>
    </w:p>
    <w:p>
      <w:pPr>
        <w:pStyle w:val="a0"/>
      </w:pPr>
      <w:r>
        <w:t xml:space="preserve">讲到这里，决定拿出自己的小老鼠，突然听到一个低沉压抑的声音：</w:t>
      </w:r>
    </w:p>
    <w:p>
      <w:pPr>
        <w:pStyle w:val="a0"/>
      </w:pPr>
      <w:r>
        <w:t xml:space="preserve">“</w:t>
      </w:r>
      <w:r>
        <w:t xml:space="preserve">为什么？</w:t>
      </w:r>
      <w:r>
        <w:t xml:space="preserve">”</w:t>
      </w:r>
    </w:p>
    <w:p>
      <w:pPr>
        <w:pStyle w:val="a0"/>
      </w:pPr>
      <w:r>
        <w:t xml:space="preserve">大家都愣住了，这分明是橡果木在说话，可是和平时的语气完全不同。库克以为自己错了，看看旁边的人，其他人也和他一样诧异。</w:t>
      </w:r>
    </w:p>
    <w:p>
      <w:pPr>
        <w:pStyle w:val="a0"/>
      </w:pPr>
      <w:r>
        <w:t xml:space="preserve">“</w:t>
      </w:r>
      <w:r>
        <w:t xml:space="preserve">为什么？</w:t>
      </w:r>
      <w:r>
        <w:t xml:space="preserve">”</w:t>
      </w:r>
    </w:p>
    <w:p>
      <w:pPr>
        <w:pStyle w:val="a0"/>
      </w:pPr>
      <w:r>
        <w:t xml:space="preserve">这回的声音如是咆哮一般，大家肯定是橡果木的声音了，惊诧，疑惑，都不明白发生了什么事情。</w:t>
      </w:r>
    </w:p>
    <w:p>
      <w:pPr>
        <w:pStyle w:val="a0"/>
      </w:pPr>
      <w:r>
        <w:t xml:space="preserve">“</w:t>
      </w:r>
      <w:r>
        <w:t xml:space="preserve">为什么自作主张？</w:t>
      </w:r>
      <w:r>
        <w:t xml:space="preserve">”</w:t>
      </w:r>
      <w:r>
        <w:t xml:space="preserve">又是一句咆哮，橡果木的眼睛瞪得老大，朝着庞克的方向，射出一道凌厉的光。</w:t>
      </w:r>
    </w:p>
    <w:p>
      <w:pPr>
        <w:pStyle w:val="a0"/>
      </w:pPr>
      <w:r>
        <w:t xml:space="preserve">庞克惊慌起来，他不知道该怎么回答，支支吾吾半天，才讲出：</w:t>
      </w:r>
    </w:p>
    <w:p>
      <w:pPr>
        <w:pStyle w:val="a0"/>
      </w:pPr>
      <w:r>
        <w:t xml:space="preserve">“</w:t>
      </w:r>
      <w:r>
        <w:t xml:space="preserve">我以为，，抄近路可以。。。</w:t>
      </w:r>
      <w:r>
        <w:t xml:space="preserve">”</w:t>
      </w:r>
    </w:p>
    <w:p>
      <w:pPr>
        <w:pStyle w:val="a0"/>
      </w:pPr>
      <w:r>
        <w:t xml:space="preserve">“</w:t>
      </w:r>
      <w:r>
        <w:t xml:space="preserve">哈，庞克啊，你以为？你总是以为！</w:t>
      </w:r>
      <w:r>
        <w:t xml:space="preserve">”</w:t>
      </w:r>
      <w:r>
        <w:t xml:space="preserve">橡果木的语气变得刻薄，</w:t>
      </w:r>
      <w:r>
        <w:t xml:space="preserve">“</w:t>
      </w:r>
      <w:r>
        <w:t xml:space="preserve">每次你以为的时候，就会让大家陷入困境！</w:t>
      </w:r>
      <w:r>
        <w:t xml:space="preserve">”</w:t>
      </w:r>
    </w:p>
    <w:p>
      <w:pPr>
        <w:pStyle w:val="a0"/>
      </w:pPr>
      <w:r>
        <w:t xml:space="preserve">这个困境橡果木并没有点出来，但是大家有理由怀疑，橡果木认为自己的腿，是庞克的责任。</w:t>
      </w:r>
    </w:p>
    <w:p>
      <w:pPr>
        <w:pStyle w:val="a0"/>
      </w:pPr>
      <w:r>
        <w:t xml:space="preserve">这是橡果木第一次表现得如此暴躁，大家一时不止该如何应对，只能望着瑟瑟发抖的庞克，另一面希望橡果木赶快消火。库克则觉得莫民奇妙，他想为庞克出气，可是还没想好怎么说。</w:t>
      </w:r>
    </w:p>
    <w:p>
      <w:pPr>
        <w:pStyle w:val="a0"/>
      </w:pPr>
      <w:r>
        <w:t xml:space="preserve">“</w:t>
      </w:r>
      <w:r>
        <w:t xml:space="preserve">废物！</w:t>
      </w:r>
      <w:r>
        <w:t xml:space="preserve">”</w:t>
      </w:r>
      <w:r>
        <w:t xml:space="preserve">橡果木恶狠狠的说。</w:t>
      </w:r>
    </w:p>
    <w:p>
      <w:pPr>
        <w:pStyle w:val="a0"/>
      </w:pPr>
      <w:r>
        <w:t xml:space="preserve">这个词彻底激怒的库克，他和庞克相处的这段时间，关系越来越亲密，在听到“废物”之前，他怎么都不会想到这个胖胖的朋友和这个词有关。他觉得橡果木不但实在羞辱他的朋友，还是在羞辱自己。</w:t>
      </w:r>
    </w:p>
    <w:p>
      <w:pPr>
        <w:pStyle w:val="a0"/>
      </w:pPr>
      <w:r>
        <w:t xml:space="preserve">“</w:t>
      </w:r>
      <w:r>
        <w:t xml:space="preserve">你怎么敢这样说他！</w:t>
      </w:r>
      <w:r>
        <w:t xml:space="preserve">”</w:t>
      </w:r>
      <w:r>
        <w:t xml:space="preserve">库克一字一顿的讲，每个字锵锵有力，</w:t>
      </w:r>
      <w:r>
        <w:t xml:space="preserve">“</w:t>
      </w:r>
      <w:r>
        <w:t xml:space="preserve">你没资格讲一个人是废物，如果没有他，我是坚持不到现在！如果，，，</w:t>
      </w:r>
      <w:r>
        <w:t xml:space="preserve">”</w:t>
      </w:r>
    </w:p>
    <w:p>
      <w:pPr>
        <w:pStyle w:val="a0"/>
      </w:pPr>
      <w:r>
        <w:t xml:space="preserve">“</w:t>
      </w:r>
      <w:r>
        <w:t xml:space="preserve">资格？既然加入这个队伍，就该遵守规则，就该不拖累伙伴，他让队伍损失时间，我没资格讲废物？</w:t>
      </w:r>
      <w:r>
        <w:t xml:space="preserve">”</w:t>
      </w:r>
    </w:p>
    <w:p>
      <w:pPr>
        <w:pStyle w:val="a0"/>
      </w:pPr>
      <w:r>
        <w:t xml:space="preserve">库克一时不知道该怎么回答，可是他分明知道自己的立场是对的，但他不愿就此示弱：</w:t>
      </w:r>
    </w:p>
    <w:p>
      <w:pPr>
        <w:pStyle w:val="a0"/>
      </w:pPr>
      <w:r>
        <w:t xml:space="preserve">“</w:t>
      </w:r>
      <w:r>
        <w:t xml:space="preserve">每个人都会犯错，可是你绝不能就因此羞辱一个人，要我看，你完全没有资格领导大家！</w:t>
      </w:r>
      <w:r>
        <w:t xml:space="preserve">”</w:t>
      </w:r>
    </w:p>
    <w:p>
      <w:pPr>
        <w:pStyle w:val="a0"/>
      </w:pPr>
      <w:r>
        <w:t xml:space="preserve">听到这句话，橡果木的心一下子被刺中，他感到自己在战栗，愤怒在沸腾的血液中在他体内横冲直撞，恨不到冲出他的胸膛，将面前的库克淹没。像个皮球一样蹦起来，一整白色的光快速闪过，就看到一把剑架在库克的脖子上，他低沉、坚定的说：</w:t>
      </w:r>
    </w:p>
    <w:p>
      <w:pPr>
        <w:pStyle w:val="a0"/>
      </w:pPr>
      <w:r>
        <w:t xml:space="preserve">“</w:t>
      </w:r>
      <w:r>
        <w:t xml:space="preserve">离开我的队伍！</w:t>
      </w:r>
      <w:r>
        <w:t xml:space="preserve">”</w:t>
      </w:r>
    </w:p>
    <w:p>
      <w:pPr>
        <w:pStyle w:val="a0"/>
      </w:pPr>
      <w:r>
        <w:t xml:space="preserve">“</w:t>
      </w:r>
      <w:r>
        <w:t xml:space="preserve">好！</w:t>
      </w:r>
      <w:r>
        <w:t xml:space="preserve">”</w:t>
      </w:r>
      <w:r>
        <w:t xml:space="preserve">库克没有多想，就厉声喊出这个字。</w:t>
      </w:r>
    </w:p>
    <w:p>
      <w:pPr>
        <w:pStyle w:val="a0"/>
      </w:pPr>
      <w:r>
        <w:t xml:space="preserve">大家都没来得及动作，库克就收拾好行囊，朝东边走去。庞克站起来，喊了一声“库克”，他没有回答，消失在黑黢黢的夜色里。</w:t>
      </w:r>
    </w:p>
    <w:p>
      <w:pPr>
        <w:pStyle w:val="a0"/>
      </w:pPr>
      <w:r>
        <w:t xml:space="preserve">橡果木站在原地，他没料到事情会发展突然，他原本只是想教训一下庞克，让他学会知道遵守队伍的纪律，令他没想到的是，库克会突然跳出来。可现在的局面，并没有令他不快。从一开始，他就不信任库克，没有任何技能，实在无法想象，这样的人会被拉进队伍。而今天的冲突，更加印证了他的猜想，到关键的时候，这个人会毫不犹豫的背叛自己，敢质疑他的领导，这是个危险的信号。他大笑起来，这几乎是他最近最开心的时候，这么轻易的清理掉一个叛徒，那么成为厄斯曼王的路上，已然没有了任何阻碍。</w:t>
      </w:r>
    </w:p>
    <w:bookmarkEnd w:id="34"/>
    <w:bookmarkStart w:id="35" w:name="十二-分道扬镳"/>
    <w:p>
      <w:pPr>
        <w:pStyle w:val="2"/>
      </w:pPr>
      <w:r>
        <w:t xml:space="preserve">十二 分道扬镳</w:t>
      </w:r>
    </w:p>
    <w:p>
      <w:pPr>
        <w:pStyle w:val="FirstParagraph"/>
      </w:pPr>
      <w:r>
        <w:t xml:space="preserve">不知道走了多远，库克感到一阵晕眩，跪倒在泥土里。他的鼻子闻到一股味道，暖烘烘的，夹杂着草香和湿乎乎的牛粪味，这让他放弃了身上最后一丝支撑，整个身体扎进地里，一边脸贴着青草，鼻子尖摩挲着棕色的土地，贪婪的吮吸这由土地生发出来的一切。他一步都不想再走，全身瘫软，幻想着自己也变作一滩烂泥，嵌在这广阔陌生的土地上，慢慢的，听由岁月，将自己化作土地的一部分。这是他第一次感到，自己太累了。</w:t>
      </w:r>
    </w:p>
    <w:p>
      <w:pPr>
        <w:pStyle w:val="a0"/>
      </w:pPr>
      <w:r>
        <w:t xml:space="preserve">为什么？他痛恨自己，分明第一次在水泊村见到橡果木的时候就知道，这是一个不值得信任的人！可当时自己偏偏鬼迷心窍，受了甘道夫的蛊惑，去染指一个不属于自己的可笑冒险，去承受一个前所未有的羞辱！想到这里，他忍不住要挥起拳头，好好敲一敲自己的脑袋，却发现连动一动胳膊的力气也拿不出来。泪珠顺着一边脸向下淌，落在地上很快被大地吸干，留下一滩不规则的深色印记，他使劲的回忆离开家的这段日子，竟发现是一片空白。另一边，家的印象越来越清晰。</w:t>
      </w:r>
    </w:p>
    <w:p>
      <w:pPr>
        <w:pStyle w:val="a0"/>
      </w:pPr>
      <w:r>
        <w:t xml:space="preserve">他把鼻子向前伸出，抵着泥土，让泥土的味道填满鼻腔，一下子，他感到了莫大的满足。气味带着思绪，跨越数百里的大陆，在狭小的水泊村上空开始盘旋。他看到夜幕下，瑞文河两侧，星星点点的橘色灯，闪烁出温暖的光；他听到瑞文河上，哗啦的水流，欢快又神秘声音传到数百米外的田间；他闻到青苗，伴着土香，随着风，一波又一波的生发出来，纱帐一样罩着村子每间屋子。这可爱房舍中间，最迷人的是一间，上面挂一个招牌，上面写着“库克的餐厅”，招牌下开一扇半圆的门。他伸出一只手，几乎要摸到门上的黄铜把手，一晃神，发现圆形的把手越来越小，化作一个闪亮的黄点，消失在眼前。这样的幻想，让他生出一个强烈的使命，仿佛出门的那一刻就该意识到，不过现在也不晚：回家！</w:t>
      </w:r>
    </w:p>
    <w:p>
      <w:pPr>
        <w:pStyle w:val="a0"/>
      </w:pPr>
      <w:r>
        <w:t xml:space="preserve">意识到这点，他身上每一个细胞都开始振奋，振奋之余，他翻了个身（几分钟前，这还是个不可能完成的任务），开始谋划回家的路线。最后，还坐起来，拿一根树枝在黑黢黢的地面上，认真的刻画起来。折腾到大半夜，才勉强有了困意，翻来覆去十几次，终于是睡着了。梦中，他已然回到了心爱的家，一张脸对着黢黑的广阔的草原，频繁的咧出许多微笑的神情。</w:t>
      </w:r>
    </w:p>
    <w:p>
      <w:pPr>
        <w:pStyle w:val="a0"/>
      </w:pPr>
      <w:r>
        <w:t xml:space="preserve">第二天，叫醒他的是马斯克。天还没亮，它就爬出口袋，嘻嘻索索的到处觅食。草原上气候适宜，食物充足，不花多久功夫就收获颇丰，它抓到一只小花蛇、一只壁虎和一枚不知什么鸟的蛋，饱餐一顿后，它回到库克身边，这时候太阳的第一道光刚好洒在库克的脸上。马斯克顺着他的胳膊，跳上他的脸，用钢针一样的胡须，来回的摩擦他的脸。库克正睡到香甜出，脸上热乎乎的刺痛感，让他立刻清醒过来，发现是马斯克，便决定再偷睡一会儿。可是闭上眼睛，突然意识到，刚刚不光看到一个马斯克，还有只大眼睛隔着马斯克的绒毛，惊悚的瞪着他。</w:t>
      </w:r>
    </w:p>
    <w:p>
      <w:pPr>
        <w:pStyle w:val="a0"/>
      </w:pPr>
      <w:r>
        <w:t xml:space="preserve">这个瞪着他的人，正是庞克。</w:t>
      </w:r>
    </w:p>
    <w:p>
      <w:pPr>
        <w:pStyle w:val="a0"/>
      </w:pPr>
      <w:r>
        <w:t xml:space="preserve">原来，库克走后，庞克睁眼躺了一夜，一方面，他觉得内心亏欠，库克是是维护自己才被赶走的；另一方面，橡果木在气头上，他也不敢和他搭话，更不敢起身去追库克。思来想去，肝肠像一团乱绳搅在一起，令他喘不过来气，只能背对着其他人，默默的流眼泪。眼见天明，他终于盘算出一个办法，先拦住库克，等橡果木火气一消，再讲几句道歉的话，大概会令他回心转意。想到这个办法，心里颇为满意，便简单收拾一下出发了，他的运气很好，刚走出半个钟头，天就露出一点白光，再走没几步，就看到库克披着毯子躺在路边，马斯克在他脸上，见到他来，发出吱吱的叫声。</w:t>
      </w:r>
    </w:p>
    <w:p>
      <w:pPr>
        <w:pStyle w:val="a0"/>
      </w:pPr>
      <w:r>
        <w:t xml:space="preserve">另一边，橡果木醒来，不见庞克，循着地上的一串向东的脚印，知道庞克是去找库克，便不打算花时间等，下令即刻出发。大米尼斯还在猜庞克在哪里，话讲到一半，看到橡果木阴沉的脸，拉的很长，就闭上嘴，做了一个吞咽的动作，两只手一摊，说：</w:t>
      </w:r>
      <w:r>
        <w:t xml:space="preserve">“</w:t>
      </w:r>
      <w:r>
        <w:t xml:space="preserve">我咽了~</w:t>
      </w:r>
      <w:r>
        <w:t xml:space="preserve">”</w:t>
      </w:r>
    </w:p>
    <w:p>
      <w:pPr>
        <w:pStyle w:val="a0"/>
      </w:pPr>
      <w:r>
        <w:t xml:space="preserve">橡果木表情没变，没停下朝腰带上挂剑的手，待一切准备停当，他说一句：</w:t>
      </w:r>
      <w:r>
        <w:t xml:space="preserve">“</w:t>
      </w:r>
      <w:r>
        <w:t xml:space="preserve">这样蠢人，走了更好！</w:t>
      </w:r>
      <w:r>
        <w:t xml:space="preserve">”</w:t>
      </w:r>
    </w:p>
    <w:p>
      <w:pPr>
        <w:pStyle w:val="a0"/>
      </w:pPr>
      <w:r>
        <w:t xml:space="preserve">这话令小洛克感到害怕，他觉得从昨天开始，橡果木就像变了一个人，还在猎人谷的时候，就显得心不在焉，表情木讷；昨天晚上，又莫民奇妙的发疯，对庞克恶语相向，赶走库克；现在， 即便是发现庞克也失踪，仍旧出言侮辱。他简直不敢相信，这和以前的橡果木比起来，简直天差地别，以前的他骄傲，善良，令人尊重，其他人即使犯错，也会冷静应对，鼓励队友，甚至勇敢的承担起很多不是自己的责任。而现在，他变了，变成一个小洛克无法理解的人，说出一些橡果木从来不会讲的话，做了一些橡果木从来不会做的事。看看其他队友，发现他们脸上也挂着同样不解的表情，他一颗单纯的心，更加难过了。</w:t>
      </w:r>
    </w:p>
    <w:p>
      <w:pPr>
        <w:pStyle w:val="a0"/>
      </w:pPr>
      <w:r>
        <w:t xml:space="preserve">这时的橡果木，没理会这些，更不会在乎其他人的表情变化，干脆喊出一声：</w:t>
      </w:r>
      <w:r>
        <w:t xml:space="preserve">“</w:t>
      </w:r>
      <w:r>
        <w:t xml:space="preserve">出发！</w:t>
      </w:r>
      <w:r>
        <w:t xml:space="preserve">”</w:t>
      </w:r>
    </w:p>
    <w:p>
      <w:pPr>
        <w:pStyle w:val="a0"/>
      </w:pPr>
      <w:r>
        <w:t xml:space="preserve">队伍就拉成一条线，朝着西面出发了，早上橘色的朝阳打在一行人背后，他们的影子在脚下被拉的很长。</w:t>
      </w:r>
    </w:p>
    <w:p>
      <w:pPr>
        <w:pStyle w:val="a0"/>
      </w:pPr>
      <w:r>
        <w:t xml:space="preserve">再睁开眼，胖乎乎的庞克站在面前，库克一下子忍不住，扑在他身上，心里的委屈化作断了线的珍珠从眼眶里直往下滚。庞克也动情了，拉着库克的手，却讲不出一句话。库克先开口：</w:t>
      </w:r>
      <w:r>
        <w:t xml:space="preserve">“</w:t>
      </w:r>
      <w:r>
        <w:t xml:space="preserve">你怎么来了？</w:t>
      </w:r>
      <w:r>
        <w:t xml:space="preserve">”</w:t>
      </w:r>
    </w:p>
    <w:p>
      <w:pPr>
        <w:pStyle w:val="a0"/>
      </w:pPr>
      <w:r>
        <w:t xml:space="preserve">庞克吞吞吐吐，支吾半天道：</w:t>
      </w:r>
      <w:r>
        <w:t xml:space="preserve">“</w:t>
      </w:r>
      <w:r>
        <w:t xml:space="preserve">找你回去！</w:t>
      </w:r>
      <w:r>
        <w:t xml:space="preserve">”</w:t>
      </w:r>
    </w:p>
    <w:p>
      <w:pPr>
        <w:pStyle w:val="a0"/>
      </w:pPr>
      <w:r>
        <w:t xml:space="preserve">放在一天前，他当然会愿意，可如今，回家的心意已决，他无比笃定，没有哪件事能阻挡自己回家的脚步。庞克憋红的脸，和吞吞吐吐的样子，令又他难过，昨晚的一幕涌上心头——那个人竟敢说庞克是废物！现在他有了新的想法。</w:t>
      </w:r>
    </w:p>
    <w:p>
      <w:pPr>
        <w:pStyle w:val="a0"/>
      </w:pPr>
      <w:r>
        <w:t xml:space="preserve">“</w:t>
      </w:r>
      <w:r>
        <w:t xml:space="preserve">橡果木让你来？</w:t>
      </w:r>
      <w:r>
        <w:t xml:space="preserve">”</w:t>
      </w:r>
    </w:p>
    <w:p>
      <w:pPr>
        <w:pStyle w:val="a0"/>
      </w:pPr>
      <w:r>
        <w:t xml:space="preserve">庞克张开嘴，却发不出声，他想说是橡果木的主意，可明白这不是实情，而自己又完全没有理由说服库克回头。于是便痴痴的愣住，像一尊憨厚的石像。</w:t>
      </w:r>
    </w:p>
    <w:p>
      <w:pPr>
        <w:pStyle w:val="a0"/>
      </w:pPr>
      <w:r>
        <w:t xml:space="preserve">见庞克为难，库克笑出声来。</w:t>
      </w:r>
    </w:p>
    <w:p>
      <w:pPr>
        <w:pStyle w:val="a0"/>
      </w:pPr>
      <w:r>
        <w:t xml:space="preserve">“</w:t>
      </w:r>
      <w:r>
        <w:t xml:space="preserve">我就知道，橡果木不会让你来！他把你也踢出来了？</w:t>
      </w:r>
      <w:r>
        <w:t xml:space="preserve">”</w:t>
      </w:r>
    </w:p>
    <w:p>
      <w:pPr>
        <w:pStyle w:val="a0"/>
      </w:pPr>
      <w:r>
        <w:t xml:space="preserve">“</w:t>
      </w:r>
      <w:r>
        <w:t xml:space="preserve">那不是！</w:t>
      </w:r>
      <w:r>
        <w:t xml:space="preserve">”</w:t>
      </w:r>
    </w:p>
    <w:p>
      <w:pPr>
        <w:pStyle w:val="a0"/>
      </w:pPr>
      <w:r>
        <w:t xml:space="preserve">“</w:t>
      </w:r>
      <w:r>
        <w:t xml:space="preserve">你偷偷跑出来的！</w:t>
      </w:r>
      <w:r>
        <w:t xml:space="preserve">”</w:t>
      </w:r>
    </w:p>
    <w:p>
      <w:pPr>
        <w:pStyle w:val="a0"/>
      </w:pPr>
      <w:r>
        <w:t xml:space="preserve">庞克点点头。</w:t>
      </w:r>
    </w:p>
    <w:p>
      <w:pPr>
        <w:pStyle w:val="a0"/>
      </w:pPr>
      <w:r>
        <w:t xml:space="preserve">“</w:t>
      </w:r>
      <w:r>
        <w:t xml:space="preserve">太好啦！跟着他没有一点好处，你还记得昨天晚上他怎么羞辱你的吗？</w:t>
      </w:r>
      <w:r>
        <w:t xml:space="preserve">”</w:t>
      </w:r>
    </w:p>
    <w:p>
      <w:pPr>
        <w:pStyle w:val="a0"/>
      </w:pPr>
      <w:r>
        <w:t xml:space="preserve">“</w:t>
      </w:r>
      <w:r>
        <w:t xml:space="preserve">。。。</w:t>
      </w:r>
      <w:r>
        <w:t xml:space="preserve">”</w:t>
      </w:r>
    </w:p>
    <w:p>
      <w:pPr>
        <w:pStyle w:val="a0"/>
      </w:pPr>
      <w:r>
        <w:t xml:space="preserve">“</w:t>
      </w:r>
      <w:r>
        <w:t xml:space="preserve">没错，他根本没把你当做朋友，在他眼里，你甚至不如一个，</w:t>
      </w:r>
      <w:r>
        <w:t xml:space="preserve">”</w:t>
      </w:r>
      <w:r>
        <w:t xml:space="preserve">库克停下来，苦想一阵，</w:t>
      </w:r>
      <w:r>
        <w:t xml:space="preserve">“</w:t>
      </w:r>
      <w:r>
        <w:t xml:space="preserve">一个抹布！即使是抹布，他也不会说那两个字，可是对你，却无情的说你是‘废物’！</w:t>
      </w:r>
      <w:r>
        <w:t xml:space="preserve">”</w:t>
      </w:r>
    </w:p>
    <w:p>
      <w:pPr>
        <w:pStyle w:val="a0"/>
      </w:pPr>
      <w:r>
        <w:t xml:space="preserve">“</w:t>
      </w:r>
      <w:r>
        <w:t xml:space="preserve">。。。</w:t>
      </w:r>
      <w:r>
        <w:t xml:space="preserve">”</w:t>
      </w:r>
    </w:p>
    <w:p>
      <w:pPr>
        <w:pStyle w:val="a0"/>
      </w:pPr>
      <w:r>
        <w:t xml:space="preserve">“</w:t>
      </w:r>
      <w:r>
        <w:t xml:space="preserve">废物是什么意思？他当你是累赘，一个阻碍他行动的累赘！所以，你还要拉我回去吗？至于你，</w:t>
      </w:r>
      <w:r>
        <w:t xml:space="preserve">”</w:t>
      </w:r>
      <w:r>
        <w:t xml:space="preserve">库克指着庞克，</w:t>
      </w:r>
      <w:r>
        <w:t xml:space="preserve">“</w:t>
      </w:r>
      <w:r>
        <w:t xml:space="preserve">你还要回去吗？你还要继续遭受他无缘无故的羞辱吗？</w:t>
      </w:r>
      <w:r>
        <w:t xml:space="preserve">”</w:t>
      </w:r>
    </w:p>
    <w:p>
      <w:pPr>
        <w:pStyle w:val="a0"/>
      </w:pPr>
      <w:r>
        <w:t xml:space="preserve">库克气坏了，讲完还觉得发泄不够，甚至恨自己一时想不出更恶毒的话来形容橡果木，却完全没有顾忌庞克的心情，讲到气口上，才瞟了庞克一眼。这才发现，他拧巴着嘴，一双眼通红，像是随时都会痛哭流涕起来。</w:t>
      </w:r>
    </w:p>
    <w:p>
      <w:pPr>
        <w:pStyle w:val="a0"/>
      </w:pPr>
      <w:r>
        <w:t xml:space="preserve">“</w:t>
      </w:r>
      <w:r>
        <w:t xml:space="preserve">你怎么了？</w:t>
      </w:r>
      <w:r>
        <w:t xml:space="preserve">”</w:t>
      </w:r>
      <w:r>
        <w:t xml:space="preserve">库克有些诧异。</w:t>
      </w:r>
    </w:p>
    <w:p>
      <w:pPr>
        <w:pStyle w:val="a0"/>
      </w:pPr>
      <w:r>
        <w:t xml:space="preserve">“</w:t>
      </w:r>
      <w:r>
        <w:t xml:space="preserve">没，</w:t>
      </w:r>
      <w:r>
        <w:t xml:space="preserve">”</w:t>
      </w:r>
      <w:r>
        <w:t xml:space="preserve">庞克深舒一口气，像是要吐出胸口的委屈，</w:t>
      </w:r>
      <w:r>
        <w:t xml:space="preserve">“</w:t>
      </w:r>
      <w:r>
        <w:t xml:space="preserve">那我能去哪？</w:t>
      </w:r>
      <w:r>
        <w:t xml:space="preserve">”</w:t>
      </w:r>
    </w:p>
    <w:p>
      <w:pPr>
        <w:pStyle w:val="a0"/>
      </w:pPr>
      <w:r>
        <w:t xml:space="preserve">库克内心欢喜，这简直正中他的下怀，可眼前的庞克正情绪低落，他当然不能放声大笑，再刺激庞克。他平复片刻，说：</w:t>
      </w:r>
    </w:p>
    <w:p>
      <w:pPr>
        <w:pStyle w:val="a0"/>
      </w:pPr>
      <w:r>
        <w:t xml:space="preserve">“</w:t>
      </w:r>
      <w:r>
        <w:t xml:space="preserve">去水泊村！</w:t>
      </w:r>
      <w:r>
        <w:t xml:space="preserve">”</w:t>
      </w:r>
    </w:p>
    <w:p>
      <w:pPr>
        <w:pStyle w:val="a0"/>
      </w:pPr>
      <w:r>
        <w:t xml:space="preserve">对庞克来说，这无疑是一大根救命稻草，他眼噙泪水，问道：</w:t>
      </w:r>
    </w:p>
    <w:p>
      <w:pPr>
        <w:pStyle w:val="a0"/>
      </w:pPr>
      <w:r>
        <w:t xml:space="preserve">“</w:t>
      </w:r>
      <w:r>
        <w:t xml:space="preserve">可以吗？</w:t>
      </w:r>
      <w:r>
        <w:t xml:space="preserve">”</w:t>
      </w:r>
    </w:p>
    <w:p>
      <w:pPr>
        <w:pStyle w:val="a0"/>
      </w:pPr>
      <w:r>
        <w:t xml:space="preserve">“</w:t>
      </w:r>
      <w:r>
        <w:t xml:space="preserve">当然可以，我正却一个伴！你来过水泊村，肯定知道那里是多好的一个地方。。。</w:t>
      </w:r>
      <w:r>
        <w:t xml:space="preserve">”</w:t>
      </w:r>
    </w:p>
    <w:p>
      <w:pPr>
        <w:pStyle w:val="a0"/>
      </w:pPr>
      <w:r>
        <w:t xml:space="preserve">库克讲起家乡的好，像决堤的水坝，滔滔不绝。庞克只听到开头，就心猿意马，看着眼前的库克，一时间就确定，这是一个可以完全信赖的朋友。</w:t>
      </w:r>
    </w:p>
    <w:bookmarkEnd w:id="35"/>
    <w:bookmarkStart w:id="36" w:name="十三-再回猎人谷"/>
    <w:p>
      <w:pPr>
        <w:pStyle w:val="2"/>
      </w:pPr>
      <w:r>
        <w:t xml:space="preserve">十三 再回猎人谷</w:t>
      </w:r>
    </w:p>
    <w:p>
      <w:pPr>
        <w:pStyle w:val="FirstParagraph"/>
      </w:pPr>
      <w:r>
        <w:t xml:space="preserve">听到库克回到猎人的消息时，士林站在后厅厨房的门口。他有太多事情操劳，大到祭祀仪式、谷地的安全，小到侍卫的衣着、给哪家出生的孩子起名，他统统要操心。今天，他刚刚换了厨子，老厨子的家被野猪拱了，士林不肯放他回去，这个厨子整天郁郁苦闷，做出来的菜也不像以前的味道，最后，他一气之下让萨博把老厨子拉到密林里剥了皮。命令刚下，他就后悔，这厨子为他服务了二十多年，一直是十分敬业，做出的菜也对他胃口，要是真剥了皮，实在是可惜。于是立刻派人去追萨博，追的人到了密林，傻了眼，老厨子一身白皮，已经被剥去一半，还没剥去的皮肉，也已经被鲜血染得不见一点白，脑袋耷拉在胸前，早就断了气，十几只红头苍蝇，闻到了腥臊气，落在老厨子眼球上，萨博丝毫不理会苍蝇的干扰，握着刀赤赤的下刀，每割一刀，尸体一抖，就有几只苍蝇嗡的一下跳起来，在空中盘几圈之后，换个位置，又落了回去。</w:t>
      </w:r>
    </w:p>
    <w:p>
      <w:pPr>
        <w:pStyle w:val="a0"/>
      </w:pPr>
      <w:r>
        <w:t xml:space="preserve">士林感伤极了，骂萨博几句，便找了个新厨子。新厨子年轻，有干劲，做出来的菜花样也多。几顿饭下来，他觉得味道不错，但也有不满的地方：他觉得新厨子浪费严重，一顿饭下来，总要浪费许多食材。于是，一有时间，就站在厨房门口监督作业。士林站在身后，厨子自然紧张，一顿饭下来，都要在手上添几个新口子。</w:t>
      </w:r>
    </w:p>
    <w:p>
      <w:pPr>
        <w:pStyle w:val="a0"/>
      </w:pPr>
      <w:r>
        <w:t xml:space="preserve">见到库克和庞克，士林满脸堆笑，拉着两人的手，问起两人怎么回来啦，刚好要开饭不如先吃饭再说，橡果木如何啦。。。一堆问题，库克本想随便搪塞过去，可听到橡果木三个字，库克的火气又上来了，便把他羞辱两人的过程添油加醋的的讲了一遍。</w:t>
      </w:r>
    </w:p>
    <w:p>
      <w:pPr>
        <w:pStyle w:val="a0"/>
      </w:pPr>
      <w:r>
        <w:t xml:space="preserve">听罢，也替两人不平，直说：</w:t>
      </w:r>
      <w:r>
        <w:t xml:space="preserve">“</w:t>
      </w:r>
      <w:r>
        <w:t xml:space="preserve">太不应该太不应该。</w:t>
      </w:r>
      <w:r>
        <w:t xml:space="preserve">”</w:t>
      </w:r>
    </w:p>
    <w:p>
      <w:pPr>
        <w:pStyle w:val="a0"/>
      </w:pPr>
      <w:r>
        <w:t xml:space="preserve">接着，便劝说二人，在猎人谷多呆一天，第二天再走也不迟。考虑到赶了半天路，也该好好休整一下，库克便答应了。</w:t>
      </w:r>
    </w:p>
    <w:p>
      <w:pPr>
        <w:pStyle w:val="a0"/>
      </w:pPr>
      <w:r>
        <w:t xml:space="preserve">下午，士林红光满面，带一队侍卫来找库克，进门前，还礼貌的敲敲门。打开门，庞克吓了一跳，乌泱泱的的一众人，不大的院子被塞得满满当当，每个人只用树叶遮住身体，身强体壮，手持利器，威武的不得了，苍白的身体在阳光下闪闪发光。库克没见过这样的阵仗，忙问这么多人要做什么。</w:t>
      </w:r>
    </w:p>
    <w:p>
      <w:pPr>
        <w:pStyle w:val="a0"/>
      </w:pPr>
      <w:r>
        <w:t xml:space="preserve">士林眯缝着眼，故作神秘道：</w:t>
      </w:r>
    </w:p>
    <w:p>
      <w:pPr>
        <w:pStyle w:val="a0"/>
      </w:pPr>
      <w:r>
        <w:t xml:space="preserve">“</w:t>
      </w:r>
      <w:r>
        <w:t xml:space="preserve">做什么？你猜！</w:t>
      </w:r>
      <w:r>
        <w:t xml:space="preserve">”</w:t>
      </w:r>
    </w:p>
    <w:p>
      <w:pPr>
        <w:pStyle w:val="a0"/>
      </w:pPr>
      <w:r>
        <w:t xml:space="preserve">这样的表情让库克心里发毛，看惯了他笑呵呵自以为和善的面孔，见他突然歪起脸，斜睨着一只眼，反而十分不适应。</w:t>
      </w:r>
    </w:p>
    <w:p>
      <w:pPr>
        <w:pStyle w:val="a0"/>
      </w:pPr>
      <w:r>
        <w:t xml:space="preserve">“</w:t>
      </w:r>
      <w:r>
        <w:t xml:space="preserve">哈，猜不到吧！</w:t>
      </w:r>
      <w:r>
        <w:t xml:space="preserve">”</w:t>
      </w:r>
      <w:r>
        <w:t xml:space="preserve">士林两眼放光，</w:t>
      </w:r>
      <w:r>
        <w:t xml:space="preserve">“</w:t>
      </w:r>
      <w:r>
        <w:t xml:space="preserve">我们去打猎！</w:t>
      </w:r>
      <w:r>
        <w:t xml:space="preserve">”</w:t>
      </w:r>
    </w:p>
    <w:p>
      <w:pPr>
        <w:pStyle w:val="a0"/>
      </w:pPr>
      <w:r>
        <w:t xml:space="preserve">这倒激发起他的兴趣，离开水泊村之前，他处理过各种野味食材，却没有尝试过打猎，帕米尔森林地下世界的打鱼体验，让他爱上了凭自己双手捕获活物的热情。他眼睛一亮，问道：</w:t>
      </w:r>
    </w:p>
    <w:p>
      <w:pPr>
        <w:pStyle w:val="a0"/>
      </w:pPr>
      <w:r>
        <w:t xml:space="preserve">“</w:t>
      </w:r>
      <w:r>
        <w:t xml:space="preserve">去哪里？</w:t>
      </w:r>
      <w:r>
        <w:t xml:space="preserve">”</w:t>
      </w:r>
    </w:p>
    <w:p>
      <w:pPr>
        <w:pStyle w:val="a0"/>
      </w:pPr>
      <w:r>
        <w:t xml:space="preserve">“</w:t>
      </w:r>
      <w:r>
        <w:t xml:space="preserve">跟我来就成！</w:t>
      </w:r>
      <w:r>
        <w:t xml:space="preserve">”</w:t>
      </w:r>
      <w:r>
        <w:t xml:space="preserve">士林挤挤双眼。</w:t>
      </w:r>
    </w:p>
    <w:p>
      <w:pPr>
        <w:pStyle w:val="a0"/>
      </w:pPr>
      <w:r>
        <w:t xml:space="preserve">于是乎，士林带着库克和庞克，院子里的侍卫闪出一条道，出了院子，侍卫们排列成一条稀稀拉拉的长队，萨博和几个猎人在身边护应走在队尾，慢慢的朝林子最深处走去。</w:t>
      </w:r>
    </w:p>
    <w:p>
      <w:pPr>
        <w:pStyle w:val="a0"/>
      </w:pPr>
      <w:r>
        <w:t xml:space="preserve">前面的猎人越走越快，队伍也越拉越长，直到最后一个猎人也消失在眼前，库克才觉得舒一口气，身体也自在很多。前呼后拥反而令他压抑。除此之外，他爱上了在林子里随意走动的感觉，尤其是心里再也不用挂念未知的冒险。眼前的树、草、花，看在眼里统统也变得有趣很多。和水泊村的林子比起来，这里的更加艳丽，色彩更多样，每走一段总能看得到新的植物品类、新的颜色。有的树长得笔直高耸，树干银灰色中透着亮绿，结出的叶子巴掌大小，形状如鹅掌，鲜艳如血，红的铺天盖地，几株长在一块，就构成一堵墙，站在树底朝上看，天也被染红一半。有的树，弯弯曲曲，树干上棕色的皮像食蚁兽的鳞片，层层叠叠，令人不寒而栗，叶子也独特，像枝丫上绣好的紫色绒球，走近看每根须都很长，手指碰到和针扎到一样疼。。。地上更如铺了彩色的地毯，红、黄、青、紫、黑、橙色，眼花缭乱，踩上去沙沙的响，土地又松软，脚底也跟着舒坦，心情自然不必说的好。</w:t>
      </w:r>
    </w:p>
    <w:p>
      <w:pPr>
        <w:pStyle w:val="a0"/>
      </w:pPr>
      <w:r>
        <w:t xml:space="preserve">“</w:t>
      </w:r>
      <w:r>
        <w:t xml:space="preserve">打猎可不是件轻松的事！</w:t>
      </w:r>
      <w:r>
        <w:t xml:space="preserve">”</w:t>
      </w:r>
      <w:r>
        <w:t xml:space="preserve">士林说，</w:t>
      </w:r>
      <w:r>
        <w:t xml:space="preserve">“</w:t>
      </w:r>
      <w:r>
        <w:t xml:space="preserve">不过也没什么难的，耐心最重要！</w:t>
      </w:r>
      <w:r>
        <w:t xml:space="preserve">”</w:t>
      </w:r>
    </w:p>
    <w:p>
      <w:pPr>
        <w:pStyle w:val="a0"/>
      </w:pPr>
      <w:r>
        <w:t xml:space="preserve">哪件事不需要耐心呢，庞克和库克点头表示同意。</w:t>
      </w:r>
    </w:p>
    <w:p>
      <w:pPr>
        <w:pStyle w:val="a0"/>
      </w:pPr>
      <w:r>
        <w:t xml:space="preserve">士林突然停住，萨博在一旁递上水囊，</w:t>
      </w:r>
      <w:r>
        <w:t xml:space="preserve">“</w:t>
      </w:r>
      <w:r>
        <w:t xml:space="preserve">我们休息一会儿！</w:t>
      </w:r>
      <w:r>
        <w:t xml:space="preserve">”</w:t>
      </w:r>
      <w:r>
        <w:t xml:space="preserve">他站在路边，指一棵斜倒的树干说。</w:t>
      </w:r>
    </w:p>
    <w:p>
      <w:pPr>
        <w:pStyle w:val="a0"/>
      </w:pPr>
      <w:r>
        <w:t xml:space="preserve">“</w:t>
      </w:r>
      <w:r>
        <w:t xml:space="preserve">你们真幸运啊！</w:t>
      </w:r>
      <w:r>
        <w:t xml:space="preserve">”</w:t>
      </w:r>
      <w:r>
        <w:t xml:space="preserve">他朝两人指指点点，</w:t>
      </w:r>
      <w:r>
        <w:t xml:space="preserve">“</w:t>
      </w:r>
      <w:r>
        <w:t xml:space="preserve">要是你跟着橡果木，用不了三天，命都会丢！</w:t>
      </w:r>
      <w:r>
        <w:t xml:space="preserve">”</w:t>
      </w:r>
    </w:p>
    <w:p>
      <w:pPr>
        <w:pStyle w:val="a0"/>
      </w:pPr>
      <w:r>
        <w:t xml:space="preserve">他看到两人惊讶的表情，心中十分满足，</w:t>
      </w:r>
      <w:r>
        <w:t xml:space="preserve">“</w:t>
      </w:r>
      <w:r>
        <w:t xml:space="preserve">知道为什么吗？</w:t>
      </w:r>
      <w:r>
        <w:t xml:space="preserve">”</w:t>
      </w:r>
    </w:p>
    <w:p>
      <w:pPr>
        <w:pStyle w:val="a0"/>
      </w:pPr>
      <w:r>
        <w:t xml:space="preserve">不等库克开口，一个猎人红着脸，嘘嘘的喘着粗气冲了过来：</w:t>
      </w:r>
      <w:r>
        <w:t xml:space="preserve">“</w:t>
      </w:r>
      <w:r>
        <w:t xml:space="preserve">有了！！！</w:t>
      </w:r>
      <w:r>
        <w:t xml:space="preserve">”</w:t>
      </w:r>
    </w:p>
    <w:p>
      <w:pPr>
        <w:pStyle w:val="a0"/>
      </w:pPr>
      <w:r>
        <w:t xml:space="preserve">“</w:t>
      </w:r>
      <w:r>
        <w:t xml:space="preserve">好，出发！</w:t>
      </w:r>
      <w:r>
        <w:t xml:space="preserve">”</w:t>
      </w:r>
      <w:r>
        <w:t xml:space="preserve">士林站起来，对着库克撇了下头，便跟着红脸猎人奔跑起来。库克愣了一下，士林已经跑出几米远，才撒开腿，朝他的背影追去。</w:t>
      </w:r>
    </w:p>
    <w:p>
      <w:pPr>
        <w:pStyle w:val="a0"/>
      </w:pPr>
      <w:r>
        <w:t xml:space="preserve">为了不跟丢，库克和庞克撒命的跑，士林的影子在前面忽大忽小，终于，士林停住了。</w:t>
      </w:r>
    </w:p>
    <w:p>
      <w:pPr>
        <w:pStyle w:val="a0"/>
      </w:pPr>
      <w:r>
        <w:t xml:space="preserve">库克凑上去，士林做了一个嘘的手势，指着地上一串印记，压低声说：</w:t>
      </w:r>
      <w:r>
        <w:t xml:space="preserve">“</w:t>
      </w:r>
      <w:r>
        <w:t xml:space="preserve">看到没，它朝那个方向去了！</w:t>
      </w:r>
      <w:r>
        <w:t xml:space="preserve">”</w:t>
      </w:r>
    </w:p>
    <w:p>
      <w:pPr>
        <w:pStyle w:val="a0"/>
      </w:pPr>
      <w:r>
        <w:t xml:space="preserve">“</w:t>
      </w:r>
      <w:r>
        <w:t xml:space="preserve">那是什么？</w:t>
      </w:r>
      <w:r>
        <w:t xml:space="preserve">”</w:t>
      </w:r>
      <w:r>
        <w:t xml:space="preserve">庞克问。</w:t>
      </w:r>
    </w:p>
    <w:p>
      <w:pPr>
        <w:pStyle w:val="a0"/>
      </w:pPr>
      <w:r>
        <w:t xml:space="preserve">“</w:t>
      </w:r>
      <w:r>
        <w:t xml:space="preserve">野猪！</w:t>
      </w:r>
      <w:r>
        <w:t xml:space="preserve">”</w:t>
      </w:r>
    </w:p>
    <w:p>
      <w:pPr>
        <w:pStyle w:val="a0"/>
      </w:pPr>
      <w:r>
        <w:t xml:space="preserve">“</w:t>
      </w:r>
      <w:r>
        <w:t xml:space="preserve">哦！</w:t>
      </w:r>
      <w:r>
        <w:t xml:space="preserve">”</w:t>
      </w:r>
      <w:r>
        <w:t xml:space="preserve">庞克不再说话，他见过野猪，知道这东西不好惹。</w:t>
      </w:r>
    </w:p>
    <w:p>
      <w:pPr>
        <w:pStyle w:val="a0"/>
      </w:pPr>
      <w:r>
        <w:t xml:space="preserve">“</w:t>
      </w:r>
      <w:r>
        <w:t xml:space="preserve">跑了？</w:t>
      </w:r>
      <w:r>
        <w:t xml:space="preserve">”</w:t>
      </w:r>
      <w:r>
        <w:t xml:space="preserve">库克问。</w:t>
      </w:r>
    </w:p>
    <w:p>
      <w:pPr>
        <w:pStyle w:val="a0"/>
      </w:pPr>
      <w:r>
        <w:t xml:space="preserve">“</w:t>
      </w:r>
      <w:r>
        <w:t xml:space="preserve">没那么容易，还在圈子里！</w:t>
      </w:r>
      <w:r>
        <w:t xml:space="preserve">”</w:t>
      </w:r>
    </w:p>
    <w:p>
      <w:pPr>
        <w:pStyle w:val="a0"/>
      </w:pPr>
      <w:r>
        <w:t xml:space="preserve">他不明白圈子是什么意思，士林没再说话，朝野猪脚印的方向继续走，两人跟在后面，旁边是萨博，他从来不主动开口，就像不存在一样。</w:t>
      </w:r>
    </w:p>
    <w:p>
      <w:pPr>
        <w:pStyle w:val="a0"/>
      </w:pPr>
      <w:r>
        <w:t xml:space="preserve">“</w:t>
      </w:r>
      <w:r>
        <w:t xml:space="preserve">好了，我们在这里等！</w:t>
      </w:r>
      <w:r>
        <w:t xml:space="preserve">”</w:t>
      </w:r>
    </w:p>
    <w:p>
      <w:pPr>
        <w:pStyle w:val="a0"/>
      </w:pPr>
      <w:r>
        <w:t xml:space="preserve">他说的这里，是一个小坡地，坡地的中间有一块较浅，凹下去形成一个长沟。他着着这个长沟，说：</w:t>
      </w:r>
      <w:r>
        <w:t xml:space="preserve">“</w:t>
      </w:r>
      <w:r>
        <w:t xml:space="preserve">野猪会从这里出来！</w:t>
      </w:r>
      <w:r>
        <w:t xml:space="preserve">”</w:t>
      </w:r>
    </w:p>
    <w:p>
      <w:pPr>
        <w:pStyle w:val="a0"/>
      </w:pPr>
      <w:r>
        <w:t xml:space="preserve">库克望着空荡荡的长沟，觉得他在说笑，</w:t>
      </w:r>
      <w:r>
        <w:t xml:space="preserve">“</w:t>
      </w:r>
      <w:r>
        <w:t xml:space="preserve">就在这里等？</w:t>
      </w:r>
      <w:r>
        <w:t xml:space="preserve">”</w:t>
      </w:r>
    </w:p>
    <w:p>
      <w:pPr>
        <w:pStyle w:val="a0"/>
      </w:pPr>
      <w:r>
        <w:t xml:space="preserve">“</w:t>
      </w:r>
      <w:r>
        <w:t xml:space="preserve">没错！</w:t>
      </w:r>
      <w:r>
        <w:t xml:space="preserve">”</w:t>
      </w:r>
      <w:r>
        <w:t xml:space="preserve">说罢，他在长沟后面十几米的地方蹲下，库克和庞克也学着士林的样子。萨博则跑到小坡上，一只手罩着眼睛，向远处望，望了一会儿，突然嗷嗷的叫了几声。</w:t>
      </w:r>
    </w:p>
    <w:p>
      <w:pPr>
        <w:pStyle w:val="a0"/>
      </w:pPr>
      <w:r>
        <w:t xml:space="preserve">“</w:t>
      </w:r>
      <w:r>
        <w:t xml:space="preserve">他在干什么？</w:t>
      </w:r>
      <w:r>
        <w:t xml:space="preserve">”</w:t>
      </w:r>
      <w:r>
        <w:t xml:space="preserve">库克问。</w:t>
      </w:r>
    </w:p>
    <w:p>
      <w:pPr>
        <w:pStyle w:val="a0"/>
      </w:pPr>
      <w:r>
        <w:t xml:space="preserve">“</w:t>
      </w:r>
      <w:r>
        <w:t xml:space="preserve">等会儿你就知道了!</w:t>
      </w:r>
      <w:r>
        <w:t xml:space="preserve">”</w:t>
      </w:r>
      <w:r>
        <w:t xml:space="preserve">随后，士林便不再说话，一双眼望着萨博。</w:t>
      </w:r>
    </w:p>
    <w:p>
      <w:pPr>
        <w:pStyle w:val="a0"/>
      </w:pPr>
      <w:r>
        <w:t xml:space="preserve">很快，三个方向同时传来相同的叫声，萨博根据声音，判断距离还远，转过身来，朝士林挥了挥手，便继续遮着眼，朝远处看。他站的位置，恰好是一个高点，放眼望去，是一片林子，看不到动静，却可以判断声音方位。叫声停止，片刻之后，急促、清脆的敲打声，先是北面，接着东面，最后西面，渐次传到他的耳中。先前的叫声也变得低沉、连续，像是蓄力的弓箭，呼之欲出。萨博已然岿然不动。</w:t>
      </w:r>
    </w:p>
    <w:p>
      <w:pPr>
        <w:pStyle w:val="a0"/>
      </w:pPr>
      <w:r>
        <w:t xml:space="preserve">见萨博挥手，士林取下箭筒，迅速将箭矢依次插进地上。</w:t>
      </w:r>
    </w:p>
    <w:p>
      <w:pPr>
        <w:pStyle w:val="a0"/>
      </w:pPr>
      <w:r>
        <w:t xml:space="preserve">“</w:t>
      </w:r>
      <w:r>
        <w:t xml:space="preserve">会使用弓箭吗？</w:t>
      </w:r>
      <w:r>
        <w:t xml:space="preserve">”</w:t>
      </w:r>
      <w:r>
        <w:t xml:space="preserve">士林突然开口，库克有些措手不及。</w:t>
      </w:r>
    </w:p>
    <w:p>
      <w:pPr>
        <w:pStyle w:val="a0"/>
      </w:pPr>
      <w:r>
        <w:t xml:space="preserve">还没回答，士林一招呼，一个侍者便递上两副弓箭。他手指轻轻一挑，轻松抓起一副，拔起一根箭，上弦弯弓，嗖的一下，这根箭就飞了出去。库克就见一根白色的羽毛，变作一根白线，伴着一阵撕裂空气的嗡鸣声，消失在眼前。迟疑一秒，他寻声再望，几百米外，那根箭穿透一棵半枯的槐树，槐树岿然不动一分，只看到白色的箭尾抖了几下。这瞬间的动作，令库克钦佩不已。再看士林，眼神坚毅，表情肃穆，这是一种库克从没见过的表情。他想，这就是猎人吧！</w:t>
      </w:r>
    </w:p>
    <w:p>
      <w:pPr>
        <w:pStyle w:val="a0"/>
      </w:pPr>
      <w:r>
        <w:t xml:space="preserve">士林拿起两把弓，一把交给库克，另一把交给庞克，指着十几米外的长沟。</w:t>
      </w:r>
    </w:p>
    <w:p>
      <w:pPr>
        <w:pStyle w:val="a0"/>
      </w:pPr>
      <w:r>
        <w:t xml:space="preserve">“</w:t>
      </w:r>
      <w:r>
        <w:t xml:space="preserve">它会从那里出来，一定要记得，对着他的头射！</w:t>
      </w:r>
      <w:r>
        <w:t xml:space="preserve">”</w:t>
      </w:r>
    </w:p>
    <w:p>
      <w:pPr>
        <w:pStyle w:val="a0"/>
      </w:pPr>
      <w:r>
        <w:t xml:space="preserve">这句话令库克的身体紧绷起来，这才意识到自己也要面对严肃的战斗，而自己对手上的武器还不熟悉。再看一旁的庞克，抿着嘴，一副如临大敌的样子。</w:t>
      </w:r>
    </w:p>
    <w:p>
      <w:pPr>
        <w:pStyle w:val="a0"/>
      </w:pPr>
      <w:r>
        <w:t xml:space="preserve">敲打声、呼叫声，越来越近，库克仿佛听到了野猪的叫声，攥住弓的双手沁出一层细汗，他感到这把弓变成了一条滑溜溜的蛇，要从手中溜走，喉咙干涩，发不出声，想咽一口唾沫润滑，嘬一下舌头，口中硬是嘬不出一点水分，</w:t>
      </w:r>
      <w:r>
        <w:t xml:space="preserve">“</w:t>
      </w:r>
      <w:r>
        <w:t xml:space="preserve">我要渴死了</w:t>
      </w:r>
      <w:r>
        <w:t xml:space="preserve">”</w:t>
      </w:r>
      <w:r>
        <w:t xml:space="preserve">，他想。他挤了挤眼，凝神盯着那条长沟，看见一个黑影冲过来，赶忙去抓地上的弓箭，却怎么都抓不到，低头再看，地上什么都没有，再一抬头，一只大手伸过来，握住了他。他清醒了。看到士林一双镇定的眼盯着自己。</w:t>
      </w:r>
    </w:p>
    <w:p>
      <w:pPr>
        <w:pStyle w:val="a0"/>
      </w:pPr>
      <w:r>
        <w:t xml:space="preserve">“</w:t>
      </w:r>
      <w:r>
        <w:t xml:space="preserve">不要怕，没那么可怕！</w:t>
      </w:r>
      <w:r>
        <w:t xml:space="preserve">”</w:t>
      </w:r>
      <w:r>
        <w:t xml:space="preserve">见库克放松下来，士林笑了笑。</w:t>
      </w:r>
    </w:p>
    <w:p>
      <w:pPr>
        <w:pStyle w:val="a0"/>
      </w:pPr>
      <w:r>
        <w:t xml:space="preserve">士林温暖的手，确实给库克很大安慰，过了一会儿，他镇定下来。</w:t>
      </w:r>
    </w:p>
    <w:p>
      <w:pPr>
        <w:pStyle w:val="a0"/>
      </w:pPr>
      <w:r>
        <w:t xml:space="preserve">“</w:t>
      </w:r>
      <w:r>
        <w:t xml:space="preserve">来了！</w:t>
      </w:r>
      <w:r>
        <w:t xml:space="preserve">”</w:t>
      </w:r>
      <w:r>
        <w:t xml:space="preserve">萨博大叫一声，从山坡上冲下来。</w:t>
      </w:r>
    </w:p>
    <w:p>
      <w:pPr>
        <w:pStyle w:val="a0"/>
      </w:pPr>
      <w:r>
        <w:t xml:space="preserve">话音未落，一个巨大的黑影，真的来了，伴着凄厉的叫声，轰隆隆窜出来，撞得地上的尘土四溅，库克赶忙弯弓，野猪的头飘忽不定，可越来越近，慌忙下，他松开右手，箭轻飘飘的从野猪头上划过。</w:t>
      </w:r>
      <w:r>
        <w:t xml:space="preserve">“</w:t>
      </w:r>
      <w:r>
        <w:t xml:space="preserve">完了！</w:t>
      </w:r>
      <w:r>
        <w:t xml:space="preserve">”</w:t>
      </w:r>
      <w:r>
        <w:t xml:space="preserve">库克心想。可是并没完。聒噪的击打声，已经令野猪烦躁不安，正缺一个发泄的对象，这只偏了的箭反而令它找到报复的目标。库克抓起第二只箭，一抬头，发现野猪正对着他冲过来。野猪高高跃起，雪白的一堆獠牙透着寒气，就要撞到库克，他赶忙弯弓，却怎么也使不上力，</w:t>
      </w:r>
      <w:r>
        <w:t xml:space="preserve">“</w:t>
      </w:r>
      <w:r>
        <w:t xml:space="preserve">我就要死了吗？</w:t>
      </w:r>
      <w:r>
        <w:t xml:space="preserve">”</w:t>
      </w:r>
      <w:r>
        <w:t xml:space="preserve">眼见锋利的獠牙要撞破库克的身体，两道白光闪过。</w:t>
      </w:r>
    </w:p>
    <w:p>
      <w:pPr>
        <w:pStyle w:val="a0"/>
      </w:pPr>
      <w:r>
        <w:t xml:space="preserve">野猪轰然倒地，砸的尘土和枯叶，仓皇乱舞。库克回过神，看到这头巨物身上插着两支箭，一支穿过心脏，另一支穿过眼睛。</w:t>
      </w:r>
    </w:p>
    <w:p>
      <w:pPr>
        <w:pStyle w:val="a0"/>
      </w:pPr>
      <w:r>
        <w:t xml:space="preserve">这头巨物躺在地上，像一堵黑色的墙，横在眼前，雪白的牙，顺滑油亮的皮毛，库克不敢相信，它竟然如此漂亮。他走上前，踮起脚尖，一只手贴在它的尖牙上，</w:t>
      </w:r>
      <w:r>
        <w:t xml:space="preserve">“</w:t>
      </w:r>
      <w:r>
        <w:t xml:space="preserve">还是温的！</w:t>
      </w:r>
      <w:r>
        <w:t xml:space="preserve">”</w:t>
      </w:r>
      <w:r>
        <w:t xml:space="preserve">他惊讶的喊出来。</w:t>
      </w:r>
    </w:p>
    <w:p>
      <w:pPr>
        <w:pStyle w:val="a0"/>
      </w:pPr>
      <w:r>
        <w:t xml:space="preserve">“</w:t>
      </w:r>
      <w:r>
        <w:t xml:space="preserve">他可不是什么温暖的动物！</w:t>
      </w:r>
      <w:r>
        <w:t xml:space="preserve">”</w:t>
      </w:r>
      <w:r>
        <w:t xml:space="preserve">士林说。</w:t>
      </w:r>
    </w:p>
    <w:p>
      <w:pPr>
        <w:pStyle w:val="a0"/>
      </w:pPr>
      <w:r>
        <w:t xml:space="preserve">“</w:t>
      </w:r>
      <w:r>
        <w:t xml:space="preserve">已经有五个猎人死在这对尖牙上，个个悲惨的不得了，一个肚子被捅穿，白花花的肠子流了一地；一个刺穿了心脏；运气最差的那个，脑袋被扎了个大洞，一坨白脑花飞出来，可还没立刻死，他还想着把这块脑花塞脑袋里，可是怎么行，掉了就是掉了，医生也没办法，最后在床上躺了三天，脑子都流光了。另外两个怎么死的？想不起来了，总之一定比这三个还惨！</w:t>
      </w:r>
      <w:r>
        <w:t xml:space="preserve">”</w:t>
      </w:r>
    </w:p>
    <w:p>
      <w:pPr>
        <w:pStyle w:val="a0"/>
      </w:pPr>
      <w:r>
        <w:t xml:space="preserve">库克的胃里翻腾的难受。</w:t>
      </w:r>
    </w:p>
    <w:p>
      <w:pPr>
        <w:pStyle w:val="a0"/>
      </w:pPr>
      <w:r>
        <w:t xml:space="preserve">“</w:t>
      </w:r>
      <w:r>
        <w:t xml:space="preserve">你运气好！有我在，，还有那个，，庞克！</w:t>
      </w:r>
      <w:r>
        <w:t xml:space="preserve">”</w:t>
      </w:r>
      <w:r>
        <w:t xml:space="preserve">他拉着庞克的手，</w:t>
      </w:r>
      <w:r>
        <w:t xml:space="preserve">“</w:t>
      </w:r>
      <w:r>
        <w:t xml:space="preserve">小伙子，你的箭使的很好，能射到它的肚子已经不一般了，想想被它弄死的五个人吧。</w:t>
      </w:r>
      <w:r>
        <w:t xml:space="preserve">”</w:t>
      </w:r>
    </w:p>
    <w:p>
      <w:pPr>
        <w:pStyle w:val="a0"/>
      </w:pPr>
      <w:r>
        <w:t xml:space="preserve">“</w:t>
      </w:r>
      <w:r>
        <w:t xml:space="preserve">不过，要记得射第二箭，第三箭，除非你的猎物已经倒在地上了！</w:t>
      </w:r>
      <w:r>
        <w:t xml:space="preserve">”</w:t>
      </w:r>
      <w:r>
        <w:t xml:space="preserve">他拍拍庞克的后背。</w:t>
      </w:r>
    </w:p>
    <w:p>
      <w:pPr>
        <w:pStyle w:val="a0"/>
      </w:pPr>
      <w:r>
        <w:t xml:space="preserve">库克这才意识到，庞克和士林救了自己一命，脚下一阵软。</w:t>
      </w:r>
    </w:p>
    <w:p>
      <w:pPr>
        <w:pStyle w:val="a0"/>
      </w:pPr>
      <w:r>
        <w:t xml:space="preserve">见库克脸色不对，士林笑着说：</w:t>
      </w:r>
      <w:r>
        <w:t xml:space="preserve">“</w:t>
      </w:r>
      <w:r>
        <w:t xml:space="preserve">你该多锻炼！</w:t>
      </w:r>
      <w:r>
        <w:t xml:space="preserve">”</w:t>
      </w:r>
    </w:p>
    <w:p>
      <w:pPr>
        <w:pStyle w:val="a0"/>
      </w:pPr>
      <w:r>
        <w:t xml:space="preserve">夜幕降临，士林就地扎营。萨博拿一把剔骨刀，不消十几分钟，就将野猪分切得七零八落，士林留一条后腿，其他的肉被分给其他营地。一下子，林子里生起十几堆营火，橘色的火焰，忽闪忽闪的，像跳舞的精灵，猎人们添火、吃肉、喝酒、舞蹈，热闹非凡。库克快速将后腿处理妥当，架在火上烤了起来，士林见他手法利索，啧啧称奇，肉烤好了，他唱过一口，更是对库克赞口不绝。</w:t>
      </w:r>
    </w:p>
    <w:p>
      <w:pPr>
        <w:pStyle w:val="a0"/>
      </w:pPr>
      <w:r>
        <w:t xml:space="preserve">“</w:t>
      </w:r>
      <w:r>
        <w:t xml:space="preserve">真是的，找一个厨子可不容易！</w:t>
      </w:r>
      <w:r>
        <w:t xml:space="preserve">”</w:t>
      </w:r>
      <w:r>
        <w:t xml:space="preserve">见库克没有搭话，又说，</w:t>
      </w:r>
      <w:r>
        <w:t xml:space="preserve">“</w:t>
      </w:r>
      <w:r>
        <w:t xml:space="preserve">要是你能留在谷里多好！</w:t>
      </w:r>
      <w:r>
        <w:t xml:space="preserve">”</w:t>
      </w:r>
    </w:p>
    <w:p>
      <w:pPr>
        <w:pStyle w:val="a0"/>
      </w:pPr>
      <w:r>
        <w:t xml:space="preserve">“</w:t>
      </w:r>
      <w:r>
        <w:t xml:space="preserve">谢谢！我得回家。</w:t>
      </w:r>
      <w:r>
        <w:t xml:space="preserve">”</w:t>
      </w:r>
      <w:r>
        <w:t xml:space="preserve">猎人谷确实不错。一路匆忙，他没任何机会停下来欣赏，现在不同，身上不再肩负西征的使命，猎人谷的风景也能看到眼里，他当然发现这里确实比水泊村好很多，比水泊新奇，比水泊空气新鲜，比水泊大，又比水泊景色优美，可自己的根在水泊。他回家的意愿无法动摇。</w:t>
      </w:r>
    </w:p>
    <w:p>
      <w:pPr>
        <w:pStyle w:val="a0"/>
      </w:pPr>
      <w:r>
        <w:t xml:space="preserve">“</w:t>
      </w:r>
      <w:r>
        <w:t xml:space="preserve">家是个好地方啊！</w:t>
      </w:r>
      <w:r>
        <w:t xml:space="preserve">”</w:t>
      </w:r>
      <w:r>
        <w:t xml:space="preserve">士林突然感伤起来。</w:t>
      </w:r>
    </w:p>
    <w:p>
      <w:pPr>
        <w:pStyle w:val="a0"/>
      </w:pPr>
      <w:r>
        <w:t xml:space="preserve">“</w:t>
      </w:r>
      <w:r>
        <w:t xml:space="preserve">你知道吗，我有个孩子，可是命运捉弄，他又没了。那头野猪朝你冲过去的时候，我突然想起了他。</w:t>
      </w:r>
      <w:r>
        <w:t xml:space="preserve">”</w:t>
      </w:r>
      <w:r>
        <w:t xml:space="preserve">他拿一根木条拨弄着火苗，</w:t>
      </w:r>
      <w:r>
        <w:t xml:space="preserve">“</w:t>
      </w:r>
      <w:r>
        <w:t xml:space="preserve">他，聪明，勇敢，什么都想尝试，</w:t>
      </w:r>
      <w:r>
        <w:t xml:space="preserve">‘</w:t>
      </w:r>
      <w:r>
        <w:t xml:space="preserve">我也要和你去打猎！</w:t>
      </w:r>
      <w:r>
        <w:t xml:space="preserve">’</w:t>
      </w:r>
      <w:r>
        <w:t xml:space="preserve">，这是他最后的请求。我答应了，我真后悔！和今天的场面一样，他射偏了，野猪疯了一样冲向他，我射出一箭，射中野猪的心脏，再射第二箭的时候已经晚了。野猪的利牙戳坏了他的心脏。我失去了唯一的儿子，后来我再也没要过一个孩子，因为任何一个孩子也会令我想起他，我的心已经被他填满了，容不下其他孩子了。</w:t>
      </w:r>
      <w:r>
        <w:t xml:space="preserve">”</w:t>
      </w:r>
      <w:r>
        <w:t xml:space="preserve">他捂着心口，脸上挂着两道泪痕，</w:t>
      </w:r>
      <w:r>
        <w:t xml:space="preserve">“</w:t>
      </w:r>
      <w:r>
        <w:t xml:space="preserve">如果他还活着，应该和你差不过大吧。</w:t>
      </w:r>
      <w:r>
        <w:t xml:space="preserve">”</w:t>
      </w:r>
    </w:p>
    <w:p>
      <w:pPr>
        <w:pStyle w:val="a0"/>
      </w:pPr>
      <w:r>
        <w:t xml:space="preserve">库克动情了，不知该如何安慰，局促的手也拾起一根木条，在地上一道一道的画十字。好一会儿，才说：</w:t>
      </w:r>
    </w:p>
    <w:p>
      <w:pPr>
        <w:pStyle w:val="a0"/>
      </w:pPr>
      <w:r>
        <w:t xml:space="preserve">“</w:t>
      </w:r>
      <w:r>
        <w:t xml:space="preserve">你不该伤心，他见你这样，一定也会不安吧。</w:t>
      </w:r>
      <w:r>
        <w:t xml:space="preserve">”</w:t>
      </w:r>
    </w:p>
    <w:p>
      <w:pPr>
        <w:pStyle w:val="a0"/>
      </w:pPr>
      <w:r>
        <w:t xml:space="preserve">萨博坐在士林旁边，正拿一串肉认真的啃，看似对其他人的事毫不关心，可士林的话全听到耳里。他清楚士林在说谎，那个叫三宝的孩子，并不是被什么野猪杀死的。他还记得那天，一只瓷杯碎成几截，三宝坐在地上哇哇大哭，失心疯的士林举起三宝就砸在地上，孩子呜咽几声就断了气，士林则冷冰冰的看着，见孩子死了，眼睛也不肯多眨一下，就扬长而去，夫人过来，孩子的脸冰凉铁青，惊得晕死过去，从此再也不和士林同床，几个月后死在河边。</w:t>
      </w:r>
    </w:p>
    <w:p>
      <w:pPr>
        <w:pStyle w:val="a0"/>
      </w:pPr>
      <w:r>
        <w:t xml:space="preserve">“</w:t>
      </w:r>
      <w:r>
        <w:t xml:space="preserve">你说得对。</w:t>
      </w:r>
      <w:r>
        <w:t xml:space="preserve">”</w:t>
      </w:r>
      <w:r>
        <w:t xml:space="preserve">士林抹抹眼泪，</w:t>
      </w:r>
      <w:r>
        <w:t xml:space="preserve">“</w:t>
      </w:r>
      <w:r>
        <w:t xml:space="preserve">不如在这里多待几天，真就着急回家？</w:t>
      </w:r>
      <w:r>
        <w:t xml:space="preserve">”</w:t>
      </w:r>
    </w:p>
    <w:p>
      <w:pPr>
        <w:pStyle w:val="a0"/>
      </w:pPr>
      <w:r>
        <w:t xml:space="preserve">库克为难了，寻思着也没那么急，出来一趟多见识见识似乎也没什么错。</w:t>
      </w:r>
    </w:p>
    <w:p>
      <w:pPr>
        <w:pStyle w:val="a0"/>
      </w:pPr>
      <w:r>
        <w:t xml:space="preserve">“</w:t>
      </w:r>
      <w:r>
        <w:t xml:space="preserve">也不是那么急。</w:t>
      </w:r>
      <w:r>
        <w:t xml:space="preserve">”</w:t>
      </w:r>
    </w:p>
    <w:p>
      <w:pPr>
        <w:pStyle w:val="a0"/>
      </w:pPr>
      <w:r>
        <w:t xml:space="preserve">“</w:t>
      </w:r>
      <w:r>
        <w:t xml:space="preserve">那就对了，谷里比你想的有趣多了！</w:t>
      </w:r>
      <w:r>
        <w:t xml:space="preserve">”</w:t>
      </w:r>
    </w:p>
    <w:p>
      <w:pPr>
        <w:pStyle w:val="a0"/>
      </w:pPr>
      <w:r>
        <w:t xml:space="preserve">“</w:t>
      </w:r>
      <w:r>
        <w:t xml:space="preserve">好吧，三天以后再走？</w:t>
      </w:r>
      <w:r>
        <w:t xml:space="preserve">”</w:t>
      </w:r>
      <w:r>
        <w:t xml:space="preserve">库克望着庞克，</w:t>
      </w:r>
      <w:r>
        <w:t xml:space="preserve">“</w:t>
      </w:r>
      <w:r>
        <w:t xml:space="preserve">你说呢</w:t>
      </w:r>
      <w:r>
        <w:t xml:space="preserve">”</w:t>
      </w:r>
    </w:p>
    <w:p>
      <w:pPr>
        <w:pStyle w:val="a0"/>
      </w:pPr>
      <w:r>
        <w:t xml:space="preserve">庞克没那么多心思，眼下库克讲什么他都会答应。</w:t>
      </w:r>
    </w:p>
    <w:p>
      <w:pPr>
        <w:pStyle w:val="a0"/>
      </w:pPr>
      <w:r>
        <w:t xml:space="preserve">“</w:t>
      </w:r>
      <w:r>
        <w:t xml:space="preserve">我没意见，打打猎还不错。</w:t>
      </w:r>
      <w:r>
        <w:t xml:space="preserve">”</w:t>
      </w:r>
    </w:p>
    <w:p>
      <w:pPr>
        <w:pStyle w:val="a0"/>
      </w:pPr>
      <w:r>
        <w:t xml:space="preserve">士林大喜，拿出酒囊，大喝一口，然后递给库克。他有自己的心思，新厨子太不满意，又一时没有人可替，尝过库克的手艺之后，他下定决心要留下库克，只要他肯多留一天，他就有办法让他永远留在猎人谷。</w:t>
      </w:r>
    </w:p>
    <w:p>
      <w:pPr>
        <w:pStyle w:val="a0"/>
      </w:pPr>
      <w:r>
        <w:t xml:space="preserve">庞克并不善酒，只看着库克和士林一口一口的豪饮。</w:t>
      </w:r>
    </w:p>
    <w:p>
      <w:pPr>
        <w:pStyle w:val="a0"/>
      </w:pPr>
      <w:r>
        <w:t xml:space="preserve">酒精刺激大脑，库克突然想起士林白天的话，好奇心上来了。</w:t>
      </w:r>
    </w:p>
    <w:p>
      <w:pPr>
        <w:pStyle w:val="a0"/>
      </w:pPr>
      <w:r>
        <w:t xml:space="preserve">“</w:t>
      </w:r>
      <w:r>
        <w:t xml:space="preserve">你说，橡果木会死在塔城？</w:t>
      </w:r>
      <w:r>
        <w:t xml:space="preserve">”</w:t>
      </w:r>
    </w:p>
    <w:p>
      <w:pPr>
        <w:pStyle w:val="a0"/>
      </w:pPr>
      <w:r>
        <w:t xml:space="preserve">“</w:t>
      </w:r>
      <w:r>
        <w:t xml:space="preserve">谁说？</w:t>
      </w:r>
      <w:r>
        <w:t xml:space="preserve">”</w:t>
      </w:r>
    </w:p>
    <w:p>
      <w:pPr>
        <w:pStyle w:val="a0"/>
      </w:pPr>
      <w:r>
        <w:t xml:space="preserve">“</w:t>
      </w:r>
      <w:r>
        <w:t xml:space="preserve">你！</w:t>
      </w:r>
      <w:r>
        <w:t xml:space="preserve">”</w:t>
      </w:r>
    </w:p>
    <w:p>
      <w:pPr>
        <w:pStyle w:val="a0"/>
      </w:pPr>
      <w:r>
        <w:t xml:space="preserve">“</w:t>
      </w:r>
      <w:r>
        <w:t xml:space="preserve">我？</w:t>
      </w:r>
      <w:r>
        <w:t xml:space="preserve">”</w:t>
      </w:r>
    </w:p>
    <w:p>
      <w:pPr>
        <w:pStyle w:val="a0"/>
      </w:pPr>
      <w:r>
        <w:t xml:space="preserve">“</w:t>
      </w:r>
      <w:r>
        <w:t xml:space="preserve">是你！</w:t>
      </w:r>
      <w:r>
        <w:t xml:space="preserve">”</w:t>
      </w:r>
    </w:p>
    <w:p>
      <w:pPr>
        <w:pStyle w:val="a0"/>
      </w:pPr>
      <w:r>
        <w:t xml:space="preserve">“</w:t>
      </w:r>
      <w:r>
        <w:t xml:space="preserve">我说什么？</w:t>
      </w:r>
      <w:r>
        <w:t xml:space="preserve">”</w:t>
      </w:r>
    </w:p>
    <w:p>
      <w:pPr>
        <w:pStyle w:val="a0"/>
      </w:pPr>
      <w:r>
        <w:t xml:space="preserve">“</w:t>
      </w:r>
      <w:r>
        <w:t xml:space="preserve">你说橡果木。。。</w:t>
      </w:r>
      <w:r>
        <w:t xml:space="preserve">”</w:t>
      </w:r>
    </w:p>
    <w:p>
      <w:pPr>
        <w:pStyle w:val="a0"/>
      </w:pPr>
      <w:r>
        <w:t xml:space="preserve">“</w:t>
      </w:r>
      <w:r>
        <w:t xml:space="preserve">对，我说橡果木会死。</w:t>
      </w:r>
      <w:r>
        <w:t xml:space="preserve">”</w:t>
      </w:r>
      <w:r>
        <w:t xml:space="preserve">士林终于想起来了，</w:t>
      </w:r>
      <w:r>
        <w:t xml:space="preserve">“</w:t>
      </w:r>
      <w:r>
        <w:t xml:space="preserve">没错！哈哈哈！</w:t>
      </w:r>
      <w:r>
        <w:t xml:space="preserve">”</w:t>
      </w:r>
    </w:p>
    <w:p>
      <w:pPr>
        <w:pStyle w:val="a0"/>
      </w:pPr>
      <w:r>
        <w:t xml:space="preserve">“</w:t>
      </w:r>
      <w:r>
        <w:t xml:space="preserve">你知道吗？橡果木还没来，我就给米津发了一封信，今天早上，他回信了。他说。。。</w:t>
      </w:r>
      <w:r>
        <w:t xml:space="preserve">”</w:t>
      </w:r>
      <w:r>
        <w:t xml:space="preserve">士林一时语塞，突然想不起信里的内容，他使劲的晃脑袋，仍然头脑一片空白，</w:t>
      </w:r>
      <w:r>
        <w:t xml:space="preserve">“</w:t>
      </w:r>
      <w:r>
        <w:t xml:space="preserve">他说，，，啊，信，还好我带着。</w:t>
      </w:r>
      <w:r>
        <w:t xml:space="preserve">”</w:t>
      </w:r>
    </w:p>
    <w:p>
      <w:pPr>
        <w:pStyle w:val="a0"/>
      </w:pPr>
      <w:r>
        <w:t xml:space="preserve">说着，从怀里掏出一张纸，朝火堆靠了靠，身体摇摇欲坠，时刻像是要一头扎进火里，萨博赶忙去扶。</w:t>
      </w:r>
    </w:p>
    <w:p>
      <w:pPr>
        <w:pStyle w:val="a0"/>
      </w:pPr>
      <w:r>
        <w:t xml:space="preserve">“</w:t>
      </w:r>
      <w:r>
        <w:t xml:space="preserve">我还行！</w:t>
      </w:r>
      <w:r>
        <w:t xml:space="preserve">”</w:t>
      </w:r>
      <w:r>
        <w:t xml:space="preserve">他推开萨博，开始念信。</w:t>
      </w:r>
    </w:p>
    <w:p>
      <w:pPr>
        <w:pStyle w:val="a0"/>
      </w:pPr>
      <w:r>
        <w:rPr>
          <w:iCs/>
          <w:i/>
        </w:rPr>
        <w:t xml:space="preserve">亲爱的米津：</w:t>
      </w:r>
    </w:p>
    <w:p>
      <w:pPr>
        <w:pStyle w:val="a0"/>
      </w:pPr>
      <w:r>
        <w:rPr>
          <w:iCs/>
          <w:i/>
        </w:rPr>
        <w:t xml:space="preserve">你的信我收到了。不得不说，你的建议十分中肯，我也相信你的判断。你对我的侄子的描述，令我想起他的父亲，那个残暴、无耻的，那个为了权力不择手段，那个心中毫无怜悯之心，如牲口一样对待百姓的弟弟。很不幸，这些特性，像魔鬼的印记一样，也丝毫不减的传给了这个侄子。</w:t>
      </w:r>
    </w:p>
    <w:p>
      <w:pPr>
        <w:pStyle w:val="a0"/>
      </w:pPr>
      <w:r>
        <w:rPr>
          <w:iCs/>
          <w:i/>
        </w:rPr>
        <w:t xml:space="preserve">请相信我，这个可以信赖的朋友。我是一个热爱和平的人、又心怀怜悯之心的人，见不得压迫，更见不得自己的人民卷入无端的战争。倘若这个叫橡果木的人，胆敢要求我，为了他的一己之私，为了他的王位，让我的人饱受战争之苦，我会绝不留情的将他的脑袋砍下来。没错，就像他的父亲当年毫不留情的想要砍掉我的脑袋一样。上天眷顾我，让一个有高尚羞耻心的小吏，让我连夜出逃，我才保全到现在，可是小吏就惨了。。。所以，没有你的提醒，我也会杀掉他。不为我，也要为那个遭受横祸的小吏。</w:t>
      </w:r>
    </w:p>
    <w:p>
      <w:pPr>
        <w:pStyle w:val="a0"/>
      </w:pPr>
      <w:r>
        <w:rPr>
          <w:iCs/>
          <w:i/>
        </w:rPr>
        <w:t xml:space="preserve">感谢的话说多少也不够，你永远是塔城，永远是我的朋友。</w:t>
      </w:r>
    </w:p>
    <w:p>
      <w:pPr>
        <w:pStyle w:val="a0"/>
      </w:pPr>
      <w:r>
        <w:rPr>
          <w:iCs/>
          <w:i/>
        </w:rPr>
        <w:t xml:space="preserve">米津书</w:t>
      </w:r>
    </w:p>
    <w:p>
      <w:pPr>
        <w:pStyle w:val="a0"/>
      </w:pPr>
      <w:r>
        <w:t xml:space="preserve">读罢，士林将信一抛，投入火中。</w:t>
      </w:r>
    </w:p>
    <w:p>
      <w:pPr>
        <w:pStyle w:val="a0"/>
      </w:pPr>
      <w:r>
        <w:t xml:space="preserve">“</w:t>
      </w:r>
      <w:r>
        <w:t xml:space="preserve">为什么？</w:t>
      </w:r>
      <w:r>
        <w:t xml:space="preserve">”</w:t>
      </w:r>
      <w:r>
        <w:t xml:space="preserve">库克感到精神错乱。</w:t>
      </w:r>
    </w:p>
    <w:p>
      <w:pPr>
        <w:pStyle w:val="a0"/>
      </w:pPr>
      <w:r>
        <w:t xml:space="preserve">“</w:t>
      </w:r>
      <w:r>
        <w:t xml:space="preserve">为什么要烧？</w:t>
      </w:r>
      <w:r>
        <w:t xml:space="preserve">”</w:t>
      </w:r>
    </w:p>
    <w:p>
      <w:pPr>
        <w:pStyle w:val="a0"/>
      </w:pPr>
      <w:r>
        <w:t xml:space="preserve">“</w:t>
      </w:r>
      <w:r>
        <w:t xml:space="preserve">为什么你要杀橡果木？</w:t>
      </w:r>
      <w:r>
        <w:t xml:space="preserve">”</w:t>
      </w:r>
      <w:r>
        <w:t xml:space="preserve">库克愤怒。</w:t>
      </w:r>
    </w:p>
    <w:p>
      <w:pPr>
        <w:pStyle w:val="a0"/>
      </w:pPr>
      <w:r>
        <w:t xml:space="preserve">“</w:t>
      </w:r>
      <w:r>
        <w:t xml:space="preserve">信里说得不够清楚？那好，我再读一遍，</w:t>
      </w:r>
      <w:r>
        <w:t xml:space="preserve">”</w:t>
      </w:r>
      <w:r>
        <w:t xml:space="preserve">他迷糊着眼，在怀中来回摸索，什么都没摸到，愣了一下，大笑起来，</w:t>
      </w:r>
      <w:r>
        <w:t xml:space="preserve">“</w:t>
      </w:r>
      <w:r>
        <w:t xml:space="preserve">我烧了，我烧了！</w:t>
      </w:r>
      <w:r>
        <w:t xml:space="preserve">”</w:t>
      </w:r>
    </w:p>
    <w:p>
      <w:pPr>
        <w:pStyle w:val="a0"/>
      </w:pPr>
      <w:r>
        <w:t xml:space="preserve">“</w:t>
      </w:r>
      <w:r>
        <w:t xml:space="preserve">他也许和米津有纠葛，可是和你有什么呢？为什么要发信害他，为什么明明知道米津会害他，还让他去塔城！</w:t>
      </w:r>
      <w:r>
        <w:t xml:space="preserve">”</w:t>
      </w:r>
    </w:p>
    <w:p>
      <w:pPr>
        <w:pStyle w:val="a0"/>
      </w:pPr>
      <w:r>
        <w:t xml:space="preserve">“</w:t>
      </w:r>
      <w:r>
        <w:t xml:space="preserve">信里很清楚，你也看到了！</w:t>
      </w:r>
      <w:r>
        <w:t xml:space="preserve">”</w:t>
      </w:r>
    </w:p>
    <w:p>
      <w:pPr>
        <w:pStyle w:val="a0"/>
      </w:pPr>
      <w:r>
        <w:t xml:space="preserve">“</w:t>
      </w:r>
      <w:r>
        <w:t xml:space="preserve">我没看到！</w:t>
      </w:r>
      <w:r>
        <w:t xml:space="preserve">”</w:t>
      </w:r>
      <w:r>
        <w:t xml:space="preserve">士林的推诿搪塞，令库克更加愤怒，这句话像胸中结郁已久的怨气，咆哮而出。</w:t>
      </w:r>
    </w:p>
    <w:p>
      <w:pPr>
        <w:pStyle w:val="a0"/>
      </w:pPr>
      <w:r>
        <w:t xml:space="preserve">士林一惊，瞪大一双红眼，盯着库克，长叹一口气，压低声量严肃的说：</w:t>
      </w:r>
    </w:p>
    <w:p>
      <w:pPr>
        <w:pStyle w:val="a0"/>
      </w:pPr>
      <w:r>
        <w:t xml:space="preserve">“</w:t>
      </w:r>
      <w:r>
        <w:t xml:space="preserve">橡果木也鼓动我参战。</w:t>
      </w:r>
      <w:r>
        <w:t xml:space="preserve">”</w:t>
      </w:r>
    </w:p>
    <w:p>
      <w:pPr>
        <w:pStyle w:val="a0"/>
      </w:pPr>
      <w:r>
        <w:t xml:space="preserve">库克愣住了。</w:t>
      </w:r>
    </w:p>
    <w:p>
      <w:pPr>
        <w:pStyle w:val="a0"/>
      </w:pPr>
      <w:r>
        <w:t xml:space="preserve">“</w:t>
      </w:r>
      <w:r>
        <w:t xml:space="preserve">如果不杀他，他会满世界的鼓动战争，他是一个为了自己的利益，不顾别人死活的人！</w:t>
      </w:r>
      <w:r>
        <w:t xml:space="preserve">”</w:t>
      </w:r>
      <w:r>
        <w:t xml:space="preserve">士林两手摊出个八字，</w:t>
      </w:r>
      <w:r>
        <w:t xml:space="preserve">“</w:t>
      </w:r>
      <w:r>
        <w:t xml:space="preserve">杀掉他，能让更多的人免受战争之苦，为何不杀？</w:t>
      </w:r>
      <w:r>
        <w:t xml:space="preserve">”</w:t>
      </w:r>
    </w:p>
    <w:p>
      <w:pPr>
        <w:pStyle w:val="a0"/>
      </w:pPr>
      <w:r>
        <w:t xml:space="preserve">库克安静了，士林的话让他想起了卡尔。他想说点什么，可是脑袋像揉成一团毛线，他徒劳的翻来覆去，却连个线头的影子也看不到。</w:t>
      </w:r>
    </w:p>
    <w:p>
      <w:pPr>
        <w:pStyle w:val="a0"/>
      </w:pPr>
      <w:r>
        <w:t xml:space="preserve">“</w:t>
      </w:r>
      <w:r>
        <w:t xml:space="preserve">那个——庞克呢？</w:t>
      </w:r>
      <w:r>
        <w:t xml:space="preserve">”</w:t>
      </w:r>
      <w:r>
        <w:t xml:space="preserve">士林大呼。</w:t>
      </w:r>
    </w:p>
    <w:p>
      <w:pPr>
        <w:pStyle w:val="a0"/>
      </w:pPr>
      <w:r>
        <w:t xml:space="preserve">库克向左一撇，庞克不见了，萨博也不见了，起身要找，却被一只手拉住。</w:t>
      </w:r>
    </w:p>
    <w:p>
      <w:pPr>
        <w:pStyle w:val="a0"/>
      </w:pPr>
      <w:r>
        <w:t xml:space="preserve">士林眯缝着眼笑笑，说：</w:t>
      </w:r>
    </w:p>
    <w:p>
      <w:pPr>
        <w:pStyle w:val="a0"/>
      </w:pPr>
      <w:r>
        <w:t xml:space="preserve">“</w:t>
      </w:r>
      <w:r>
        <w:t xml:space="preserve">莫急，丢不了！</w:t>
      </w:r>
      <w:r>
        <w:t xml:space="preserve">”</w:t>
      </w:r>
    </w:p>
    <w:bookmarkEnd w:id="36"/>
    <w:bookmarkStart w:id="37" w:name="十四-逃离"/>
    <w:p>
      <w:pPr>
        <w:pStyle w:val="2"/>
      </w:pPr>
      <w:r>
        <w:t xml:space="preserve">十四 逃离</w:t>
      </w:r>
    </w:p>
    <w:p>
      <w:pPr>
        <w:pStyle w:val="FirstParagraph"/>
      </w:pPr>
      <w:r>
        <w:t xml:space="preserve">庞克失去平衡，眼看着自己的门牙撞在一块不大不小的石头上，却无能为力，嘴巴一阵酥麻，没了知觉，嘴巴生出许多粘稠的液体，冰凉、腥甜，流进他的被挤压的喘不上气的喉咙，流进他的隐隐作痛的肺部，浑身抽动，肺部急剧收缩，一大口黑色的鲜血，喷在地上，两颗牙齿沾了血的牙齿咕噜滚了几圈，不知道哪里去了。他想站起来，胳膊一用劲儿，才想起自己的手已经被萨博绑在身后。他感到钻心的疼，闻到一股焦糊味，攒劲动了动脑袋，看到自己的头发在火里，小鞭炮一样的噼啪的响。一只手突然出现，奋力的拍打着自己的头发，溅起许多橘红色的火星，焦糊味淡了，他不用想，就知道是库克。</w:t>
      </w:r>
    </w:p>
    <w:p>
      <w:pPr>
        <w:pStyle w:val="a0"/>
      </w:pPr>
      <w:r>
        <w:t xml:space="preserve">他原本对所有事都不太关心，可是听到士林提到，米津会杀死橡果木的时候，他立即决定赶往塔城，最好能半路截住他。可是没走多远，就被萨博拦住。</w:t>
      </w:r>
    </w:p>
    <w:p>
      <w:pPr>
        <w:pStyle w:val="a0"/>
      </w:pPr>
      <w:r>
        <w:t xml:space="preserve">库克扶起庞克，看到他脸上几道血印，嘴巴里混杂着血和泥土，心痛不已，怒斥萨博行为过分。萨博也不说话，板着脸，贴着士林的耳朵说了几句话，就坐回原来的位置。</w:t>
      </w:r>
    </w:p>
    <w:p>
      <w:pPr>
        <w:pStyle w:val="a0"/>
      </w:pPr>
      <w:r>
        <w:t xml:space="preserve">见库克要解庞克手上的束缚，士林站起来，不慌不忙的说：</w:t>
      </w:r>
    </w:p>
    <w:p>
      <w:pPr>
        <w:pStyle w:val="a0"/>
      </w:pPr>
      <w:r>
        <w:t xml:space="preserve">“</w:t>
      </w:r>
      <w:r>
        <w:t xml:space="preserve">先不急，我有问题要问。</w:t>
      </w:r>
      <w:r>
        <w:t xml:space="preserve">”</w:t>
      </w:r>
    </w:p>
    <w:p>
      <w:pPr>
        <w:pStyle w:val="a0"/>
      </w:pPr>
      <w:r>
        <w:t xml:space="preserve">库克当然不听，继续在解。</w:t>
      </w:r>
    </w:p>
    <w:p>
      <w:pPr>
        <w:pStyle w:val="a0"/>
      </w:pPr>
      <w:r>
        <w:t xml:space="preserve">“</w:t>
      </w:r>
      <w:r>
        <w:t xml:space="preserve">你要去塔城？</w:t>
      </w:r>
      <w:r>
        <w:t xml:space="preserve">”</w:t>
      </w:r>
      <w:r>
        <w:t xml:space="preserve">士林望着庞克说。</w:t>
      </w:r>
    </w:p>
    <w:p>
      <w:pPr>
        <w:pStyle w:val="a0"/>
      </w:pPr>
      <w:r>
        <w:t xml:space="preserve">“</w:t>
      </w:r>
      <w:r>
        <w:t xml:space="preserve">对！</w:t>
      </w:r>
      <w:r>
        <w:t xml:space="preserve">”</w:t>
      </w:r>
    </w:p>
    <w:p>
      <w:pPr>
        <w:pStyle w:val="a0"/>
      </w:pPr>
      <w:r>
        <w:t xml:space="preserve">“</w:t>
      </w:r>
      <w:r>
        <w:t xml:space="preserve">去救橡果木？</w:t>
      </w:r>
      <w:r>
        <w:t xml:space="preserve">”</w:t>
      </w:r>
    </w:p>
    <w:p>
      <w:pPr>
        <w:pStyle w:val="a0"/>
      </w:pPr>
      <w:r>
        <w:t xml:space="preserve">“</w:t>
      </w:r>
      <w:r>
        <w:t xml:space="preserve">对！</w:t>
      </w:r>
      <w:r>
        <w:t xml:space="preserve">”</w:t>
      </w:r>
      <w:r>
        <w:t xml:space="preserve">庞克的每个回答都写着决绝。</w:t>
      </w:r>
    </w:p>
    <w:p>
      <w:pPr>
        <w:pStyle w:val="a0"/>
      </w:pPr>
      <w:r>
        <w:t xml:space="preserve">“</w:t>
      </w:r>
      <w:r>
        <w:t xml:space="preserve">去不了！</w:t>
      </w:r>
      <w:r>
        <w:t xml:space="preserve">”</w:t>
      </w:r>
    </w:p>
    <w:p>
      <w:pPr>
        <w:pStyle w:val="a0"/>
      </w:pPr>
      <w:r>
        <w:t xml:space="preserve">“</w:t>
      </w:r>
      <w:r>
        <w:t xml:space="preserve">除非我死！</w:t>
      </w:r>
      <w:r>
        <w:t xml:space="preserve">”</w:t>
      </w:r>
    </w:p>
    <w:p>
      <w:pPr>
        <w:pStyle w:val="a0"/>
      </w:pPr>
      <w:r>
        <w:t xml:space="preserve">“</w:t>
      </w:r>
      <w:r>
        <w:t xml:space="preserve">死很简单，可是又不简单，我要你活着，活着听到橡果木死！</w:t>
      </w:r>
      <w:r>
        <w:t xml:space="preserve">”</w:t>
      </w:r>
      <w:r>
        <w:t xml:space="preserve">说罢，士林大笑。</w:t>
      </w:r>
    </w:p>
    <w:p>
      <w:pPr>
        <w:pStyle w:val="a0"/>
      </w:pPr>
      <w:r>
        <w:t xml:space="preserve">说话间，士林身后站出一队武士，个个盯着士林，只等着他下一句命令。库克知道，自己也逃不掉。</w:t>
      </w:r>
    </w:p>
    <w:p>
      <w:pPr>
        <w:pStyle w:val="a0"/>
      </w:pPr>
      <w:r>
        <w:t xml:space="preserve">一个武士上前，抓着他的手，猛的往后一迾，像是要摘去他的胳膊，用麻布条束成死结。捆缚结束，武士放下他的手臂，向下趁了趁，感到结实，才满意得站在一边。</w:t>
      </w:r>
    </w:p>
    <w:p>
      <w:pPr>
        <w:pStyle w:val="a0"/>
      </w:pPr>
      <w:r>
        <w:t xml:space="preserve">“</w:t>
      </w:r>
      <w:r>
        <w:t xml:space="preserve">委屈你们啦！</w:t>
      </w:r>
      <w:r>
        <w:t xml:space="preserve">”</w:t>
      </w:r>
      <w:r>
        <w:t xml:space="preserve">士林笑呵呵的说。</w:t>
      </w:r>
    </w:p>
    <w:p>
      <w:pPr>
        <w:pStyle w:val="a0"/>
      </w:pPr>
      <w:r>
        <w:t xml:space="preserve">库克觉得一阵恶心，后悔自己没有早点认识到他的嘴脸，他狠嘬一口唾沫，吐向士林，唾沫逆着风，在空中散作无数小水滴，还没碰到他的脸，就散了。士林眼睛也没多眨，依旧挂着笑，说：</w:t>
      </w:r>
    </w:p>
    <w:p>
      <w:pPr>
        <w:pStyle w:val="a0"/>
      </w:pPr>
      <w:r>
        <w:t xml:space="preserve">“</w:t>
      </w:r>
      <w:r>
        <w:t xml:space="preserve">我不生气，总有一天，你会发现我是对的！</w:t>
      </w:r>
      <w:r>
        <w:t xml:space="preserve">”</w:t>
      </w:r>
    </w:p>
    <w:p>
      <w:pPr>
        <w:pStyle w:val="a0"/>
      </w:pPr>
      <w:r>
        <w:t xml:space="preserve">说罢，挥手招来萨博，耳语几句，就回营帐去了。</w:t>
      </w:r>
    </w:p>
    <w:p>
      <w:pPr>
        <w:pStyle w:val="a0"/>
      </w:pPr>
      <w:r>
        <w:t xml:space="preserve">萨博找到一棵半人粗的松柏，又取一根麻绳，将两人一东一西，背对背，绕着树干绑了十几圈，眼见着庞克就要被勒的要断气，才松一指宽长度，绑了个漂亮的死结，在距营地一半的距离站住。不时得转过头，朝两人长久的盯着看，一双绿色的眼，忽闪忽闪，盯得库克心里直发毛，感觉随时要冲过来，用那只闪着红光长矛，将自己劈成两半。</w:t>
      </w:r>
    </w:p>
    <w:p>
      <w:pPr>
        <w:pStyle w:val="a0"/>
      </w:pPr>
      <w:r>
        <w:t xml:space="preserve">库克咬紧牙，后背抵着粗糙的树皮，竭力的扭动身体，挣脱出一点缝隙，摆正了身体，一下子感到掐住两片肺的手松开了，空气争先恐后朝胸口涌，呛得他不停的闷头咳嗽，鼻涕眼泪乱飞。平复后，他抬起头，萨博不见了，周围一片寂静，静的能听到气体摩擦鼻子的嘶嘶声。他觉得自己倒霉透顶了，仔细的回忆离开水泊的日子，是在是不堪，家的温暖在这回忆的间隙，越来越清晰，回家的决心更加坚定。他逃出去，他要回家。</w:t>
      </w:r>
    </w:p>
    <w:p>
      <w:pPr>
        <w:pStyle w:val="a0"/>
      </w:pPr>
      <w:r>
        <w:t xml:space="preserve">他撇过头，压嗓门，叫了一声庞克，等了几秒不见回应，自觉声音太小，朝营帐方向看了眼，发现没人，添了些力度，又叫了一声。还不见回应。他着急了，害怕庞克被打死了，开始大喊庞克的名字。庞克没回应，却把萨博招来了，原来他躺在营帐和库克中间的一颗树后，原本已经睡着了，被库克惊醒，他伸出头看了看库克，警告他别耍花样，就继续睡。可是库克后面的庞克依旧没有反应，隔着一颗树，库克简直毫无办法，他想扭动身体，移到庞克身边，试了两次没有成功，正要憋劲试第三次。后面传来猫叫一样的哭泣声。</w:t>
      </w:r>
    </w:p>
    <w:p>
      <w:pPr>
        <w:pStyle w:val="a0"/>
      </w:pPr>
      <w:r>
        <w:t xml:space="preserve">“</w:t>
      </w:r>
      <w:r>
        <w:t xml:space="preserve">庞克？你还好吗？你怎么哭啦？</w:t>
      </w:r>
      <w:r>
        <w:t xml:space="preserve">”</w:t>
      </w:r>
      <w:r>
        <w:t xml:space="preserve">库克赶忙问。</w:t>
      </w:r>
    </w:p>
    <w:p>
      <w:pPr>
        <w:pStyle w:val="a0"/>
      </w:pPr>
      <w:r>
        <w:t xml:space="preserve">“</w:t>
      </w:r>
      <w:r>
        <w:t xml:space="preserve">我简直是个水物！</w:t>
      </w:r>
      <w:r>
        <w:t xml:space="preserve">”</w:t>
      </w:r>
    </w:p>
    <w:p>
      <w:pPr>
        <w:pStyle w:val="a0"/>
      </w:pPr>
      <w:r>
        <w:t xml:space="preserve">“</w:t>
      </w:r>
      <w:r>
        <w:t xml:space="preserve">什么？什么税务？</w:t>
      </w:r>
      <w:r>
        <w:t xml:space="preserve">”</w:t>
      </w:r>
    </w:p>
    <w:p>
      <w:pPr>
        <w:pStyle w:val="a0"/>
      </w:pPr>
      <w:r>
        <w:t xml:space="preserve">“</w:t>
      </w:r>
      <w:r>
        <w:t xml:space="preserve">废物废物！我是个废物！什么都做不成，牙还没了！</w:t>
      </w:r>
      <w:r>
        <w:t xml:space="preserve">”</w:t>
      </w:r>
      <w:r>
        <w:t xml:space="preserve">庞克压抑住声量咆哮，接着又猫一样啜泣着。</w:t>
      </w:r>
    </w:p>
    <w:p>
      <w:pPr>
        <w:pStyle w:val="a0"/>
      </w:pPr>
      <w:r>
        <w:t xml:space="preserve">“</w:t>
      </w:r>
      <w:r>
        <w:t xml:space="preserve">哦，</w:t>
      </w:r>
      <w:r>
        <w:t xml:space="preserve">”</w:t>
      </w:r>
      <w:r>
        <w:t xml:space="preserve">库克咬着舌头，两只手掐着大腿，浑身发抖，他想竭力控制住自己的喜悦，倘若是其他时候，看到一个牙掉光的庞克，他一定忍不住，只能利用一切能想得到的痛苦回忆，把自己的笑一口一口吃下去，</w:t>
      </w:r>
      <w:r>
        <w:t xml:space="preserve">“</w:t>
      </w:r>
      <w:r>
        <w:t xml:space="preserve">别这么说。。。哈哈哈，对不起！</w:t>
      </w:r>
      <w:r>
        <w:t xml:space="preserve">”</w:t>
      </w:r>
    </w:p>
    <w:p>
      <w:pPr>
        <w:pStyle w:val="a0"/>
      </w:pPr>
      <w:r>
        <w:t xml:space="preserve">他没忍住，令他意外的是，庞克也笑起来，伴着哭腔，库克听出了其中的悲凉，止住了笑。</w:t>
      </w:r>
    </w:p>
    <w:p>
      <w:pPr>
        <w:pStyle w:val="a0"/>
      </w:pPr>
      <w:r>
        <w:t xml:space="preserve">“</w:t>
      </w:r>
      <w:r>
        <w:t xml:space="preserve">橡果木说的对，我什么都做不了，我想去救他，还是搞砸了！</w:t>
      </w:r>
      <w:r>
        <w:t xml:space="preserve">”</w:t>
      </w:r>
    </w:p>
    <w:p>
      <w:pPr>
        <w:pStyle w:val="a0"/>
      </w:pPr>
      <w:r>
        <w:t xml:space="preserve">“</w:t>
      </w:r>
      <w:r>
        <w:t xml:space="preserve">别怪你自己，这里是士林的底盘，没人能轻易从他眼皮子底下溜走，你不用为这个自责。</w:t>
      </w:r>
      <w:r>
        <w:t xml:space="preserve">”</w:t>
      </w:r>
      <w:r>
        <w:t xml:space="preserve">库克动情的说。</w:t>
      </w:r>
    </w:p>
    <w:p>
      <w:pPr>
        <w:pStyle w:val="a0"/>
      </w:pPr>
      <w:r>
        <w:t xml:space="preserve">“</w:t>
      </w:r>
      <w:r>
        <w:t xml:space="preserve">你不明白，萨博并没抓到我！我是自己迷路撞到他的！</w:t>
      </w:r>
      <w:r>
        <w:t xml:space="preserve">”</w:t>
      </w:r>
      <w:r>
        <w:t xml:space="preserve">庞克收起哭腔，低声说，库克仿佛能从他的声音看到他通红的脸。</w:t>
      </w:r>
    </w:p>
    <w:p>
      <w:pPr>
        <w:pStyle w:val="a0"/>
      </w:pPr>
      <w:r>
        <w:t xml:space="preserve">库克语塞，不知道该怎么安慰他，只感觉脚上有东西在动，他吓得差点叫出来，低头一看，是马斯克。</w:t>
      </w:r>
    </w:p>
    <w:p>
      <w:pPr>
        <w:pStyle w:val="a0"/>
      </w:pPr>
      <w:r>
        <w:t xml:space="preserve">“</w:t>
      </w:r>
      <w:r>
        <w:t xml:space="preserve">嘶嘶，马斯克！</w:t>
      </w:r>
      <w:r>
        <w:t xml:space="preserve">”</w:t>
      </w:r>
      <w:r>
        <w:t xml:space="preserve">他牙抵住舌头，呼唤着马斯克，</w:t>
      </w:r>
      <w:r>
        <w:t xml:space="preserve">“</w:t>
      </w:r>
      <w:r>
        <w:t xml:space="preserve">帮我把绳子咬开！</w:t>
      </w:r>
      <w:r>
        <w:t xml:space="preserve">”</w:t>
      </w:r>
    </w:p>
    <w:p>
      <w:pPr>
        <w:pStyle w:val="a0"/>
      </w:pPr>
      <w:r>
        <w:t xml:space="preserve">马斯克顺着他的腿，一路爬上他的肩膀，贴近他的耳朵。库克的脖子被小老鼠柔顺的毛蹭，舒服的快要飘起来了，他闭眼享受，突然听到一句话：</w:t>
      </w:r>
      <w:r>
        <w:t xml:space="preserve">“</w:t>
      </w:r>
      <w:r>
        <w:t xml:space="preserve">跟我走！</w:t>
      </w:r>
      <w:r>
        <w:t xml:space="preserve">”</w:t>
      </w:r>
      <w:r>
        <w:t xml:space="preserve">吓得他睁开眼，吃惊的望着马斯克。马斯克没有在他的肩膀上停留，一溜不见了，库克感觉到身后的绳子在动，他害怕惊动萨博，赶忙提醒庞克不要轻举妄动。没一会儿，两人身上的绳子都解开了。</w:t>
      </w:r>
    </w:p>
    <w:p>
      <w:pPr>
        <w:pStyle w:val="a0"/>
      </w:pPr>
      <w:r>
        <w:t xml:space="preserve">“</w:t>
      </w:r>
      <w:r>
        <w:t xml:space="preserve">下面该怎么办？</w:t>
      </w:r>
      <w:r>
        <w:t xml:space="preserve">”</w:t>
      </w:r>
      <w:r>
        <w:t xml:space="preserve">庞克问。</w:t>
      </w:r>
    </w:p>
    <w:p>
      <w:pPr>
        <w:pStyle w:val="a0"/>
      </w:pPr>
      <w:r>
        <w:t xml:space="preserve">“</w:t>
      </w:r>
      <w:r>
        <w:t xml:space="preserve">先别动，别惊动萨博！</w:t>
      </w:r>
      <w:r>
        <w:t xml:space="preserve">”</w:t>
      </w:r>
    </w:p>
    <w:p>
      <w:pPr>
        <w:pStyle w:val="a0"/>
      </w:pPr>
      <w:r>
        <w:t xml:space="preserve">库克朝营帐方向看去，没有一个人，他才放心。</w:t>
      </w:r>
    </w:p>
    <w:p>
      <w:pPr>
        <w:pStyle w:val="a0"/>
      </w:pPr>
      <w:r>
        <w:t xml:space="preserve">马斯克在不远处，不停的对着库克张望，眼睛一闪一闪，脑袋朝身后的方向撇。库克想起它刚刚的话，没有一丝犹豫，就拉着庞克，弓着腰，压低身体，轻手轻脚的跟上马斯克。没走几步，眼前冒出一个人，吓得库克心直往嗓子眼冒。这人是萨博，他心想，这下糟了。可是萨博只是盯着他，眼里透出柔和、善良的光，没说一句话，就转身走了。库克和庞克赶快跟上马斯克，他们心里怎么也想不通，萨博竟然放他俩离开了。</w:t>
      </w:r>
    </w:p>
    <w:p>
      <w:pPr>
        <w:pStyle w:val="a0"/>
      </w:pPr>
      <w:r>
        <w:t xml:space="preserve">萨博也一样，直到士林处死萨博的那一刻，他也想不明白，自己为什么放走库克。跟在士林身边，有太多想不明白的事，比如士林为什么杀这么多人，说这么多谎。最后那刀砍在脖子上前，他努力回忆了自己的一生，感觉大概还精彩，便满意的闭上了眼睛。</w:t>
      </w:r>
    </w:p>
    <w:p>
      <w:pPr>
        <w:pStyle w:val="a0"/>
      </w:pPr>
      <w:r>
        <w:t xml:space="preserve">马斯克带着两人走了一条崎岖的路，库克紧紧攥着庞克的手，跟在马斯克后面，七拐八拐之后，体力渐渐跟不上，马斯克太快了。他感到手上一松，庞克的手不见了，他回头，看到庞克挺挺的站着，脸上挂着沮丧的表情。马斯克感觉到了异样，也停了下来。</w:t>
      </w:r>
    </w:p>
    <w:p>
      <w:pPr>
        <w:pStyle w:val="a0"/>
      </w:pPr>
      <w:r>
        <w:t xml:space="preserve">“</w:t>
      </w:r>
      <w:r>
        <w:t xml:space="preserve">我。。。</w:t>
      </w:r>
      <w:r>
        <w:t xml:space="preserve">”</w:t>
      </w:r>
      <w:r>
        <w:t xml:space="preserve">庞克嘘一口气，白色的水汽在他头上，形成一个白色的光圈，他语气坚定，</w:t>
      </w:r>
      <w:r>
        <w:t xml:space="preserve">“</w:t>
      </w:r>
      <w:r>
        <w:t xml:space="preserve">我要去救橡果木！</w:t>
      </w:r>
      <w:r>
        <w:t xml:space="preserve">”</w:t>
      </w:r>
    </w:p>
    <w:p>
      <w:pPr>
        <w:pStyle w:val="a0"/>
      </w:pPr>
      <w:r>
        <w:t xml:space="preserve">库克知道不该在这里停留，心里着急，不知该怎么和庞克说，他想回家，他真的想回家！可是望着庞克，他坚毅的目光，令他心中十分难受，这次冒险在他看来，简直是一无所获，除了庞克这个生死相伴的朋友。他当然不愿朋友去冒着危险去救什么橡果木——一个自私傲慢的人，可是另一方面又十分无奈的看到庞克心意已决。百般纠结之下，他终于说出一句话：</w:t>
      </w:r>
    </w:p>
    <w:p>
      <w:pPr>
        <w:pStyle w:val="a0"/>
      </w:pPr>
      <w:r>
        <w:t xml:space="preserve">“</w:t>
      </w:r>
      <w:r>
        <w:t xml:space="preserve">好！我跟你去，不管死活，我都不会让你独自冒险！马斯克！</w:t>
      </w:r>
      <w:r>
        <w:t xml:space="preserve">”</w:t>
      </w:r>
    </w:p>
    <w:p>
      <w:pPr>
        <w:pStyle w:val="a0"/>
      </w:pPr>
      <w:r>
        <w:t xml:space="preserve">马斯克在不远的地方，安静的看着这一切。</w:t>
      </w:r>
    </w:p>
    <w:p>
      <w:pPr>
        <w:pStyle w:val="a0"/>
      </w:pPr>
      <w:r>
        <w:t xml:space="preserve">“</w:t>
      </w:r>
      <w:r>
        <w:t xml:space="preserve">带我们去塔城！</w:t>
      </w:r>
      <w:r>
        <w:t xml:space="preserve">”</w:t>
      </w:r>
      <w:r>
        <w:t xml:space="preserve">库克转过头，对马斯克说。</w:t>
      </w:r>
    </w:p>
    <w:bookmarkEnd w:id="37"/>
    <w:bookmarkStart w:id="38" w:name="十五-哥利亚"/>
    <w:p>
      <w:pPr>
        <w:pStyle w:val="2"/>
      </w:pPr>
      <w:r>
        <w:t xml:space="preserve">十五 哥利亚</w:t>
      </w:r>
    </w:p>
    <w:p>
      <w:pPr>
        <w:pStyle w:val="FirstParagraph"/>
      </w:pPr>
      <w:r>
        <w:t xml:space="preserve">塔城位于大峡谷的东面，翻过一片小高原草地，就是猎人谷。</w:t>
      </w:r>
    </w:p>
    <w:p>
      <w:pPr>
        <w:pStyle w:val="a0"/>
      </w:pPr>
      <w:r>
        <w:t xml:space="preserve">这里降雨少，嗜水的作物种到地下，刚生出一点小芽，就很快枯萎。因此，这里的人只能种些耐旱作物。也正是干旱，令塔城的苹果，沙棘，小麦在这里尤为出名。</w:t>
      </w:r>
    </w:p>
    <w:p>
      <w:pPr>
        <w:pStyle w:val="a0"/>
      </w:pPr>
      <w:r>
        <w:t xml:space="preserve">除了作物稀缺，气候也恶劣，连年呼啸的大风，挟着西北沙漠的沙粒，时常把塔城的大街小巷搅得浑天暗地。贫瘠的土地，恶劣的气候，没有打倒塔城人，反而让塔城人特别乐观。风沙来了，他们就躲在家里，实在要出去，就用麻布掩住口鼻，风沙走了，人人走出家门，来到广场，庆祝胜利。数年十前的塔城，还是一个封闭的小村落，这里人勤劳善良，自给自足，日子像水一样平静。米津来了，给它带来变化。</w:t>
      </w:r>
    </w:p>
    <w:p>
      <w:pPr>
        <w:pStyle w:val="a0"/>
      </w:pPr>
      <w:r>
        <w:t xml:space="preserve">一个黄沙漫天的夜晚，米津出现在塔城集市。一个孩子学徒回家时，发现他一只手捂着胸口，倒在地上。那孩子挑着灯笼，靠近米津，小心的抬起他的手，看到一个拳头大的口子，正咕咕的往外冒血。孩子吓坏了，赶快找来长老，长老找来巫医，巫医拿着药水在他伤口处随意的涂一涂，接着就站在他身旁念起祷词。善良的村民都以为他要死，可他偏活了，而且恢复的很快。村民认为他是上天送给村子的礼物，热情的接纳了他，长老让负责规划的副长老，还送给他一片土地。</w:t>
      </w:r>
    </w:p>
    <w:p>
      <w:pPr>
        <w:pStyle w:val="a0"/>
      </w:pPr>
      <w:r>
        <w:t xml:space="preserve">米津感念长老的爱护，又见村落落后，人们生活贫苦，便誓要让这里发展壮大。于是，鼓动塔城年轻人，带着苹果、沙棘、小麦走出去。半年后，年轻人们回到塔城，个个面黄肌瘦、灰头土脸，他们想卖的东西一件也没卖出去，可是年轻人们坐在一起，却发现了商机。虽然塔城本身物产不够丰富，但是去可以做交通的中转。接下来的三年，米津带着一队年轻人，辗转各地，开辟出三条商道。有了商道，各地的商人、商品在塔城聚集，很快，这里成了周边的贸易中心。塔城人勤劳、耐心，再加上米津的高屋建瓴，贸易越做越大，逐渐扩大到大陆的边缘，塔城也一扩再扩。</w:t>
      </w:r>
    </w:p>
    <w:p>
      <w:pPr>
        <w:pStyle w:val="a0"/>
      </w:pPr>
      <w:r>
        <w:t xml:space="preserve">野蛮的发展也带来很多问题，外地人和塔城当地的冲突不断，尤其是土地纠纷。外地人要进来，塔城地却有限，为了吸纳更多人，米津私自将一块墓地出售掉，可是长老认为这是侮辱祖宗，死活不肯。但他也没办法阻挠，第二天，长老的房子失火，人们发现他死在一口枯井里。长老死了，米津自然成了这里的管理者，他为自己建了雄伟的宫殿，为了纪念长老，他在长老居所的原址，建了一座数百米高的塔，这里的名字也改做塔城。至于之前叫什么，能记得的人也不多了。</w:t>
      </w:r>
    </w:p>
    <w:p>
      <w:pPr>
        <w:pStyle w:val="a0"/>
      </w:pPr>
      <w:r>
        <w:t xml:space="preserve">除此之外，米津还建了一座巨大的绞刑台，就伫立在城中心广场上。方形的石头底座上，高耸起三米多高的木头架子，架子的木材专门从猎人谷运来，士林专门选了百年的云杉木，结实，耐腐蚀。一排绳索从架子上垂下来，每隔一段时间，就要套在某个人的脖子上，小偷强盗、奸淫犯还有叛国者。。。</w:t>
      </w:r>
    </w:p>
    <w:p>
      <w:pPr>
        <w:pStyle w:val="a0"/>
      </w:pPr>
      <w:r>
        <w:t xml:space="preserve">库克和庞克蒙着脸，站在台子下，眼睁睁的看着台上的六个人。他们脸上有不甘，有视死如归，有木然，也有一个吓得痛苦流涕呜咽着讲后悔。行刑官致辞结束，他们的脑袋被套上一个黑口袋，每个人身边站着一个卫兵，</w:t>
      </w:r>
      <w:r>
        <w:t xml:space="preserve">“</w:t>
      </w:r>
      <w:r>
        <w:t xml:space="preserve">执行！</w:t>
      </w:r>
      <w:r>
        <w:t xml:space="preserve">”</w:t>
      </w:r>
      <w:r>
        <w:t xml:space="preserve">行刑官喊了一声。卫兵一齐踢掉他们脚下的木凳，</w:t>
      </w:r>
      <w:r>
        <w:t xml:space="preserve">“</w:t>
      </w:r>
      <w:r>
        <w:t xml:space="preserve">腾</w:t>
      </w:r>
      <w:r>
        <w:t xml:space="preserve">”</w:t>
      </w:r>
      <w:r>
        <w:t xml:space="preserve">的一下，他们悬在空中，中间的那个，脖子瞬间被勒断，蹬两下脚就不动了。其他人则没那么幸运，一个个像滚水里的虾子，痛苦的在空中扭动、挣扎，硬是不得好死，折腾了十分钟，个个脸憋成紫茄子，也不见死透，十只腿像风暴里的柳条，向四面八方乱甩。行刑官额上全是汗，不耐看的来回看地上的日晷，最后，不得不亲自给每个人心脏上补一刀。</w:t>
      </w:r>
    </w:p>
    <w:p>
      <w:pPr>
        <w:pStyle w:val="a0"/>
      </w:pPr>
      <w:r>
        <w:t xml:space="preserve">六人的尸体，要在架子上挂三天，才会被埋掉。库克早想离开这里，无奈先前周围根本密不透风，现在，见好戏落幕，围观的人群开始松动，库克才松了口气。</w:t>
      </w:r>
    </w:p>
    <w:p>
      <w:pPr>
        <w:pStyle w:val="a0"/>
      </w:pPr>
      <w:r>
        <w:t xml:space="preserve">夜里看不清路，只能借着云层透出的一点月光看到马斯克的白影，马斯克埋头往前走，丝毫没有考虑到库克和庞克能不能跟上。它带的路简直不能走人，枝杈横生，有时候他们只能弓着身子躲避从一片倒下的树下钻过去，有时一不小心还会就被突然冒出来的野草或者枝杈划伤，幸好马斯克还知道回头，它看到两人狼狈的样子吱吱直叫，库克也完全不在乎这是嘲笑还是训斥，他只想尽快走出猎人谷。</w:t>
      </w:r>
    </w:p>
    <w:p>
      <w:pPr>
        <w:pStyle w:val="a0"/>
      </w:pPr>
      <w:r>
        <w:t xml:space="preserve">当天空开始泛白，他们终于看到了草原。他们加快脚步，到了猎人小屋时，一道橘红色的光从地平线射出，深绿的草皮被照的五彩斑斓。库克望着东面，心里不是滋味，他不知道什么时候才能回家。</w:t>
      </w:r>
    </w:p>
    <w:p>
      <w:pPr>
        <w:pStyle w:val="a0"/>
      </w:pPr>
      <w:r>
        <w:t xml:space="preserve">一路上，两人考虑了各种可能，假设各种营救计划。怎么去找橡果木，如果他们已经被抓住怎么办，甚至更糟，橡果木要是被杀了呢？还没到塔城，两人已经做好了乔装、潜伏、劫狱，甚至为橡果木报仇的心里准备。</w:t>
      </w:r>
    </w:p>
    <w:p>
      <w:pPr>
        <w:pStyle w:val="a0"/>
      </w:pPr>
      <w:r>
        <w:t xml:space="preserve">可是，当他们真正来到塔城，却傻眼了。</w:t>
      </w:r>
    </w:p>
    <w:p>
      <w:pPr>
        <w:pStyle w:val="a0"/>
      </w:pPr>
      <w:r>
        <w:t xml:space="preserve">塔城实在太大，库克在城里转悠了很久，依然找不到米津的宫殿。塔城人十分热情，遇到陌生人也乐于帮助，一听库克要去米津的宫殿，都毫不怀疑的把自己知道和不知道的路指给他，塔城道路纵横交错，没有一条死路，按道理任何一条路都可能通道宫殿。这就给热情的塔城人极大的发挥空间，有些人甚至故意指错，目的是为了让陌生人不要错过塔城的某个著名景点。其结果是，两人走了不少冤枉路，两条腿开始发软，却还感觉自己在原地晃。最后，库克决定先找个茶店休息一会儿。</w:t>
      </w:r>
    </w:p>
    <w:p>
      <w:pPr>
        <w:pStyle w:val="a0"/>
      </w:pPr>
      <w:r>
        <w:t xml:space="preserve">店家面色绯红，鼻尖有个痦子，对待两人更是热情。第一碗茶还没上，就拉着两人问想不想看绞刑，库克一心只想着宫殿，表示没有兴趣。店家觉得不可思议，惊诧道：</w:t>
      </w:r>
      <w:r>
        <w:t xml:space="preserve">“</w:t>
      </w:r>
      <w:r>
        <w:t xml:space="preserve">怎么会？</w:t>
      </w:r>
      <w:r>
        <w:t xml:space="preserve">”</w:t>
      </w:r>
    </w:p>
    <w:p>
      <w:pPr>
        <w:pStyle w:val="a0"/>
      </w:pPr>
      <w:r>
        <w:t xml:space="preserve">“</w:t>
      </w:r>
      <w:r>
        <w:t xml:space="preserve">人人都爱看绞刑，你怎么会例外。</w:t>
      </w:r>
      <w:r>
        <w:t xml:space="preserve">”</w:t>
      </w:r>
      <w:r>
        <w:t xml:space="preserve">见客人不为所动，他故意罩着嘴巴，压低声量，</w:t>
      </w:r>
      <w:r>
        <w:t xml:space="preserve">“</w:t>
      </w:r>
      <w:r>
        <w:t xml:space="preserve">听说是六个贼，昨天潜入宫殿。。。</w:t>
      </w:r>
      <w:r>
        <w:t xml:space="preserve">”</w:t>
      </w:r>
    </w:p>
    <w:p>
      <w:pPr>
        <w:pStyle w:val="a0"/>
      </w:pPr>
      <w:r>
        <w:t xml:space="preserve">听到“六”字，庞克心里一紧，</w:t>
      </w:r>
      <w:r>
        <w:t xml:space="preserve">“</w:t>
      </w:r>
      <w:r>
        <w:t xml:space="preserve">会不会？</w:t>
      </w:r>
      <w:r>
        <w:t xml:space="preserve">”</w:t>
      </w:r>
      <w:r>
        <w:t xml:space="preserve">他拉着库克，使了个眼色。</w:t>
      </w:r>
    </w:p>
    <w:p>
      <w:pPr>
        <w:pStyle w:val="a0"/>
      </w:pPr>
      <w:r>
        <w:t xml:space="preserve">库克也觉得有可能，急忙让茶老板指路，茶老板嘴巴一咧，脸上写着胜利。</w:t>
      </w:r>
    </w:p>
    <w:p>
      <w:pPr>
        <w:pStyle w:val="a0"/>
      </w:pPr>
      <w:r>
        <w:t xml:space="preserve">到了绞刑广场，见人往绞刑台聚，两人也不敢怠慢，广场很大，快走到台子下时，人一下子多了起来。库克感到胸闷，一回头，乌泱泱的人，自己已经被人群架起来，庞克也一样，人潮一骚动，两人就像海上的一片叶子，庞克着急，左右拨弄眼前的脑袋，始终无法前进一步。想到自己的朋友，就要绞死在面前，就因为眼前这些可恶的脑袋，自己竟无能为力，他越发愤怒。行刑官站在台上，宣布绞刑开始，欢呼声涌起，库克被推搡着，庞克的后腰被人踹了一脚。</w:t>
      </w:r>
    </w:p>
    <w:p>
      <w:pPr>
        <w:pStyle w:val="a0"/>
      </w:pPr>
      <w:r>
        <w:t xml:space="preserve">行刑官一个个念着罪犯的名字，念到最后一个时，两人松了口气，起码两人知道，橡果木还不会死。这六个人只是运气不好的贼，新到塔城，仗着技艺高超，以为可以发一笔小财，就要成功的时候，惊动了起夜的守卫。他们不知道塔城的法律严苛，在他们的家乡，抢劫3000块以下的财务，根本没人追究，所以，在被推上绞刑架前，他们绝想不到自己会死。</w:t>
      </w:r>
    </w:p>
    <w:p>
      <w:pPr>
        <w:pStyle w:val="a0"/>
      </w:pPr>
      <w:r>
        <w:t xml:space="preserve">库克和庞克对绞刑毫无兴趣，却不得不留在广场。</w:t>
      </w:r>
    </w:p>
    <w:p>
      <w:pPr>
        <w:pStyle w:val="a0"/>
      </w:pPr>
      <w:r>
        <w:t xml:space="preserve">库克决定先找家客店，刚走几步，一个蒙面小孩挡在前面，死死的盯着他，这个眼神好像在哪里见过，他一时想不起来。</w:t>
      </w:r>
    </w:p>
    <w:p>
      <w:pPr>
        <w:pStyle w:val="a0"/>
      </w:pPr>
      <w:r>
        <w:t xml:space="preserve">“</w:t>
      </w:r>
      <w:r>
        <w:t xml:space="preserve">小洛克！</w:t>
      </w:r>
      <w:r>
        <w:t xml:space="preserve">”</w:t>
      </w:r>
      <w:r>
        <w:t xml:space="preserve">庞克惊叫出来。</w:t>
      </w:r>
    </w:p>
    <w:p>
      <w:pPr>
        <w:pStyle w:val="a0"/>
      </w:pPr>
      <w:r>
        <w:t xml:space="preserve">小洛克轻嘘一声，做了个手势示意两人跟在后面。</w:t>
      </w:r>
    </w:p>
    <w:p>
      <w:pPr>
        <w:pStyle w:val="a0"/>
      </w:pPr>
      <w:r>
        <w:t xml:space="preserve">小洛克带着两人，先离开广场，穿过一个巷道，拐了几个狭窄的石板小路，进了一个院子。</w:t>
      </w:r>
    </w:p>
    <w:p>
      <w:pPr>
        <w:pStyle w:val="a0"/>
      </w:pPr>
      <w:r>
        <w:t xml:space="preserve">院子里面堆满各样的木材，一部分是削成两只宽的木板，另一部分数米长的原木，院子虽然不小，两堆木材却已经占去三分之二空间，另外的三分之一是一个作业台，上面摆着刨、锯、斧一些工具，还有几块锯到一半的木板，木屑、锯末和树皮混杂在一起，在地上铺了厚厚的一层。工作台后面有一排屋子，中间一间像是主屋，门最高最宽，从敞开的门望去，能看到几把考究的木椅，其他的屋子紧闭，还有几间挂着亮闪闪的铁锁。</w:t>
      </w:r>
    </w:p>
    <w:p>
      <w:pPr>
        <w:pStyle w:val="a0"/>
      </w:pPr>
      <w:r>
        <w:t xml:space="preserve">关上院门，小洛克迅速扯下面罩，一手揽着库克，另一只手揽着庞克，痛哭起来。库克心里一惊，以为橡果木已经遇险，赶忙问怎么回事。小洛克平复一会儿，拉着两人进主屋，两人坐定，小洛克才咬牙切齿得讲出第一句话：</w:t>
      </w:r>
      <w:r>
        <w:t xml:space="preserve">“</w:t>
      </w:r>
      <w:r>
        <w:t xml:space="preserve">我们被骗了！</w:t>
      </w:r>
      <w:r>
        <w:t xml:space="preserve">”</w:t>
      </w:r>
    </w:p>
    <w:p>
      <w:pPr>
        <w:pStyle w:val="a0"/>
      </w:pPr>
      <w:r>
        <w:t xml:space="preserve">接着便向两人讲了这两天的经历。一行人还没进塔城，就看到一只盛大的队伍站在城外的道路两旁，一个传令官告诉橡果木，米津陛下收到士林的信，就全城动员，迎接橡果木的到来，城外的迎宾队伍已经轮班站了三天。说罢，就用大轿将橡果木护送到宫殿。橡果木虽然有些意外，但很快接受并沉醉于米津热情的招待里，关于上一辈的恩怨，他已经忘得一干二净了，他把这归结于自己会成为厄斯曼王的必然宿命——谁会阻碍自己成王的道路呢。</w:t>
      </w:r>
    </w:p>
    <w:p>
      <w:pPr>
        <w:pStyle w:val="a0"/>
      </w:pPr>
      <w:r>
        <w:t xml:space="preserve">当天晚上，米津摆出一百桌大宴，请来所有大臣，专为橡果木接风。重要的大臣簇拥在橡果木周围，个个高举酒杯轮番敬酒，一边敬酒，一边讲着恭维的话。十几杯下肚，他思绪翩翩，以为自己已然成了王，说自己不会忘塔城的帮助，塔城和厄斯曼永结同盟，还要封赏各位大臣。大臣们故作推辞，直说不敢不敢，接着继续敬酒。米津看在眼里，不说一句话。宴会闹到凌晨，大臣们纷纷退去，橡果木才想起同伴，想拉着他们继续豪饮，才发现已经不见了，只有米津站在面前。</w:t>
      </w:r>
    </w:p>
    <w:p>
      <w:pPr>
        <w:pStyle w:val="a0"/>
      </w:pPr>
      <w:r>
        <w:t xml:space="preserve">“</w:t>
      </w:r>
      <w:r>
        <w:t xml:space="preserve">我的——</w:t>
      </w:r>
      <w:r>
        <w:t xml:space="preserve">”</w:t>
      </w:r>
      <w:r>
        <w:t xml:space="preserve">他的舌头完全不听使唤，想说“朋友”却说不出。</w:t>
      </w:r>
    </w:p>
    <w:p>
      <w:pPr>
        <w:pStyle w:val="a0"/>
      </w:pPr>
      <w:r>
        <w:t xml:space="preserve">“</w:t>
      </w:r>
      <w:r>
        <w:t xml:space="preserve">朋友？</w:t>
      </w:r>
      <w:r>
        <w:t xml:space="preserve">”</w:t>
      </w:r>
      <w:r>
        <w:t xml:space="preserve">米津面无表情，一双眼射出冷峻的光，</w:t>
      </w:r>
      <w:r>
        <w:t xml:space="preserve">“</w:t>
      </w:r>
      <w:r>
        <w:t xml:space="preserve">这就带你去见他们！</w:t>
      </w:r>
      <w:r>
        <w:t xml:space="preserve">”</w:t>
      </w:r>
    </w:p>
    <w:p>
      <w:pPr>
        <w:pStyle w:val="a0"/>
      </w:pPr>
      <w:r>
        <w:t xml:space="preserve">说罢，两个卫兵上前拤住橡果木，他的两只手被扯得生疼，酒醒一半，想要质问，还没张口，一个卫兵冷不丁的朝他嘴巴重重的砸了一拳，他感到下颌一麻，眼里金星乱舞，舌头软塌塌的一句也讲不出来。</w:t>
      </w:r>
    </w:p>
    <w:p>
      <w:pPr>
        <w:pStyle w:val="a0"/>
      </w:pPr>
      <w:r>
        <w:t xml:space="preserve">铁门的巨大撞击声，震得他耳朵难受，他清醒过来，看到几个人倒在地上。他赶忙凑过去，借着从铁门上的孔洞射进来的光，看到了红胡子格林的脸。</w:t>
      </w:r>
    </w:p>
    <w:p>
      <w:pPr>
        <w:pStyle w:val="a0"/>
      </w:pPr>
      <w:r>
        <w:t xml:space="preserve">“</w:t>
      </w:r>
      <w:r>
        <w:t xml:space="preserve">可是，你怎么逃出来的？</w:t>
      </w:r>
      <w:r>
        <w:t xml:space="preserve">”</w:t>
      </w:r>
      <w:r>
        <w:t xml:space="preserve">库克问道。</w:t>
      </w:r>
    </w:p>
    <w:p>
      <w:pPr>
        <w:pStyle w:val="a0"/>
      </w:pPr>
      <w:r>
        <w:t xml:space="preserve">“</w:t>
      </w:r>
      <w:r>
        <w:t xml:space="preserve">我实在是讨厌喝酒，就躲在桌子底下，本来想宴会结束就出来，结果睡着了。等我醒来，刚好听到米津和橡果木对话，我不知道该怎么办，我想出去救他，可又不知道怎么救。</w:t>
      </w:r>
      <w:r>
        <w:t xml:space="preserve">”</w:t>
      </w:r>
    </w:p>
    <w:p>
      <w:pPr>
        <w:pStyle w:val="a0"/>
      </w:pPr>
      <w:r>
        <w:t xml:space="preserve">“</w:t>
      </w:r>
      <w:r>
        <w:t xml:space="preserve">后来呢？</w:t>
      </w:r>
      <w:r>
        <w:t xml:space="preserve">”</w:t>
      </w:r>
      <w:r>
        <w:t xml:space="preserve">庞克问道。</w:t>
      </w:r>
    </w:p>
    <w:p>
      <w:pPr>
        <w:pStyle w:val="a0"/>
      </w:pPr>
      <w:r>
        <w:t xml:space="preserve">“</w:t>
      </w:r>
      <w:r>
        <w:t xml:space="preserve">宴会结束，我瞅准没人，想要出去，却不小心跌进下水道，我沿着下水道一直走，最后走出宫殿。后来不知道怎么回事，就晕倒在路上，等我醒来，就在这个院子里。</w:t>
      </w:r>
      <w:r>
        <w:t xml:space="preserve">”</w:t>
      </w:r>
    </w:p>
    <w:p>
      <w:pPr>
        <w:pStyle w:val="a0"/>
      </w:pPr>
      <w:r>
        <w:t xml:space="preserve">“</w:t>
      </w:r>
      <w:r>
        <w:t xml:space="preserve">谁救的你？</w:t>
      </w:r>
      <w:r>
        <w:t xml:space="preserve">”</w:t>
      </w:r>
      <w:r>
        <w:t xml:space="preserve">库克惊讶道。</w:t>
      </w:r>
    </w:p>
    <w:p>
      <w:pPr>
        <w:pStyle w:val="a0"/>
      </w:pPr>
      <w:r>
        <w:t xml:space="preserve">“</w:t>
      </w:r>
      <w:r>
        <w:t xml:space="preserve">一个做棺材的老人！</w:t>
      </w:r>
      <w:r>
        <w:t xml:space="preserve">”</w:t>
      </w:r>
      <w:r>
        <w:t xml:space="preserve">小洛克说，</w:t>
      </w:r>
      <w:r>
        <w:t xml:space="preserve">“</w:t>
      </w:r>
      <w:r>
        <w:t xml:space="preserve">他叫哥利亚。</w:t>
      </w:r>
      <w:r>
        <w:t xml:space="preserve">”</w:t>
      </w:r>
    </w:p>
    <w:p>
      <w:pPr>
        <w:pStyle w:val="a0"/>
      </w:pPr>
      <w:r>
        <w:t xml:space="preserve">“</w:t>
      </w:r>
      <w:r>
        <w:t xml:space="preserve">可是，为什么呢？为什么米津要害橡果木？</w:t>
      </w:r>
      <w:r>
        <w:t xml:space="preserve">”</w:t>
      </w:r>
      <w:r>
        <w:t xml:space="preserve">库克说。</w:t>
      </w:r>
    </w:p>
    <w:p>
      <w:pPr>
        <w:pStyle w:val="a0"/>
      </w:pPr>
      <w:r>
        <w:t xml:space="preserve">“</w:t>
      </w:r>
      <w:r>
        <w:t xml:space="preserve">我也不知道，</w:t>
      </w:r>
      <w:r>
        <w:t xml:space="preserve">”</w:t>
      </w:r>
      <w:r>
        <w:t xml:space="preserve">小洛克红着脸，</w:t>
      </w:r>
      <w:r>
        <w:t xml:space="preserve">“</w:t>
      </w:r>
      <w:r>
        <w:t xml:space="preserve">我听说，橡果木的父亲和他有过节。。。</w:t>
      </w:r>
      <w:r>
        <w:t xml:space="preserve">”</w:t>
      </w:r>
    </w:p>
    <w:p>
      <w:pPr>
        <w:pStyle w:val="a0"/>
      </w:pPr>
      <w:r>
        <w:t xml:space="preserve">小洛克说不下去了，因为他并不了解详情。</w:t>
      </w:r>
    </w:p>
    <w:p>
      <w:pPr>
        <w:pStyle w:val="a0"/>
      </w:pPr>
      <w:r>
        <w:t xml:space="preserve">这时，门被推开，一个身材消瘦的人走了进来。这人径直走进屋子，越过庞克和库克，拉一把椅子坐下来。</w:t>
      </w:r>
    </w:p>
    <w:p>
      <w:pPr>
        <w:pStyle w:val="a0"/>
      </w:pPr>
      <w:r>
        <w:t xml:space="preserve">他鼻子细长，宽厚的下巴，进门后就没说一句话，更没看库克一眼。他随意地靠着椅背，像是害怕从椅子上滑下来，两只手紧紧的抓着扶手。这双手青筋凸起，像鸡爪一样单薄，却有着鹰爪一样的力量，关节处长着螺旋形的茧子。他的表情镇定，不显痕迹，面对两位客人，丝毫没有惊讶或者疑惑。</w:t>
      </w:r>
    </w:p>
    <w:p>
      <w:pPr>
        <w:pStyle w:val="a0"/>
      </w:pPr>
      <w:r>
        <w:t xml:space="preserve">“</w:t>
      </w:r>
      <w:r>
        <w:t xml:space="preserve">他就是哥利亚。</w:t>
      </w:r>
      <w:r>
        <w:t xml:space="preserve">”</w:t>
      </w:r>
      <w:r>
        <w:t xml:space="preserve">小洛克说。</w:t>
      </w:r>
    </w:p>
    <w:p>
      <w:pPr>
        <w:pStyle w:val="a0"/>
      </w:pPr>
      <w:r>
        <w:t xml:space="preserve">“</w:t>
      </w:r>
      <w:r>
        <w:t xml:space="preserve">我是库克，你好！</w:t>
      </w:r>
      <w:r>
        <w:t xml:space="preserve">”</w:t>
      </w:r>
    </w:p>
    <w:p>
      <w:pPr>
        <w:pStyle w:val="a0"/>
      </w:pPr>
      <w:r>
        <w:t xml:space="preserve">“</w:t>
      </w:r>
      <w:r>
        <w:t xml:space="preserve">我是庞克，很高兴认识你！</w:t>
      </w:r>
      <w:r>
        <w:t xml:space="preserve">”</w:t>
      </w:r>
    </w:p>
    <w:p>
      <w:pPr>
        <w:pStyle w:val="a0"/>
      </w:pPr>
      <w:r>
        <w:t xml:space="preserve">“</w:t>
      </w:r>
      <w:r>
        <w:t xml:space="preserve">呵呵，我可不喜欢客套，看看我脸上的褶子了吗，</w:t>
      </w:r>
      <w:r>
        <w:t xml:space="preserve">”</w:t>
      </w:r>
      <w:r>
        <w:t xml:space="preserve">哥利亚说，一边指着自己的脸，</w:t>
      </w:r>
      <w:r>
        <w:t xml:space="preserve">“</w:t>
      </w:r>
      <w:r>
        <w:t xml:space="preserve">我时间不多了。你们想干嘛？</w:t>
      </w:r>
      <w:r>
        <w:t xml:space="preserve">”</w:t>
      </w:r>
    </w:p>
    <w:p>
      <w:pPr>
        <w:pStyle w:val="a0"/>
      </w:pPr>
      <w:r>
        <w:t xml:space="preserve">“</w:t>
      </w:r>
      <w:r>
        <w:t xml:space="preserve">救橡果木！</w:t>
      </w:r>
      <w:r>
        <w:t xml:space="preserve">”</w:t>
      </w:r>
      <w:r>
        <w:t xml:space="preserve">庞克脱口而出，这句话憋在心里很久了，说罢，长呼一口气。</w:t>
      </w:r>
    </w:p>
    <w:p>
      <w:pPr>
        <w:pStyle w:val="a0"/>
      </w:pPr>
      <w:r>
        <w:t xml:space="preserve">“</w:t>
      </w:r>
      <w:r>
        <w:t xml:space="preserve">别想啦，你们救不了他。米津和他的父亲有仇，但米津宽厚不计前嫌，不会因为这些间隙杀了他。</w:t>
      </w:r>
      <w:r>
        <w:t xml:space="preserve">”</w:t>
      </w:r>
      <w:r>
        <w:t xml:space="preserve">庞克眼睛一亮，</w:t>
      </w:r>
      <w:r>
        <w:t xml:space="preserve">“</w:t>
      </w:r>
      <w:r>
        <w:t xml:space="preserve">可是，他想鼓动米津去打厄斯曼的多戈，这就犯大忌啦。</w:t>
      </w:r>
      <w:r>
        <w:t xml:space="preserve">”</w:t>
      </w:r>
    </w:p>
    <w:p>
      <w:pPr>
        <w:pStyle w:val="a0"/>
      </w:pPr>
      <w:r>
        <w:t xml:space="preserve">“</w:t>
      </w:r>
      <w:r>
        <w:t xml:space="preserve">那橡果木会死吗？</w:t>
      </w:r>
      <w:r>
        <w:t xml:space="preserve">”</w:t>
      </w:r>
      <w:r>
        <w:t xml:space="preserve">庞克说，眼巴巴的望着哥利亚。</w:t>
      </w:r>
    </w:p>
    <w:p>
      <w:pPr>
        <w:pStyle w:val="a0"/>
      </w:pPr>
      <w:r>
        <w:t xml:space="preserve">“</w:t>
      </w:r>
      <w:r>
        <w:t xml:space="preserve">会！</w:t>
      </w:r>
      <w:r>
        <w:t xml:space="preserve">”</w:t>
      </w:r>
      <w:r>
        <w:t xml:space="preserve">哥利亚说，</w:t>
      </w:r>
      <w:r>
        <w:t xml:space="preserve">“</w:t>
      </w:r>
      <w:r>
        <w:t xml:space="preserve">可也难说。。。</w:t>
      </w:r>
      <w:r>
        <w:t xml:space="preserve">”</w:t>
      </w:r>
    </w:p>
    <w:p>
      <w:pPr>
        <w:pStyle w:val="a0"/>
      </w:pPr>
      <w:r>
        <w:t xml:space="preserve">他突然噤声，嘴巴张着到一半，像是有话卡在喉咙，上不去也下不来。终于，他闭上嘴，眼神明亮，干瘪的嘴唇微微颤抖，显得很激动。</w:t>
      </w:r>
    </w:p>
    <w:p>
      <w:pPr>
        <w:pStyle w:val="a0"/>
      </w:pPr>
      <w:r>
        <w:t xml:space="preserve">“</w:t>
      </w:r>
      <w:r>
        <w:t xml:space="preserve">世事无常啊，你想不见会发生什么变化。</w:t>
      </w:r>
      <w:r>
        <w:t xml:space="preserve">”</w:t>
      </w:r>
      <w:r>
        <w:t xml:space="preserve">他嘘一口气，眼神逐渐迷离，越过库克的头顶，射向窗外的院子，碰到成堆的木料，又弹了回来。</w:t>
      </w:r>
    </w:p>
    <w:p>
      <w:pPr>
        <w:pStyle w:val="a0"/>
      </w:pPr>
      <w:r>
        <w:t xml:space="preserve">“</w:t>
      </w:r>
      <w:r>
        <w:t xml:space="preserve">谁能知道下一秒钟，自己的命运呢。人总是自以为是，觉得自己的命运掌握在自己手里，以为只要算计周全，就能达到目的，可总会在微不足道的地方栽跟头。可人不懂教训，以为栽跟头就是教训，于是在自己跌倒的地方做上标记，以为下一次算计的时候只要避开这个教训，就可以避免失败。</w:t>
      </w:r>
      <w:r>
        <w:t xml:space="preserve">”</w:t>
      </w:r>
      <w:r>
        <w:t xml:space="preserve">哥利亚说，两只手抱在胸前，</w:t>
      </w:r>
      <w:r>
        <w:t xml:space="preserve">“</w:t>
      </w:r>
      <w:r>
        <w:t xml:space="preserve">未必！人们误解了‘教训’这两个字。有的人袖手旁观，眼巴巴的看着别人失败，心里盘算着‘我可不会这么蠢’或者‘要是我做，一定会成功’，可奇怪的是，轮到自己做，也是手忙脚乱，甚至做的更糟！所以，人总是在原地打转，却自以为走了很远。</w:t>
      </w:r>
      <w:r>
        <w:t xml:space="preserve">”</w:t>
      </w:r>
    </w:p>
    <w:p>
      <w:pPr>
        <w:pStyle w:val="a0"/>
      </w:pPr>
      <w:r>
        <w:t xml:space="preserve">库克觉得困惑，这个老头为什么讲这些，他感觉再听下去，他快要睡着了，他现在关心的可不是什么‘教训’之类的长篇大论，于是不耐烦的说：</w:t>
      </w:r>
    </w:p>
    <w:p>
      <w:pPr>
        <w:pStyle w:val="a0"/>
      </w:pPr>
      <w:r>
        <w:t xml:space="preserve">“</w:t>
      </w:r>
      <w:r>
        <w:t xml:space="preserve">这和米津要杀橡果木有什么关系？</w:t>
      </w:r>
      <w:r>
        <w:t xml:space="preserve">”</w:t>
      </w:r>
    </w:p>
    <w:p>
      <w:pPr>
        <w:pStyle w:val="a0"/>
      </w:pPr>
      <w:r>
        <w:t xml:space="preserve">“</w:t>
      </w:r>
      <w:r>
        <w:t xml:space="preserve">问题的关键就在这里，你要是耐心的听完我的故事，你就会明白了！</w:t>
      </w:r>
      <w:r>
        <w:t xml:space="preserve">”</w:t>
      </w:r>
      <w:r>
        <w:t xml:space="preserve">哥利亚老头不慌不忙，语速压得很慢。</w:t>
      </w:r>
    </w:p>
    <w:p>
      <w:pPr>
        <w:pStyle w:val="a0"/>
      </w:pPr>
      <w:r>
        <w:t xml:space="preserve">“</w:t>
      </w:r>
      <w:r>
        <w:t xml:space="preserve">好吧，可是事情很急，说不定就在我们说话的间隙，橡果木已经被杀了！</w:t>
      </w:r>
      <w:r>
        <w:t xml:space="preserve">”</w:t>
      </w:r>
    </w:p>
    <w:p>
      <w:pPr>
        <w:pStyle w:val="a0"/>
      </w:pPr>
      <w:r>
        <w:t xml:space="preserve">“</w:t>
      </w:r>
      <w:r>
        <w:t xml:space="preserve">那就更没必要急了！</w:t>
      </w:r>
      <w:r>
        <w:t xml:space="preserve">”</w:t>
      </w:r>
    </w:p>
    <w:p>
      <w:pPr>
        <w:pStyle w:val="a0"/>
      </w:pPr>
      <w:r>
        <w:t xml:space="preserve">库克一听，觉得很有道理。庞克则握着拳，紧张的近乎发抖，可也没说什么话。小洛克比两人耐心多了，只一味的仰着头听着。</w:t>
      </w:r>
    </w:p>
    <w:p>
      <w:pPr>
        <w:pStyle w:val="a0"/>
      </w:pPr>
      <w:r>
        <w:t xml:space="preserve">“</w:t>
      </w:r>
      <w:r>
        <w:t xml:space="preserve">我的手艺一流，做出的棺材也真材实料，从来不偷奸耍滑。人总想捞点好处，连死人都不放过，有的人做棺材，喜欢克扣客人的木材，每个棺材偷偷藏一两块板材，做十口棺材，就能攒一个棺材，贪婪的人五口棺材就能攒一个。我不会批评这些人，就像老鼠一定会去偷粮食，这是天性，人可比老鼠坏多了。这么说，绝不是说我就是个好人。我不偷棺材板，可我偷喝酒。我知道自己会死在喝酒上面，可还是会偷。</w:t>
      </w:r>
      <w:r>
        <w:t xml:space="preserve">”</w:t>
      </w:r>
    </w:p>
    <w:p>
      <w:pPr>
        <w:pStyle w:val="a0"/>
      </w:pPr>
      <w:r>
        <w:t xml:space="preserve">库克看到他的腰上，一个银色月牙形的银壶，闪闪发亮。</w:t>
      </w:r>
    </w:p>
    <w:p>
      <w:pPr>
        <w:pStyle w:val="a0"/>
      </w:pPr>
      <w:r>
        <w:t xml:space="preserve">“</w:t>
      </w:r>
      <w:r>
        <w:t xml:space="preserve">另一个原因是，我根本不在乎一个棺材的好坏。这就是矛盾的地方，我坚持做最上乘的棺材，可我并不认为，把人关进一口好棺材要裹一卷破凉席更好。我用了很长时间，送走了数不清的人，才渐渐明白这个道理。</w:t>
      </w:r>
      <w:r>
        <w:t xml:space="preserve">”</w:t>
      </w:r>
    </w:p>
    <w:p>
      <w:pPr>
        <w:pStyle w:val="a0"/>
      </w:pPr>
      <w:r>
        <w:t xml:space="preserve">“</w:t>
      </w:r>
      <w:r>
        <w:t xml:space="preserve">总该有些区别吧。</w:t>
      </w:r>
      <w:r>
        <w:t xml:space="preserve">”</w:t>
      </w:r>
      <w:r>
        <w:t xml:space="preserve">库克说完有些后悔，诚然，他并不怎么关心棺材的事。</w:t>
      </w:r>
    </w:p>
    <w:p>
      <w:pPr>
        <w:pStyle w:val="a0"/>
      </w:pPr>
      <w:r>
        <w:t xml:space="preserve">“</w:t>
      </w:r>
      <w:r>
        <w:t xml:space="preserve">看起来是，可又不是。不久前，也可能是很久前，一家有钱人，要给老人准备棺材，点名要用最好的木材，价钱开的高了三倍。我日夜赶工，花三天时间做好，当然活儿也做得挑不出一点毛病，做完后我爱不释手，反复抚摸，心里I寻思自己死也要睡这样的棺材。人送来的时候，我吓了一跳，那人瘦的不成样子，眼窝陷下去一大截，胳膊腿就跟枯了的树根，只能看到一层薄的发亮的皮肤贴在骨头上，你们见过木乃伊吗，就和木乃伊没多少差别了。刚死的人怎么会这样。后来才知道内情，这人是被活活饿死的，他的儿子大手大脚整日挥霍，自己的家底快败光了，又觊觎老头的家产。老头当然不肯，于是儿子就把他锁在拆房，每天给喝点清汤，老头也是生命力顽强，耗了半年才死掉。</w:t>
      </w:r>
      <w:r>
        <w:t xml:space="preserve">”</w:t>
      </w:r>
    </w:p>
    <w:p>
      <w:pPr>
        <w:pStyle w:val="a0"/>
      </w:pPr>
      <w:r>
        <w:t xml:space="preserve">“</w:t>
      </w:r>
      <w:r>
        <w:t xml:space="preserve">我怎么知道的？人是没办法保守秘密的，只要有人说过做过被人看到，用不了多久，就会飘到我的耳朵里。也有的人，被逼到角落，贫病交加，竭尽全力也摆脱不了劳苦命。可他们坚韧，苦苦的撑着，肯尽全力为孩子、老人挣一口饭。临到死，他们连个正经的墓地买不起，最多买一卷凉席裹身，然后就被抛在深山里。这样的事情看多了，就会对生死、人心麻木。可我不麻木，我是看透了，你看到的好，不是真的好，你看到的坏，不是真的坏！</w:t>
      </w:r>
      <w:r>
        <w:t xml:space="preserve">”</w:t>
      </w:r>
    </w:p>
    <w:p>
      <w:pPr>
        <w:pStyle w:val="a0"/>
      </w:pPr>
      <w:r>
        <w:t xml:space="preserve">“</w:t>
      </w:r>
      <w:r>
        <w:t xml:space="preserve">至于橡果木——</w:t>
      </w:r>
      <w:r>
        <w:t xml:space="preserve">”</w:t>
      </w:r>
    </w:p>
    <w:p>
      <w:pPr>
        <w:pStyle w:val="a0"/>
      </w:pPr>
      <w:r>
        <w:t xml:space="preserve">听到这个名字，庞克绷直身体。</w:t>
      </w:r>
    </w:p>
    <w:p>
      <w:pPr>
        <w:pStyle w:val="a0"/>
      </w:pPr>
      <w:r>
        <w:t xml:space="preserve">“</w:t>
      </w:r>
      <w:r>
        <w:t xml:space="preserve">他在米津手里，看起来是坏事，可也说不定是好事呢！</w:t>
      </w:r>
      <w:r>
        <w:t xml:space="preserve">”</w:t>
      </w:r>
    </w:p>
    <w:p>
      <w:pPr>
        <w:pStyle w:val="a0"/>
      </w:pPr>
      <w:r>
        <w:t xml:space="preserve">“</w:t>
      </w:r>
      <w:r>
        <w:t xml:space="preserve">怎么会？</w:t>
      </w:r>
      <w:r>
        <w:t xml:space="preserve">”</w:t>
      </w:r>
      <w:r>
        <w:t xml:space="preserve">库克脱口而出。</w:t>
      </w:r>
    </w:p>
    <w:p>
      <w:pPr>
        <w:pStyle w:val="a0"/>
      </w:pPr>
      <w:r>
        <w:t xml:space="preserve">“</w:t>
      </w:r>
      <w:r>
        <w:t xml:space="preserve">开始我也不信，见到的故事多了，</w:t>
      </w:r>
      <w:r>
        <w:t xml:space="preserve">”</w:t>
      </w:r>
      <w:r>
        <w:t xml:space="preserve">他咳嗽一声，拧开银壶的盖子，仰头狠嘬了一大口，“就由不得不信。</w:t>
      </w:r>
    </w:p>
    <w:p>
      <w:pPr>
        <w:pStyle w:val="a0"/>
      </w:pPr>
      <w:r>
        <w:t xml:space="preserve">“很多年前，我遇到了一个朋友。那天我参加完一个葬礼，离家还有三四里路，突然下起了雨。那雨来的突然，前脚还晴空万里，下一秒千万颗豆大的雨滴砸下来。我加快脚步，到了家门口，我已经瑟瑟发抖，像是刚从冰河里爬出来一样狼狈。我哆嗦着手要开门，听到有人喊我名字，我低头一看，是一个乞丐，一身破衣烂衫已经看不出衣服的颜色，蓬头垢面的蜷缩在墙角，长长的脖子正有气无力的撑着一颗肮脏的脑袋。他正看着我，眼神灰暗，看不到一点光。我认出他了，他是我的朋友，铁托。</w:t>
      </w:r>
    </w:p>
    <w:p>
      <w:pPr>
        <w:pStyle w:val="a0"/>
      </w:pPr>
      <w:r>
        <w:t xml:space="preserve">“我心里一惊，赶忙请他回家。他怎么会变成这般模样？</w:t>
      </w:r>
    </w:p>
    <w:p>
      <w:pPr>
        <w:pStyle w:val="a0"/>
      </w:pPr>
      <w:r>
        <w:t xml:space="preserve">“上次见到他，他是个还意气风发少爷，他父母有足够的大的家业让他吃喝不愁，几年下来，竟成了乞丐。我扶起他，他两脚一软扑到我怀里，我心里一酸——他竟轻的像片树叶。我问他怎么回事，他张张口不说话，我看出来了，他是太饿了。我赶忙给他准备吃的。</w:t>
      </w:r>
    </w:p>
    <w:p>
      <w:pPr>
        <w:pStyle w:val="a0"/>
      </w:pPr>
      <w:r>
        <w:t xml:space="preserve">“他饱了，才开口。第一句话，就问我要口棺材，他不想活了。我讲了好多话，苦口婆心劝他好好活着，他听进去了，不死了。这才给我讲了他的事。</w:t>
      </w:r>
    </w:p>
    <w:p>
      <w:pPr>
        <w:pStyle w:val="a0"/>
      </w:pPr>
      <w:r>
        <w:t xml:space="preserve">“原来，前两年他父母过世。这本来是大悲，他却不这么觉得。他一边哭哭啼啼的把父母葬了，另一边盘算着好事。他父母在时，家里虽然殷实，可他丝毫没体会到好处，老父亲家教太严，任何花销都要过问，买一双新鞋，都要盘问再三，这让他觉得家里本没有什么钱。现在父母死了，他看着家里的账本，惊得下巴要掉。原来家里的店铺并不是年年亏损，土地面积比他知道的还要在加两个零，房产更是多得不得了。开始还不坏，他想着好好经营，不求将财富变多，也要不能变少。</w:t>
      </w:r>
    </w:p>
    <w:p>
      <w:pPr>
        <w:pStyle w:val="a0"/>
      </w:pPr>
      <w:r>
        <w:t xml:space="preserve">“可只坚持了半年，他就厌了。一是发现太累，二是发现即使起早贪黑，家里生意也没有好很多，他倒是看到了越努力，生意反而不如昨天。他渐渐的产生了一个错觉，哪天他不努力，反而生意要好得多。这样他就闲下来，有了大把时间，开始四处寻觅赚钱的手段。很快就有了目标，他开始赌。</w:t>
      </w:r>
    </w:p>
    <w:p>
      <w:pPr>
        <w:pStyle w:val="a0"/>
      </w:pPr>
      <w:r>
        <w:t xml:space="preserve">“不赌的人无法想象赌博的快乐。赌场上声色犬马、烟雾缭绕，一切悲喜都会被这个花哨的世界放大，每次小心翼翼的下注，都不次于将军在战场的的指挥，胜利能让人膨胀，认为自己可以无往而不利，永远攻城略地；失败更能激发潜能，懒惰的变勤奋，萎靡的变振奋，优柔寡断的变刚毅果决。他一开始就尝到了甜头，只消一点点本金，甚至抵得上一周的起早贪黑，半个月下来竟然赢出一家茶店。他飘飘然，看着烟弥雾漫的赌场，觉得眼前的各位都是浮云，自己才是主宰，迟早一天，这整个赌场都能赢得下。事实上，他心里不是没有后悔，他后悔投入太小，若一开始投入够大，愿望兴许已然实现。自此，他的好运气突然消失了。</w:t>
      </w:r>
    </w:p>
    <w:p>
      <w:pPr>
        <w:pStyle w:val="a0"/>
      </w:pPr>
      <w:r>
        <w:t xml:space="preserve">“他开始接连的输。他先是吓了一跳，考虑要不要收手，可一场小赢让他重拾信心，他认为这是运气光顾的标志，于是加大赌注，果然赢回大半。这种现象再三出现，他终于总结出赢钱的规律，只要不断加注，就能永远赢下去。于是输掉的钱，他满不在乎，觉得这些钱必然会回来，赢的钱则让他更无所顾忌的做更大的投入。流水越来越大，他嫌钱带在身上麻烦，拉来老板说定记账。这虽然方便，但也让他对自己的财务完全失去控制。</w:t>
      </w:r>
    </w:p>
    <w:p>
      <w:pPr>
        <w:pStyle w:val="a0"/>
      </w:pPr>
      <w:r>
        <w:t xml:space="preserve">“直到有一天，他杀红了眼，还要再下注的时候，老板出现了。那个干瘦，吃人不吐骨头的老头，手拿一本一尺多厚的蓝皮账目，说‘对不起，你没钱了！’。他不信，可一页一页对账下来，他才发现，自己的房产、土地、店铺商号，统统输的一干二净。他被赶出家，除了身上一件蔽体的衣服，什么东西都没落下。</w:t>
      </w:r>
    </w:p>
    <w:p>
      <w:pPr>
        <w:pStyle w:val="a0"/>
      </w:pPr>
      <w:r>
        <w:t xml:space="preserve">“他找到我的时候，已经饿了三天。我听到着，已然恨的牙痒，可念在曾经在他家做过工，他父亲待我不错，给了他些钱开个卖茶的铺子。后来很长一段时间，我再也没听到他的消息了。一天冬天，他突然上门，带了一坛子酒，说今天高兴，要请我喝酒。这时候他的样貌全变了，人也精神，手头像是也有了些钱，来的时候还骑了匹价格不菲马。</w:t>
      </w:r>
    </w:p>
    <w:p>
      <w:pPr>
        <w:pStyle w:val="a0"/>
      </w:pPr>
      <w:r>
        <w:t xml:space="preserve">“</w:t>
      </w:r>
      <w:r>
        <w:t xml:space="preserve">他说，还好自己好赌，把家产通通输光。原来，米津下了一道命令，超过一定土地的富户，一律被打为恶意囤积土地的恶霸，一律处死！看到这个法令之后，他立马往广场赶，发现已经晚了，广场上人潮拥挤，好不容易才挤到前头。广场上行刑台上一个人瞥见他，叫一声他的名字，大骂：“富贵！该死的是你，该死的是你！</w:t>
      </w:r>
      <w:r>
        <w:t xml:space="preserve">”</w:t>
      </w:r>
      <w:r>
        <w:t xml:space="preserve">吓得他连滚带爬挤出人群，回到茶馆，半天才缓过神。原来那人正是赢去他家产的赌客。”</w:t>
      </w:r>
    </w:p>
    <w:p>
      <w:pPr>
        <w:pStyle w:val="a0"/>
      </w:pPr>
      <w:r>
        <w:t xml:space="preserve">哥利亚停顿一下，看看库克和庞克，发现两人正听得入神，心里窃喜，</w:t>
      </w:r>
      <w:r>
        <w:t xml:space="preserve">“</w:t>
      </w:r>
      <w:r>
        <w:t xml:space="preserve">所以，坏事不一定是好事！</w:t>
      </w:r>
      <w:r>
        <w:t xml:space="preserve">”</w:t>
      </w:r>
    </w:p>
    <w:p>
      <w:pPr>
        <w:pStyle w:val="a0"/>
      </w:pPr>
      <w:r>
        <w:t xml:space="preserve">“</w:t>
      </w:r>
      <w:r>
        <w:t xml:space="preserve">可是，橡果木的事情不一样，</w:t>
      </w:r>
      <w:r>
        <w:t xml:space="preserve">”</w:t>
      </w:r>
      <w:r>
        <w:t xml:space="preserve">庞克回过神，</w:t>
      </w:r>
      <w:r>
        <w:t xml:space="preserve">“</w:t>
      </w:r>
      <w:r>
        <w:t xml:space="preserve">他的更严重！</w:t>
      </w:r>
      <w:r>
        <w:t xml:space="preserve">”</w:t>
      </w:r>
    </w:p>
    <w:p>
      <w:pPr>
        <w:pStyle w:val="a0"/>
      </w:pPr>
      <w:r>
        <w:t xml:space="preserve">“</w:t>
      </w:r>
      <w:r>
        <w:t xml:space="preserve">好事也不一定是坏事。</w:t>
      </w:r>
      <w:r>
        <w:t xml:space="preserve">”</w:t>
      </w:r>
      <w:r>
        <w:t xml:space="preserve">哥利亚像是没听到，“那天，他在我这里喝了不少酒，不停的说，这是他最开心的日子，还要拉着我出去去酒馆。我没去，可也没想到，这却成了最后一面。</w:t>
      </w:r>
    </w:p>
    <w:p>
      <w:pPr>
        <w:pStyle w:val="a0"/>
      </w:pPr>
      <w:r>
        <w:t xml:space="preserve">“</w:t>
      </w:r>
      <w:r>
        <w:t xml:space="preserve">第二天，我听到噩耗，他死了。他去酒馆继续喝，喝到大半夜，被店家赶出门。出了门他没了方向，想要找马，却怎么也找不到，于是朝着相反的方向越走越远，最后掉进街边的沟渠，冻了一夜。隔天早上，有人发现的时候，人已经僵了。</w:t>
      </w:r>
      <w:r>
        <w:t xml:space="preserve">”</w:t>
      </w:r>
    </w:p>
    <w:p>
      <w:pPr>
        <w:pStyle w:val="a0"/>
      </w:pPr>
      <w:r>
        <w:t xml:space="preserve">哥利亚又喝一口酒，</w:t>
      </w:r>
      <w:r>
        <w:t xml:space="preserve">“</w:t>
      </w:r>
      <w:r>
        <w:t xml:space="preserve">所以，好事也能变成坏事！</w:t>
      </w:r>
      <w:r>
        <w:t xml:space="preserve">”</w:t>
      </w:r>
    </w:p>
    <w:p>
      <w:pPr>
        <w:pStyle w:val="a0"/>
      </w:pPr>
      <w:r>
        <w:t xml:space="preserve">库克被哥利亚的故事吸引，可从故事里出来，他发现现在还是毫不办法，不知道该怎么处理橡果木的问题。于是他问哥利亚：</w:t>
      </w:r>
    </w:p>
    <w:p>
      <w:pPr>
        <w:pStyle w:val="a0"/>
      </w:pPr>
      <w:r>
        <w:t xml:space="preserve">“</w:t>
      </w:r>
      <w:r>
        <w:t xml:space="preserve">那现在我们该怎么办？</w:t>
      </w:r>
      <w:r>
        <w:t xml:space="preserve">”</w:t>
      </w:r>
    </w:p>
    <w:p>
      <w:pPr>
        <w:pStyle w:val="a0"/>
      </w:pPr>
      <w:r>
        <w:t xml:space="preserve">“</w:t>
      </w:r>
      <w:r>
        <w:t xml:space="preserve">等！</w:t>
      </w:r>
      <w:r>
        <w:t xml:space="preserve">”</w:t>
      </w:r>
      <w:r>
        <w:t xml:space="preserve">哥利亚现在却惜字如金起来，沉默许久，终于憋出一个字。</w:t>
      </w:r>
    </w:p>
    <w:p>
      <w:pPr>
        <w:pStyle w:val="a0"/>
      </w:pPr>
      <w:r>
        <w:t xml:space="preserve">库克对此很不满意，可也一时毫无办法。几个人就这样坐着，庞克心里更痛苦，额上的眉毛拧成一团，小洛克死死俄盯着桌子上的茶壶。热气从细细的茶嘴里慢悠悠的飘出来，向上一小段距离，变成一个个旋涡，变淡，最后不见了。苦闷的情绪在几个人心里藤蔓蔓延，却无法像轻盈的汽水一样轻松消失。</w:t>
      </w:r>
    </w:p>
    <w:p>
      <w:pPr>
        <w:pStyle w:val="a0"/>
      </w:pPr>
      <w:r>
        <w:t xml:space="preserve">突然，一阵急促的敲门声打破沉默，小洛克赶忙去开门，再次进来的时候，身后站着一个人。这个人高大壮实，胸口的肌肉简直要崩开衣服冲出来，可一张脸却长得肉顿顿的，像是个没成年的孩子，一脸青涩样。他开口了，和库克想的一样，稚声稚气：</w:t>
      </w:r>
    </w:p>
    <w:p>
      <w:pPr>
        <w:pStyle w:val="a0"/>
      </w:pPr>
      <w:r>
        <w:t xml:space="preserve">“</w:t>
      </w:r>
      <w:r>
        <w:t xml:space="preserve">爹，米津要把橡果木送给厄斯曼城。</w:t>
      </w:r>
      <w:r>
        <w:t xml:space="preserve">”</w:t>
      </w:r>
    </w:p>
    <w:p>
      <w:pPr>
        <w:pStyle w:val="a0"/>
      </w:pPr>
      <w:r>
        <w:t xml:space="preserve">“</w:t>
      </w:r>
      <w:r>
        <w:t xml:space="preserve">什么？</w:t>
      </w:r>
      <w:r>
        <w:t xml:space="preserve">”</w:t>
      </w:r>
      <w:r>
        <w:t xml:space="preserve">庞克先坐不住了，站起来就要拉着他要问个究竟。</w:t>
      </w:r>
    </w:p>
    <w:p>
      <w:pPr>
        <w:pStyle w:val="a0"/>
      </w:pPr>
      <w:r>
        <w:t xml:space="preserve">哥利亚拦住他，说：</w:t>
      </w:r>
    </w:p>
    <w:p>
      <w:pPr>
        <w:pStyle w:val="a0"/>
      </w:pPr>
      <w:r>
        <w:t xml:space="preserve">“</w:t>
      </w:r>
      <w:r>
        <w:t xml:space="preserve">不急，慢慢聊！</w:t>
      </w:r>
      <w:r>
        <w:t xml:space="preserve">”</w:t>
      </w:r>
      <w:r>
        <w:t xml:space="preserve">他安抚庞克先坐下，</w:t>
      </w:r>
      <w:r>
        <w:t xml:space="preserve">“</w:t>
      </w:r>
      <w:r>
        <w:t xml:space="preserve">这是我的儿子，利亚，他才八岁！你要吓坏他。</w:t>
      </w:r>
      <w:r>
        <w:t xml:space="preserve">”</w:t>
      </w:r>
    </w:p>
    <w:p>
      <w:pPr>
        <w:pStyle w:val="a0"/>
      </w:pPr>
      <w:r>
        <w:t xml:space="preserve">库克看了看哥利亚，又看了看利亚，觉得有些不可思议。惊讶的望着哥利亚。</w:t>
      </w:r>
    </w:p>
    <w:p>
      <w:pPr>
        <w:pStyle w:val="a0"/>
      </w:pPr>
      <w:r>
        <w:t xml:space="preserve">“</w:t>
      </w:r>
      <w:r>
        <w:t xml:space="preserve">当然，我收养的，那时候。。。以后再说，</w:t>
      </w:r>
      <w:r>
        <w:t xml:space="preserve">”</w:t>
      </w:r>
      <w:r>
        <w:t xml:space="preserve">他停顿下，看着利亚，</w:t>
      </w:r>
      <w:r>
        <w:t xml:space="preserve">“</w:t>
      </w:r>
      <w:r>
        <w:t xml:space="preserve">喝口水，慢慢说是怎么回事。</w:t>
      </w:r>
      <w:r>
        <w:t xml:space="preserve">”</w:t>
      </w:r>
    </w:p>
    <w:p>
      <w:pPr>
        <w:pStyle w:val="a0"/>
      </w:pPr>
      <w:r>
        <w:t xml:space="preserve">桌上的茶杯比利亚的两个指头还小，他用拇指和食指小心的捏着杯子，一饮而尽，</w:t>
      </w:r>
      <w:r>
        <w:t xml:space="preserve">“</w:t>
      </w:r>
      <w:r>
        <w:t xml:space="preserve">宫里传来的消息。</w:t>
      </w:r>
      <w:r>
        <w:t xml:space="preserve">”</w:t>
      </w:r>
    </w:p>
    <w:p>
      <w:pPr>
        <w:pStyle w:val="a0"/>
      </w:pPr>
      <w:r>
        <w:t xml:space="preserve">“</w:t>
      </w:r>
      <w:r>
        <w:t xml:space="preserve">橡果木原本要当即处决橡果木，可后来不知道为什么改变主意，说是明天一早就要押他去厄斯曼。</w:t>
      </w:r>
      <w:r>
        <w:t xml:space="preserve">”</w:t>
      </w:r>
    </w:p>
    <w:p>
      <w:pPr>
        <w:pStyle w:val="a0"/>
      </w:pPr>
      <w:r>
        <w:t xml:space="preserve">“</w:t>
      </w:r>
      <w:r>
        <w:t xml:space="preserve">真的吗？消息可靠吗？</w:t>
      </w:r>
      <w:r>
        <w:t xml:space="preserve">”</w:t>
      </w:r>
      <w:r>
        <w:t xml:space="preserve">庞克急问。</w:t>
      </w:r>
    </w:p>
    <w:p>
      <w:pPr>
        <w:pStyle w:val="a0"/>
      </w:pPr>
      <w:r>
        <w:t xml:space="preserve">“</w:t>
      </w:r>
      <w:r>
        <w:t xml:space="preserve">这个我敢保证，</w:t>
      </w:r>
      <w:r>
        <w:t xml:space="preserve">”</w:t>
      </w:r>
      <w:r>
        <w:t xml:space="preserve">哥利亚接过话，</w:t>
      </w:r>
      <w:r>
        <w:t xml:space="preserve">“</w:t>
      </w:r>
      <w:r>
        <w:t xml:space="preserve">宫里宫外，到处有探子，既然传出来的消息是这样，那准没错！</w:t>
      </w:r>
      <w:r>
        <w:t xml:space="preserve">”</w:t>
      </w:r>
    </w:p>
    <w:p>
      <w:pPr>
        <w:pStyle w:val="a0"/>
      </w:pPr>
      <w:r>
        <w:t xml:space="preserve">探子这个词颇为新颖，令库克觉得眼前这个做棺材的老木匠不一般。</w:t>
      </w:r>
    </w:p>
    <w:p>
      <w:pPr>
        <w:pStyle w:val="a0"/>
      </w:pPr>
      <w:r>
        <w:t xml:space="preserve">“</w:t>
      </w:r>
      <w:r>
        <w:t xml:space="preserve">那么，如果在路上截住米津的骑兵队，就可以救出橡果木啦！</w:t>
      </w:r>
      <w:r>
        <w:t xml:space="preserve">”</w:t>
      </w:r>
      <w:r>
        <w:t xml:space="preserve">库克兴奋的说。</w:t>
      </w:r>
    </w:p>
    <w:p>
      <w:pPr>
        <w:pStyle w:val="a0"/>
      </w:pPr>
      <w:r>
        <w:t xml:space="preserve">话刚出口，他显然意识到了什么，自己高兴的太早了，眼下只有三个人，如果对方人太多，恐怕也没有力量救橡果木。</w:t>
      </w:r>
    </w:p>
    <w:p>
      <w:pPr>
        <w:pStyle w:val="a0"/>
      </w:pPr>
      <w:r>
        <w:t xml:space="preserve">“</w:t>
      </w:r>
      <w:r>
        <w:t xml:space="preserve">押送的人多吗？</w:t>
      </w:r>
      <w:r>
        <w:t xml:space="preserve">”</w:t>
      </w:r>
      <w:r>
        <w:t xml:space="preserve">他说。</w:t>
      </w:r>
    </w:p>
    <w:p>
      <w:pPr>
        <w:pStyle w:val="a0"/>
      </w:pPr>
      <w:r>
        <w:t xml:space="preserve">“</w:t>
      </w:r>
      <w:r>
        <w:t xml:space="preserve">还不清楚哩。</w:t>
      </w:r>
      <w:r>
        <w:t xml:space="preserve">”</w:t>
      </w:r>
      <w:r>
        <w:t xml:space="preserve">利亚说。</w:t>
      </w:r>
    </w:p>
    <w:p>
      <w:pPr>
        <w:pStyle w:val="a0"/>
      </w:pPr>
      <w:r>
        <w:t xml:space="preserve">“</w:t>
      </w:r>
      <w:r>
        <w:t xml:space="preserve">我们三个可以吗？</w:t>
      </w:r>
      <w:r>
        <w:t xml:space="preserve">”</w:t>
      </w:r>
      <w:r>
        <w:t xml:space="preserve">小洛克有些紧张。可库克和庞克心里也有这样的疑问。</w:t>
      </w:r>
    </w:p>
    <w:p>
      <w:pPr>
        <w:pStyle w:val="a0"/>
      </w:pPr>
      <w:r>
        <w:t xml:space="preserve">哥利亚笑起来，用干瘦的一只手，捋捋胡子，说道：</w:t>
      </w:r>
    </w:p>
    <w:p>
      <w:pPr>
        <w:pStyle w:val="a0"/>
      </w:pPr>
      <w:r>
        <w:t xml:space="preserve">“</w:t>
      </w:r>
      <w:r>
        <w:t xml:space="preserve">带上利亚，他能帮你们。</w:t>
      </w:r>
      <w:r>
        <w:t xml:space="preserve">”</w:t>
      </w:r>
    </w:p>
    <w:p>
      <w:pPr>
        <w:pStyle w:val="a0"/>
      </w:pPr>
      <w:r>
        <w:t xml:space="preserve">屋子里的所有人，都看向利亚，这样的瞩目，让他有些愕然，脸颊唰的一下红了。他一紧张，手指间的小杯子，啪的一声脆响，手上的陶土杯子碎了。他没有在意其他人惊愕的表情，出神的看着粘在指头上的碎片，轻搓一下，碎片就变成了一小撮儿白色的粉末。</w:t>
      </w:r>
    </w:p>
    <w:p>
      <w:pPr>
        <w:pStyle w:val="a0"/>
      </w:pPr>
      <w:r>
        <w:t xml:space="preserve">“</w:t>
      </w:r>
      <w:r>
        <w:t xml:space="preserve">通往厄斯曼的路只有一条，好好休息一下，明早要出发哩。</w:t>
      </w:r>
      <w:r>
        <w:t xml:space="preserve">”</w:t>
      </w:r>
      <w:r>
        <w:t xml:space="preserve">哥利亚说罢，眯着眼打了一个长长的哈欠，然后拿起那个银色的酒囊。</w:t>
      </w:r>
    </w:p>
    <w:bookmarkEnd w:id="38"/>
    <w:bookmarkStart w:id="39" w:name="十六-大峡谷伏击"/>
    <w:p>
      <w:pPr>
        <w:pStyle w:val="2"/>
      </w:pPr>
      <w:r>
        <w:t xml:space="preserve">十六 大峡谷伏击</w:t>
      </w:r>
    </w:p>
    <w:p>
      <w:pPr>
        <w:pStyle w:val="FirstParagraph"/>
      </w:pPr>
      <w:r>
        <w:t xml:space="preserve">天还没亮，哥利亚就催几个人起床。为了赶在骑兵队之前，他们必须提前赶到大峡谷，那里是去厄斯曼的必经之路，而且，那里的地形也适合伏击。</w:t>
      </w:r>
    </w:p>
    <w:p>
      <w:pPr>
        <w:pStyle w:val="a0"/>
      </w:pPr>
      <w:r>
        <w:t xml:space="preserve">哥利亚准备了四匹骆驼，利亚挑了一匹成年的大骆驼。其他人的骆驼体型比那只小些，坐在上面一点都没有觉得不舒服——哥利亚也准备了很好的鞍子。</w:t>
      </w:r>
    </w:p>
    <w:p>
      <w:pPr>
        <w:pStyle w:val="a0"/>
      </w:pPr>
      <w:r>
        <w:t xml:space="preserve">“</w:t>
      </w:r>
      <w:r>
        <w:t xml:space="preserve">我也是厄斯曼人，能够帮助厄斯曼人，我很荣幸。</w:t>
      </w:r>
      <w:r>
        <w:t xml:space="preserve">”</w:t>
      </w:r>
      <w:r>
        <w:t xml:space="preserve">这是哥利亚的最后一句话，下次再见，已经是很久之后的事情了。</w:t>
      </w:r>
    </w:p>
    <w:p>
      <w:pPr>
        <w:pStyle w:val="a0"/>
      </w:pPr>
      <w:r>
        <w:t xml:space="preserve">一行人摸着黑出发了，利亚在最前面，庞克和小洛克并排跟在后面，库克最慢，走在最后。出城的时候，库克回头瞟了一眼天空，东面的太阳还没升起来，塔城影影幢幢的建筑，在薄薄的黑纱下，高大而雄壮。朝西看，三个同伴的剪影快速的向前，骆驼的蹄子踏在碎石地上，发出噌噌的摩擦声。他哈了一口气，突然感到有点冷，接着家里温暖的床铺一闪而过，他把脖子缩在斗篷的竖领里，轻挥一下皮鞭。那只骆驼正低头啃食一团青草，一串浑浊的涎水滴在地上，鼻孔喷出的热气，冲的地上腾起一阵土，它没预料到主人停留这么短时间，一个激灵，像弹簧一样向前窜去，跨出几个大步，就追上了前面的庞克。</w:t>
      </w:r>
    </w:p>
    <w:p>
      <w:pPr>
        <w:pStyle w:val="a0"/>
      </w:pPr>
      <w:r>
        <w:t xml:space="preserve">峡谷离塔城不远，骑着骆驼，最多走半个钟头。他们看到峡谷的第一个隘口的时候，太阳刚从地平线露头。早上的霞光出奇的红，射在黄色的山体上，像两个巨大的橙色屏障，立在地上。这个隘口也是峡谷的入口，入口的两边，有一小片一人多高的小树丛。库克让其他人在入口处停住，自己先进了峡谷，过了没多久，他回来，指着小树林说：</w:t>
      </w:r>
      <w:r>
        <w:t xml:space="preserve">“</w:t>
      </w:r>
      <w:r>
        <w:t xml:space="preserve">里面是一条大路，恐怕没有比这更好的隐蔽处了。</w:t>
      </w:r>
      <w:r>
        <w:t xml:space="preserve">”</w:t>
      </w:r>
      <w:r>
        <w:t xml:space="preserve">利亚点点头，其他人也没意见。</w:t>
      </w:r>
    </w:p>
    <w:p>
      <w:pPr>
        <w:pStyle w:val="a0"/>
      </w:pPr>
      <w:r>
        <w:t xml:space="preserve">为了隐蔽的更好，库克破费了一点功夫做研究。隐蔽地既不能离大路太远，因为这样就看不清骑兵队的情况，也不能离大路太近，这样太容易被发现，尤其是骆驼，库克的骆驼好像有点胀气，一路上它的胃都在发出一种奇怪的叫声。于是他让小洛克特意站在路上，向林子里听，确认没有任何动静才满意。即使是这样，骆驼们也不怎么乖顺，像是四个不听话的孩子，一会儿绕着绑住缰绳的小树转，一会儿又趴在地上打滚，扬起阵阵灰尘。一开始，库克并没在意，只是一动不动的蹲在地上，眼神专注的向大路看去。直到扬尘太大，影响到视线，他才拾起鞭子，对着四只骆驼一阵毒打，它们才消停。</w:t>
      </w:r>
    </w:p>
    <w:p>
      <w:pPr>
        <w:pStyle w:val="a0"/>
      </w:pPr>
      <w:r>
        <w:t xml:space="preserve">蹲久了，还不见人来，小洛克和利亚有些不耐烦。便坐在地上，随便捡起什么，拿在手上自顾自的把玩。小洛克捡了只小木棍，折成两截，一截插在在地上，拿着另一截在周围画圈。利亚则捡了几片树叶，在地上摆弄。库克原样蹲着，盯着塔城的方向，睁圆了眼。过了一会儿，觉得眼酸，侧过头，看到庞克一样的姿势蹲在一旁，额头上尽是汗，再看地下，已经湿了大片。他轻轻的在他后背推了一把，接触到他身体的时候，才发现他身上的肌肉像钢铁一样紧绷。他又推了一把，庞克才缓过神，对着库克咧了咧嘴。突然，库克听到身后传来一声脆响，回头一看，利亚手上捏着一只虫子，坚硬外壳保护的身体已经碎了，几条细腿在他的手指外面，还在胡乱的挥舞。原来，地上一个拇指大的小洞吸引了他的注意，他挖了几下，就有虫子接二连三的往外爬，虫子爬的很快，可他抓的速度更快，于是，一个都没逃掉，通通成了他手里的玩具。显然，清亮的响声和捏死虫子的快感令他愉快。库克看着他沉醉的样子，心里不禁感叹，这究竟还是个孩子啊。</w:t>
      </w:r>
    </w:p>
    <w:p>
      <w:pPr>
        <w:pStyle w:val="a0"/>
      </w:pPr>
      <w:r>
        <w:t xml:space="preserve">“</w:t>
      </w:r>
      <w:r>
        <w:t xml:space="preserve">一个钟头了！</w:t>
      </w:r>
      <w:r>
        <w:t xml:space="preserve">”</w:t>
      </w:r>
      <w:r>
        <w:t xml:space="preserve">小洛克突然说。</w:t>
      </w:r>
    </w:p>
    <w:p>
      <w:pPr>
        <w:pStyle w:val="a0"/>
      </w:pPr>
      <w:r>
        <w:t xml:space="preserve">库克看着他，他指着地上的小木棍，继续道：</w:t>
      </w:r>
      <w:r>
        <w:t xml:space="preserve">“</w:t>
      </w:r>
      <w:r>
        <w:t xml:space="preserve">看到没有，刚好是一圈的二十四分之一。</w:t>
      </w:r>
      <w:r>
        <w:t xml:space="preserve">”</w:t>
      </w:r>
    </w:p>
    <w:p>
      <w:pPr>
        <w:pStyle w:val="a0"/>
      </w:pPr>
      <w:r>
        <w:t xml:space="preserve">原来他把小木棍周围的圆圈，分成二十四份，他指的两个记号的长度，刚好是其中的一份。</w:t>
      </w:r>
    </w:p>
    <w:p>
      <w:pPr>
        <w:pStyle w:val="a0"/>
      </w:pPr>
      <w:r>
        <w:t xml:space="preserve">“</w:t>
      </w:r>
      <w:r>
        <w:t xml:space="preserve">真聪明！</w:t>
      </w:r>
      <w:r>
        <w:t xml:space="preserve">”</w:t>
      </w:r>
      <w:r>
        <w:t xml:space="preserve">库克夸了一句，便继续朝路上看。</w:t>
      </w:r>
    </w:p>
    <w:p>
      <w:pPr>
        <w:pStyle w:val="a0"/>
      </w:pPr>
      <w:r>
        <w:t xml:space="preserve">眼下，可有正经是让他操心的。几个人里，小洛克还是孩子，利亚虽然身躯高大、力量惊人，可心智看起来不会强于小洛克。庞克？他又太紧张，是不是会在关键时候出乱子，他也不知道。他明白，如何救橡果木，还得自己做决定。可眼下如何救，骑兵队会不会走这条路，他们有多少人，自己的力量够不够，这些他都不知道。</w:t>
      </w:r>
    </w:p>
    <w:p>
      <w:pPr>
        <w:pStyle w:val="a0"/>
      </w:pPr>
      <w:r>
        <w:t xml:space="preserve">“</w:t>
      </w:r>
      <w:r>
        <w:t xml:space="preserve">来了！</w:t>
      </w:r>
      <w:r>
        <w:t xml:space="preserve">”</w:t>
      </w:r>
      <w:r>
        <w:t xml:space="preserve">庞克低声说。</w:t>
      </w:r>
    </w:p>
    <w:p>
      <w:pPr>
        <w:pStyle w:val="a0"/>
      </w:pPr>
      <w:r>
        <w:t xml:space="preserve">小洛克立马做起来，一只手罩着眼睛，往路上看。</w:t>
      </w:r>
    </w:p>
    <w:p>
      <w:pPr>
        <w:pStyle w:val="a0"/>
      </w:pPr>
      <w:r>
        <w:t xml:space="preserve">果然，远处乌泱泱的出现一队人，个个骑着骆驼，打头的是一个精瘦的年轻武士，身披黑色铠甲，头上顶着钢盔，只露出一双眼睛，腰里的剑鞘闪闪发光。他后面十几米，跟着一队人，装扮和前面那位类似，只是头盔顶上少了一串红穗，看得出来，刚才那位应该是队长。队伍的后面，也有一队人，他们也是一身黑，只是身上多了一把弓和箭筒。中间有一些人，用铁链锁着串成一列，他们穿着素衣的人，走的很慢。接近树林的时候，库克认出来中间的几个人正是橡果木他们。还有一个人，手里拿着三米多长的牛皮鞭子，在队伍的一侧，每隔一会儿，他就从后面窜上来，朝中间的人鞭打几下，嘴上还秃噜几句脏话。鞭打的效果，似乎并不明显，因为队伍速度也不见加快。</w:t>
      </w:r>
    </w:p>
    <w:p>
      <w:pPr>
        <w:pStyle w:val="a0"/>
      </w:pPr>
      <w:r>
        <w:t xml:space="preserve">可刺破空气的响声传到庞克心里可不是滋味。他早就认出中间那些褴衣弊履的人正是他的朋友，每一声鞭响，都像打在他的身上，他咬牙切齿，他怒火中烧，激动的手脚发抖，站起身，就要冲出去。库克拦住了他。</w:t>
      </w:r>
    </w:p>
    <w:p>
      <w:pPr>
        <w:pStyle w:val="a0"/>
      </w:pPr>
      <w:r>
        <w:t xml:space="preserve">骑兵队进了峡谷，庞克终于忍不住问了出来：</w:t>
      </w:r>
      <w:r>
        <w:t xml:space="preserve">“</w:t>
      </w:r>
      <w:r>
        <w:t xml:space="preserve">为什么拦我？</w:t>
      </w:r>
      <w:r>
        <w:t xml:space="preserve">”</w:t>
      </w:r>
    </w:p>
    <w:p>
      <w:pPr>
        <w:pStyle w:val="a0"/>
      </w:pPr>
      <w:r>
        <w:t xml:space="preserve">库克像是没听到。他站起身来， 拍拍身上的灰，问小洛克骑兵队有几个人。</w:t>
      </w:r>
    </w:p>
    <w:p>
      <w:pPr>
        <w:pStyle w:val="a0"/>
      </w:pPr>
      <w:r>
        <w:t xml:space="preserve">“</w:t>
      </w:r>
      <w:r>
        <w:t xml:space="preserve">二十个！</w:t>
      </w:r>
      <w:r>
        <w:t xml:space="preserve">”</w:t>
      </w:r>
    </w:p>
    <w:p>
      <w:pPr>
        <w:pStyle w:val="a0"/>
      </w:pPr>
      <w:r>
        <w:t xml:space="preserve">“</w:t>
      </w:r>
      <w:r>
        <w:t xml:space="preserve">这就是原因，</w:t>
      </w:r>
      <w:r>
        <w:t xml:space="preserve">”</w:t>
      </w:r>
      <w:r>
        <w:t xml:space="preserve">他盯着庞克，眼神温和，</w:t>
      </w:r>
      <w:r>
        <w:t xml:space="preserve">“</w:t>
      </w:r>
      <w:r>
        <w:t xml:space="preserve">我们只有四个，不但救不出他们，还会被他们消灭。</w:t>
      </w:r>
      <w:r>
        <w:t xml:space="preserve">”</w:t>
      </w:r>
    </w:p>
    <w:p>
      <w:pPr>
        <w:pStyle w:val="a0"/>
      </w:pPr>
      <w:r>
        <w:t xml:space="preserve">庞克不再说话，他并不是没有意识到这个问题，刚刚只是被朋友受难的画面刺激，一时失去了理智。现在他冷静下来，和库克一样，开始细心盘算如何救出几个朋友。</w:t>
      </w:r>
    </w:p>
    <w:p>
      <w:pPr>
        <w:pStyle w:val="a0"/>
      </w:pPr>
      <w:r>
        <w:t xml:space="preserve">时间紧迫，他们来不及做更精细的计划，很快就决定，先跟在后面。至于如何营救，</w:t>
      </w:r>
      <w:r>
        <w:t xml:space="preserve">“</w:t>
      </w:r>
      <w:r>
        <w:t xml:space="preserve">他们总会有睡觉的时候吧。</w:t>
      </w:r>
      <w:r>
        <w:t xml:space="preserve">”</w:t>
      </w:r>
      <w:r>
        <w:t xml:space="preserve">库克说。</w:t>
      </w:r>
    </w:p>
    <w:p>
      <w:pPr>
        <w:pStyle w:val="a0"/>
      </w:pPr>
      <w:r>
        <w:t xml:space="preserve">大峡谷只有一条通道，夹在两座兀的高耸起的山体中间，像一条粗细不均的大蛇，蜿蜒向前，连接着南北。里面的天然道路时宽时窄。宽的地方，能容数百人并排通过，窄的地方，只能容得下十几个人。从大陆西北角吹来的风，穿过峡谷，打磨掉黄色的砂石岩壁上的所有棱角，峡谷里随处可见一些巨型的蛋形巨石。骑兵队绕着这些巨石，像黄河里的一叶小舟，在曲折的峡谷里缓慢移动。沉重的铁铐紧锁着橡果木的双手，在他的手上磨出一圈血痕，看着血肉模糊的手腕，他觉得凄凉无比。聒噪的叫喊声后，士兵高举起一只手，他闭上眼睛单靠想象，就能知道后面的节目：皮鞭划破空气的爆响，皮肤的撕裂的清脆声，和自己的身体像受到一排针刺一样，本能的一颤，然后疼痛像涟漪一样从伤口处扩散到全身。除此之外，他还有其他高于肉体的痛苦。一方面，其他弟兄的声音不断刺进他的耳朵。红胡子格林，他吃的鞭打最多，可他皮糙肉厚一点不在乎，每鞭打一下，他都会用自认为更恶毒咒骂还击。可这一点不划算，这又会招致更多得毒打。老麦克斯咬紧牙一声不吭，可时不时的就发出一串咳嗽声，像是喉咙上卡着一颗苹果，怎么也咳不出来，这让橡果木总是担心他有窒息的风险。米尼斯兄弟不再吵架，这时候反而表现的颇为乐观，他们偶尔会低声聊起些别样的话题，比如希望，比如逃出去最想吃什么，个个觉得有个苹果就已经很好了，弟弟则觉得只吃苹果太对不起现在遭受的苦难了。比起红胡子格林的咒骂，米尼斯兄弟的对话简直就像在橡果木支离破碎的心上撒一把盐。</w:t>
      </w:r>
    </w:p>
    <w:p>
      <w:pPr>
        <w:pStyle w:val="a0"/>
      </w:pPr>
      <w:r>
        <w:t xml:space="preserve">就这样结束了吗？前一天，他还在米津的宴会上，志得意满，以为夺回厄斯曼的日子就在眼前。只需要带着米津承诺的大军（米津声称有5千人之多），就可以杀掉多戈，继承理所应当的王位。可直到像尸体一样，被关进塔城的湿暗监狱，他都不肯相信一切都完了。酒精的刺激，让他认为这一切都是幻觉，只是一个美梦里的小插曲，只要酒醒，眼前的黑暗就会消失，他会带领着五千大军，踏上征服厄斯曼的道路。第二天，酒精的作用消失，他才惊骇的发现，自己真的被骗了。</w:t>
      </w:r>
    </w:p>
    <w:p>
      <w:pPr>
        <w:pStyle w:val="a0"/>
      </w:pPr>
      <w:r>
        <w:t xml:space="preserve">可他真的被骗了吗？塔城的领主，他的叔父米津可不这么认为！他认为自己从未向这位所谓的侄子，做出任何承诺。士林的信，言之凿凿，情真意切，建议他立刻杀掉橡果木。他犹豫了，他想在观察一下这位侄子。他的父亲，无疑是位残暴的君主，可这无辜的孩子，也许会有些许不同，再怎么说，两人之间还有叔侄的血亲。他不愿意单凭一封信，就对血亲痛下杀手。于是，他大摆宴席，邀请群臣，极尽排场来欢迎这位亲人。一方面尽地主之谊，让橡果木感受到亲人的温暖。另一方面，他想劝他放弃征战杀伐的生活。可还没开口，这位侄子果真如士林所说，听到他有五千精兵，便提出向他借兵，要他与厄斯曼为敌。他失望至极，看着侄子在觥筹交错中的得意忘形，谈到战争，眉飞色舞，甚至握着他的手，含糊不清的说倘若能攻下厄斯曼，一定要让反叛者，多戈的爪牙们血流成河，俨然和多年前的弟弟毫无二致。这正是他与分道扬镳的原因。他来到塔城，也是抱着建立一个，和平繁荣的国家，不愿像厄斯曼一样，长年杀伐，民不聊生。而橡果木好像也和他的父亲一样，是一个只容得下自己的人。一瞬间，说服侄子放下武器的热情，如冬日里跳进冰河一般，被刺骨的寒冷浇灭的一干二净。他把他打入死牢，他要下令立刻除掉橡果木。</w:t>
      </w:r>
    </w:p>
    <w:p>
      <w:pPr>
        <w:pStyle w:val="a0"/>
      </w:pPr>
      <w:r>
        <w:t xml:space="preserve">可最后一刻，他犹豫了。他是和哥哥一样的人吗？显然不是，至少现在不会亲自动手，究竟该如何处置，他犯难了。一旁的丞相，颇能察言观色，塔城的发展过程，正是他深谙主上心意的过程。主上想除掉顽固的地主，可又不愿做的太激烈，他就提出种种迂回的策略，让地主们有苦难言，然后慢慢屈服；主上想表现民主，又怕大权旁落，他就负责组织起傀儡的议事厅，保证在所有重大的议题都能全票通过。他不消多想就看出领主的难处：他想除掉橡果木，又不愿手上沾血。</w:t>
      </w:r>
    </w:p>
    <w:p>
      <w:pPr>
        <w:pStyle w:val="a0"/>
      </w:pPr>
      <w:r>
        <w:t xml:space="preserve">“</w:t>
      </w:r>
      <w:r>
        <w:t xml:space="preserve">不如把他送回老家？</w:t>
      </w:r>
      <w:r>
        <w:t xml:space="preserve">”</w:t>
      </w:r>
    </w:p>
    <w:p>
      <w:pPr>
        <w:pStyle w:val="a0"/>
      </w:pPr>
      <w:r>
        <w:t xml:space="preserve">“</w:t>
      </w:r>
      <w:r>
        <w:t xml:space="preserve">我正有此意！</w:t>
      </w:r>
      <w:r>
        <w:t xml:space="preserve">”</w:t>
      </w:r>
      <w:r>
        <w:t xml:space="preserve">米津当然会点头。</w:t>
      </w:r>
    </w:p>
    <w:p>
      <w:pPr>
        <w:pStyle w:val="a0"/>
      </w:pPr>
      <w:r>
        <w:t xml:space="preserve">现在，橡果木无法理解米津的作为，可也别无他法。他抬起头，望向两边荒凉的峭壁，开始幻想甘道夫能从天而降，来拯救自己。一阵空气的撕裂之后，皮鞭干脆的打下来，在落在他的右眼前的一刹，他闭上了眼。响亮的鞭笞声，让他的幻想化为泡影。</w:t>
      </w:r>
    </w:p>
    <w:p>
      <w:pPr>
        <w:pStyle w:val="a0"/>
      </w:pPr>
      <w:r>
        <w:t xml:space="preserve">太阳向西，天空暮色渐现，骑兵队行至一片空地，这空块地的东西两侧有两块巨石，刚好挡住贯穿峡谷的风。领头的队长一声号令，队伍突然停下来，接着士兵们稀稀拉拉的下了骆驼，手忙脚乱的就地扎营。有的士兵摘下头盔，就着胳膊擦掉流到两颊的汗，显出俊朗威武的脸庞。队长也摘下头盔，冷峻的面庞上，没有一滴汗，俏皮的的上唇，恰到好处的摆两只铅笔一样的小胡子，眼睛炯炯有神，看不出一丝倦意。橡果木面前突然站着一个士兵，一根皮鞭缠成几个圈别在腰上，鞭子的末端还在往下滴血。这是一位十几岁的少年，比小洛克稍大，还一脸稚气。士兵抿着嘴，朝橡果木抱歉的笑了笑，然后轻轻的抓起铁链的一头，锁在刚刚就打好的地桩上。就这样，五个人，被铐住双手，像一串没有骨头的鸡柳一样，摊坐在地上。</w:t>
      </w:r>
    </w:p>
    <w:p>
      <w:pPr>
        <w:pStyle w:val="a0"/>
      </w:pPr>
      <w:r>
        <w:t xml:space="preserve">“</w:t>
      </w:r>
      <w:r>
        <w:t xml:space="preserve">简直像狗一样！</w:t>
      </w:r>
      <w:r>
        <w:t xml:space="preserve">”</w:t>
      </w:r>
      <w:r>
        <w:t xml:space="preserve">红胡子格林怒斥道。那个士兵依旧抿着嘴，抱歉的笑笑，便走开了。</w:t>
      </w:r>
    </w:p>
    <w:p>
      <w:pPr>
        <w:pStyle w:val="a0"/>
      </w:pPr>
      <w:r>
        <w:t xml:space="preserve">午饭的待遇同样让红胡子不满，不远处，士兵们有酒有肉，他们几个只有半个巴掌大的馕和一小杯水。几个矮人太累了，没有力气抗议，五个人背靠背围成一圈，谁都不想先开口说话。</w:t>
      </w:r>
    </w:p>
    <w:p>
      <w:pPr>
        <w:pStyle w:val="a0"/>
      </w:pPr>
      <w:r>
        <w:t xml:space="preserve">“</w:t>
      </w:r>
      <w:r>
        <w:t xml:space="preserve">怎么办？</w:t>
      </w:r>
      <w:r>
        <w:t xml:space="preserve">”</w:t>
      </w:r>
      <w:r>
        <w:t xml:space="preserve">米尼斯弟弟耐不住长久的沉默，终于开口了。</w:t>
      </w:r>
    </w:p>
    <w:p>
      <w:pPr>
        <w:pStyle w:val="a0"/>
      </w:pPr>
      <w:r>
        <w:t xml:space="preserve">“</w:t>
      </w:r>
      <w:r>
        <w:t xml:space="preserve">还能怎么办，休息，</w:t>
      </w:r>
      <w:r>
        <w:t xml:space="preserve">”</w:t>
      </w:r>
      <w:r>
        <w:t xml:space="preserve">哥哥不耐烦了，</w:t>
      </w:r>
      <w:r>
        <w:t xml:space="preserve">“</w:t>
      </w:r>
      <w:r>
        <w:t xml:space="preserve">还有闭嘴！</w:t>
      </w:r>
      <w:r>
        <w:t xml:space="preserve">”</w:t>
      </w:r>
    </w:p>
    <w:p>
      <w:pPr>
        <w:pStyle w:val="a0"/>
      </w:pPr>
      <w:r>
        <w:t xml:space="preserve">米尼斯弟弟不再说话，可怎么办这三个字，就像一块打破平静湖面的石头，在其他人心里激起了涟漪。老麦克斯喘着粗气，小心的动了动手，把铁铐调整到一个稍稍舒服的位置，要是平常，他可能早就闭上眼睛睡了，现在他出神的盯着地上的一只蚂蚁。那只蚂蚁正在搬一片掉在比他身体还大十倍馕渣，它一圈又一圈的绕着馕渣打转，几次试图移动那片馕。馕渣像大山一样岿然不动，老麦克斯看得眼乏，努努眼睛，再睁开的时候，蚂蚁不见了。老麦克斯感觉有人推了他一下，原来红胡子的身体正一抽一抽的在颤抖，接着他开始小声抽泣。</w:t>
      </w:r>
    </w:p>
    <w:p>
      <w:pPr>
        <w:pStyle w:val="a0"/>
      </w:pPr>
      <w:r>
        <w:t xml:space="preserve">橡果木十分惊讶，他用肩膀扛一下红胡子格林，低声问：</w:t>
      </w:r>
      <w:r>
        <w:t xml:space="preserve">“</w:t>
      </w:r>
      <w:r>
        <w:t xml:space="preserve">你怎么了？</w:t>
      </w:r>
      <w:r>
        <w:t xml:space="preserve">”</w:t>
      </w:r>
    </w:p>
    <w:p>
      <w:pPr>
        <w:pStyle w:val="a0"/>
      </w:pPr>
      <w:r>
        <w:t xml:space="preserve">抽泣声弱了，隔了好一会儿，格林终于说话了：</w:t>
      </w:r>
      <w:r>
        <w:t xml:space="preserve">“</w:t>
      </w:r>
      <w:r>
        <w:t xml:space="preserve">我从来没有受过这样的屈辱！</w:t>
      </w:r>
      <w:r>
        <w:t xml:space="preserve">”</w:t>
      </w:r>
    </w:p>
    <w:p>
      <w:pPr>
        <w:pStyle w:val="a0"/>
      </w:pPr>
      <w:r>
        <w:t xml:space="preserve">说罢，他再没说过一句话，抽泣声也停止了。</w:t>
      </w:r>
    </w:p>
    <w:p>
      <w:pPr>
        <w:pStyle w:val="a0"/>
      </w:pPr>
      <w:r>
        <w:t xml:space="preserve">橡果木长长吸了一口气，不知该说什么，然后用更久的时间，把胸中的积郁闷气一股脑的吁了出来。他感觉到，自己的眼眶像是摔在地上的白玉手镯，碎成很多节，眼睛周围凭空涌出一股热流，喉咙上梗着什么，上不来也下不去。老麦克斯仍专注的盯着那片囊屑，他看到那只蚂蚁又回来了，身后跟着几只蚂蚁，哦不对，一只、两只、三只，十只，到后面老麦克也数不清了。</w:t>
      </w:r>
    </w:p>
    <w:p>
      <w:pPr>
        <w:pStyle w:val="a0"/>
      </w:pPr>
      <w:r>
        <w:t xml:space="preserve">米尼斯兄弟注意到橡果木的异常，他和刚刚的红胡子一样，肩膀在微微颤抖。</w:t>
      </w:r>
    </w:p>
    <w:p>
      <w:pPr>
        <w:pStyle w:val="a0"/>
      </w:pPr>
      <w:r>
        <w:t xml:space="preserve">“</w:t>
      </w:r>
      <w:r>
        <w:t xml:space="preserve">你哭了？</w:t>
      </w:r>
      <w:r>
        <w:t xml:space="preserve">”</w:t>
      </w:r>
      <w:r>
        <w:t xml:space="preserve">米尼斯哥哥轻声问。</w:t>
      </w:r>
    </w:p>
    <w:p>
      <w:pPr>
        <w:pStyle w:val="a0"/>
      </w:pPr>
      <w:r>
        <w:t xml:space="preserve">橡果木没回应。是的，虽然没有发出一点声音，他哭了。</w:t>
      </w:r>
    </w:p>
    <w:p>
      <w:pPr>
        <w:pStyle w:val="a0"/>
      </w:pPr>
      <w:r>
        <w:t xml:space="preserve">眼前的局面，像是在他的脑袋挨了狠狠一记闷棍，让他第一次低下骄傲的头头颅环顾左右。他们，这些最好的战士，这些最好的朋友。他们要什么？这个问题，像一个埋在地下数公里的箱子，他从来没有想过他的存在，更不会怀着敬畏的心去亲手打开它，看看里面是什么。从逃出厄斯曼那天，这些朋友就跟着他，他们从不表露自己的愿望。他只一声号令，他们就毫不犹豫的追随，而现在，他们真的要和他一起去死，也没有一句责怪的话。</w:t>
      </w:r>
      <w:r>
        <w:t xml:space="preserve">“</w:t>
      </w:r>
      <w:r>
        <w:t xml:space="preserve">我从来没有受过这样的屈辱。</w:t>
      </w:r>
      <w:r>
        <w:t xml:space="preserve">”</w:t>
      </w:r>
      <w:r>
        <w:t xml:space="preserve">这句话像只老鼠一般，在他的脑袋里横冲直撞，令他心碎不已。</w:t>
      </w:r>
      <w:r>
        <w:t xml:space="preserve">“</w:t>
      </w:r>
      <w:r>
        <w:t xml:space="preserve">格林啊，我亲爱的朋友，我何时把你的骄傲放在眼里。</w:t>
      </w:r>
      <w:r>
        <w:t xml:space="preserve">”</w:t>
      </w:r>
      <w:r>
        <w:t xml:space="preserve">他痛苦的想。</w:t>
      </w:r>
    </w:p>
    <w:p>
      <w:pPr>
        <w:pStyle w:val="a0"/>
      </w:pPr>
      <w:r>
        <w:t xml:space="preserve">是的，他突然意识到，曾经的自己，只在乎自己的骄傲。眼前的朋友，也只是他登上王位的工具，一旦出错，恶毒的言辞会毫无遮拦的刺向朋友，却从未考虑恶言给兄弟们造成的伤害。对格林、米尼斯兄弟、小洛克、甚至老麦克斯的伤害的画面，突然一股脑的出现在眼前。他头脑混乱，眼前一片晕眩，放在从前，他会愤怒的咒骂，为自己壮胆，辩解自己没错！可现在他丝毫不想这么做，这是他应得的，他该这样被惩罚，他认为这样还不够，如果没有束缚，他愿意跪在朋友面前，希望能修复因无知、傲慢、恶毒，造成的伤害。过他在乎过吗？今天以前，他从为在乎过，现在，他却心怀敬畏，心怀对友谊的敬畏，热切的渴望朋友的原谅。他想到了庞克和库克。</w:t>
      </w:r>
    </w:p>
    <w:p>
      <w:pPr>
        <w:pStyle w:val="a0"/>
      </w:pPr>
      <w:r>
        <w:t xml:space="preserve">庞克又有什么错呢，他俩离开的那夜的景象，也涌上他的心头。</w:t>
      </w:r>
      <w:r>
        <w:t xml:space="preserve">“</w:t>
      </w:r>
      <w:r>
        <w:t xml:space="preserve">他们又有什么错呢？</w:t>
      </w:r>
      <w:r>
        <w:t xml:space="preserve">”</w:t>
      </w:r>
      <w:r>
        <w:t xml:space="preserve">想到这里，他恨不得像土行孙一样，钻进地里。</w:t>
      </w:r>
    </w:p>
    <w:p>
      <w:pPr>
        <w:pStyle w:val="a0"/>
      </w:pPr>
      <w:r>
        <w:t xml:space="preserve">“</w:t>
      </w:r>
      <w:r>
        <w:t xml:space="preserve">橡果木！</w:t>
      </w:r>
      <w:r>
        <w:t xml:space="preserve">”</w:t>
      </w:r>
      <w:r>
        <w:t xml:space="preserve">米尼斯弟弟叫了他一声，打断了他的思考。</w:t>
      </w:r>
    </w:p>
    <w:p>
      <w:pPr>
        <w:pStyle w:val="a0"/>
      </w:pPr>
      <w:r>
        <w:t xml:space="preserve">他听到了，可没有回应。过了好一会儿，突然说：</w:t>
      </w:r>
    </w:p>
    <w:p>
      <w:pPr>
        <w:pStyle w:val="a0"/>
      </w:pPr>
      <w:r>
        <w:t xml:space="preserve">“</w:t>
      </w:r>
      <w:r>
        <w:t xml:space="preserve">你们，</w:t>
      </w:r>
      <w:r>
        <w:t xml:space="preserve">”</w:t>
      </w:r>
      <w:r>
        <w:t xml:space="preserve">刚开口，喉咙又被梗住，他用力的吞咽了一下，</w:t>
      </w:r>
      <w:r>
        <w:t xml:space="preserve">“</w:t>
      </w:r>
      <w:r>
        <w:t xml:space="preserve">你们现在最想要什么？</w:t>
      </w:r>
      <w:r>
        <w:t xml:space="preserve">”</w:t>
      </w:r>
    </w:p>
    <w:p>
      <w:pPr>
        <w:pStyle w:val="a0"/>
      </w:pPr>
      <w:r>
        <w:t xml:space="preserve">听到他这么说，大家很惊讶，不过也打开了各位的话匣子。他们开始低声讨论。大概五米远的距离，押送的士兵也围坐在一个个圈里，正大声的说笑，盛着麦芽酒的锡铁杯子发出响亮的撞击声。</w:t>
      </w:r>
    </w:p>
    <w:p>
      <w:pPr>
        <w:pStyle w:val="a0"/>
      </w:pPr>
      <w:r>
        <w:t xml:space="preserve">“</w:t>
      </w:r>
      <w:r>
        <w:t xml:space="preserve">呸！</w:t>
      </w:r>
      <w:r>
        <w:t xml:space="preserve">”</w:t>
      </w:r>
      <w:r>
        <w:t xml:space="preserve">红胡子格林快速的吐了一口唾沫，</w:t>
      </w:r>
      <w:r>
        <w:t xml:space="preserve">“</w:t>
      </w:r>
      <w:r>
        <w:t xml:space="preserve">我想好好喝一杯黑麦啤酒！</w:t>
      </w:r>
      <w:r>
        <w:t xml:space="preserve">”</w:t>
      </w:r>
    </w:p>
    <w:p>
      <w:pPr>
        <w:pStyle w:val="a0"/>
      </w:pPr>
      <w:r>
        <w:t xml:space="preserve">“</w:t>
      </w:r>
      <w:r>
        <w:t xml:space="preserve">苹果，要是能吃一个苹果就好啦！</w:t>
      </w:r>
      <w:r>
        <w:t xml:space="preserve">”</w:t>
      </w:r>
      <w:r>
        <w:t xml:space="preserve">米尼斯弟弟舔舔干燥的嘴唇。</w:t>
      </w:r>
    </w:p>
    <w:p>
      <w:pPr>
        <w:pStyle w:val="a0"/>
      </w:pPr>
      <w:r>
        <w:t xml:space="preserve">“</w:t>
      </w:r>
      <w:r>
        <w:t xml:space="preserve">没错，要是有一个又脆又甜的苹果就好啦，我想了一路啦。如果他们能给我一个，我兴许会原谅那个鞭打我一路的小子！</w:t>
      </w:r>
      <w:r>
        <w:t xml:space="preserve">”</w:t>
      </w:r>
      <w:r>
        <w:t xml:space="preserve">哥哥说罢，咧着嘴邪魅的一笑。</w:t>
      </w:r>
    </w:p>
    <w:p>
      <w:pPr>
        <w:pStyle w:val="a0"/>
      </w:pPr>
      <w:r>
        <w:t xml:space="preserve">见老麦克斯没说话，红胡子用后背顶了他一下。</w:t>
      </w:r>
    </w:p>
    <w:p>
      <w:pPr>
        <w:pStyle w:val="a0"/>
      </w:pPr>
      <w:r>
        <w:t xml:space="preserve">“</w:t>
      </w:r>
      <w:r>
        <w:t xml:space="preserve">你呢？</w:t>
      </w:r>
      <w:r>
        <w:t xml:space="preserve">”</w:t>
      </w:r>
      <w:r>
        <w:t xml:space="preserve">他问。</w:t>
      </w:r>
    </w:p>
    <w:p>
      <w:pPr>
        <w:pStyle w:val="a0"/>
      </w:pPr>
      <w:r>
        <w:t xml:space="preserve">“</w:t>
      </w:r>
      <w:r>
        <w:t xml:space="preserve">什么？</w:t>
      </w:r>
      <w:r>
        <w:t xml:space="preserve">”</w:t>
      </w:r>
      <w:r>
        <w:t xml:space="preserve">老麦克斯吓了一跳，全身一哆嗦，吃惊的问道。</w:t>
      </w:r>
    </w:p>
    <w:p>
      <w:pPr>
        <w:pStyle w:val="a0"/>
      </w:pPr>
      <w:r>
        <w:t xml:space="preserve">“</w:t>
      </w:r>
      <w:r>
        <w:t xml:space="preserve">你现在最想要什么？</w:t>
      </w:r>
      <w:r>
        <w:t xml:space="preserve">”</w:t>
      </w:r>
      <w:r>
        <w:t xml:space="preserve">红胡子提高声量。</w:t>
      </w:r>
    </w:p>
    <w:p>
      <w:pPr>
        <w:pStyle w:val="a0"/>
      </w:pPr>
      <w:r>
        <w:t xml:space="preserve">“</w:t>
      </w:r>
      <w:r>
        <w:t xml:space="preserve">哦，</w:t>
      </w:r>
      <w:r>
        <w:t xml:space="preserve">”</w:t>
      </w:r>
      <w:r>
        <w:t xml:space="preserve">他想了好一会儿，</w:t>
      </w:r>
      <w:r>
        <w:t xml:space="preserve">“</w:t>
      </w:r>
      <w:r>
        <w:t xml:space="preserve">恐怕没有。</w:t>
      </w:r>
      <w:r>
        <w:t xml:space="preserve">”</w:t>
      </w:r>
      <w:r>
        <w:t xml:space="preserve">说罢，他眼睛又盯着地面。</w:t>
      </w:r>
    </w:p>
    <w:p>
      <w:pPr>
        <w:pStyle w:val="a0"/>
      </w:pPr>
      <w:r>
        <w:t xml:space="preserve">“</w:t>
      </w:r>
      <w:r>
        <w:t xml:space="preserve">蚂蚁！</w:t>
      </w:r>
      <w:r>
        <w:t xml:space="preserve">”</w:t>
      </w:r>
      <w:r>
        <w:t xml:space="preserve">他小声的嘟囔了一句。</w:t>
      </w:r>
    </w:p>
    <w:p>
      <w:pPr>
        <w:pStyle w:val="a0"/>
      </w:pPr>
      <w:r>
        <w:t xml:space="preserve">“</w:t>
      </w:r>
      <w:r>
        <w:t xml:space="preserve">什么？</w:t>
      </w:r>
      <w:r>
        <w:t xml:space="preserve">”</w:t>
      </w:r>
      <w:r>
        <w:t xml:space="preserve">红胡子以为自己听错了。</w:t>
      </w:r>
    </w:p>
    <w:p>
      <w:pPr>
        <w:pStyle w:val="a0"/>
      </w:pPr>
      <w:r>
        <w:t xml:space="preserve">“</w:t>
      </w:r>
      <w:r>
        <w:t xml:space="preserve">蚂蚁，你看蚂蚁，</w:t>
      </w:r>
      <w:r>
        <w:t xml:space="preserve">”</w:t>
      </w:r>
      <w:r>
        <w:t xml:space="preserve">他顿了顿，接着说，</w:t>
      </w:r>
      <w:r>
        <w:t xml:space="preserve">“</w:t>
      </w:r>
      <w:r>
        <w:t xml:space="preserve">一只蚂蚁什么都做不了，可是十只，或者更多，一起用力，就可以搬得走难以想象的重量！</w:t>
      </w:r>
      <w:r>
        <w:t xml:space="preserve">”</w:t>
      </w:r>
    </w:p>
    <w:p>
      <w:pPr>
        <w:pStyle w:val="a0"/>
      </w:pPr>
      <w:r>
        <w:t xml:space="preserve">老麦克斯盯着的地上，那片馕渣已经不见了。</w:t>
      </w:r>
    </w:p>
    <w:p>
      <w:pPr>
        <w:pStyle w:val="a0"/>
      </w:pPr>
      <w:r>
        <w:t xml:space="preserve">“</w:t>
      </w:r>
      <w:r>
        <w:t xml:space="preserve">那当然！</w:t>
      </w:r>
      <w:r>
        <w:t xml:space="preserve">”</w:t>
      </w:r>
      <w:r>
        <w:t xml:space="preserve">米尼斯兄弟齐声说。</w:t>
      </w:r>
    </w:p>
    <w:p>
      <w:pPr>
        <w:pStyle w:val="a0"/>
      </w:pPr>
      <w:r>
        <w:t xml:space="preserve">“</w:t>
      </w:r>
      <w:r>
        <w:t xml:space="preserve">没错！</w:t>
      </w:r>
      <w:r>
        <w:t xml:space="preserve">”</w:t>
      </w:r>
      <w:r>
        <w:t xml:space="preserve">红胡子格林也说，</w:t>
      </w:r>
      <w:r>
        <w:t xml:space="preserve">“</w:t>
      </w:r>
      <w:r>
        <w:t xml:space="preserve">就像我们！我们一齐使劲，说不定能把手上的铁铐弄断，哈哈！</w:t>
      </w:r>
      <w:r>
        <w:t xml:space="preserve">”</w:t>
      </w:r>
    </w:p>
    <w:p>
      <w:pPr>
        <w:pStyle w:val="a0"/>
      </w:pPr>
      <w:r>
        <w:t xml:space="preserve">红胡子的话逗笑了大家。见其他人笑，他笑的更放肆了，一嘴口水吞进肺里，他被呛得止不住的咳嗽，只感觉两眼冒星。</w:t>
      </w:r>
    </w:p>
    <w:p>
      <w:pPr>
        <w:pStyle w:val="a0"/>
      </w:pPr>
      <w:r>
        <w:t xml:space="preserve">“</w:t>
      </w:r>
      <w:r>
        <w:t xml:space="preserve">真是咳出幻觉了，我竟然看到了庞克的纽扣。</w:t>
      </w:r>
      <w:r>
        <w:t xml:space="preserve">”</w:t>
      </w:r>
      <w:r>
        <w:t xml:space="preserve">他止住笑，用力的挤挤眼睛。</w:t>
      </w:r>
    </w:p>
    <w:p>
      <w:pPr>
        <w:pStyle w:val="a0"/>
      </w:pPr>
      <w:r>
        <w:t xml:space="preserve">接着，他愣住了，他发现这不是幻觉，而其他人明显也注意到了这点，都目不转睛的看着前方——一只小白鼠，嘴里噙着一个亮晶晶的黄铜纽扣，正快速的朝橡果木的方向爬过来。橡果木一下子明白过来，庞克来救他们了。他扭过头去看其他人，很显然，每个人都意识到了这点。</w:t>
      </w:r>
    </w:p>
    <w:p>
      <w:pPr>
        <w:pStyle w:val="a0"/>
      </w:pPr>
      <w:r>
        <w:t xml:space="preserve">此时，峡谷里除了他们，还有四个人此时正躲在不远处的巨石后面。</w:t>
      </w:r>
    </w:p>
    <w:p>
      <w:pPr>
        <w:pStyle w:val="a0"/>
      </w:pPr>
      <w:r>
        <w:t xml:space="preserve">骑兵队进入峡谷不久，库克他们也跟着进去了。很快，他们就发现，跟踪并不容易。峡谷虽然没有岔路，可弯弯绕绕太多，如果他们是来消遣的，这无疑很有乐趣，从这个弯道进入下一个弯道之前，简直无法预测后面的路是什么样的。但放在跟踪上面，就会很辛苦。有时候，两个弯儿中间的道儿又长又直，连续数里之间有没有任何遮蔽物，他们就必须等骑兵队拐进下一个弯儿，才动身追赶。即使又十分短的的弯儿，又不能跟的太近（起码不能让他们听到骆驼的怪叫），也不能跟的太远，他们要尽量能观察到橡果木的状态——如果他被鞭子抽死，他们跟得再成功也没有意义了。因此，整个跟踪过程，就像洗了一个随时可能停水的澡，你不能不洗，继续等，又不知道下一刻，花洒喷到你脑袋上的是冰水还是开水。更不要说，他们要随时从骆驼上下来，某个遮蔽物，去观察骑兵队的动态。他们动不动就停下来，有时候，库克和庞克刚上了骆驼，就要再下来，屏住呼吸，眼巴巴的朝远处看。这一整天，两个人被骑兵队的行进节奏折磨的苦不堪言，骑兵队走10里路，跟在后面的就像走了20里一样。</w:t>
      </w:r>
    </w:p>
    <w:p>
      <w:pPr>
        <w:pStyle w:val="a0"/>
      </w:pPr>
      <w:r>
        <w:t xml:space="preserve">因此，他们停下来准备扎营的时候，库克、库克和小洛克已经很难在多迈一步了。至于另一个人，他丝毫不感到累，一路上，他一句话也不多说，屁股甚至肯在鞍子上挪动一厘米，就眼睁睁的看着库克和庞克跳上跳下，没有任何反应。这孩子的脑子也许有点木讷：这不是库克第一次这样想，从他在树林里玩虫子的时候，他就开始盘算这个问题。</w:t>
      </w:r>
    </w:p>
    <w:p>
      <w:pPr>
        <w:pStyle w:val="a0"/>
      </w:pPr>
      <w:r>
        <w:t xml:space="preserve">只要坐下来，库克就不再想动弹了。休息了一会儿，巨石的另一边传来一阵吵闹，他听出来骑兵队开饭了。一个想法从脑际飘过，</w:t>
      </w:r>
      <w:r>
        <w:t xml:space="preserve">“</w:t>
      </w:r>
      <w:r>
        <w:t xml:space="preserve">如果趁他们吃饭的时候，突然袭击。。。</w:t>
      </w:r>
      <w:r>
        <w:t xml:space="preserve">”</w:t>
      </w:r>
      <w:r>
        <w:t xml:space="preserve">这个念头很快被自己否决了，对方有20个训练有素的士兵，而自己现在一点力气也没了。他干脆不再多想，硬撑着抬起一只手，想要拿一个馕先填饱肚子。他刚要咬下第一口，发现馕饼的一个边，已经被咬出一个很大的缺口。他轻轻的拍拍脑袋，自言自语道：</w:t>
      </w:r>
      <w:r>
        <w:t xml:space="preserve">“</w:t>
      </w:r>
      <w:r>
        <w:t xml:space="preserve">我竟然把它忘了。</w:t>
      </w:r>
      <w:r>
        <w:t xml:space="preserve">”</w:t>
      </w:r>
    </w:p>
    <w:p>
      <w:pPr>
        <w:pStyle w:val="a0"/>
      </w:pPr>
      <w:r>
        <w:t xml:space="preserve">他迅速的打开装馕的袋子，马斯克正头格杵杵的埋头啃另一个馕。他把他抓出来，放在地上。轻轻的拍着马斯克的脑袋，说：</w:t>
      </w:r>
      <w:r>
        <w:t xml:space="preserve">“</w:t>
      </w:r>
      <w:r>
        <w:t xml:space="preserve">以后不许偷吃，我吃的时候你才可以吃，听到了吗？</w:t>
      </w:r>
      <w:r>
        <w:t xml:space="preserve">”</w:t>
      </w:r>
      <w:r>
        <w:t xml:space="preserve">马斯克显然没听到，竟然窜到他肩膀上要抢他手里的馕。库克低声的咯咯笑，他一点也不介意和它分享，索性掰一大块放在肩上。庞克平时的饭量很大，这次却没什么胃口，刚嚼了几口就不吃了。库克还想劝他，可看庞克苦闷的脸，就明白了。他正思考如何救出橡果木呢。小洛克咬一口馕，在嘴里要嚼很久，一只手扣着脚板，也许他想的事和庞克一样。而利亚则完全不用担心，一连吃了三个馕，还像不够的样子。</w:t>
      </w:r>
    </w:p>
    <w:p>
      <w:pPr>
        <w:pStyle w:val="a0"/>
      </w:pPr>
      <w:r>
        <w:t xml:space="preserve">马斯克很快也饱了，可馕还剩一小块没吃完，于是它把馕叼到地上，想要挖个洞买起来。洞很快挖的很深，他的整个身体都在洞里，只留一个细细的尾巴在外面一抖一抖的，可它还在挖，一把把的沙子从噗噗的洞里往外冒。小老鼠的滑稽样逗得庞克和库克拼命的憋笑。</w:t>
      </w:r>
    </w:p>
    <w:p>
      <w:pPr>
        <w:pStyle w:val="a0"/>
      </w:pPr>
      <w:r>
        <w:t xml:space="preserve">“</w:t>
      </w:r>
      <w:r>
        <w:t xml:space="preserve">要是他的小牙齿能咬断铁链就好啦！</w:t>
      </w:r>
      <w:r>
        <w:t xml:space="preserve">”</w:t>
      </w:r>
      <w:r>
        <w:t xml:space="preserve">库克突发奇想的说道。</w:t>
      </w:r>
    </w:p>
    <w:p>
      <w:pPr>
        <w:pStyle w:val="a0"/>
      </w:pPr>
      <w:r>
        <w:t xml:space="preserve">他只是想到了一个笑话，可庞克认真起来了，</w:t>
      </w:r>
      <w:r>
        <w:t xml:space="preserve">“</w:t>
      </w:r>
      <w:r>
        <w:t xml:space="preserve">为什么要咬铁链呢？</w:t>
      </w:r>
      <w:r>
        <w:t xml:space="preserve">”</w:t>
      </w:r>
    </w:p>
    <w:p>
      <w:pPr>
        <w:pStyle w:val="a0"/>
      </w:pPr>
      <w:r>
        <w:t xml:space="preserve">库克也收起脸上的笑，说：</w:t>
      </w:r>
      <w:r>
        <w:t xml:space="preserve">“</w:t>
      </w:r>
      <w:r>
        <w:t xml:space="preserve">那就可以把橡果木的铁铐咬坏，我们加上他们九个人，说不定能打得过20个骑兵队呢？</w:t>
      </w:r>
      <w:r>
        <w:t xml:space="preserve">”</w:t>
      </w:r>
    </w:p>
    <w:p>
      <w:pPr>
        <w:pStyle w:val="a0"/>
      </w:pPr>
      <w:r>
        <w:t xml:space="preserve">九个人能不能打得过他心里没底，可就他们四个人，一定没戏。</w:t>
      </w:r>
    </w:p>
    <w:p>
      <w:pPr>
        <w:pStyle w:val="a0"/>
      </w:pPr>
      <w:r>
        <w:t xml:space="preserve">庞克笑了，眼窝里的涌出几点泪花，嘴巴简直要颤抖起来了，然后一字一顿的说：</w:t>
      </w:r>
      <w:r>
        <w:t xml:space="preserve">“</w:t>
      </w:r>
      <w:r>
        <w:t xml:space="preserve">还有更好的办法。</w:t>
      </w:r>
      <w:r>
        <w:t xml:space="preserve">”</w:t>
      </w:r>
    </w:p>
    <w:p>
      <w:pPr>
        <w:pStyle w:val="a0"/>
      </w:pPr>
      <w:r>
        <w:t xml:space="preserve">说罢，他取下斗篷的第二颗扣子，放在库克手心。这个纽扣指甲盖大小，上面镶一块很普通的阿富汗玉，见库克不明白，他把纽扣翻过来，上面有一个小扣，他拨了一下这个小扣，竟然从扣子里弹出一个别针。</w:t>
      </w:r>
    </w:p>
    <w:p>
      <w:pPr>
        <w:pStyle w:val="a0"/>
      </w:pPr>
      <w:r>
        <w:t xml:space="preserve">“</w:t>
      </w:r>
      <w:r>
        <w:t xml:space="preserve">这是我们的秘密。</w:t>
      </w:r>
      <w:r>
        <w:t xml:space="preserve">”</w:t>
      </w:r>
      <w:r>
        <w:t xml:space="preserve">小洛克凑上来说，</w:t>
      </w:r>
      <w:r>
        <w:t xml:space="preserve">“</w:t>
      </w:r>
      <w:r>
        <w:t xml:space="preserve">庞克的扣子可以打开所有的锁！</w:t>
      </w:r>
      <w:r>
        <w:t xml:space="preserve">”</w:t>
      </w:r>
    </w:p>
    <w:p>
      <w:pPr>
        <w:pStyle w:val="a0"/>
      </w:pPr>
      <w:r>
        <w:t xml:space="preserve">库克恍然大悟，它只要把纽扣交到橡果木手中，橡果木就自由了（当然还要确定能打得过20个身披铠甲的骑兵才行）。由谁去送这颗扣子呢，答案很明显，它曾经在猎人谷帮他和庞克咬断手上的束缚，让它去送一颗扣子，自然是手到擒来。不过它现在正专心的挖他的洞，现在从洞里冒出来的沙子越来越少了。</w:t>
      </w:r>
    </w:p>
    <w:p>
      <w:pPr>
        <w:pStyle w:val="a0"/>
      </w:pPr>
      <w:r>
        <w:t xml:space="preserve">“</w:t>
      </w:r>
      <w:r>
        <w:t xml:space="preserve">不过，我们最好是晚上行动，等他们都睡了。</w:t>
      </w:r>
      <w:r>
        <w:t xml:space="preserve">”</w:t>
      </w:r>
      <w:r>
        <w:t xml:space="preserve">库克说。</w:t>
      </w:r>
    </w:p>
    <w:p>
      <w:pPr>
        <w:pStyle w:val="a0"/>
      </w:pPr>
      <w:r>
        <w:t xml:space="preserve">“</w:t>
      </w:r>
      <w:r>
        <w:t xml:space="preserve">没错，我们甚至可以不惊动骑兵队，就把他们救出来。</w:t>
      </w:r>
      <w:r>
        <w:t xml:space="preserve">”</w:t>
      </w:r>
      <w:r>
        <w:t xml:space="preserve">小洛克很开心。</w:t>
      </w:r>
    </w:p>
    <w:p>
      <w:pPr>
        <w:pStyle w:val="a0"/>
      </w:pPr>
      <w:r>
        <w:t xml:space="preserve">峡谷西面射出光，把两边的石壁染得橙晃晃的，天色开始朦胧。库克决定现在就把纽扣送过去了，他怕天黑了，橡果木看不到马斯克身上的纽扣。马斯克噙着纽扣，快速脱离巨石的遮蔽，然后突然停住，把身体伏贴在地上，像是在听地底传过来的什么声音，或者是用机警的观察骑兵队的动向。库克不敢长时间的盯着马斯克看，只能小心翼翼的侧着身子瞥一眼，然后快速的转过头。没一会儿，马斯克回来了，嘴上叼着得纽扣不见了，他悬着的心才放了下来，然后伸出手，让马斯克爬到他的肩膀上。可想到晚上如何实施营救，他又紧张起来了，因为要考虑的事情很多，他们有没有守卫，如何解决掉守卫又惊动其他敌人，如何快速逃脱之后，不让他们发现——向西，还是向东？此时他还是毫无头绪，思想过多，反而让他有些后悔：他应该想清楚这些问题，再把纽扣送过去。</w:t>
      </w:r>
    </w:p>
    <w:p>
      <w:pPr>
        <w:pStyle w:val="a0"/>
      </w:pPr>
      <w:r>
        <w:t xml:space="preserve">他看了看天，夕阳此时出奇的红，暮色更加浓重。</w:t>
      </w:r>
    </w:p>
    <w:p>
      <w:pPr>
        <w:pStyle w:val="a0"/>
      </w:pPr>
      <w:r>
        <w:t xml:space="preserve">“</w:t>
      </w:r>
      <w:r>
        <w:t xml:space="preserve">如果我们四个就可以对付二十个骑兵就好啦！</w:t>
      </w:r>
      <w:r>
        <w:t xml:space="preserve">”</w:t>
      </w:r>
      <w:r>
        <w:t xml:space="preserve">他这样想，也不自觉的说了出来。</w:t>
      </w:r>
    </w:p>
    <w:p>
      <w:pPr>
        <w:pStyle w:val="a0"/>
      </w:pPr>
      <w:r>
        <w:t xml:space="preserve">“</w:t>
      </w:r>
      <w:r>
        <w:t xml:space="preserve">是啊。</w:t>
      </w:r>
      <w:r>
        <w:t xml:space="preserve">”</w:t>
      </w:r>
      <w:r>
        <w:t xml:space="preserve">庞克和小洛克附和道。</w:t>
      </w:r>
    </w:p>
    <w:p>
      <w:pPr>
        <w:pStyle w:val="a0"/>
      </w:pPr>
      <w:r>
        <w:t xml:space="preserve">利亚在一旁不做声，谁都不知道他在想什么。</w:t>
      </w:r>
    </w:p>
    <w:p>
      <w:pPr>
        <w:pStyle w:val="a0"/>
      </w:pPr>
      <w:r>
        <w:t xml:space="preserve">橡果木把纽扣紧紧握在手里，然后扭过头去看不远处的骑兵们，他们已经吃饱喝足，个个悠闲懒散，几个人围坐在一旁在打牌，有的干脆躺在地上睡着了，更多人三五搭伙再聊着家常：家里孩子如何，收成怎样，女人及其他。。。橡果木已经想好了，打开铁铐以后，如何抢夺他们的武器，如何用最利落的方式干掉所有敌人。他并不知道库克希望趁敌人睡熟之后，偷偷的溜走。</w:t>
      </w:r>
    </w:p>
    <w:p>
      <w:pPr>
        <w:pStyle w:val="a0"/>
      </w:pPr>
      <w:r>
        <w:t xml:space="preserve">他拨一下纽扣，别针被插进两手中间的锁孔，他摒住呼吸，后背全是汗，然后咬着牙，在锁孔里拨弄几下，一声轻微的机械震动传到他耳朵里，他知道成功了。然后，他扭动一下身体，换了一个坐姿，纽扣就传到红胡子格林手中。当纽扣再次传到自己手中时，他轻吐一口气，竟然吹起了口哨，而且越吹声响越大，惊动了一个骑兵。</w:t>
      </w:r>
    </w:p>
    <w:p>
      <w:pPr>
        <w:pStyle w:val="a0"/>
      </w:pPr>
      <w:r>
        <w:t xml:space="preserve">那个骑兵显然兵不乐意在这个时候听到有人吹口哨，于是卸下腰带上的鞭子，将手拿鞭子的手高高举起，橡果木则脚板扣着地，就要蓄力跳起来。</w:t>
      </w:r>
    </w:p>
    <w:p>
      <w:pPr>
        <w:pStyle w:val="a0"/>
      </w:pPr>
      <w:r>
        <w:t xml:space="preserve">“</w:t>
      </w:r>
      <w:r>
        <w:t xml:space="preserve">住手！</w:t>
      </w:r>
      <w:r>
        <w:t xml:space="preserve">”</w:t>
      </w:r>
      <w:r>
        <w:t xml:space="preserve">士兵被一个声音叫住，愣在原地。</w:t>
      </w:r>
    </w:p>
    <w:p>
      <w:pPr>
        <w:pStyle w:val="a0"/>
      </w:pPr>
      <w:r>
        <w:t xml:space="preserve">他回过头，看到一个陌生人，身材高大壮硕，正立在不远处，两只眼对着他射出可怕的光。他一时摸不着头脑，扬鞭的手僵住，一时不知该收起还是落下。橡果木也愣住了，这个陌生人想干什么，究竟是敌是友，他想多观察一会儿再行动。最为惊讶的是库克，他没想到利亚会突然跳出来，令他一时不知道是该继续躲在后面，还是也跟着跳出来。正思考着，利亚又说话了。</w:t>
      </w:r>
    </w:p>
    <w:p>
      <w:pPr>
        <w:pStyle w:val="a0"/>
      </w:pPr>
      <w:r>
        <w:t xml:space="preserve">“</w:t>
      </w:r>
      <w:r>
        <w:t xml:space="preserve">放了他们！</w:t>
      </w:r>
      <w:r>
        <w:t xml:space="preserve">”</w:t>
      </w:r>
      <w:r>
        <w:t xml:space="preserve">这次，他的目光移向骑兵队长。</w:t>
      </w:r>
    </w:p>
    <w:p>
      <w:pPr>
        <w:pStyle w:val="a0"/>
      </w:pPr>
      <w:r>
        <w:t xml:space="preserve">骑兵队长经验丰富，见得世面不少，看清来人单枪匹马，手上也没任何武器，自觉这个人对自己没有威胁，轻蔑的歪了歪嘴，鼻子下的小胡子也跟着向上微微的翘起，他走上前抽出一把剑，抵住利亚的胸膛，问道：</w:t>
      </w:r>
    </w:p>
    <w:p>
      <w:pPr>
        <w:pStyle w:val="a0"/>
      </w:pPr>
      <w:r>
        <w:t xml:space="preserve">“</w:t>
      </w:r>
      <w:r>
        <w:t xml:space="preserve">你是什么人？</w:t>
      </w:r>
      <w:r>
        <w:t xml:space="preserve">”</w:t>
      </w:r>
    </w:p>
    <w:p>
      <w:pPr>
        <w:pStyle w:val="a0"/>
      </w:pPr>
      <w:r>
        <w:t xml:space="preserve">利亚没有回答，继续重复那句：放了他们。</w:t>
      </w:r>
    </w:p>
    <w:p>
      <w:pPr>
        <w:pStyle w:val="a0"/>
      </w:pPr>
      <w:r>
        <w:t xml:space="preserve">队长愣了一下，回过头望向身后的骑兵下属们，突然，神经质的抽搐起来，接着爆发出一阵尖锐的笑声，像是硬从胸腔挤出来的声音一样。</w:t>
      </w:r>
    </w:p>
    <w:p>
      <w:pPr>
        <w:pStyle w:val="a0"/>
      </w:pPr>
      <w:r>
        <w:t xml:space="preserve">“</w:t>
      </w:r>
      <w:r>
        <w:t xml:space="preserve">截囚的！</w:t>
      </w:r>
      <w:r>
        <w:t xml:space="preserve">”</w:t>
      </w:r>
    </w:p>
    <w:p>
      <w:pPr>
        <w:pStyle w:val="a0"/>
      </w:pPr>
      <w:r>
        <w:t xml:space="preserve">骑兵们也被队长感染了，此起彼伏的哄笑起来。就在所有人都沉浸在欢乐的气氛中时，所有人都没料想到下一刻发生了什么。</w:t>
      </w:r>
    </w:p>
    <w:p>
      <w:pPr>
        <w:pStyle w:val="a0"/>
      </w:pPr>
      <w:r>
        <w:t xml:space="preserve">利亚双手突然抓住骑兵队长的头。队长意识到情况不妙，竭力挥动手中的剑想要刺穿利亚的心脏，可一切都晚了。利亚硬生生的把他的头捏爆了，白色的脑浆糊着浓稠的血液，崩裂的到处都是。所有人都听到了那声巨响。不知谁喊了一句，队长死了。一下子场面大乱，士兵们连滚带爬，匆忙的寻找着武器和头盔。巨石后面的三个矮人见状，抽搐短刀、长剑，也冲出来，投入战斗。刚刚还是囚犯的矮人，一时找不到武器，便拿起手上的铁铐。接下来便是一场短暂而又血腥的战斗。</w:t>
      </w:r>
    </w:p>
    <w:p>
      <w:pPr>
        <w:pStyle w:val="a0"/>
      </w:pPr>
      <w:r>
        <w:t xml:space="preserve">二十个骑兵全部阵亡。没有人能挡得住利亚的冲撞，他不仅力大无比，身体也很灵巧，不等骑兵们做好应敌的准备，就冲向敌人。几个骑兵来不及散开，就被他撕成两半，谁都不愿意面对这个强大的怪物，于是便向库克和矮人们冲过来。可矮人也不是吃素的，他们个个身经百战，一边躲避着刺向他们的长矛，还要瞅准机会用铁铐去砸骑兵的脑袋。身边的朋友们都杀红了眼，库克也受到了感染，趁乱杀掉两个骑兵。矮人们也不是全身而退，有个人受伤了。有个聪明的骑兵，躲在远处冷不防射出一箭，原本是要射橡果木的，可是却射到小洛克身上。结果那个骑兵也很惨，在他准备射出第二箭的时候，利亚出现在他面前。</w:t>
      </w:r>
    </w:p>
    <w:p>
      <w:pPr>
        <w:pStyle w:val="a0"/>
      </w:pPr>
      <w:r>
        <w:t xml:space="preserve">战斗过后，整个营地一片惨状。到处都有残肢和身体碎片，白色的脑浆溅在地上，红色的血液一滩一滩，在地上划出各种奇怪的形状，整个峡谷弥漫着令人毛骨悚然的血腥味。杀人的时候库克并没觉得害怕，可看着手上沾满刺眼的血时，他的双手颤抖了，脚底一软，瘫坐在地上。受伤的洛克，他现在正躺在橡果木的怀里，其他人在旁边在围成一个圈。那只箭射穿了他的胸膛，伤口像泉眼一样汩汩的冒血，橡果木快速从斗篷上撕下一块布，按住伤口。</w:t>
      </w:r>
    </w:p>
    <w:p>
      <w:pPr>
        <w:pStyle w:val="a0"/>
      </w:pPr>
      <w:r>
        <w:t xml:space="preserve">“</w:t>
      </w:r>
      <w:r>
        <w:t xml:space="preserve">我会死吗？</w:t>
      </w:r>
      <w:r>
        <w:t xml:space="preserve">”</w:t>
      </w:r>
      <w:r>
        <w:t xml:space="preserve">小洛克说，眼神暗淡。</w:t>
      </w:r>
    </w:p>
    <w:p>
      <w:pPr>
        <w:pStyle w:val="a0"/>
      </w:pPr>
      <w:r>
        <w:t xml:space="preserve">“</w:t>
      </w:r>
      <w:r>
        <w:t xml:space="preserve">不会，没有穿过要害，养一养会好。</w:t>
      </w:r>
      <w:r>
        <w:t xml:space="preserve">”</w:t>
      </w:r>
      <w:r>
        <w:t xml:space="preserve">橡果木的眼窝里泛着泪花，其他人也心里不好受。</w:t>
      </w:r>
    </w:p>
    <w:p>
      <w:pPr>
        <w:pStyle w:val="a0"/>
      </w:pPr>
      <w:r>
        <w:t xml:space="preserve">橡果木没有说谎，这只箭造成的伤害，远远没到致命的程度，可也明摆着没法跟着队伍继续前进了。经过短暂的商议，橡果木决定让他跟着利亚，先回塔城养伤。</w:t>
      </w:r>
    </w:p>
    <w:p>
      <w:pPr>
        <w:pStyle w:val="a0"/>
      </w:pPr>
      <w:r>
        <w:t xml:space="preserve">送别的那一刻，小洛克十分不舍，拉着橡果木的手，怎么也不愿分开。</w:t>
      </w:r>
    </w:p>
    <w:p>
      <w:pPr>
        <w:pStyle w:val="a0"/>
      </w:pPr>
      <w:r>
        <w:t xml:space="preserve">“</w:t>
      </w:r>
      <w:r>
        <w:t xml:space="preserve">没关系，我会回来接你！</w:t>
      </w:r>
      <w:r>
        <w:t xml:space="preserve">”</w:t>
      </w:r>
      <w:r>
        <w:t xml:space="preserve">橡果木说。</w:t>
      </w:r>
    </w:p>
    <w:p>
      <w:pPr>
        <w:pStyle w:val="a0"/>
      </w:pPr>
      <w:r>
        <w:t xml:space="preserve">月亮很大，照进峡谷，就像给黄色的石壁撒了一层银粉。一众人顾不上休息，便一分为二。利亚抱着小洛克，向东朝塔城去。库克和矮人们，骑上骑兵队的骆驼，朝雾山方向去了。</w:t>
      </w:r>
    </w:p>
    <w:p>
      <w:pPr>
        <w:pStyle w:val="a0"/>
      </w:pPr>
      <w:r>
        <w:t xml:space="preserve">骆驼的蹄子敲打地面，发出笃笃声音，峡谷里许多不知名的动物被吵醒，呼应着此起彼伏的发出一声声怪叫。这些声音传到橡果木的耳朵里，让他谋乱的心更加不宁。突然，他身体一歪，从骆驼上从骆驼身上滑了下来。</w:t>
      </w:r>
    </w:p>
    <w:bookmarkEnd w:id="39"/>
    <w:bookmarkStart w:id="40" w:name="十七-雾山前进"/>
    <w:p>
      <w:pPr>
        <w:pStyle w:val="2"/>
      </w:pPr>
      <w:r>
        <w:t xml:space="preserve">十七 雾山：前进</w:t>
      </w:r>
    </w:p>
    <w:p>
      <w:pPr>
        <w:pStyle w:val="FirstParagraph"/>
      </w:pPr>
      <w:r>
        <w:t xml:space="preserve">峡谷中间亮起一小攒火苗，红胡子格林和庞克坐在最西边，挡住是不是从西面吹过来的风，大家围成一个圈，盯着这点随时都可能熄灭的风，谁都不说话。为了维持这点火苗，红胡子和库克费了不少劲，在找到一块风化掉的车轮之前，他们只能趴在地上，一个个的去找干了的牛粪。格林将车轮劈成一小捧木片，先点燃一块牛粪，再架一个木片，等木片烧的只剩拇指大小的样子，再续上一片。</w:t>
      </w:r>
    </w:p>
    <w:p>
      <w:pPr>
        <w:pStyle w:val="a0"/>
      </w:pPr>
      <w:r>
        <w:t xml:space="preserve">不久前的大战里，每个人都热血澎湃，感受不到一点伤痛，现在安静下来，疼痛感出现了。橡果木正是由于这个作用，突然感受到一阵疼痛从脚底贯穿到心脏，才从骆驼上摔下来。等他踉跄的站起来时，其他人都围了过来，可尖锐的疼痛感突然消失了。大家担心的望着他，询问着发生了什么事情，他说没事，其他人才松了口气。正是这放松的一瞬间，橡果木看到了觉察到了大家的疲惫。米尼斯兄弟抿着嘴，一言不发；老麦克斯和格林喘着粗气；庞克离他最近，月光射在他眼里的光，也显得毫无生气；库克无精打采；老麦克斯咳嗽连连。他心里一阵悲凉，意识到不能再这样拼命了，于是决定就地休整。</w:t>
      </w:r>
    </w:p>
    <w:p>
      <w:pPr>
        <w:pStyle w:val="a0"/>
      </w:pPr>
      <w:r>
        <w:t xml:space="preserve">橘色的火苗一闪一闪，没有一点烟，青草味在火焰的激发下，弥漫出一股热烘烘的青草味。上下跳动的火苗，在库克眼里，一阵黄，又一阵红，两种颜色交缠不清，像两个打斗的小人，一会儿黄压着红，一会儿红色又奋起反抗。突然，黄色全部消失，眼前只剩一片红，而且红色越来越大，简直要从地上跳起来，直直冲进他的眼睛。库克明白，这是出现幻觉了，这是他心底一个声音在提醒自己：我杀人了！他瞥了一眼双手，又快速的把目光移向地上的火苗——手上血似乎已经洗干净了。此时，他并不害怕，反而为了证明自己的勇气，他拼命的回想当时情景。脑中的记忆像掉在地上的碎玻璃片一样，他始终无法拼出一个完整回忆。一个骑兵突然出现，接着就看见他倒在地上，胸口的血染红了白色的上衣，他不知所措，甚至倒下的这个人是不是自己杀的。他来不及看自己的手和短刀，又朝着另一个人冲过去。第二个人怎么死的，他不知道，只记得他俩扭打在一块。。。</w:t>
      </w:r>
      <w:r>
        <w:t xml:space="preserve">“</w:t>
      </w:r>
      <w:r>
        <w:t xml:space="preserve">如果，第一个骑兵，穿着盔甲，就不会那么容易死了。</w:t>
      </w:r>
      <w:r>
        <w:t xml:space="preserve">”</w:t>
      </w:r>
      <w:r>
        <w:t xml:space="preserve">他想。</w:t>
      </w:r>
    </w:p>
    <w:p>
      <w:pPr>
        <w:pStyle w:val="a0"/>
      </w:pPr>
      <w:r>
        <w:t xml:space="preserve">“</w:t>
      </w:r>
      <w:r>
        <w:t xml:space="preserve">小洛克会没事的对吗？</w:t>
      </w:r>
      <w:r>
        <w:t xml:space="preserve">”</w:t>
      </w:r>
      <w:r>
        <w:t xml:space="preserve">一个人突然说话了，是庞克。</w:t>
      </w:r>
    </w:p>
    <w:p>
      <w:pPr>
        <w:pStyle w:val="a0"/>
      </w:pPr>
      <w:r>
        <w:t xml:space="preserve">这句话像个小炸弹，炸开了大家的话匣子，气氛突然热烈起来。</w:t>
      </w:r>
    </w:p>
    <w:p>
      <w:pPr>
        <w:pStyle w:val="a0"/>
      </w:pPr>
      <w:r>
        <w:t xml:space="preserve">“</w:t>
      </w:r>
      <w:r>
        <w:t xml:space="preserve">怎么会有事！</w:t>
      </w:r>
      <w:r>
        <w:t xml:space="preserve">”</w:t>
      </w:r>
    </w:p>
    <w:p>
      <w:pPr>
        <w:pStyle w:val="a0"/>
      </w:pPr>
      <w:r>
        <w:t xml:space="preserve">“</w:t>
      </w:r>
      <w:r>
        <w:t xml:space="preserve">那当然喽，这点伤？</w:t>
      </w:r>
      <w:r>
        <w:t xml:space="preserve">”</w:t>
      </w:r>
    </w:p>
    <w:p>
      <w:pPr>
        <w:pStyle w:val="a0"/>
      </w:pPr>
      <w:r>
        <w:t xml:space="preserve">“</w:t>
      </w:r>
      <w:r>
        <w:t xml:space="preserve">好像还挺严重的，我看见。。。</w:t>
      </w:r>
      <w:r>
        <w:t xml:space="preserve">”</w:t>
      </w:r>
    </w:p>
    <w:p>
      <w:pPr>
        <w:pStyle w:val="a0"/>
      </w:pPr>
      <w:r>
        <w:t xml:space="preserve">“</w:t>
      </w:r>
      <w:r>
        <w:t xml:space="preserve">胡扯，箭头从锁骨穿出去了，没伤到内脏！</w:t>
      </w:r>
      <w:r>
        <w:t xml:space="preserve">”</w:t>
      </w:r>
    </w:p>
    <w:p>
      <w:pPr>
        <w:pStyle w:val="a0"/>
      </w:pPr>
      <w:r>
        <w:t xml:space="preserve">说着，红胡子格林就要解开上衣，他要展示一条比小洛克离谱的多的多的伤口。</w:t>
      </w:r>
    </w:p>
    <w:p>
      <w:pPr>
        <w:pStyle w:val="a0"/>
      </w:pPr>
      <w:r>
        <w:t xml:space="preserve">“</w:t>
      </w:r>
      <w:r>
        <w:t xml:space="preserve">看到没，这都好了，三天就好了，第四天我就出去和人打架！</w:t>
      </w:r>
      <w:r>
        <w:t xml:space="preserve">”</w:t>
      </w:r>
    </w:p>
    <w:p>
      <w:pPr>
        <w:pStyle w:val="a0"/>
      </w:pPr>
      <w:r>
        <w:t xml:space="preserve">他的话惹得大家一整哄笑。除了两个人，老麦克斯，他在哪里都能睡得着。现在，他又双眼紧闭，可还保持着盘坐的动作，让人以为他只是在闭目养神。还有一个人，就是橡果木。自生起火以后，他再没开口，此时，他的内心有万般纠结，想说一句话，却不知该如何去说。原本，他已经心灰意冷，可当他看到那只噙着纽扣的小白鼠的时候，他欣喜若狂，他明白，他的朋友回来了，那个被他骂做废物，那个近乎被他驱逐出队伍的人，回来救他了。想到这里，橡果木感到脸上一阵涌起一阵热浪，内心已经被一种羞愧感遮蔽住，令他喘不过气起来，这是他从未有过的感受。从前只是一味地颐指气使，从不考虑他人的感受，自然也从来没有条件见到自己的错误，又偏偏遇到一群死心塌地的朋友，用巨大的耐心包容着他，让他更没有机会认识到自己的过失。现在，现实教育了他，他完完全全知道了自己的荒谬和错误，可同样，他不知道如何向表达这种歉意。</w:t>
      </w:r>
    </w:p>
    <w:p>
      <w:pPr>
        <w:pStyle w:val="a0"/>
      </w:pPr>
      <w:r>
        <w:t xml:space="preserve">他偷偷瞟了眼右边，库克完全忽视他的存在，紧缩着眉头，正一心一意的望着火苗发呆。他心里倒吸一口气，认为库克还在生他的气。见火苗弱了，他赶忙把手里的木片架在火上，直起腰的时候，他又瞥了眼庞克，庞克用一只手撑起脑袋，另一只手捏着木片，在地上画圈。</w:t>
      </w:r>
      <w:r>
        <w:t xml:space="preserve">“</w:t>
      </w:r>
      <w:r>
        <w:t xml:space="preserve">他也对我很失望吧！</w:t>
      </w:r>
      <w:r>
        <w:t xml:space="preserve">”</w:t>
      </w:r>
      <w:r>
        <w:t xml:space="preserve">他想。在他心里，一场厮杀像破了堤的洪水一样，正无休止的泛滥着。他反复观察着每个人，渐渐的，大家脸上都出现了倦意，他害怕突然有一个人说出“睡了吧”这句话。终于，深吸一口气，鼓足勇气张开嘴。可庞克的一句对小洛克的关心，一下子让他全身瘫软，大家的热闹的气氛，更加深了他的恐惧，他觉得这时候说什么样道歉的话，都会让大家不愉快。于是，他感到胸上的石头越来越重，越来越无法正常呼吸。</w:t>
      </w:r>
    </w:p>
    <w:p>
      <w:pPr>
        <w:pStyle w:val="a0"/>
      </w:pPr>
      <w:r>
        <w:t xml:space="preserve">庞克最先发现他猪肝一样的脸，关心的问道：</w:t>
      </w:r>
      <w:r>
        <w:t xml:space="preserve">“</w:t>
      </w:r>
      <w:r>
        <w:t xml:space="preserve">你怎么样，身体不舒服吗？</w:t>
      </w:r>
      <w:r>
        <w:t xml:space="preserve">”</w:t>
      </w:r>
    </w:p>
    <w:p>
      <w:pPr>
        <w:pStyle w:val="a0"/>
      </w:pPr>
      <w:r>
        <w:t xml:space="preserve">这句话，让大家一齐看向橡果木，这令他更加局促，感到浑身上下简直不是自己的，胳膊、腿、脑袋像是要从自己身上飞出去一样。眼下，庞克正眼巴巴的，等着他回话，其他人也眼珠不错的盯着他，他要怎么办？</w:t>
      </w:r>
    </w:p>
    <w:p>
      <w:pPr>
        <w:pStyle w:val="a0"/>
      </w:pPr>
      <w:r>
        <w:t xml:space="preserve">“</w:t>
      </w:r>
      <w:r>
        <w:t xml:space="preserve">对不起，庞克！</w:t>
      </w:r>
      <w:r>
        <w:t xml:space="preserve">”</w:t>
      </w:r>
    </w:p>
    <w:p>
      <w:pPr>
        <w:pStyle w:val="a0"/>
      </w:pPr>
      <w:r>
        <w:t xml:space="preserve">“</w:t>
      </w:r>
      <w:r>
        <w:t xml:space="preserve">对不起，库克！</w:t>
      </w:r>
      <w:r>
        <w:t xml:space="preserve">”</w:t>
      </w:r>
    </w:p>
    <w:p>
      <w:pPr>
        <w:pStyle w:val="a0"/>
      </w:pPr>
      <w:r>
        <w:t xml:space="preserve">两句说的很快，声音像蚊子叫一般，如果在闹市里，这两句恐怕没人能听得到，可如今他们在这空旷的峡谷里。时间像凝固住一样，大家都愣住了,第一瞬间，他们一齐觉得自己听错了。对于橡果木，他不在乎这瞬间的尴尬，因为，他终于做成了这件事，身上的重压一下子不见了，最起码，他恢复了正常的呼吸节奏。大家经过相互几番的眼神交流过后，他们统一了意见，接着，几乎是一齐的，用力的拍起了双手，一下子峡谷里响声雷动。掌声在峡谷两侧石壁的放大作用下，显得惊天动地，一时间，在黑暗里活动的动物，吓得慌忙回到洞穴里，好一会儿才再次从洞口处露出头。</w:t>
      </w:r>
    </w:p>
    <w:p>
      <w:pPr>
        <w:pStyle w:val="a0"/>
      </w:pPr>
      <w:r>
        <w:t xml:space="preserve">橡果木眼睛里，泛出几点泪花，抽咽起来，他一心想着该如何将道歉的话。却没有料想到，朋友们能这么快的原谅他，他以为自己需要做更多的弥补。可现在，庞克和库克正抱着橡果木，安慰起来。正纠缠不清时，库克突然一拍大腿，意识到他还没有向大家讲猎人谷的事情。得知庞克在逃离猎人谷的那个晚上毅然的决定回来救他时，橡果木更加的感动，分开还不到五分钟，两人又抱在一块，如果不是格林的一句话，恐怕他俩会缠抱的更久。</w:t>
      </w:r>
    </w:p>
    <w:p>
      <w:pPr>
        <w:pStyle w:val="a0"/>
      </w:pPr>
      <w:r>
        <w:t xml:space="preserve">“</w:t>
      </w:r>
      <w:r>
        <w:t xml:space="preserve">那我们下一步该怎么办！</w:t>
      </w:r>
      <w:r>
        <w:t xml:space="preserve">”</w:t>
      </w:r>
      <w:r>
        <w:t xml:space="preserve">他说。</w:t>
      </w:r>
    </w:p>
    <w:p>
      <w:pPr>
        <w:pStyle w:val="a0"/>
      </w:pPr>
      <w:r>
        <w:t xml:space="preserve">这句话，让大家立马严肃起来。</w:t>
      </w:r>
    </w:p>
    <w:p>
      <w:pPr>
        <w:pStyle w:val="a0"/>
      </w:pPr>
      <w:r>
        <w:t xml:space="preserve">橡果木朝火堆里连续丢了两条木片，从怀里取出地图，铺在地上。片刻功夫，火苗比先前高了一倍，地图上的细节一下清晰起来。穿过大峡谷，顺着罗瀑河继续向西，就是横亘在荒野山脉和大峡谷中间的隘口雪山，隘口雪山的南面，有一条狭窄的走廊，叫做瓦罕走廊，也是进入荒野山脉的唯一入口。走过瓦罕走廊，向北通向雾山——荒野山脉最高的山，也是厄斯曼的所在地；向南则是阿迪斯山，也就是计划要和甘道夫汇合的地方。</w:t>
      </w:r>
    </w:p>
    <w:p>
      <w:pPr>
        <w:pStyle w:val="a0"/>
      </w:pPr>
      <w:r>
        <w:t xml:space="preserve">“</w:t>
      </w:r>
      <w:r>
        <w:t xml:space="preserve">我们在这里，</w:t>
      </w:r>
      <w:r>
        <w:t xml:space="preserve">”</w:t>
      </w:r>
      <w:r>
        <w:t xml:space="preserve">橡果木指着大峡谷的段说，</w:t>
      </w:r>
      <w:r>
        <w:t xml:space="preserve">“</w:t>
      </w:r>
      <w:r>
        <w:t xml:space="preserve">出了峡谷，沿着罗瀑河，再走三天，就能到达瓦罕走廊，然后向北，</w:t>
      </w:r>
      <w:r>
        <w:t xml:space="preserve">”</w:t>
      </w:r>
      <w:r>
        <w:t xml:space="preserve">他停住了，眼神定在瓦罕走廊背面的阿迪斯山上，</w:t>
      </w:r>
      <w:r>
        <w:t xml:space="preserve">“</w:t>
      </w:r>
      <w:r>
        <w:t xml:space="preserve">甘道夫和土城的援兵会在阿迪斯山等我们。</w:t>
      </w:r>
      <w:r>
        <w:t xml:space="preserve">”</w:t>
      </w:r>
    </w:p>
    <w:p>
      <w:pPr>
        <w:pStyle w:val="a0"/>
      </w:pPr>
      <w:r>
        <w:t xml:space="preserve">很明显，这话一部分是说给库克听的，只有他对后面的路还不熟悉。另一部分说给其他人，塔城借兵失败，给大家的打击很大，他们现在最担心的是，如果甘道夫也借不到兵，那么整个计划都泡汤，因此，伙伴们需要知道，甘道夫这一根稻草会出现在阿迪斯山。听了橡果木的话，大家都没有异议，除了一个人。</w:t>
      </w:r>
    </w:p>
    <w:p>
      <w:pPr>
        <w:pStyle w:val="a0"/>
      </w:pPr>
      <w:r>
        <w:t xml:space="preserve">“</w:t>
      </w:r>
      <w:r>
        <w:t xml:space="preserve">甘道夫真的能借到兵吗？</w:t>
      </w:r>
      <w:r>
        <w:t xml:space="preserve">”</w:t>
      </w:r>
      <w:r>
        <w:t xml:space="preserve">说话的是库克。</w:t>
      </w:r>
    </w:p>
    <w:p>
      <w:pPr>
        <w:pStyle w:val="a0"/>
      </w:pPr>
      <w:r>
        <w:t xml:space="preserve">显然，大家都对这个问题有疑虑，沉默片刻后，橡果木的目光恢复坚定，说：</w:t>
      </w:r>
    </w:p>
    <w:p>
      <w:pPr>
        <w:pStyle w:val="a0"/>
      </w:pPr>
      <w:r>
        <w:t xml:space="preserve">“</w:t>
      </w:r>
      <w:r>
        <w:t xml:space="preserve">可以！</w:t>
      </w:r>
      <w:r>
        <w:t xml:space="preserve">”</w:t>
      </w:r>
      <w:r>
        <w:t xml:space="preserve">他怕库克不信，顿了一下又补充道，</w:t>
      </w:r>
      <w:r>
        <w:t xml:space="preserve">“</w:t>
      </w:r>
      <w:r>
        <w:t xml:space="preserve">计划是他提出来的，那他一定又足够的把握！</w:t>
      </w:r>
      <w:r>
        <w:t xml:space="preserve">”</w:t>
      </w:r>
    </w:p>
    <w:p>
      <w:pPr>
        <w:pStyle w:val="a0"/>
      </w:pPr>
      <w:r>
        <w:t xml:space="preserve">听他这么说，每个人都轻舒一口气，起码，今天能睡个好觉了。</w:t>
      </w:r>
    </w:p>
    <w:p>
      <w:pPr>
        <w:pStyle w:val="a0"/>
      </w:pPr>
      <w:r>
        <w:t xml:space="preserve">橡果木则没那么轻松，他远没有自己说的那样笃定，事实上，他已经在为万一做打算了，万一甘道夫没带来援兵，后面的仗该怎么打？这个问题让他怎么都合不了眼，他无法设想单凭几个人，就能敌得过多戈。但他更不敢设想，辛苦准备这么久（甚至还失去了一条腿），却无功而返。他甚至突发奇想，仔细的回忆他在哪本书里看到的传说，或者历史故事，那些以少胜多的案例，先是觉得可行，后来又自己推翻，以至于认识到自己在胡思乱想。想到最后，他终于承认，如果甘道夫也失败了，那自己将毫无胜算。于是，他开始坚定的相信了自己对库克说的话，</w:t>
      </w:r>
      <w:r>
        <w:t xml:space="preserve">“</w:t>
      </w:r>
      <w:r>
        <w:t xml:space="preserve">甘道夫一定可以借到兵。</w:t>
      </w:r>
      <w:r>
        <w:t xml:space="preserve">”</w:t>
      </w:r>
    </w:p>
    <w:p>
      <w:pPr>
        <w:pStyle w:val="a0"/>
      </w:pPr>
      <w:r>
        <w:t xml:space="preserve">自我催眠的作用显著，他很快睡着了。没过多久，月亮的光黯淡下去，那团小火堆也燃尽了最后一丁点木屑，几粒火星子闪烁几下，之后便也湮没在黑黢黢的夜色里。</w:t>
      </w:r>
    </w:p>
    <w:p>
      <w:pPr>
        <w:pStyle w:val="a0"/>
      </w:pPr>
      <w:r>
        <w:t xml:space="preserve">清晨带来了带来了新的问题，变天了。库克几乎是被冷醒的，打了一个机灵，猛地睁开眼睛，感到周身一片冰凉，他紧了紧斗篷，就看到自己呼出去的白气腾起，又消失在一片迷蒙中。冬天了吗？他想了想，自觉地有些滑稽，望了望天，自嘲道：秋天才刚刚开始呢！太阳还没升起来，晨色中，他看到几只骆驼已经醒了，一只打着喷嚏，还有几只踡着腿卧在地上，脖子伸出去，扬着头，津津有味的磨牙，涎水沿着下唇滴在地上，地上流下一滩棕色的泥。他睡不住了，骑着骆驼出去找柴，等他醒来，矮人们也醒了。</w:t>
      </w:r>
    </w:p>
    <w:p>
      <w:pPr>
        <w:pStyle w:val="a0"/>
      </w:pPr>
      <w:r>
        <w:t xml:space="preserve">他烧了一小锅开水，几个人分享着从骑兵队身上搜来的好东西。红胡子从怀里掏出瓶上好的葡萄酒，米尼斯兄弟还有几根香蕉，馕更是充足，足够支撑他们一个月的口粮。库克尝了一口酒，身体一下子暖呼呼的，心情也振奋。矮人们脸上挂着笑，像是完全摆脱了昨晚的低落情绪，尤其是橡果木。他甚至唱起了歌，把简单的早餐搞成一个盛大的宴会，借着酒劲，矮人们和库克围着小火堆跳起了舞。当篝火最后的一点火星消失，太阳从峡谷一端露出地平线，他们做完一切该有的准备，就跨上骆驼上路了。</w:t>
      </w:r>
    </w:p>
    <w:p>
      <w:pPr>
        <w:pStyle w:val="a0"/>
      </w:pPr>
      <w:r>
        <w:t xml:space="preserve">阳光让峡谷的凉气少了一大半。在峡谷里穿行，对库克来说，几乎是最惬意的一段体验了。刚刚救下橡果木，第一次杀人的阴影也烟消云散，他有兴趣观察峡谷里的景致。这是他从未见过的壮观景象，峡谷两侧，是砂砾岩层叠堆积而成的陡峭石壁，近看能分辨的出自然风化的层数，远看则会被大片的色彩所震撼。每拐过一个隘口，或者弯道，就会惊奇的发现，山体的颜色不同以往，但并不突兀，连绵的峭壁就如一个渐变的画卷，从一个色柔和的过度到另一个色彩，长久的观察就会猛地发现，每种色彩都被印在这近千米高的石壁之上。这样的画面，对人来说，自然是难得的风景。可对勤恳行路的骆驼来说，就没那么大的吸引力了。再奇妙的石头，也只是石头，它们毫不在意，它们更关心那里能出现一抹绿色，如果是苜蓿草或者梭梭树就更好了。</w:t>
      </w:r>
    </w:p>
    <w:p>
      <w:pPr>
        <w:pStyle w:val="a0"/>
      </w:pPr>
      <w:r>
        <w:t xml:space="preserve">再好看的景色看得多了，也会觉得单调，快要出峡谷的时候，库克开始研究起骆驼来。它们简直是一种再温顺不过的动物了，整个行程里，除了偶尔从肚子里发出几声闷响，再也听不到任何的声音。赶路的时候，不需要鞭打，它们就知道该往哪走，需要停下来的时候，只需要轻拉一下缰绳，它们就明白了你的意思。它们不吃，不喝，也像是不饿、也不渴，休息的时候也只是卧在地上，不发出任何怪叫。库克对温顺的动物有天生的好感，他愿意在休息的时候，掰一大块馕分给自己的骆驼，它也会优雅的用嘴唇叼住，然后用舌头卷进嘴里，优雅的咀嚼很久，才咽下去。长久的盯着那只骆驼之后，他突然有一个奇怪的念头。</w:t>
      </w:r>
    </w:p>
    <w:p>
      <w:pPr>
        <w:pStyle w:val="a0"/>
      </w:pPr>
      <w:r>
        <w:t xml:space="preserve">“</w:t>
      </w:r>
      <w:r>
        <w:t xml:space="preserve">这骆驼像你吗？</w:t>
      </w:r>
      <w:r>
        <w:t xml:space="preserve">”</w:t>
      </w:r>
      <w:r>
        <w:t xml:space="preserve">他对庞克说。</w:t>
      </w:r>
    </w:p>
    <w:p>
      <w:pPr>
        <w:pStyle w:val="a0"/>
      </w:pPr>
      <w:r>
        <w:t xml:space="preserve">庞克很惊讶，憨厚的笑着说：</w:t>
      </w:r>
      <w:r>
        <w:t xml:space="preserve">“</w:t>
      </w:r>
      <w:r>
        <w:t xml:space="preserve">一点也不像。</w:t>
      </w:r>
      <w:r>
        <w:t xml:space="preserve">”</w:t>
      </w:r>
    </w:p>
    <w:p>
      <w:pPr>
        <w:pStyle w:val="a0"/>
      </w:pPr>
      <w:r>
        <w:t xml:space="preserve">“</w:t>
      </w:r>
      <w:r>
        <w:t xml:space="preserve">不过，把骆驼的脸切掉一块，倒是有那么一点像！</w:t>
      </w:r>
      <w:r>
        <w:t xml:space="preserve">”</w:t>
      </w:r>
      <w:r>
        <w:t xml:space="preserve">米尼斯弟弟也来凑热闹。</w:t>
      </w:r>
    </w:p>
    <w:p>
      <w:pPr>
        <w:pStyle w:val="a0"/>
      </w:pPr>
      <w:r>
        <w:t xml:space="preserve">上路后，库克还在想刚刚的玩笑话，他觉得庞克和骆驼，除了脸有一点像之外，性格也很像，一样的憨厚和忠心。回到猎人谷之前，他并不了解这点，可当他毅然的决定要去救橡果木的时候，他见识到了庞克的某种品质。单忠心两个字，还不足以解释这种品质，还有一种为了信仰牺牲的情怀。他对此并不理解，现在，仍不理解，可他很快的认识到，这是一种高尚的品质。他，作为他的朋友，愿意帮助朋友，愿意帮助朋友完成他高尚的事业，尽管，他对这个事业并不理解。这，正是现在，他感到坚定，又轻松的原因。</w:t>
      </w:r>
    </w:p>
    <w:p>
      <w:pPr>
        <w:pStyle w:val="a0"/>
      </w:pPr>
      <w:r>
        <w:t xml:space="preserve">突然间，驮着他的骆驼开始加速，他猛地抬起头，看到峡谷的出口就在眼前，稍远处零星的绿色，越过零星的绿点，是一条巨大的、闪烁着粼光的黑色河流。罗瀑河到了。</w:t>
      </w:r>
    </w:p>
    <w:bookmarkEnd w:id="40"/>
    <w:bookmarkStart w:id="41" w:name="十八-罗兴亚人"/>
    <w:p>
      <w:pPr>
        <w:pStyle w:val="2"/>
      </w:pPr>
      <w:r>
        <w:t xml:space="preserve">十八 罗兴亚人</w:t>
      </w:r>
    </w:p>
    <w:p>
      <w:pPr>
        <w:pStyle w:val="FirstParagraph"/>
      </w:pPr>
      <w:r>
        <w:t xml:space="preserve">库克从未见过如此恢弘的河流。站在岸边，向对岸瞭望，赤色堤岸躲在一道银线后面时隐时现，简直无法确定河的宽度。脚下的河水，平静的看不出太多波澜，可长久的盯着河面，却能真切的感受到一种力量，一种随时会冲破脚下像纸糊一样的河岸。他打了一个冷颤，后退好几步，觉得还是不够安全，便牵着骆驼回到离河一百多米的道路上。橡果木他们正在等他。</w:t>
      </w:r>
    </w:p>
    <w:p>
      <w:pPr>
        <w:pStyle w:val="a0"/>
      </w:pPr>
      <w:r>
        <w:t xml:space="preserve">“</w:t>
      </w:r>
      <w:r>
        <w:t xml:space="preserve">我们怎么过去？</w:t>
      </w:r>
      <w:r>
        <w:t xml:space="preserve">”</w:t>
      </w:r>
      <w:r>
        <w:t xml:space="preserve">他问橡果木。</w:t>
      </w:r>
    </w:p>
    <w:p>
      <w:pPr>
        <w:pStyle w:val="a0"/>
      </w:pPr>
      <w:r>
        <w:t xml:space="preserve">“</w:t>
      </w:r>
      <w:r>
        <w:t xml:space="preserve">去大瀑布。</w:t>
      </w:r>
      <w:r>
        <w:t xml:space="preserve">”</w:t>
      </w:r>
      <w:r>
        <w:t xml:space="preserve">橡果木正在摆弄行李，听到问话，抬起头了头，</w:t>
      </w:r>
      <w:r>
        <w:t xml:space="preserve">“</w:t>
      </w:r>
      <w:r>
        <w:t xml:space="preserve">过了大瀑布，我们还得搞点装备。</w:t>
      </w:r>
      <w:r>
        <w:t xml:space="preserve">”</w:t>
      </w:r>
    </w:p>
    <w:p>
      <w:pPr>
        <w:pStyle w:val="a0"/>
      </w:pPr>
      <w:r>
        <w:t xml:space="preserve">他们现在的武器是不久前从骑兵队手里抢来的，用起来并不趁手，所以，橡果木的话引起了其他矮人的共鸣。</w:t>
      </w:r>
    </w:p>
    <w:p>
      <w:pPr>
        <w:pStyle w:val="a0"/>
      </w:pPr>
      <w:r>
        <w:t xml:space="preserve">“</w:t>
      </w:r>
      <w:r>
        <w:t xml:space="preserve">我早就想把这劳什子丢掉啦！</w:t>
      </w:r>
      <w:r>
        <w:t xml:space="preserve">”</w:t>
      </w:r>
      <w:r>
        <w:t xml:space="preserve">格林一边说，一边挥舞着手上的短刀，做出要扔出去的动作，却没有真的扔，</w:t>
      </w:r>
      <w:r>
        <w:t xml:space="preserve">“</w:t>
      </w:r>
      <w:r>
        <w:t xml:space="preserve">罗兴亚人手里刚好有把好的战斧就好啦！</w:t>
      </w:r>
      <w:r>
        <w:t xml:space="preserve">”</w:t>
      </w:r>
    </w:p>
    <w:p>
      <w:pPr>
        <w:pStyle w:val="a0"/>
      </w:pPr>
      <w:r>
        <w:t xml:space="preserve">“</w:t>
      </w:r>
      <w:r>
        <w:t xml:space="preserve">一定会有，他们什么武器都能做！</w:t>
      </w:r>
      <w:r>
        <w:t xml:space="preserve">”</w:t>
      </w:r>
      <w:r>
        <w:t xml:space="preserve">米尼斯弟弟抢话道，他什么武器都没有，利亚在把那个骑兵撕成两半的时候，也把他的弓弄成好几截。</w:t>
      </w:r>
    </w:p>
    <w:p>
      <w:pPr>
        <w:pStyle w:val="a0"/>
      </w:pPr>
      <w:r>
        <w:t xml:space="preserve">米尼斯弟弟和哥哥，在战斗中是一对绝妙的搭档，哥哥在前面用长剑冲锋，弟弟则在后面用弓箭掩护。弟弟的箭很有准头，好几次都把哥哥从鬼门关拉回来，可哥哥并不认同这点，他会在弟弟炫耀功绩的时候说：</w:t>
      </w:r>
      <w:r>
        <w:t xml:space="preserve">“</w:t>
      </w:r>
      <w:r>
        <w:t xml:space="preserve">你不射那箭，我也能杀掉他。</w:t>
      </w:r>
      <w:r>
        <w:t xml:space="preserve">”</w:t>
      </w:r>
      <w:r>
        <w:t xml:space="preserve">这样的争吵占两人嘴斗的三分之一。</w:t>
      </w:r>
    </w:p>
    <w:p>
      <w:pPr>
        <w:pStyle w:val="a0"/>
      </w:pPr>
      <w:r>
        <w:t xml:space="preserve">“</w:t>
      </w:r>
      <w:r>
        <w:t xml:space="preserve">你可要见识一下大瀑布！</w:t>
      </w:r>
      <w:r>
        <w:t xml:space="preserve">”</w:t>
      </w:r>
      <w:r>
        <w:t xml:space="preserve">米尼斯哥哥神秘的对库克说。</w:t>
      </w:r>
    </w:p>
    <w:p>
      <w:pPr>
        <w:pStyle w:val="a0"/>
      </w:pPr>
      <w:r>
        <w:t xml:space="preserve">“</w:t>
      </w:r>
      <w:r>
        <w:t xml:space="preserve">瀑布？</w:t>
      </w:r>
      <w:r>
        <w:t xml:space="preserve">”</w:t>
      </w:r>
      <w:r>
        <w:t xml:space="preserve">库克有些疑惑，</w:t>
      </w:r>
      <w:r>
        <w:t xml:space="preserve">“</w:t>
      </w:r>
      <w:r>
        <w:t xml:space="preserve">和其他瀑布不一样吗？</w:t>
      </w:r>
      <w:r>
        <w:t xml:space="preserve">”</w:t>
      </w:r>
    </w:p>
    <w:p>
      <w:pPr>
        <w:pStyle w:val="a0"/>
      </w:pPr>
      <w:r>
        <w:t xml:space="preserve">“</w:t>
      </w:r>
      <w:r>
        <w:t xml:space="preserve">比其他瀑布有意思多啦！</w:t>
      </w:r>
      <w:r>
        <w:t xml:space="preserve">”</w:t>
      </w:r>
      <w:r>
        <w:t xml:space="preserve">米尼斯哥哥对着库克笑笑，然后后脚跟踢了一脚，骆驼就加速错了过去。</w:t>
      </w:r>
    </w:p>
    <w:p>
      <w:pPr>
        <w:pStyle w:val="a0"/>
      </w:pPr>
      <w:r>
        <w:t xml:space="preserve">对于库克，他并不在意大瀑布和武器。他的石刀已经够完美啦，至于瀑布，什么样的瀑布他都见过啦，他不信一个瀑布能有意思到什么地步。他更想知道，罗兴亚人是怎么回事。从其他人的只言片语里，他大概对罗兴亚人有了一个基本的判断。他们是一个流浪民族，当他们认为自己需要停下来的时候，就扎起帐篷生活，当他们认为自己需要离开的时候，他们就拔营消失的无影无踪。他们扎营还是流浪的依据，是长老的占卜，对于他们的占卜，有的人会觉得滑稽可笑，可有的人却认为里面的智慧深不可测。除了三不五时的消失，他们的手工制造能力十分卓越，打造出来的武器轻巧，锋利，又出奇的结实。他们如何完成这些武器，始终是个谜。他们有高深的文字，会几乎所有语言，却没有货币，靠以物换物的原始方法完成交易。他们可以驯化所有动物，用鹰来交互信息，有谣言说为了和动物交流，他们甚至专门创造了一门语言。他们终身在罗瀑河流域的土地上生活，也有极少数的人散落各地，可到落叶归根的时候，还是会回到罗瀑河。这些信息组合在一起，让库克认为这些罗兴亚人简直是无所不能的神。可他心中又有疑惑，既然他们居无定所，橡果木为什么那么肯定一定会和他们遇到呢。很快，这个疑问被一阵奇怪的震动冲散了。</w:t>
      </w:r>
    </w:p>
    <w:p>
      <w:pPr>
        <w:pStyle w:val="a0"/>
      </w:pPr>
      <w:r>
        <w:t xml:space="preserve">起先他只是感到莫民奇妙的紧张，他迫切的想知道，其他人是不是也和自己一样，左边的米尼斯兄弟在为一点小事争论不休，老麦克斯脸上挂着安详的笑，眯着眼睛享受日光的抚慰，每个人都闲庭信步，看不出一点异常，只有自己心跳越来越快，他长舒一口气，想平复一下心情，可一点效果都没有。接下来，他听到一阵轰隆隆的震动，吓得他差点冲骆驼身上滑下来，努力抓住鞍子，摆正身体以后，轰隆声也越来越大。他突然意识到，这声音是从地心传出来的，心里咯噔一下，以为是地震，本能的大喊一声：</w:t>
      </w:r>
      <w:r>
        <w:t xml:space="preserve">“</w:t>
      </w:r>
      <w:r>
        <w:t xml:space="preserve">地震了！</w:t>
      </w:r>
      <w:r>
        <w:t xml:space="preserve">”</w:t>
      </w:r>
      <w:r>
        <w:t xml:space="preserve">听到这句奇怪的叫喊，大家愣了一下，接着爆出一阵鞭炮一样的笑声。库克突然觉得脸上一阵热，不知道发生了什么事情，等脸上的热消退了，突然发现心里的紧张不见了。</w:t>
      </w:r>
    </w:p>
    <w:p>
      <w:pPr>
        <w:pStyle w:val="a0"/>
      </w:pPr>
      <w:r>
        <w:t xml:space="preserve">“</w:t>
      </w:r>
      <w:r>
        <w:t xml:space="preserve">那是大瀑布</w:t>
      </w:r>
      <w:r>
        <w:t xml:space="preserve">”</w:t>
      </w:r>
      <w:r>
        <w:t xml:space="preserve">庞克笑着说。</w:t>
      </w:r>
    </w:p>
    <w:p>
      <w:pPr>
        <w:pStyle w:val="a0"/>
      </w:pPr>
      <w:r>
        <w:t xml:space="preserve">库克痛苦的咧了咧嘴，没有说话。再往前走了五公里，声音已经像泼天的大雨，横冲直撞的灌入他的耳朵里，他想问庞克，还有多远。庞克自顾自的在旁边走着，完全听不到他的声音，他朝庞克后背推了一把。庞克转过头，一脸茫然的看着他，他鼓起全身力气，喊道：</w:t>
      </w:r>
      <w:r>
        <w:t xml:space="preserve">“</w:t>
      </w:r>
      <w:r>
        <w:t xml:space="preserve">还有多远？</w:t>
      </w:r>
      <w:r>
        <w:t xml:space="preserve">”</w:t>
      </w:r>
      <w:r>
        <w:t xml:space="preserve">庞克憨笑着，指着自己的耳朵，拨浪鼓一样的摇着头。</w:t>
      </w:r>
    </w:p>
    <w:p>
      <w:pPr>
        <w:pStyle w:val="a0"/>
      </w:pPr>
      <w:r>
        <w:t xml:space="preserve">又走了两公里，绕过一处陡然高起的河岸，罗瀑河上游突然出现一道水墙。库克伸长脖子，脑袋仰至最大，仍看不到顶，再看河岸的另一头，也没有终点。库克忍受着巨大的轰鸣声，靠近瀑布，才发现这条瀑布的结构。原来，在大瀑布的位置，有一个落差很大的地质裂隙，将罗瀑河拦腰截断，原本水流会在截断的地方顺着裂隙分成两股，原本的流向也是这样。可下游的裂隙禁不住上游巨大的水量冲击，竟然被生生被打出一个洞，水流将这个洞越大越大，直到冲出低处的坡面，形成罗瀑河现在的水道。这样，在低处的坡面上，也出现了一个数公里的天然的石桥，想要过河，这座石桥是必经之路。</w:t>
      </w:r>
    </w:p>
    <w:p>
      <w:pPr>
        <w:pStyle w:val="a0"/>
      </w:pPr>
      <w:r>
        <w:t xml:space="preserve">银色的水墙，奔腾的冲刷下来，在地向升腾起漫天的水雾，还没走上石桥，一行人就感受到一阵凉气。走上桥的那一刻，瀑布水幕冲击起的水花下雨一样瓢泼过来，密密匝匝，像泛滥的蝗虫一样，劈头盖脸的砸向库克。他努力的睁开眼睛，看到其他人也在艰难的向前，虽然有骆驼可以挡住一部分雨水，可每个人的衣服都被浸透，衣服像多余的浆糊一样黏在身上。库克全身发冷，手脚不停的战栗，只得埋头向前，加快脚步。走到桥的中间，他已经麻木了，手脚完全不受控制，只有大脑还清醒，他感到自己时刻都会跌在地上，那可太糟啦，因为他根本没有再起来的力气了。他停下来，搓一搓手，冷不丁的抬起头，看到两条彩虹。他想继续走，却发现，左腿已经迈不开了，他想试试右腿，可仍旧不行，两只脚像泥塑一样，定在地上一动不动。糟了！前边是格林越来越远的背影，他想大声叫喊格林的名字，格林无动于衷——瀑布的声量足以盖住任何声音。最倒霉的是，他想起上桥的时候，自己是走在队伍的最后。正当他不知所措的时候，他的后背被人拍了一把，他回头，看到庞克的脸。</w:t>
      </w:r>
    </w:p>
    <w:p>
      <w:pPr>
        <w:pStyle w:val="a0"/>
      </w:pPr>
      <w:r>
        <w:t xml:space="preserve">下了桥，一行人快速点起一堆篝火，其他人脱掉衣服，搭在火上烤。库克则躺在地上，享受着正午的日光，一股热气从他身上，透过湿透的衣服，在他周围弥散开来。他把庞克叫到身边，深情的说了一句：</w:t>
      </w:r>
      <w:r>
        <w:t xml:space="preserve">“</w:t>
      </w:r>
      <w:r>
        <w:t xml:space="preserve">谢谢你，背我出来。</w:t>
      </w:r>
      <w:r>
        <w:t xml:space="preserve">”</w:t>
      </w:r>
    </w:p>
    <w:p>
      <w:pPr>
        <w:pStyle w:val="a0"/>
      </w:pPr>
      <w:r>
        <w:t xml:space="preserve">“</w:t>
      </w:r>
      <w:r>
        <w:t xml:space="preserve">说啥呢，快烤烤衣服把。</w:t>
      </w:r>
      <w:r>
        <w:t xml:space="preserve">”</w:t>
      </w:r>
      <w:r>
        <w:t xml:space="preserve">庞克憨厚的笑着。</w:t>
      </w:r>
    </w:p>
    <w:p>
      <w:pPr>
        <w:pStyle w:val="a0"/>
      </w:pPr>
      <w:r>
        <w:t xml:space="preserve">下午快要结束，傍晚就要来临的时候，库克听到一阵悠远，又听不明白的歌声，看到几个白色的帐篷。他问庞克：他们是罗兴亚人吗？</w:t>
      </w:r>
    </w:p>
    <w:p>
      <w:pPr>
        <w:pStyle w:val="a0"/>
      </w:pPr>
      <w:r>
        <w:t xml:space="preserve">“</w:t>
      </w:r>
      <w:r>
        <w:t xml:space="preserve">是的！</w:t>
      </w:r>
      <w:r>
        <w:t xml:space="preserve">”</w:t>
      </w:r>
      <w:r>
        <w:t xml:space="preserve">庞克回答。</w:t>
      </w:r>
    </w:p>
    <w:p>
      <w:pPr>
        <w:pStyle w:val="a0"/>
      </w:pPr>
      <w:r>
        <w:t xml:space="preserve">大路和帐篷之间有个围栏，围栏里几只奶牛，正把头埋在干草堆里，库克和矮人经过的时候，中间那只抬起头，茫然的朝众人望了一会儿，又把脑袋埋在干草里。快要错过牲口栏时，库克看到一个小孩躲在奶牛堆里，手上心不在焉的拉扯着橡皮一样的乳头，他不错眼珠的盯着那孩子，直到小孩也盯着他，才收回目光，两步跟上橡果木，朝一个帐篷走去。行走时，心里阵阵发冷，觉得那孩子的眼神凌厉，透着一股吃人的寒气。</w:t>
      </w:r>
    </w:p>
    <w:p>
      <w:pPr>
        <w:pStyle w:val="a0"/>
      </w:pPr>
      <w:r>
        <w:t xml:space="preserve">进了帐篷，听到一个声音说：</w:t>
      </w:r>
      <w:r>
        <w:t xml:space="preserve">“</w:t>
      </w:r>
      <w:r>
        <w:t xml:space="preserve">坐下吧。</w:t>
      </w:r>
      <w:r>
        <w:t xml:space="preserve">”</w:t>
      </w:r>
    </w:p>
    <w:p>
      <w:pPr>
        <w:pStyle w:val="a0"/>
      </w:pPr>
      <w:r>
        <w:t xml:space="preserve">帐篷里面异常的昏暗，中间有座火盆，几把椅子围在火盆周围，形成个扇形，扇形的对面铺了一张木桌。那个声音就是从桌子后面传出来的。几间家具的制作颇为随意，像是从林子里随意捡起几块木料，未经加工，就绑束成一个桌子、一个椅子，椅子上面凸起的瘤疤也没打磨，坐上去一点也不舒服。在火盆里，堆了厚厚的一层灰，几点红色的火星呼吸似的一闪一闪，像是要努力向桌子后面的主人证明，自己还有得救，可主人显然并不在意它。库克眯缝着眼，想要努力看清那人的模样，可直到离开帐篷，也没有成功。</w:t>
      </w:r>
    </w:p>
    <w:p>
      <w:pPr>
        <w:pStyle w:val="a0"/>
      </w:pPr>
      <w:r>
        <w:t xml:space="preserve">没等橡果木先开口，桌子后面的人又说话了，声音干涩，低沉。</w:t>
      </w:r>
    </w:p>
    <w:p>
      <w:pPr>
        <w:pStyle w:val="a0"/>
      </w:pPr>
      <w:r>
        <w:t xml:space="preserve">“</w:t>
      </w:r>
      <w:r>
        <w:t xml:space="preserve">你要什么，说吧。</w:t>
      </w:r>
      <w:r>
        <w:t xml:space="preserve">”</w:t>
      </w:r>
    </w:p>
    <w:p>
      <w:pPr>
        <w:pStyle w:val="a0"/>
      </w:pPr>
      <w:r>
        <w:t xml:space="preserve">“</w:t>
      </w:r>
      <w:r>
        <w:t xml:space="preserve">武器。</w:t>
      </w:r>
      <w:r>
        <w:t xml:space="preserve">”</w:t>
      </w:r>
      <w:r>
        <w:t xml:space="preserve">橡果木没有迟疑。</w:t>
      </w:r>
    </w:p>
    <w:p>
      <w:pPr>
        <w:pStyle w:val="a0"/>
      </w:pPr>
      <w:r>
        <w:t xml:space="preserve">桌子后面，沉吟了好一会儿，等大家都有些不耐烦，才见一个慢悠悠的声音传出来：</w:t>
      </w:r>
      <w:r>
        <w:t xml:space="preserve">“</w:t>
      </w:r>
      <w:r>
        <w:t xml:space="preserve">好说，你知道规矩。</w:t>
      </w:r>
      <w:r>
        <w:t xml:space="preserve">”</w:t>
      </w:r>
    </w:p>
    <w:p>
      <w:pPr>
        <w:pStyle w:val="a0"/>
      </w:pPr>
      <w:r>
        <w:t xml:space="preserve">在做生意方面，罗兴亚人从不会吃亏，当你需要他们的时候，他总会从你身上榨取到最大的利益。这种利益，并不是以某种固定价值的价值体系来标定的，他们要的，只是对你来说，最珍贵的某样东西。所以，他们会和所有人做生意，哪怕是乞丐。所以，眼下的橡果木，一边在思考自己身上有什么可以交易的东西，一边像待宰的羔羊一样等着对方开价。</w:t>
      </w:r>
    </w:p>
    <w:p>
      <w:pPr>
        <w:pStyle w:val="a0"/>
      </w:pPr>
      <w:r>
        <w:t xml:space="preserve">“</w:t>
      </w:r>
      <w:r>
        <w:t xml:space="preserve">骆驼！</w:t>
      </w:r>
      <w:r>
        <w:t xml:space="preserve">”</w:t>
      </w:r>
    </w:p>
    <w:p>
      <w:pPr>
        <w:pStyle w:val="a0"/>
      </w:pPr>
      <w:r>
        <w:t xml:space="preserve">橡果木松了口气，暗自庆幸不是自己的假腿，可眼下离雾山还有三百多里的路程，没了骆驼也是一件巨大的麻烦。其他人脸上一齐写满了不悦，可都没有发作，连最火爆的格林，也只憋着一张快爆炸的红脸，一句话也不说。他们十分清楚武器对自己的重要。于是橡果木答应了罗兴亚人的条件。这也意谓着，他们要靠双腿来完成接下来的路程了。</w:t>
      </w:r>
    </w:p>
    <w:p>
      <w:pPr>
        <w:pStyle w:val="a0"/>
      </w:pPr>
      <w:r>
        <w:t xml:space="preserve">交易达成，格林被帐篷里的压抑情绪憋得喘不过气，腾的一下站起来，就要作步离开，橡果木也有此意，弯起腰，屁股已经离开了硌人的椅子。</w:t>
      </w:r>
    </w:p>
    <w:p>
      <w:pPr>
        <w:pStyle w:val="a0"/>
      </w:pPr>
      <w:r>
        <w:t xml:space="preserve">“</w:t>
      </w:r>
      <w:r>
        <w:t xml:space="preserve">等等。</w:t>
      </w:r>
      <w:r>
        <w:t xml:space="preserve">”</w:t>
      </w:r>
    </w:p>
    <w:p>
      <w:pPr>
        <w:pStyle w:val="a0"/>
      </w:pPr>
      <w:r>
        <w:t xml:space="preserve">橡果木愣了一下。</w:t>
      </w:r>
    </w:p>
    <w:p>
      <w:pPr>
        <w:pStyle w:val="a0"/>
      </w:pPr>
      <w:r>
        <w:t xml:space="preserve">“</w:t>
      </w:r>
      <w:r>
        <w:t xml:space="preserve">你们的衣服太单薄，至少需要一件足够暖的袄子，才能去到雾山。</w:t>
      </w:r>
      <w:r>
        <w:t xml:space="preserve">”</w:t>
      </w:r>
    </w:p>
    <w:p>
      <w:pPr>
        <w:pStyle w:val="a0"/>
      </w:pPr>
      <w:r>
        <w:t xml:space="preserve">橡果木心里冷笑道，果然是什么都知道的罗兴亚人，可眼下自己又用什么换呢？桌子后面的人像是听到了他的想法，继续说道：</w:t>
      </w:r>
    </w:p>
    <w:p>
      <w:pPr>
        <w:pStyle w:val="a0"/>
      </w:pPr>
      <w:r>
        <w:t xml:space="preserve">“</w:t>
      </w:r>
      <w:r>
        <w:t xml:space="preserve">甘道夫支付过了。</w:t>
      </w:r>
      <w:r>
        <w:t xml:space="preserve">”</w:t>
      </w:r>
    </w:p>
    <w:p>
      <w:pPr>
        <w:pStyle w:val="a0"/>
      </w:pPr>
      <w:r>
        <w:t xml:space="preserve">说罢，昏暗中深处一只枯槁的手，手上捏着一个拇指大的纸卷。</w:t>
      </w:r>
    </w:p>
    <w:p>
      <w:pPr>
        <w:pStyle w:val="a0"/>
      </w:pPr>
      <w:r>
        <w:t xml:space="preserve">甘道夫这三个字，令大家一下子振奋起来，之前压抑憋闷的情绪，顷刻间烟消云散。橡果木立刻接过纸卷，就着屋子里微弱的火光，小心的拉直纸卷，一字一句的开始读里面的内容，其他人则将他团团围住，个个眼睛里闪烁着兴奋的光。</w:t>
      </w:r>
    </w:p>
    <w:p>
      <w:pPr>
        <w:pStyle w:val="a0"/>
      </w:pPr>
      <w:r>
        <w:rPr>
          <w:iCs/>
          <w:i/>
        </w:rPr>
        <w:t xml:space="preserve">“</w:t>
      </w:r>
      <w:r>
        <w:rPr>
          <w:iCs/>
          <w:i/>
        </w:rPr>
        <w:t xml:space="preserve">土城借兵成功，十一月底，阿迪斯山底汇合！</w:t>
      </w:r>
      <w:r>
        <w:rPr>
          <w:iCs/>
          <w:i/>
        </w:rPr>
        <w:t xml:space="preserve">”</w:t>
      </w:r>
    </w:p>
    <w:p>
      <w:pPr>
        <w:pStyle w:val="a0"/>
      </w:pPr>
      <w:r>
        <w:t xml:space="preserve">大家在橡果木的周围，如花瓣一样，突然炸开。个个咧嘴挤眉、拥抱成一团，唯独橡果木目光像定住一样，手上的纸条也被他的手抖弄的噼里啪啦的响，眼看泪水就要打湿眼眶，庞克巨大的身躯突然拥抱过来。不怪大家这么兴奋，自离开水泊村以来，一行人一路辛苦，这个消息确是他们听到的唯一消息了。</w:t>
      </w:r>
    </w:p>
    <w:p>
      <w:pPr>
        <w:pStyle w:val="a0"/>
      </w:pPr>
      <w:r>
        <w:t xml:space="preserve">“</w:t>
      </w:r>
      <w:r>
        <w:t xml:space="preserve">十一月底，到底是什么时候呢，今天是十号。。。</w:t>
      </w:r>
      <w:r>
        <w:t xml:space="preserve">”</w:t>
      </w:r>
    </w:p>
    <w:p>
      <w:pPr>
        <w:pStyle w:val="a0"/>
      </w:pPr>
      <w:r>
        <w:t xml:space="preserve">“</w:t>
      </w:r>
      <w:r>
        <w:t xml:space="preserve">要是甘道夫三十号到，那还有二十天，可要是二十号就到了，那我们只有十天时间了。</w:t>
      </w:r>
      <w:r>
        <w:t xml:space="preserve">”</w:t>
      </w:r>
      <w:r>
        <w:t xml:space="preserve">米尼斯弟弟抢过库克的话头。</w:t>
      </w:r>
    </w:p>
    <w:p>
      <w:pPr>
        <w:pStyle w:val="a0"/>
      </w:pPr>
      <w:r>
        <w:t xml:space="preserve">“</w:t>
      </w:r>
      <w:r>
        <w:t xml:space="preserve">没错！恐怕连休息的时间都要拿出来赶路了！</w:t>
      </w:r>
      <w:r>
        <w:t xml:space="preserve">”</w:t>
      </w:r>
      <w:r>
        <w:t xml:space="preserve">米尼斯哥哥说。</w:t>
      </w:r>
    </w:p>
    <w:p>
      <w:pPr>
        <w:pStyle w:val="a0"/>
      </w:pPr>
      <w:r>
        <w:t xml:space="preserve">十天时间确实紧张，步行三百公里，就要花去3-5天时间，后面的瓦罕走廊狭窄凶险，再加上十一月之后，天气恶劣，要想通过最少也要花去三天时间，即使顺利通过走廊，还要走一段极寒的冰雪环境，这又要花去3天时间。因此，米尼斯哥哥说的没错，怎么算，都需要拼命赶路才行。</w:t>
      </w:r>
    </w:p>
    <w:p>
      <w:pPr>
        <w:pStyle w:val="a0"/>
      </w:pPr>
      <w:r>
        <w:t xml:space="preserve">“</w:t>
      </w:r>
      <w:r>
        <w:t xml:space="preserve">那倒不必，后面的路会越来越凶险，休息不够，反而会坏事。</w:t>
      </w:r>
      <w:r>
        <w:t xml:space="preserve">”</w:t>
      </w:r>
    </w:p>
    <w:p>
      <w:pPr>
        <w:pStyle w:val="a0"/>
      </w:pPr>
      <w:r>
        <w:t xml:space="preserve">橡果木的话让大家眼前一亮，并不是因为说得十分精彩，而是他们没法想象这话会出自他的嘴巴。从前的橡果木，冲动冒进，要是遇到行程紧急，哪怕是二十小时不休息，也要带着大家连轴的往前冲。现在的他，好像变了一个人。事实也正是如此，自从想过木被库克和庞克救出来以后，他一方面自责，一方面惊骇的发现，自己似乎只是把身边出神入死的伙伴当夺回王位的工具，发现这点以后，他确实进行了深刻的反省。王位和伙伴们，这两个对象第一次在他心里有了对比，一番痛苦的缠斗之后，他恍然大悟，他可以放弃王位，但绝不能失去任何一位伙伴。于是，他才能说出上面的话，比起紧迫的时间，他更不愿意看到一个伙伴倒在路上。</w:t>
      </w:r>
    </w:p>
    <w:p>
      <w:pPr>
        <w:pStyle w:val="a0"/>
      </w:pPr>
      <w:r>
        <w:t xml:space="preserve">他的变化，并不是所有人都能感觉到的，这矮帐篷里压抑的气氛，让红胡子格林早就不耐烦了，他嚷着要立刻拿到武器试试手感。于是一行人出了帐篷，来到另一间帐篷里，这一间明显稍大一些，被分成两个隔间。稍小的隔间一进门就能看到，一个人坐在很高的围栏后面，心不在焉的拨弄着算盘珠子，见橡果木进来，眼睛直冒金光。大家报过想要的武器，这人呲溜一下，穿过一道小门，进了另一个稍大的隔间。不大功夫，他就抱着一搂家什出现在围栏后面。他把各样武器，通过围栏的间隙，一个个递了出来，就坐回原来的位置，继续拨弄着算盘珠子。红胡子被这个罗兴亚的态度颇为不屑，暗自嘟囔了一句：</w:t>
      </w:r>
      <w:r>
        <w:t xml:space="preserve">“</w:t>
      </w:r>
      <w:r>
        <w:t xml:space="preserve">多说一句话恐怕会死！</w:t>
      </w:r>
      <w:r>
        <w:t xml:space="preserve">”</w:t>
      </w:r>
      <w:r>
        <w:t xml:space="preserve">可拿到武器之后，欢喜跃然脸上。</w:t>
      </w:r>
    </w:p>
    <w:p>
      <w:pPr>
        <w:pStyle w:val="a0"/>
      </w:pPr>
      <w:r>
        <w:t xml:space="preserve">他拿到一把战斧，就迫不及待的对着一块木桩演练起来，劈了几下之后，感到十分满意。罗兴亚人的武器有个特点，轻盈，又耐用。米尼斯弟弟对自己的弓箭也很满意，一边炫耀，一边把弓递给哥哥欣赏，哥哥则把长剑拿给弟弟看。麦克斯习惯用短剑，一来携带方便，二来方便突袭，谁能料到一个老人会突然向你攻击呢。橡果木也用长剑，他随意的试了两下，也不禁佩服罗兴亚人的工艺水平。庞克的盾牌还在，只要了把短刀，库克对自己的石刀还满意，暂时也不打算换新的。重装之后，大家信心大增，胜利仿佛眼前的女神，已经在和他们招手。</w:t>
      </w:r>
    </w:p>
    <w:p>
      <w:pPr>
        <w:pStyle w:val="a0"/>
      </w:pPr>
      <w:r>
        <w:t xml:space="preserve">这天晚上，他们挤在罗兴亚人的帐篷里，星空灿烂，月光从帐篷的的窗格里洒进来，搅得大家都睡不着。不知谁起的头，大家开始讲过去的糗事，帐篷的气氛热络起来。这一行太艰苦啦，他们急需这样的交流，让自己高兴起来，至少在短暂的时刻忘记前面的挑战，月越来越深，眼见就要停不下来。轮到库克讲的时候，前面光顾着笑，现在有些措手不及，他苦思冥想，竟然想不到什么糗事。他过去太过安定，生活的一切都井井有条，他的节奏，几乎和他的父亲是一个模子刻出来的，该犯的错误，他的父亲已经帮他犯过，他只需要按照固定的行事方法去做，就不会犯错。所以，什么笑话、糗事，在他身上从未发生过。长久的寂静之后，就在大家都以为夜谈要结束，要闭上眼睛睡觉的时候，库克开口了。</w:t>
      </w:r>
    </w:p>
    <w:p>
      <w:pPr>
        <w:pStyle w:val="a0"/>
      </w:pPr>
      <w:r>
        <w:t xml:space="preserve">“</w:t>
      </w:r>
      <w:r>
        <w:t xml:space="preserve">我没什么糗事，可我想说，感谢大家，感谢大家给我这么精彩的冒险。</w:t>
      </w:r>
      <w:r>
        <w:t xml:space="preserve">”</w:t>
      </w:r>
      <w:r>
        <w:t xml:space="preserve">他带着轻微的抽泣声，</w:t>
      </w:r>
      <w:r>
        <w:t xml:space="preserve">“</w:t>
      </w:r>
      <w:r>
        <w:t xml:space="preserve">还有庞克，一路上没有他，我坚持不到现在。。。</w:t>
      </w:r>
      <w:r>
        <w:t xml:space="preserve">”</w:t>
      </w:r>
    </w:p>
    <w:p>
      <w:pPr>
        <w:pStyle w:val="a0"/>
      </w:pPr>
      <w:r>
        <w:t xml:space="preserve">此时，库克已经抽泣到不能自已，躺在他两侧的庞克和小洛克伸出手，搭在他的颤抖的肩膀上。其他人则乱作一团，像炸开的热锅，七嘴八舌的安慰起他来，他虽然什么都听不清，心里却暖呼呼的，可也令他哭的更加难已。朋友的关心，就像在拦住库克眼泪的大坝挖开一个小口子，让他的情绪迅速冲开阻碍，迅猛的倾泻出来了。</w:t>
      </w:r>
    </w:p>
    <w:p>
      <w:pPr>
        <w:pStyle w:val="a0"/>
      </w:pPr>
      <w:r>
        <w:t xml:space="preserve">这个晚上，矮人们和库克睡了个安稳觉。一切看起来都在向好的方向发展，就连郁郁寡欢的橡果木，也心情大好。在塔城，被囚禁的艰苦日子里，他曾经在放弃和坚持之间彷徨摇摆。现在，天平正向坚持的一面倾斜，当然，甘道夫的好消息是一个重要的因素。另一方面，身边这群不离不弃的兄弟，正推着他前进，他更没理由在这个时候放弃。他应该为这些兄弟创造一个幸福的前途。想到这里，他嘴角显出一丝苦笑，以前是为了自己，现在，他竟然为了兄弟。这让他有些困惑，也许现在他还不明白，自己要的究竟是王位，还是什么其他东西。好在，这些困扰，并没打搅他的睡眠。</w:t>
      </w:r>
    </w:p>
    <w:p>
      <w:pPr>
        <w:pStyle w:val="a0"/>
      </w:pPr>
      <w:r>
        <w:t xml:space="preserve">因为睡得早，他醒来时天还没亮。他环顾一圈，其他人还没醒，他突然想到要做些什么，便悄悄的走出帐篷。</w:t>
      </w:r>
    </w:p>
    <w:p>
      <w:pPr>
        <w:pStyle w:val="a0"/>
      </w:pPr>
      <w:r>
        <w:t xml:space="preserve">罗兴亚人起的也很早，太阳刚出地平线的时候，他们要赶早把牲口拉去河边饮水。吵闹声把睡梦中的库克吵醒了，他刚起身，一阵冷气让他又缩回被窝。红胡子格林叫嚷着橡果木不见了，他才快速穿好衣服，披上斗篷跑出帐篷。外面的景象让库克和矮人们齐齐瞪大了眼。橡果木搭起一口大锅，锅里是冒着打泡的羊肉汤，香气直往众人脸上扑，而橡果木正趴在地上，对着锅底的吹起，锅灰蹭的满脸都是。橡果木看到众人起来，赶忙去拿碗，不等大家说话，就把碗塞到每个人手里，招呼着快吃羊肉。</w:t>
      </w:r>
    </w:p>
    <w:p>
      <w:pPr>
        <w:pStyle w:val="a0"/>
      </w:pPr>
      <w:r>
        <w:t xml:space="preserve">当然，一般人很难想象伙伴们的震惊程度，不单单是突然发现橡果木会做羊肉汤，而是，曾经的橡果木万万不可能去做这类事情。米尼斯兄弟咧着嘴，下巴都要掉了下来。麦克斯挤挤眼睛，直念叨自己老了，是不是在做梦。</w:t>
      </w:r>
    </w:p>
    <w:p>
      <w:pPr>
        <w:pStyle w:val="a0"/>
      </w:pPr>
      <w:r>
        <w:t xml:space="preserve">“</w:t>
      </w:r>
      <w:r>
        <w:t xml:space="preserve">快吃吧，不是做梦！为了这口羊肉汤，我要被熏死了！</w:t>
      </w:r>
      <w:r>
        <w:t xml:space="preserve">”</w:t>
      </w:r>
      <w:r>
        <w:t xml:space="preserve">橡果木哭丧着脸，红红的眼圈像刚刚大哭过一场。</w:t>
      </w:r>
    </w:p>
    <w:p>
      <w:pPr>
        <w:pStyle w:val="a0"/>
      </w:pPr>
      <w:r>
        <w:t xml:space="preserve">库克尝了一口，说：</w:t>
      </w:r>
      <w:r>
        <w:t xml:space="preserve">“</w:t>
      </w:r>
      <w:r>
        <w:t xml:space="preserve">很好吃，不过。。。加点佐料如何！</w:t>
      </w:r>
      <w:r>
        <w:t xml:space="preserve">”</w:t>
      </w:r>
    </w:p>
    <w:p>
      <w:pPr>
        <w:pStyle w:val="a0"/>
      </w:pPr>
      <w:r>
        <w:t xml:space="preserve">“</w:t>
      </w:r>
      <w:r>
        <w:t xml:space="preserve">哈哈，加吧，你是专业的！</w:t>
      </w:r>
      <w:r>
        <w:t xml:space="preserve">”</w:t>
      </w:r>
      <w:r>
        <w:t xml:space="preserve">橡果木不好意思的朝库克眨眨眼。</w:t>
      </w:r>
    </w:p>
    <w:p>
      <w:pPr>
        <w:pStyle w:val="a0"/>
      </w:pPr>
      <w:r>
        <w:t xml:space="preserve">美味的羊肉过后，库克整个人都要飘起来了，全身发暖，他仔细的计算自己上一顿吃的这么满意的时间，竟然发现那还是离开水泊村的前一晚。当然，他没有忘记马斯克，这只可爱的小老鼠永远不会饿着自己，它仿佛在任何恶劣的环境里都能让自己的肚子满意。可这羊肉在苦难的旅程里十分难得，库克给马斯克留了一大块。</w:t>
      </w:r>
    </w:p>
    <w:p>
      <w:pPr>
        <w:pStyle w:val="a0"/>
      </w:pPr>
      <w:r>
        <w:t xml:space="preserve">“</w:t>
      </w:r>
      <w:r>
        <w:t xml:space="preserve">可是，这样肉从哪来的呢？</w:t>
      </w:r>
      <w:r>
        <w:t xml:space="preserve">”</w:t>
      </w:r>
      <w:r>
        <w:t xml:space="preserve">米尼斯弟弟问。</w:t>
      </w:r>
    </w:p>
    <w:p>
      <w:pPr>
        <w:pStyle w:val="a0"/>
      </w:pPr>
      <w:r>
        <w:t xml:space="preserve">他的疑问并非无端，因为罗兴亚人从不做慈善，他们的付出，必然要求回报。</w:t>
      </w:r>
    </w:p>
    <w:p>
      <w:pPr>
        <w:pStyle w:val="a0"/>
      </w:pPr>
      <w:r>
        <w:t xml:space="preserve">“</w:t>
      </w:r>
      <w:r>
        <w:t xml:space="preserve">这你。。。</w:t>
      </w:r>
      <w:r>
        <w:t xml:space="preserve">”</w:t>
      </w:r>
      <w:r>
        <w:t xml:space="preserve">橡果木摸摸米尼斯弟弟的脑袋。</w:t>
      </w:r>
    </w:p>
    <w:p>
      <w:pPr>
        <w:pStyle w:val="a0"/>
      </w:pPr>
      <w:r>
        <w:t xml:space="preserve">这时，一阵咳嗽声打断了橡果木的话。这个咳嗽声，库克十分熟悉，就是那个藏在桌子后面的人，在这之前，他觉得这个人一定刻薄极男人。可是，当这个人出现在眼前的时候，还是把库克吓了一跳。他是个老太太，灰色的头发，扎两支长辫子，脸上看不出一丝刻薄的痕迹。如果不是声音和她那只枯槁的手，他一定会觉得自己认错了。</w:t>
      </w:r>
    </w:p>
    <w:p>
      <w:pPr>
        <w:pStyle w:val="a0"/>
      </w:pPr>
      <w:r>
        <w:t xml:space="preserve">“</w:t>
      </w:r>
      <w:r>
        <w:t xml:space="preserve">皮袄准备好啦，</w:t>
      </w:r>
      <w:r>
        <w:t xml:space="preserve">”</w:t>
      </w:r>
      <w:r>
        <w:t xml:space="preserve">这人慈祥的眯着眼笑，</w:t>
      </w:r>
      <w:r>
        <w:t xml:space="preserve">“</w:t>
      </w:r>
      <w:r>
        <w:t xml:space="preserve">跟我过来吧。</w:t>
      </w:r>
      <w:r>
        <w:t xml:space="preserve">”</w:t>
      </w:r>
    </w:p>
    <w:bookmarkEnd w:id="41"/>
    <w:bookmarkStart w:id="42" w:name="十九-瓦罕走廊"/>
    <w:p>
      <w:pPr>
        <w:pStyle w:val="2"/>
      </w:pPr>
      <w:r>
        <w:t xml:space="preserve">十九 瓦罕走廊</w:t>
      </w:r>
    </w:p>
    <w:bookmarkEnd w:id="42"/>
    <w:bookmarkEnd w:id="43"/>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7T13:01:42Z</dcterms:created>
  <dcterms:modified xsi:type="dcterms:W3CDTF">2023-11-17T13:01:42Z</dcterms:modified>
</cp:coreProperties>
</file>

<file path=docProps/custom.xml><?xml version="1.0" encoding="utf-8"?>
<Properties xmlns="http://schemas.openxmlformats.org/officeDocument/2006/custom-properties" xmlns:vt="http://schemas.openxmlformats.org/officeDocument/2006/docPropsVTypes"/>
</file>